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CB2A1" w14:textId="77777777" w:rsidR="008E7099" w:rsidRPr="007F494E" w:rsidRDefault="008E7099" w:rsidP="00DF5E2E">
      <w:pPr>
        <w:spacing w:after="240" w:line="288" w:lineRule="auto"/>
        <w:rPr>
          <w:rFonts w:cs="Arial"/>
          <w:b/>
          <w:bCs/>
          <w:lang w:eastAsia="en-US"/>
        </w:rPr>
      </w:pPr>
      <w:r w:rsidRPr="007F494E">
        <w:rPr>
          <w:rFonts w:cs="Arial"/>
          <w:b/>
          <w:bCs/>
          <w:lang w:eastAsia="en-US"/>
        </w:rPr>
        <w:t>Durham SU Articles of Association</w:t>
      </w:r>
    </w:p>
    <w:p w14:paraId="6C5D7160" w14:textId="77777777" w:rsidR="008E7099" w:rsidRPr="007F494E" w:rsidRDefault="008E7099" w:rsidP="00DF5E2E">
      <w:pPr>
        <w:spacing w:after="240" w:line="288" w:lineRule="auto"/>
        <w:rPr>
          <w:rFonts w:cs="Arial"/>
          <w:b/>
          <w:bCs/>
          <w:lang w:eastAsia="en-US"/>
        </w:rPr>
      </w:pPr>
    </w:p>
    <w:p w14:paraId="57D35421" w14:textId="77777777" w:rsidR="008E7099" w:rsidRPr="007F494E" w:rsidRDefault="008E7099" w:rsidP="00DF5E2E">
      <w:pPr>
        <w:spacing w:after="240" w:line="288" w:lineRule="auto"/>
        <w:rPr>
          <w:rFonts w:cs="Arial"/>
          <w:b/>
          <w:bCs/>
          <w:lang w:eastAsia="en-US"/>
        </w:rPr>
      </w:pPr>
      <w:r w:rsidRPr="007F494E">
        <w:rPr>
          <w:rFonts w:cs="Arial"/>
          <w:b/>
          <w:bCs/>
          <w:lang w:eastAsia="en-US"/>
        </w:rPr>
        <w:t>Proposed September 2025</w:t>
      </w:r>
    </w:p>
    <w:p w14:paraId="614F5153" w14:textId="77777777" w:rsidR="008E7099" w:rsidRPr="007F494E" w:rsidRDefault="008E7099" w:rsidP="00DF5E2E">
      <w:pPr>
        <w:spacing w:after="240" w:line="288" w:lineRule="auto"/>
        <w:rPr>
          <w:rFonts w:cs="Arial"/>
          <w:b/>
          <w:bCs/>
          <w:lang w:eastAsia="en-US"/>
        </w:rPr>
      </w:pPr>
    </w:p>
    <w:p w14:paraId="3AEFC71A" w14:textId="77777777" w:rsidR="008E7099" w:rsidRPr="007F494E" w:rsidRDefault="008E7099" w:rsidP="00DF5E2E">
      <w:pPr>
        <w:spacing w:after="240" w:line="288" w:lineRule="auto"/>
        <w:rPr>
          <w:rFonts w:cs="Arial"/>
          <w:b/>
          <w:bCs/>
          <w:lang w:eastAsia="en-US"/>
        </w:rPr>
      </w:pPr>
      <w:r w:rsidRPr="007F494E">
        <w:rPr>
          <w:rFonts w:cs="Arial"/>
          <w:b/>
          <w:bCs/>
          <w:lang w:eastAsia="en-US"/>
        </w:rPr>
        <w:t>Charity number 1145400</w:t>
      </w:r>
    </w:p>
    <w:p w14:paraId="1BB60425" w14:textId="77777777" w:rsidR="008E7099" w:rsidRPr="007F494E" w:rsidRDefault="008E7099" w:rsidP="00DF5E2E">
      <w:pPr>
        <w:spacing w:after="240" w:line="288" w:lineRule="auto"/>
        <w:rPr>
          <w:rFonts w:cs="Arial"/>
          <w:b/>
          <w:bCs/>
          <w:lang w:eastAsia="en-US"/>
        </w:rPr>
      </w:pPr>
      <w:r w:rsidRPr="007F494E">
        <w:rPr>
          <w:rFonts w:cs="Arial"/>
          <w:b/>
          <w:bCs/>
          <w:lang w:eastAsia="en-US"/>
        </w:rPr>
        <w:t>Company number 07689815</w:t>
      </w:r>
    </w:p>
    <w:p w14:paraId="30C9AECC" w14:textId="77777777" w:rsidR="008E7099" w:rsidRPr="007F494E" w:rsidRDefault="008E7099" w:rsidP="00DF5E2E">
      <w:pPr>
        <w:spacing w:after="240" w:line="288" w:lineRule="auto"/>
        <w:rPr>
          <w:rFonts w:cs="Arial"/>
          <w:b/>
          <w:bCs/>
          <w:lang w:eastAsia="en-US"/>
        </w:rPr>
      </w:pPr>
      <w:r w:rsidRPr="007F494E">
        <w:rPr>
          <w:rFonts w:cs="Arial"/>
          <w:b/>
          <w:bCs/>
          <w:lang w:eastAsia="en-US"/>
        </w:rPr>
        <w:t>A Company Limited by Guarantee</w:t>
      </w:r>
    </w:p>
    <w:p w14:paraId="44439A28" w14:textId="77777777" w:rsidR="008E7099" w:rsidRPr="007F494E" w:rsidRDefault="008E7099" w:rsidP="00DF5E2E">
      <w:pPr>
        <w:spacing w:after="240" w:line="288" w:lineRule="auto"/>
        <w:rPr>
          <w:rFonts w:cs="Arial"/>
          <w:b/>
          <w:bCs/>
          <w:lang w:eastAsia="en-US"/>
        </w:rPr>
      </w:pPr>
    </w:p>
    <w:p w14:paraId="707DC665" w14:textId="77777777" w:rsidR="008E7099" w:rsidRPr="007F494E" w:rsidRDefault="008E7099" w:rsidP="00DF5E2E">
      <w:pPr>
        <w:spacing w:line="288" w:lineRule="auto"/>
        <w:rPr>
          <w:rFonts w:cs="Arial"/>
          <w:b/>
          <w:sz w:val="20"/>
          <w:szCs w:val="20"/>
        </w:rPr>
        <w:sectPr w:rsidR="008E7099" w:rsidRPr="007F494E" w:rsidSect="008E7099">
          <w:footerReference w:type="even" r:id="rId11"/>
          <w:pgSz w:w="11907" w:h="16839" w:code="9"/>
          <w:pgMar w:top="1276" w:right="1134" w:bottom="1276" w:left="1134" w:header="709" w:footer="503" w:gutter="0"/>
          <w:pgNumType w:start="1"/>
          <w:cols w:space="708"/>
          <w:titlePg/>
          <w:docGrid w:linePitch="360"/>
        </w:sectPr>
      </w:pPr>
    </w:p>
    <w:p w14:paraId="2431170A" w14:textId="77777777" w:rsidR="008E7099" w:rsidRPr="007F494E" w:rsidRDefault="008E7099" w:rsidP="00DF5E2E">
      <w:pPr>
        <w:spacing w:after="240" w:line="288" w:lineRule="auto"/>
        <w:rPr>
          <w:rFonts w:cs="Arial"/>
          <w:b/>
          <w:sz w:val="20"/>
          <w:szCs w:val="20"/>
        </w:rPr>
      </w:pPr>
      <w:r w:rsidRPr="007F494E">
        <w:rPr>
          <w:rFonts w:cs="Arial"/>
          <w:b/>
          <w:sz w:val="20"/>
          <w:szCs w:val="20"/>
        </w:rPr>
        <w:lastRenderedPageBreak/>
        <w:t>Background</w:t>
      </w:r>
    </w:p>
    <w:p w14:paraId="0A4DA856" w14:textId="77777777" w:rsidR="008E7099" w:rsidRPr="007F494E" w:rsidRDefault="008E7099" w:rsidP="008E7099">
      <w:pPr>
        <w:pStyle w:val="ListParagraph"/>
        <w:jc w:val="both"/>
        <w:rPr>
          <w:sz w:val="20"/>
          <w:szCs w:val="20"/>
        </w:rPr>
      </w:pPr>
      <w:r w:rsidRPr="007F494E">
        <w:rPr>
          <w:sz w:val="20"/>
          <w:szCs w:val="20"/>
        </w:rPr>
        <w:t>This is the governing document of Durham SU, also referred to as the ‘Union’ in this document.</w:t>
      </w:r>
    </w:p>
    <w:p w14:paraId="603FAC94" w14:textId="77777777" w:rsidR="008E7099" w:rsidRPr="007F494E" w:rsidRDefault="008E7099" w:rsidP="00C132B4">
      <w:pPr>
        <w:ind w:left="717"/>
        <w:rPr>
          <w:sz w:val="20"/>
          <w:szCs w:val="20"/>
        </w:rPr>
      </w:pPr>
    </w:p>
    <w:p w14:paraId="05CC9298" w14:textId="77777777" w:rsidR="008E7099" w:rsidRPr="007F494E" w:rsidRDefault="008E7099" w:rsidP="008E7099">
      <w:pPr>
        <w:pStyle w:val="ListParagraph"/>
        <w:jc w:val="both"/>
        <w:rPr>
          <w:sz w:val="20"/>
          <w:szCs w:val="20"/>
        </w:rPr>
      </w:pPr>
      <w:r w:rsidRPr="007F494E">
        <w:rPr>
          <w:sz w:val="20"/>
          <w:szCs w:val="20"/>
        </w:rPr>
        <w:t xml:space="preserve">Durham SU is a charity, as defined in the Charities Act (2011), </w:t>
      </w:r>
      <w:proofErr w:type="gramStart"/>
      <w:r w:rsidRPr="007F494E">
        <w:rPr>
          <w:sz w:val="20"/>
          <w:szCs w:val="20"/>
        </w:rPr>
        <w:t>and also</w:t>
      </w:r>
      <w:proofErr w:type="gramEnd"/>
      <w:r w:rsidRPr="007F494E">
        <w:rPr>
          <w:sz w:val="20"/>
          <w:szCs w:val="20"/>
        </w:rPr>
        <w:t xml:space="preserve"> a students’ union, as defined in the Education Act (1994).</w:t>
      </w:r>
    </w:p>
    <w:p w14:paraId="1420891E" w14:textId="77777777" w:rsidR="008E7099" w:rsidRPr="007F494E" w:rsidRDefault="008E7099" w:rsidP="00C132B4">
      <w:pPr>
        <w:ind w:left="717"/>
        <w:rPr>
          <w:sz w:val="20"/>
          <w:szCs w:val="20"/>
        </w:rPr>
      </w:pPr>
    </w:p>
    <w:p w14:paraId="3F390AB5" w14:textId="77777777" w:rsidR="008E7099" w:rsidRPr="007F494E" w:rsidRDefault="008E7099" w:rsidP="008E7099">
      <w:pPr>
        <w:pStyle w:val="ListParagraph"/>
        <w:jc w:val="both"/>
        <w:rPr>
          <w:sz w:val="20"/>
          <w:szCs w:val="20"/>
        </w:rPr>
      </w:pPr>
      <w:r w:rsidRPr="007F494E">
        <w:rPr>
          <w:sz w:val="20"/>
          <w:szCs w:val="20"/>
        </w:rPr>
        <w:t>These Articles have been designed to put student leadership at the centre of Durham SU, while affording a reasonable margin of discretion to the Trustees to discharge their duties under charity law to ensure that Durham SU is run prudently and effectively.</w:t>
      </w:r>
    </w:p>
    <w:p w14:paraId="0A5C8E2F" w14:textId="77777777" w:rsidR="008E7099" w:rsidRPr="007F494E" w:rsidRDefault="008E7099" w:rsidP="00C132B4">
      <w:pPr>
        <w:ind w:left="717"/>
        <w:rPr>
          <w:sz w:val="20"/>
          <w:szCs w:val="20"/>
        </w:rPr>
      </w:pPr>
    </w:p>
    <w:p w14:paraId="1BC75F0B" w14:textId="77777777" w:rsidR="008E7099" w:rsidRPr="007F494E" w:rsidRDefault="008E7099" w:rsidP="008E7099">
      <w:pPr>
        <w:pStyle w:val="ListParagraph"/>
        <w:jc w:val="both"/>
        <w:rPr>
          <w:sz w:val="20"/>
          <w:szCs w:val="20"/>
        </w:rPr>
      </w:pPr>
      <w:r w:rsidRPr="007F494E">
        <w:rPr>
          <w:sz w:val="20"/>
          <w:szCs w:val="20"/>
        </w:rPr>
        <w:t xml:space="preserve">Durham SU will </w:t>
      </w:r>
      <w:proofErr w:type="gramStart"/>
      <w:r w:rsidRPr="007F494E">
        <w:rPr>
          <w:sz w:val="20"/>
          <w:szCs w:val="20"/>
        </w:rPr>
        <w:t>seek at all times</w:t>
      </w:r>
      <w:proofErr w:type="gramEnd"/>
      <w:r w:rsidRPr="007F494E">
        <w:rPr>
          <w:sz w:val="20"/>
          <w:szCs w:val="20"/>
        </w:rPr>
        <w:t xml:space="preserve"> to ensure that the diversity of its Student Membership is recognised, and that equal access is available to all Students of whatever origin or orientation. It will pursue its aims and objectives independently of any political party or religious group; and will pursue equal opportunities by taking positive action within the law to facilitate participation of groups discriminated against by society.</w:t>
      </w:r>
    </w:p>
    <w:p w14:paraId="4A95E4CA" w14:textId="77777777" w:rsidR="008E7099" w:rsidRPr="007F494E" w:rsidRDefault="008E7099" w:rsidP="007F494E">
      <w:pPr>
        <w:ind w:left="717"/>
        <w:rPr>
          <w:sz w:val="20"/>
          <w:szCs w:val="20"/>
        </w:rPr>
      </w:pPr>
    </w:p>
    <w:p w14:paraId="7376F145" w14:textId="77777777" w:rsidR="008E7099" w:rsidRPr="007F494E" w:rsidRDefault="008E7099" w:rsidP="008E7099">
      <w:pPr>
        <w:pStyle w:val="ListParagraph"/>
        <w:jc w:val="both"/>
        <w:rPr>
          <w:sz w:val="20"/>
          <w:szCs w:val="20"/>
        </w:rPr>
      </w:pPr>
      <w:r w:rsidRPr="007F494E">
        <w:rPr>
          <w:sz w:val="20"/>
          <w:szCs w:val="20"/>
        </w:rPr>
        <w:t>Durham University has a statutory duty to ensure that Durham SU operates in a fair and democratic manner and is held to proper account for its finances. Durham SU therefore works closely with Durham University to give it confidence that it acts effectively and well</w:t>
      </w:r>
      <w:r w:rsidRPr="007F494E">
        <w:rPr>
          <w:bCs/>
          <w:sz w:val="20"/>
          <w:szCs w:val="20"/>
        </w:rPr>
        <w:t>.</w:t>
      </w:r>
    </w:p>
    <w:p w14:paraId="3512E6BE" w14:textId="77777777" w:rsidR="008E7099" w:rsidRDefault="008E7099" w:rsidP="3C1A4ABE">
      <w:pPr>
        <w:spacing w:after="240" w:line="288" w:lineRule="auto"/>
        <w:rPr>
          <w:rFonts w:cs="Arial"/>
        </w:rPr>
      </w:pPr>
    </w:p>
    <w:p w14:paraId="312AD879" w14:textId="77777777" w:rsidR="008E7099" w:rsidRPr="007F494E" w:rsidRDefault="008E7099" w:rsidP="3C1A4ABE">
      <w:pPr>
        <w:spacing w:after="240" w:line="288" w:lineRule="auto"/>
        <w:rPr>
          <w:rFonts w:cs="Arial"/>
        </w:rPr>
        <w:sectPr w:rsidR="008E7099" w:rsidRPr="007F494E" w:rsidSect="008E7099">
          <w:footerReference w:type="default" r:id="rId12"/>
          <w:pgSz w:w="11906" w:h="16838"/>
          <w:pgMar w:top="1440" w:right="1440" w:bottom="1440" w:left="1440" w:header="708" w:footer="708" w:gutter="0"/>
          <w:pgNumType w:fmt="lowerRoman" w:start="1"/>
          <w:cols w:space="720"/>
        </w:sectPr>
      </w:pPr>
    </w:p>
    <w:p w14:paraId="53BF5E71" w14:textId="77777777" w:rsidR="008E7099" w:rsidRPr="007F494E" w:rsidRDefault="008E7099" w:rsidP="00DF5E2E">
      <w:pPr>
        <w:pStyle w:val="BWBLevel1"/>
        <w:keepNext/>
        <w:numPr>
          <w:ilvl w:val="0"/>
          <w:numId w:val="0"/>
        </w:numPr>
        <w:tabs>
          <w:tab w:val="left" w:pos="720"/>
        </w:tabs>
        <w:jc w:val="left"/>
        <w:rPr>
          <w:b/>
          <w:bCs/>
          <w:szCs w:val="20"/>
          <w:lang w:eastAsia="en-GB"/>
        </w:rPr>
      </w:pPr>
      <w:bookmarkStart w:id="0" w:name="_Toc399403022"/>
      <w:bookmarkStart w:id="1" w:name="_Toc117605712"/>
      <w:bookmarkStart w:id="2" w:name="_Toc112938407"/>
      <w:bookmarkStart w:id="3" w:name="_Toc170291212"/>
      <w:r w:rsidRPr="007F494E">
        <w:rPr>
          <w:b/>
          <w:bCs/>
          <w:szCs w:val="20"/>
          <w:lang w:eastAsia="en-GB"/>
        </w:rPr>
        <w:lastRenderedPageBreak/>
        <w:t xml:space="preserve">PART I – </w:t>
      </w:r>
      <w:bookmarkEnd w:id="0"/>
      <w:bookmarkEnd w:id="1"/>
      <w:bookmarkEnd w:id="2"/>
      <w:bookmarkEnd w:id="3"/>
      <w:r w:rsidRPr="007F494E">
        <w:rPr>
          <w:b/>
          <w:bCs/>
          <w:szCs w:val="20"/>
          <w:lang w:eastAsia="en-GB"/>
        </w:rPr>
        <w:t>CHARITABLE STATUS AND CAPACITY</w:t>
      </w:r>
    </w:p>
    <w:p w14:paraId="6F96EFA3" w14:textId="77777777" w:rsidR="008E7099" w:rsidRPr="007F494E" w:rsidRDefault="008E7099" w:rsidP="00ED304A">
      <w:pPr>
        <w:pStyle w:val="BWBLevel1"/>
        <w:keepNext/>
        <w:numPr>
          <w:ilvl w:val="0"/>
          <w:numId w:val="11"/>
        </w:numPr>
        <w:jc w:val="left"/>
        <w:rPr>
          <w:b/>
        </w:rPr>
      </w:pPr>
      <w:bookmarkStart w:id="4" w:name="_Toc225832291"/>
      <w:r w:rsidRPr="007F494E">
        <w:rPr>
          <w:b/>
        </w:rPr>
        <w:t>Objects</w:t>
      </w:r>
    </w:p>
    <w:p w14:paraId="0C743136" w14:textId="77777777" w:rsidR="008E7099" w:rsidRPr="007F494E" w:rsidRDefault="008E7099" w:rsidP="00DF5E2E">
      <w:pPr>
        <w:pStyle w:val="BWBLevel2"/>
        <w:keepNext/>
        <w:numPr>
          <w:ilvl w:val="0"/>
          <w:numId w:val="0"/>
        </w:numPr>
        <w:tabs>
          <w:tab w:val="left" w:pos="720"/>
        </w:tabs>
        <w:ind w:left="879"/>
        <w:rPr>
          <w:szCs w:val="20"/>
          <w:lang w:eastAsia="en-GB"/>
        </w:rPr>
      </w:pPr>
      <w:bookmarkStart w:id="5" w:name="_Toc230758105"/>
      <w:r w:rsidRPr="007F494E">
        <w:rPr>
          <w:szCs w:val="20"/>
          <w:lang w:eastAsia="en-GB"/>
        </w:rPr>
        <w:t>The objects of the Union are the advancement of education of Students at Durham University for the public benefit by</w:t>
      </w:r>
      <w:bookmarkEnd w:id="5"/>
      <w:r w:rsidRPr="007F494E">
        <w:rPr>
          <w:szCs w:val="20"/>
          <w:lang w:eastAsia="en-GB"/>
        </w:rPr>
        <w:t>:</w:t>
      </w:r>
    </w:p>
    <w:p w14:paraId="609094CB" w14:textId="77777777" w:rsidR="008E7099" w:rsidRPr="007F494E" w:rsidRDefault="008E7099" w:rsidP="00DF5E2E">
      <w:pPr>
        <w:pStyle w:val="BWBLevel4"/>
      </w:pPr>
      <w:r w:rsidRPr="007F494E">
        <w:t>providing opportunities for the expression of Student opinion and actively representing the interest of Students.</w:t>
      </w:r>
    </w:p>
    <w:p w14:paraId="25A92815" w14:textId="77777777" w:rsidR="008E7099" w:rsidRPr="007F494E" w:rsidRDefault="008E7099" w:rsidP="00DF5E2E">
      <w:pPr>
        <w:pStyle w:val="BWBLevel4"/>
      </w:pPr>
      <w:r w:rsidRPr="007F494E">
        <w:t xml:space="preserve">acting as a channel of communication in dealing with Durham University and other external </w:t>
      </w:r>
      <w:proofErr w:type="gramStart"/>
      <w:r w:rsidRPr="007F494E">
        <w:t>bodies;</w:t>
      </w:r>
      <w:proofErr w:type="gramEnd"/>
    </w:p>
    <w:p w14:paraId="65737C87" w14:textId="77777777" w:rsidR="008E7099" w:rsidRPr="007F494E" w:rsidRDefault="008E7099" w:rsidP="00DF5E2E">
      <w:pPr>
        <w:pStyle w:val="BWBLevel4"/>
      </w:pPr>
      <w:r w:rsidRPr="007F494E">
        <w:t xml:space="preserve">promoting the interests and welfare of Students at Durham University during their course of study, and representation, supporting and advising </w:t>
      </w:r>
      <w:proofErr w:type="gramStart"/>
      <w:r w:rsidRPr="007F494E">
        <w:t>Students;</w:t>
      </w:r>
      <w:proofErr w:type="gramEnd"/>
    </w:p>
    <w:p w14:paraId="1A7D2B26" w14:textId="77777777" w:rsidR="008E7099" w:rsidRPr="007F494E" w:rsidRDefault="008E7099" w:rsidP="00DF5E2E">
      <w:pPr>
        <w:pStyle w:val="BWBLevel4"/>
      </w:pPr>
      <w:r w:rsidRPr="007F494E">
        <w:t xml:space="preserve">facilitating the social, recreational and educational interests of its </w:t>
      </w:r>
      <w:proofErr w:type="gramStart"/>
      <w:r w:rsidRPr="007F494E">
        <w:t>Members</w:t>
      </w:r>
      <w:proofErr w:type="gramEnd"/>
      <w:r w:rsidRPr="007F494E">
        <w:t xml:space="preserve">, through providing services and support for its </w:t>
      </w:r>
      <w:proofErr w:type="gramStart"/>
      <w:r w:rsidRPr="007F494E">
        <w:t>Members;</w:t>
      </w:r>
      <w:proofErr w:type="gramEnd"/>
    </w:p>
    <w:p w14:paraId="4EED1E0E" w14:textId="77777777" w:rsidR="008E7099" w:rsidRPr="007F494E" w:rsidRDefault="008E7099" w:rsidP="00DF5E2E">
      <w:pPr>
        <w:pStyle w:val="BWBLevel4"/>
      </w:pPr>
      <w:r w:rsidRPr="007F494E">
        <w:t xml:space="preserve">supporting the development of and cooperation between the Common </w:t>
      </w:r>
      <w:proofErr w:type="gramStart"/>
      <w:r w:rsidRPr="007F494E">
        <w:t>Rooms;</w:t>
      </w:r>
      <w:proofErr w:type="gramEnd"/>
    </w:p>
    <w:p w14:paraId="79A6E356" w14:textId="77777777" w:rsidR="008E7099" w:rsidRPr="007F494E" w:rsidRDefault="008E7099" w:rsidP="00DF5E2E">
      <w:pPr>
        <w:pStyle w:val="BWBLevel4"/>
      </w:pPr>
      <w:r w:rsidRPr="007F494E">
        <w:t>working with other Students' Unions and affiliated bodies; and</w:t>
      </w:r>
    </w:p>
    <w:p w14:paraId="126C5BCC" w14:textId="77777777" w:rsidR="008E7099" w:rsidRPr="007F494E" w:rsidRDefault="008E7099" w:rsidP="00DF5E2E">
      <w:pPr>
        <w:pStyle w:val="BWBLevel4"/>
      </w:pPr>
      <w:r w:rsidRPr="007F494E">
        <w:t>raising funds for such purposes as are charitable according to the laws of England and Wales and to make grants and donations of such funds to other exclusively charitable bodies or to apply such funds directly for such charitable purposes.</w:t>
      </w:r>
    </w:p>
    <w:p w14:paraId="620A56D5" w14:textId="77777777" w:rsidR="008E7099" w:rsidRPr="007F494E" w:rsidRDefault="008E7099" w:rsidP="00DF5E2E">
      <w:pPr>
        <w:pStyle w:val="BWBLevel1"/>
        <w:keepNext/>
        <w:jc w:val="left"/>
        <w:rPr>
          <w:b/>
          <w:lang w:eastAsia="en-GB"/>
        </w:rPr>
      </w:pPr>
      <w:bookmarkStart w:id="6" w:name="_Toc83896893"/>
      <w:bookmarkStart w:id="7" w:name="_Toc83896829"/>
      <w:bookmarkStart w:id="8" w:name="_Toc81306268"/>
      <w:bookmarkStart w:id="9" w:name="_Ref492979148"/>
      <w:bookmarkStart w:id="10" w:name="_Ref492979103"/>
      <w:bookmarkStart w:id="11" w:name="_Ref424651043"/>
      <w:bookmarkStart w:id="12" w:name="_Toc399403026"/>
      <w:bookmarkStart w:id="13" w:name="_Toc117605715"/>
      <w:bookmarkStart w:id="14" w:name="_Toc112938410"/>
      <w:bookmarkStart w:id="15" w:name="_Toc170291215"/>
      <w:r w:rsidRPr="007F494E">
        <w:rPr>
          <w:b/>
          <w:lang w:eastAsia="en-GB"/>
        </w:rPr>
        <w:t>Powers</w:t>
      </w:r>
      <w:bookmarkEnd w:id="6"/>
      <w:bookmarkEnd w:id="7"/>
      <w:bookmarkEnd w:id="8"/>
      <w:bookmarkEnd w:id="9"/>
      <w:bookmarkEnd w:id="10"/>
      <w:bookmarkEnd w:id="11"/>
      <w:bookmarkEnd w:id="12"/>
      <w:bookmarkEnd w:id="13"/>
      <w:bookmarkEnd w:id="14"/>
      <w:bookmarkEnd w:id="15"/>
    </w:p>
    <w:p w14:paraId="41B20C49" w14:textId="77777777" w:rsidR="008E7099" w:rsidRPr="007F494E" w:rsidRDefault="008E7099" w:rsidP="00DF5E2E">
      <w:pPr>
        <w:pStyle w:val="BWBLevel2"/>
        <w:numPr>
          <w:ilvl w:val="0"/>
          <w:numId w:val="0"/>
        </w:numPr>
        <w:tabs>
          <w:tab w:val="left" w:pos="720"/>
        </w:tabs>
        <w:ind w:left="879"/>
        <w:rPr>
          <w:szCs w:val="20"/>
          <w:lang w:eastAsia="en-GB"/>
        </w:rPr>
      </w:pPr>
      <w:r w:rsidRPr="007F494E">
        <w:rPr>
          <w:szCs w:val="20"/>
          <w:lang w:eastAsia="en-GB"/>
        </w:rPr>
        <w:t>The Union has power to do anything which helps to promote its objects. For the avoidance of doubt (and without limitation) it may:</w:t>
      </w:r>
    </w:p>
    <w:p w14:paraId="668E1D5D" w14:textId="77777777" w:rsidR="008E7099" w:rsidRPr="007F494E" w:rsidRDefault="008E7099" w:rsidP="00DF5E2E">
      <w:pPr>
        <w:pStyle w:val="BWBLevel2"/>
        <w:numPr>
          <w:ilvl w:val="0"/>
          <w:numId w:val="0"/>
        </w:numPr>
        <w:ind w:left="879"/>
        <w:rPr>
          <w:b/>
          <w:bCs/>
          <w:i/>
          <w:iCs/>
          <w:szCs w:val="20"/>
        </w:rPr>
      </w:pPr>
      <w:r w:rsidRPr="007F494E">
        <w:rPr>
          <w:b/>
          <w:bCs/>
          <w:i/>
          <w:iCs/>
          <w:szCs w:val="20"/>
        </w:rPr>
        <w:t>Services and student activities</w:t>
      </w:r>
    </w:p>
    <w:p w14:paraId="7509789C" w14:textId="77777777" w:rsidR="008E7099" w:rsidRPr="007F494E" w:rsidRDefault="008E7099" w:rsidP="00ED304A">
      <w:pPr>
        <w:pStyle w:val="BWBLevel2"/>
        <w:numPr>
          <w:ilvl w:val="1"/>
          <w:numId w:val="19"/>
        </w:numPr>
        <w:rPr>
          <w:szCs w:val="20"/>
        </w:rPr>
      </w:pPr>
      <w:r w:rsidRPr="007F494E">
        <w:rPr>
          <w:szCs w:val="20"/>
        </w:rPr>
        <w:t xml:space="preserve">provide services and facilities for </w:t>
      </w:r>
      <w:proofErr w:type="gramStart"/>
      <w:r w:rsidRPr="007F494E">
        <w:rPr>
          <w:szCs w:val="20"/>
        </w:rPr>
        <w:t>Students;</w:t>
      </w:r>
      <w:proofErr w:type="gramEnd"/>
    </w:p>
    <w:p w14:paraId="0764F43B" w14:textId="77777777" w:rsidR="008E7099" w:rsidRPr="007F494E" w:rsidRDefault="008E7099" w:rsidP="00DF5E2E">
      <w:pPr>
        <w:pStyle w:val="BWBLevel2"/>
        <w:rPr>
          <w:szCs w:val="20"/>
        </w:rPr>
      </w:pPr>
      <w:r w:rsidRPr="007F494E">
        <w:rPr>
          <w:szCs w:val="20"/>
        </w:rPr>
        <w:t xml:space="preserve">establish, support, promote and operate a network of student activities for </w:t>
      </w:r>
      <w:proofErr w:type="gramStart"/>
      <w:r w:rsidRPr="007F494E">
        <w:rPr>
          <w:szCs w:val="20"/>
        </w:rPr>
        <w:t>Students;</w:t>
      </w:r>
      <w:proofErr w:type="gramEnd"/>
    </w:p>
    <w:p w14:paraId="46FA4324" w14:textId="77777777" w:rsidR="008E7099" w:rsidRPr="007F494E" w:rsidRDefault="008E7099" w:rsidP="00DF5E2E">
      <w:pPr>
        <w:pStyle w:val="BWBLevel2"/>
        <w:rPr>
          <w:szCs w:val="20"/>
        </w:rPr>
      </w:pPr>
      <w:r w:rsidRPr="007F494E">
        <w:rPr>
          <w:szCs w:val="20"/>
        </w:rPr>
        <w:t>support any RAG or similar fundraising activities carried out by Students for charitable causes, (including the provision of administrative support, banking facilities and acting as a holding trustee of any funds raised</w:t>
      </w:r>
      <w:proofErr w:type="gramStart"/>
      <w:r w:rsidRPr="007F494E">
        <w:rPr>
          <w:szCs w:val="20"/>
        </w:rPr>
        <w:t>);</w:t>
      </w:r>
      <w:proofErr w:type="gramEnd"/>
    </w:p>
    <w:p w14:paraId="09EE8F67"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Manage its finances</w:t>
      </w:r>
    </w:p>
    <w:p w14:paraId="2000154C" w14:textId="77777777" w:rsidR="008E7099" w:rsidRPr="007F494E" w:rsidRDefault="008E7099" w:rsidP="00DF5E2E">
      <w:pPr>
        <w:pStyle w:val="BWBLevel2"/>
        <w:rPr>
          <w:szCs w:val="20"/>
          <w:lang w:eastAsia="en-GB"/>
        </w:rPr>
      </w:pPr>
      <w:r w:rsidRPr="007F494E">
        <w:rPr>
          <w:szCs w:val="20"/>
          <w:lang w:eastAsia="en-GB"/>
        </w:rPr>
        <w:t xml:space="preserve">raise </w:t>
      </w:r>
      <w:proofErr w:type="gramStart"/>
      <w:r w:rsidRPr="007F494E">
        <w:rPr>
          <w:szCs w:val="20"/>
          <w:lang w:eastAsia="en-GB"/>
        </w:rPr>
        <w:t>funds;</w:t>
      </w:r>
      <w:proofErr w:type="gramEnd"/>
    </w:p>
    <w:p w14:paraId="3E3DC4E6" w14:textId="77777777" w:rsidR="008E7099" w:rsidRPr="007F494E" w:rsidRDefault="008E7099" w:rsidP="00DF5E2E">
      <w:pPr>
        <w:pStyle w:val="BWBLevel2"/>
        <w:rPr>
          <w:szCs w:val="20"/>
          <w:lang w:eastAsia="en-GB"/>
        </w:rPr>
      </w:pPr>
      <w:r w:rsidRPr="007F494E">
        <w:rPr>
          <w:szCs w:val="20"/>
          <w:lang w:eastAsia="en-GB"/>
        </w:rPr>
        <w:t>borrow money (including, without limitation, for the purposes of investment or raising funds</w:t>
      </w:r>
      <w:proofErr w:type="gramStart"/>
      <w:r w:rsidRPr="007F494E">
        <w:rPr>
          <w:szCs w:val="20"/>
          <w:lang w:eastAsia="en-GB"/>
        </w:rPr>
        <w:t>);</w:t>
      </w:r>
      <w:proofErr w:type="gramEnd"/>
    </w:p>
    <w:p w14:paraId="62B77F8C" w14:textId="77777777" w:rsidR="008E7099" w:rsidRPr="007F494E" w:rsidRDefault="008E7099" w:rsidP="00DF5E2E">
      <w:pPr>
        <w:pStyle w:val="BWBLevel2"/>
        <w:rPr>
          <w:szCs w:val="20"/>
          <w:lang w:eastAsia="en-GB"/>
        </w:rPr>
      </w:pPr>
      <w:r w:rsidRPr="007F494E">
        <w:rPr>
          <w:szCs w:val="20"/>
          <w:lang w:eastAsia="en-GB"/>
        </w:rPr>
        <w:t>accept or disclaim gifts (of money and/or other property</w:t>
      </w:r>
      <w:proofErr w:type="gramStart"/>
      <w:r w:rsidRPr="007F494E">
        <w:rPr>
          <w:szCs w:val="20"/>
          <w:lang w:eastAsia="en-GB"/>
        </w:rPr>
        <w:t>);</w:t>
      </w:r>
      <w:proofErr w:type="gramEnd"/>
    </w:p>
    <w:p w14:paraId="34A50F74" w14:textId="77777777" w:rsidR="008E7099" w:rsidRPr="007F494E" w:rsidRDefault="008E7099" w:rsidP="00DF5E2E">
      <w:pPr>
        <w:pStyle w:val="BWBLevel2"/>
        <w:rPr>
          <w:szCs w:val="20"/>
          <w:lang w:eastAsia="en-GB"/>
        </w:rPr>
      </w:pPr>
      <w:r w:rsidRPr="007F494E">
        <w:rPr>
          <w:szCs w:val="20"/>
          <w:lang w:eastAsia="en-GB"/>
        </w:rPr>
        <w:t xml:space="preserve">lend money and give credit to any person or company, take security for such loans or credit, and guarantee or give security for the performance of contracts by any person or </w:t>
      </w:r>
      <w:proofErr w:type="gramStart"/>
      <w:r w:rsidRPr="007F494E">
        <w:rPr>
          <w:szCs w:val="20"/>
          <w:lang w:eastAsia="en-GB"/>
        </w:rPr>
        <w:t>company;</w:t>
      </w:r>
      <w:proofErr w:type="gramEnd"/>
    </w:p>
    <w:p w14:paraId="3B4E96B4" w14:textId="77777777" w:rsidR="008E7099" w:rsidRPr="007F494E" w:rsidRDefault="008E7099" w:rsidP="00DF5E2E">
      <w:pPr>
        <w:pStyle w:val="BWBLevel2"/>
        <w:rPr>
          <w:szCs w:val="20"/>
          <w:lang w:eastAsia="en-GB"/>
        </w:rPr>
      </w:pPr>
      <w:r w:rsidRPr="007F494E">
        <w:rPr>
          <w:szCs w:val="20"/>
          <w:lang w:eastAsia="en-GB"/>
        </w:rPr>
        <w:lastRenderedPageBreak/>
        <w:t xml:space="preserve">invest money not immediately required for its objects in or upon any investments, securities, or </w:t>
      </w:r>
      <w:proofErr w:type="gramStart"/>
      <w:r w:rsidRPr="007F494E">
        <w:rPr>
          <w:szCs w:val="20"/>
          <w:lang w:eastAsia="en-GB"/>
        </w:rPr>
        <w:t>property;</w:t>
      </w:r>
      <w:proofErr w:type="gramEnd"/>
    </w:p>
    <w:p w14:paraId="50F84EC2" w14:textId="77777777" w:rsidR="008E7099" w:rsidRPr="007F494E" w:rsidRDefault="008E7099" w:rsidP="00DF5E2E">
      <w:pPr>
        <w:pStyle w:val="BWBLevel2"/>
        <w:rPr>
          <w:szCs w:val="20"/>
          <w:lang w:eastAsia="en-GB"/>
        </w:rPr>
      </w:pPr>
      <w:r w:rsidRPr="007F494E">
        <w:rPr>
          <w:szCs w:val="20"/>
          <w:lang w:eastAsia="en-GB"/>
        </w:rPr>
        <w:t xml:space="preserve">set aside funds for </w:t>
      </w:r>
      <w:proofErr w:type="gramStart"/>
      <w:r w:rsidRPr="007F494E">
        <w:rPr>
          <w:szCs w:val="20"/>
          <w:lang w:eastAsia="en-GB"/>
        </w:rPr>
        <w:t>particular reasons</w:t>
      </w:r>
      <w:proofErr w:type="gramEnd"/>
      <w:r w:rsidRPr="007F494E">
        <w:rPr>
          <w:szCs w:val="20"/>
          <w:lang w:eastAsia="en-GB"/>
        </w:rPr>
        <w:t xml:space="preserve">, or as </w:t>
      </w:r>
      <w:proofErr w:type="gramStart"/>
      <w:r w:rsidRPr="007F494E">
        <w:rPr>
          <w:szCs w:val="20"/>
          <w:lang w:eastAsia="en-GB"/>
        </w:rPr>
        <w:t>reserves;</w:t>
      </w:r>
      <w:proofErr w:type="gramEnd"/>
    </w:p>
    <w:p w14:paraId="60F23A5F" w14:textId="77777777" w:rsidR="008E7099" w:rsidRPr="007F494E" w:rsidRDefault="008E7099" w:rsidP="00DF5E2E">
      <w:pPr>
        <w:pStyle w:val="BWBLevel2"/>
        <w:rPr>
          <w:szCs w:val="20"/>
          <w:lang w:eastAsia="en-GB"/>
        </w:rPr>
      </w:pPr>
      <w:r w:rsidRPr="007F494E">
        <w:rPr>
          <w:szCs w:val="20"/>
          <w:lang w:eastAsia="en-GB"/>
        </w:rPr>
        <w:t xml:space="preserve">open and operate bank accounts and other facilities for banking and draw, accept, endorse, issue or execute promissory notes, bills of exchange, cheques and other </w:t>
      </w:r>
      <w:proofErr w:type="gramStart"/>
      <w:r w:rsidRPr="007F494E">
        <w:rPr>
          <w:szCs w:val="20"/>
          <w:lang w:eastAsia="en-GB"/>
        </w:rPr>
        <w:t>instruments;</w:t>
      </w:r>
      <w:proofErr w:type="gramEnd"/>
    </w:p>
    <w:p w14:paraId="47B63CCE" w14:textId="77777777" w:rsidR="008E7099" w:rsidRPr="007F494E" w:rsidRDefault="008E7099" w:rsidP="00DF5E2E">
      <w:pPr>
        <w:pStyle w:val="BWBLevel2"/>
        <w:rPr>
          <w:szCs w:val="20"/>
          <w:lang w:eastAsia="en-GB"/>
        </w:rPr>
      </w:pPr>
      <w:r w:rsidRPr="007F494E">
        <w:rPr>
          <w:szCs w:val="20"/>
          <w:lang w:eastAsia="en-GB"/>
        </w:rPr>
        <w:t>give guarantees or other security for the repayment of money borrowed, for a grant, or for the discharge of an obligation (but only in accordance with the restrictions in the Charities Act (2011)</w:t>
      </w:r>
      <w:proofErr w:type="gramStart"/>
      <w:r w:rsidRPr="007F494E">
        <w:rPr>
          <w:szCs w:val="20"/>
          <w:lang w:eastAsia="en-GB"/>
        </w:rPr>
        <w:t>);</w:t>
      </w:r>
      <w:proofErr w:type="gramEnd"/>
    </w:p>
    <w:p w14:paraId="35479310"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Manage its property affairs</w:t>
      </w:r>
    </w:p>
    <w:p w14:paraId="15E199B1" w14:textId="77777777" w:rsidR="008E7099" w:rsidRPr="007F494E" w:rsidRDefault="008E7099" w:rsidP="00DF5E2E">
      <w:pPr>
        <w:pStyle w:val="BWBLevel2"/>
        <w:rPr>
          <w:szCs w:val="20"/>
          <w:lang w:eastAsia="en-GB"/>
        </w:rPr>
      </w:pPr>
      <w:r w:rsidRPr="007F494E">
        <w:rPr>
          <w:szCs w:val="20"/>
          <w:lang w:eastAsia="en-GB"/>
        </w:rPr>
        <w:t>dispose of, or deal with, all or any of its property (but only in accordance with the restrictions in the Charities Act (2011)</w:t>
      </w:r>
      <w:proofErr w:type="gramStart"/>
      <w:r w:rsidRPr="007F494E">
        <w:rPr>
          <w:szCs w:val="20"/>
          <w:lang w:eastAsia="en-GB"/>
        </w:rPr>
        <w:t>);</w:t>
      </w:r>
      <w:proofErr w:type="gramEnd"/>
    </w:p>
    <w:p w14:paraId="0AD1DCB7" w14:textId="77777777" w:rsidR="008E7099" w:rsidRPr="007F494E" w:rsidRDefault="008E7099" w:rsidP="00DF5E2E">
      <w:pPr>
        <w:pStyle w:val="BWBLevel2"/>
        <w:rPr>
          <w:szCs w:val="20"/>
          <w:lang w:eastAsia="en-GB"/>
        </w:rPr>
      </w:pPr>
      <w:r w:rsidRPr="007F494E">
        <w:rPr>
          <w:szCs w:val="20"/>
          <w:lang w:eastAsia="en-GB"/>
        </w:rPr>
        <w:t xml:space="preserve">acquire or rent property of any kind and any rights or privileges in and over property and construct, maintain, alter and equip any buildings or </w:t>
      </w:r>
      <w:proofErr w:type="gramStart"/>
      <w:r w:rsidRPr="007F494E">
        <w:rPr>
          <w:szCs w:val="20"/>
          <w:lang w:eastAsia="en-GB"/>
        </w:rPr>
        <w:t>facilities;</w:t>
      </w:r>
      <w:proofErr w:type="gramEnd"/>
    </w:p>
    <w:p w14:paraId="300D21E9" w14:textId="77777777" w:rsidR="008E7099" w:rsidRPr="007F494E" w:rsidRDefault="008E7099" w:rsidP="00DF5E2E">
      <w:pPr>
        <w:pStyle w:val="BWBLevel2"/>
        <w:rPr>
          <w:szCs w:val="20"/>
          <w:lang w:eastAsia="en-GB"/>
        </w:rPr>
      </w:pPr>
      <w:r w:rsidRPr="007F494E">
        <w:rPr>
          <w:szCs w:val="20"/>
          <w:lang w:eastAsia="en-GB"/>
        </w:rPr>
        <w:t>arrange for investments or other property of the Union to be held in the name of a nominee or nominees (and pay any reasonable fee for this</w:t>
      </w:r>
      <w:proofErr w:type="gramStart"/>
      <w:r w:rsidRPr="007F494E">
        <w:rPr>
          <w:szCs w:val="20"/>
          <w:lang w:eastAsia="en-GB"/>
        </w:rPr>
        <w:t>);</w:t>
      </w:r>
      <w:proofErr w:type="gramEnd"/>
    </w:p>
    <w:p w14:paraId="02DAC1CA" w14:textId="77777777" w:rsidR="008E7099" w:rsidRPr="007F494E" w:rsidRDefault="008E7099" w:rsidP="00DF5E2E">
      <w:pPr>
        <w:pStyle w:val="BWBLevel2"/>
        <w:rPr>
          <w:szCs w:val="20"/>
          <w:lang w:eastAsia="en-GB"/>
        </w:rPr>
      </w:pPr>
      <w:r w:rsidRPr="007F494E">
        <w:rPr>
          <w:szCs w:val="20"/>
          <w:lang w:eastAsia="en-GB"/>
        </w:rPr>
        <w:t>incorporate and acquire subsidiary companies; and</w:t>
      </w:r>
    </w:p>
    <w:p w14:paraId="1D490334" w14:textId="77777777" w:rsidR="008E7099" w:rsidRPr="007F494E" w:rsidRDefault="008E7099" w:rsidP="00DF5E2E">
      <w:pPr>
        <w:pStyle w:val="BWBLevel2"/>
        <w:rPr>
          <w:szCs w:val="20"/>
          <w:lang w:eastAsia="en-GB"/>
        </w:rPr>
      </w:pPr>
      <w:r w:rsidRPr="007F494E">
        <w:rPr>
          <w:szCs w:val="20"/>
          <w:lang w:eastAsia="en-GB"/>
        </w:rPr>
        <w:t xml:space="preserve">insure the property of the Union against any foreseeable risk and take out other insurance policies as are considered necessary by the Trustees to protect the </w:t>
      </w:r>
      <w:proofErr w:type="gramStart"/>
      <w:r w:rsidRPr="007F494E">
        <w:rPr>
          <w:szCs w:val="20"/>
          <w:lang w:eastAsia="en-GB"/>
        </w:rPr>
        <w:t>Union;</w:t>
      </w:r>
      <w:proofErr w:type="gramEnd"/>
    </w:p>
    <w:p w14:paraId="150CAACD" w14:textId="77777777" w:rsidR="008E7099" w:rsidRPr="007F494E" w:rsidRDefault="008E7099" w:rsidP="00DF5E2E">
      <w:pPr>
        <w:pStyle w:val="BWBLevel2"/>
        <w:keepNext/>
        <w:numPr>
          <w:ilvl w:val="0"/>
          <w:numId w:val="0"/>
        </w:numPr>
        <w:tabs>
          <w:tab w:val="left" w:pos="720"/>
        </w:tabs>
        <w:ind w:left="879"/>
        <w:rPr>
          <w:b/>
          <w:bCs/>
          <w:i/>
          <w:iCs/>
          <w:szCs w:val="20"/>
          <w:lang w:eastAsia="en-GB"/>
        </w:rPr>
      </w:pPr>
      <w:bookmarkStart w:id="16" w:name="_Toc83896894"/>
      <w:bookmarkStart w:id="17" w:name="_Toc83896830"/>
      <w:r w:rsidRPr="007F494E">
        <w:rPr>
          <w:b/>
          <w:bCs/>
          <w:i/>
          <w:iCs/>
          <w:szCs w:val="20"/>
          <w:lang w:eastAsia="en-GB"/>
        </w:rPr>
        <w:t>Work with other organisations</w:t>
      </w:r>
      <w:bookmarkEnd w:id="16"/>
      <w:bookmarkEnd w:id="17"/>
    </w:p>
    <w:p w14:paraId="22013AD7" w14:textId="77777777" w:rsidR="008E7099" w:rsidRPr="007F494E" w:rsidRDefault="008E7099" w:rsidP="00DF5E2E">
      <w:pPr>
        <w:pStyle w:val="BWBLevel2"/>
        <w:rPr>
          <w:szCs w:val="20"/>
          <w:lang w:eastAsia="en-GB"/>
        </w:rPr>
      </w:pPr>
      <w:r w:rsidRPr="007F494E">
        <w:rPr>
          <w:szCs w:val="20"/>
          <w:lang w:eastAsia="en-GB"/>
        </w:rPr>
        <w:t xml:space="preserve">establish and support (or aid in the establishment and support of) any other organisations, execute charitable trusts and subscribe, lend or guarantee money or property for charitable </w:t>
      </w:r>
      <w:proofErr w:type="gramStart"/>
      <w:r w:rsidRPr="007F494E">
        <w:rPr>
          <w:szCs w:val="20"/>
          <w:lang w:eastAsia="en-GB"/>
        </w:rPr>
        <w:t>purposes;</w:t>
      </w:r>
      <w:proofErr w:type="gramEnd"/>
    </w:p>
    <w:p w14:paraId="243AFEB5" w14:textId="77777777" w:rsidR="008E7099" w:rsidRPr="007F494E" w:rsidRDefault="008E7099" w:rsidP="00DF5E2E">
      <w:pPr>
        <w:pStyle w:val="BWBLevel2"/>
        <w:rPr>
          <w:szCs w:val="20"/>
          <w:lang w:eastAsia="en-GB"/>
        </w:rPr>
      </w:pPr>
      <w:r w:rsidRPr="007F494E">
        <w:rPr>
          <w:szCs w:val="20"/>
          <w:lang w:eastAsia="en-GB"/>
        </w:rPr>
        <w:t>become a member, associate or affiliate of or act as trustee or appoint trustees of any other organisation (including without limit any charitable trust, including a charitable trust of permanent endowment property held for any of the charitable purposes included in the Union’s objects</w:t>
      </w:r>
      <w:proofErr w:type="gramStart"/>
      <w:r w:rsidRPr="007F494E">
        <w:rPr>
          <w:szCs w:val="20"/>
          <w:lang w:eastAsia="en-GB"/>
        </w:rPr>
        <w:t>);</w:t>
      </w:r>
      <w:proofErr w:type="gramEnd"/>
    </w:p>
    <w:p w14:paraId="064A2CDD" w14:textId="77777777" w:rsidR="008E7099" w:rsidRPr="007F494E" w:rsidRDefault="008E7099" w:rsidP="00DF5E2E">
      <w:pPr>
        <w:pStyle w:val="BWBLevel2"/>
        <w:rPr>
          <w:szCs w:val="20"/>
          <w:lang w:eastAsia="en-GB"/>
        </w:rPr>
      </w:pPr>
      <w:r w:rsidRPr="007F494E">
        <w:rPr>
          <w:szCs w:val="20"/>
          <w:lang w:eastAsia="en-GB"/>
        </w:rPr>
        <w:t>co-operate with charities, voluntary bodies, statutory authorities and other bodies and exchange information and advice with them; and</w:t>
      </w:r>
    </w:p>
    <w:p w14:paraId="66A7DC38" w14:textId="77777777" w:rsidR="008E7099" w:rsidRPr="007F494E" w:rsidRDefault="008E7099" w:rsidP="00DF5E2E">
      <w:pPr>
        <w:pStyle w:val="BWBLevel2"/>
        <w:rPr>
          <w:szCs w:val="20"/>
          <w:lang w:eastAsia="en-GB"/>
        </w:rPr>
      </w:pPr>
      <w:r w:rsidRPr="007F494E">
        <w:rPr>
          <w:szCs w:val="20"/>
          <w:lang w:eastAsia="en-GB"/>
        </w:rPr>
        <w:t xml:space="preserve">amalgamate or merge with or acquire or undertake all or any of the property, liabilities and engagements of </w:t>
      </w:r>
      <w:proofErr w:type="spellStart"/>
      <w:r w:rsidRPr="007F494E">
        <w:rPr>
          <w:szCs w:val="20"/>
          <w:lang w:eastAsia="en-GB"/>
        </w:rPr>
        <w:t xml:space="preserve">any </w:t>
      </w:r>
      <w:proofErr w:type="gramStart"/>
      <w:r w:rsidRPr="007F494E">
        <w:rPr>
          <w:szCs w:val="20"/>
          <w:lang w:eastAsia="en-GB"/>
        </w:rPr>
        <w:t>body</w:t>
      </w:r>
      <w:proofErr w:type="spellEnd"/>
      <w:r w:rsidRPr="007F494E">
        <w:rPr>
          <w:szCs w:val="20"/>
          <w:lang w:eastAsia="en-GB"/>
        </w:rPr>
        <w:t>;</w:t>
      </w:r>
      <w:proofErr w:type="gramEnd"/>
    </w:p>
    <w:p w14:paraId="50B84A8D" w14:textId="77777777" w:rsidR="008E7099" w:rsidRPr="007F494E" w:rsidRDefault="008E7099" w:rsidP="00DF5E2E">
      <w:pPr>
        <w:pStyle w:val="BWBLevel2"/>
        <w:keepNext/>
        <w:numPr>
          <w:ilvl w:val="0"/>
          <w:numId w:val="0"/>
        </w:numPr>
        <w:tabs>
          <w:tab w:val="left" w:pos="720"/>
        </w:tabs>
        <w:ind w:left="879"/>
        <w:rPr>
          <w:b/>
          <w:bCs/>
          <w:i/>
          <w:iCs/>
          <w:szCs w:val="20"/>
          <w:lang w:eastAsia="en-GB"/>
        </w:rPr>
      </w:pPr>
      <w:bookmarkStart w:id="18" w:name="_Toc83896895"/>
      <w:bookmarkStart w:id="19" w:name="_Toc83896831"/>
      <w:r w:rsidRPr="007F494E">
        <w:rPr>
          <w:b/>
          <w:bCs/>
          <w:i/>
          <w:iCs/>
          <w:szCs w:val="20"/>
          <w:lang w:eastAsia="en-GB"/>
        </w:rPr>
        <w:t>Manage its day-to-day operations</w:t>
      </w:r>
      <w:bookmarkEnd w:id="18"/>
      <w:bookmarkEnd w:id="19"/>
    </w:p>
    <w:p w14:paraId="4910E6E1" w14:textId="77777777" w:rsidR="008E7099" w:rsidRPr="007F494E" w:rsidRDefault="008E7099" w:rsidP="00DF5E2E">
      <w:pPr>
        <w:pStyle w:val="BWBLevel2"/>
        <w:keepNext/>
        <w:rPr>
          <w:szCs w:val="20"/>
          <w:lang w:eastAsia="en-GB"/>
        </w:rPr>
      </w:pPr>
      <w:r w:rsidRPr="007F494E">
        <w:rPr>
          <w:szCs w:val="20"/>
          <w:lang w:eastAsia="en-GB"/>
        </w:rPr>
        <w:t xml:space="preserve">subject to Article </w:t>
      </w:r>
      <w:r w:rsidRPr="007F494E">
        <w:rPr>
          <w:szCs w:val="20"/>
        </w:rPr>
        <w:t>3</w:t>
      </w:r>
      <w:r w:rsidRPr="007F494E">
        <w:rPr>
          <w:szCs w:val="20"/>
          <w:lang w:eastAsia="en-GB"/>
        </w:rPr>
        <w:t xml:space="preserve"> (Limitation on private benefit):</w:t>
      </w:r>
    </w:p>
    <w:p w14:paraId="28760F8B" w14:textId="77777777" w:rsidR="008E7099" w:rsidRPr="007F494E" w:rsidRDefault="008E7099" w:rsidP="00DF5E2E">
      <w:pPr>
        <w:pStyle w:val="BWBLevel3"/>
        <w:rPr>
          <w:szCs w:val="20"/>
        </w:rPr>
      </w:pPr>
      <w:r w:rsidRPr="007F494E">
        <w:rPr>
          <w:szCs w:val="20"/>
        </w:rPr>
        <w:t xml:space="preserve">engage and remunerate staff and </w:t>
      </w:r>
      <w:proofErr w:type="gramStart"/>
      <w:r w:rsidRPr="007F494E">
        <w:rPr>
          <w:szCs w:val="20"/>
        </w:rPr>
        <w:t>advisers;</w:t>
      </w:r>
      <w:proofErr w:type="gramEnd"/>
    </w:p>
    <w:p w14:paraId="543F1E1D" w14:textId="77777777" w:rsidR="008E7099" w:rsidRPr="007F494E" w:rsidRDefault="008E7099" w:rsidP="00DF5E2E">
      <w:pPr>
        <w:pStyle w:val="BWBLevel3"/>
        <w:rPr>
          <w:szCs w:val="20"/>
          <w:lang w:eastAsia="en-GB"/>
        </w:rPr>
      </w:pPr>
      <w:r w:rsidRPr="007F494E">
        <w:rPr>
          <w:szCs w:val="20"/>
          <w:lang w:eastAsia="en-GB"/>
        </w:rPr>
        <w:t>make reasonable provision for the payment of pensions and other benefits to or on behalf of employees and their spouses and dependants; and</w:t>
      </w:r>
    </w:p>
    <w:p w14:paraId="1473177A" w14:textId="77777777" w:rsidR="008E7099" w:rsidRPr="007F494E" w:rsidRDefault="008E7099" w:rsidP="00DF5E2E">
      <w:pPr>
        <w:pStyle w:val="BWBLevel3"/>
        <w:rPr>
          <w:szCs w:val="20"/>
          <w:lang w:eastAsia="en-GB"/>
        </w:rPr>
      </w:pPr>
      <w:proofErr w:type="gramStart"/>
      <w:r w:rsidRPr="007F494E">
        <w:rPr>
          <w:szCs w:val="20"/>
          <w:lang w:eastAsia="en-GB"/>
        </w:rPr>
        <w:t>enter into</w:t>
      </w:r>
      <w:proofErr w:type="gramEnd"/>
      <w:r w:rsidRPr="007F494E">
        <w:rPr>
          <w:szCs w:val="20"/>
          <w:lang w:eastAsia="en-GB"/>
        </w:rPr>
        <w:t xml:space="preserve"> compromise and settlement arrangements with </w:t>
      </w:r>
      <w:proofErr w:type="gramStart"/>
      <w:r w:rsidRPr="007F494E">
        <w:rPr>
          <w:szCs w:val="20"/>
          <w:lang w:eastAsia="en-GB"/>
        </w:rPr>
        <w:t>them;</w:t>
      </w:r>
      <w:proofErr w:type="gramEnd"/>
    </w:p>
    <w:p w14:paraId="1E586E1A" w14:textId="77777777" w:rsidR="008E7099" w:rsidRPr="007F494E" w:rsidRDefault="008E7099" w:rsidP="00DF5E2E">
      <w:pPr>
        <w:pStyle w:val="BWBLevel2"/>
        <w:rPr>
          <w:szCs w:val="20"/>
          <w:lang w:eastAsia="en-GB"/>
        </w:rPr>
      </w:pPr>
      <w:r w:rsidRPr="007F494E">
        <w:rPr>
          <w:szCs w:val="20"/>
          <w:lang w:eastAsia="en-GB"/>
        </w:rPr>
        <w:lastRenderedPageBreak/>
        <w:t>alone or with other organisations, seek to influence public opinion and make representations to and seek to influence governmental and other bodies and institutions regarding the reform, development and implementation of appropriate policies, legislation and regulations provided that all such activities shall be confined to those which an English and Welsh charity may properly undertake; and</w:t>
      </w:r>
    </w:p>
    <w:p w14:paraId="41849990" w14:textId="77777777" w:rsidR="008E7099" w:rsidRPr="007F494E" w:rsidRDefault="008E7099" w:rsidP="00DF5E2E">
      <w:pPr>
        <w:pStyle w:val="BWBLevel2"/>
        <w:keepNext/>
        <w:rPr>
          <w:szCs w:val="20"/>
          <w:lang w:eastAsia="en-GB"/>
        </w:rPr>
      </w:pPr>
      <w:bookmarkStart w:id="20" w:name="_Ref97717456"/>
      <w:bookmarkStart w:id="21" w:name="_Toc81306269"/>
      <w:bookmarkStart w:id="22" w:name="_Toc399403027"/>
      <w:r w:rsidRPr="007F494E">
        <w:rPr>
          <w:szCs w:val="20"/>
          <w:lang w:eastAsia="en-GB"/>
        </w:rPr>
        <w:t>provide indemnity insurance for:</w:t>
      </w:r>
      <w:bookmarkEnd w:id="20"/>
    </w:p>
    <w:p w14:paraId="1703F30B" w14:textId="77777777" w:rsidR="008E7099" w:rsidRPr="007F494E" w:rsidRDefault="008E7099" w:rsidP="00DF5E2E">
      <w:pPr>
        <w:pStyle w:val="BWBLevel3"/>
        <w:rPr>
          <w:szCs w:val="20"/>
          <w:lang w:eastAsia="en-GB"/>
        </w:rPr>
      </w:pPr>
      <w:r w:rsidRPr="007F494E">
        <w:rPr>
          <w:szCs w:val="20"/>
          <w:lang w:eastAsia="en-GB"/>
        </w:rPr>
        <w:t>the Trustees, in accordance with, and subject to the conditions in, section 189 of the Charities Act 2011; and</w:t>
      </w:r>
    </w:p>
    <w:p w14:paraId="0D8FBCA6" w14:textId="77777777" w:rsidR="008E7099" w:rsidRPr="007F494E" w:rsidRDefault="008E7099" w:rsidP="00DF5E2E">
      <w:pPr>
        <w:pStyle w:val="BWBLevel3"/>
        <w:rPr>
          <w:szCs w:val="20"/>
          <w:u w:val="single"/>
          <w:lang w:eastAsia="en-GB"/>
        </w:rPr>
      </w:pPr>
      <w:r w:rsidRPr="007F494E">
        <w:rPr>
          <w:szCs w:val="20"/>
          <w:lang w:eastAsia="en-GB"/>
        </w:rPr>
        <w:t>officers who are not Trustees, subject to such conditions as the Trustees shall determine.</w:t>
      </w:r>
    </w:p>
    <w:p w14:paraId="5E44E300" w14:textId="77777777" w:rsidR="008E7099" w:rsidRPr="007F494E" w:rsidRDefault="008E7099" w:rsidP="00DF5E2E">
      <w:pPr>
        <w:pStyle w:val="BWBLevel1"/>
        <w:keepNext/>
        <w:jc w:val="left"/>
        <w:rPr>
          <w:b/>
          <w:szCs w:val="20"/>
        </w:rPr>
      </w:pPr>
      <w:bookmarkStart w:id="23" w:name="_Toc117605717"/>
      <w:bookmarkStart w:id="24" w:name="_Toc112938412"/>
      <w:bookmarkStart w:id="25" w:name="_Ref97717401"/>
      <w:bookmarkStart w:id="26" w:name="_Toc170291217"/>
      <w:bookmarkStart w:id="27" w:name="_Toc81306271"/>
      <w:bookmarkStart w:id="28" w:name="_Toc399403029"/>
      <w:bookmarkEnd w:id="21"/>
      <w:bookmarkEnd w:id="22"/>
      <w:r w:rsidRPr="007F494E">
        <w:rPr>
          <w:b/>
          <w:szCs w:val="20"/>
        </w:rPr>
        <w:t>Limitation on private benefit</w:t>
      </w:r>
      <w:bookmarkEnd w:id="23"/>
      <w:bookmarkEnd w:id="24"/>
      <w:bookmarkEnd w:id="25"/>
      <w:bookmarkEnd w:id="26"/>
    </w:p>
    <w:p w14:paraId="13C567C5" w14:textId="77777777" w:rsidR="008E7099" w:rsidRPr="007F494E" w:rsidRDefault="008E7099" w:rsidP="00ED304A">
      <w:pPr>
        <w:pStyle w:val="BWBLevel2"/>
        <w:numPr>
          <w:ilvl w:val="1"/>
          <w:numId w:val="20"/>
        </w:numPr>
        <w:rPr>
          <w:b/>
          <w:szCs w:val="20"/>
        </w:rPr>
      </w:pPr>
      <w:bookmarkStart w:id="29" w:name="_Toc112938413"/>
      <w:bookmarkStart w:id="30" w:name="_Toc117605718"/>
      <w:bookmarkStart w:id="31" w:name="_Toc170291218"/>
      <w:r w:rsidRPr="007F494E">
        <w:rPr>
          <w:szCs w:val="20"/>
        </w:rPr>
        <w:t>The income and property of the Union shall be applied solely towards the promotion of its objects.</w:t>
      </w:r>
    </w:p>
    <w:p w14:paraId="172AB235" w14:textId="77777777" w:rsidR="008E7099" w:rsidRPr="007F494E" w:rsidRDefault="008E7099" w:rsidP="00DF5E2E">
      <w:pPr>
        <w:pStyle w:val="BWBLevel2"/>
        <w:numPr>
          <w:ilvl w:val="0"/>
          <w:numId w:val="0"/>
        </w:numPr>
        <w:ind w:left="879"/>
        <w:rPr>
          <w:b/>
          <w:bCs/>
          <w:i/>
          <w:iCs/>
          <w:szCs w:val="20"/>
        </w:rPr>
      </w:pPr>
      <w:r w:rsidRPr="007F494E">
        <w:rPr>
          <w:b/>
          <w:bCs/>
          <w:i/>
          <w:iCs/>
          <w:szCs w:val="20"/>
        </w:rPr>
        <w:t>Permitted benefits to Company Law Members, Trustees and Connected persons</w:t>
      </w:r>
    </w:p>
    <w:p w14:paraId="5C035339" w14:textId="77777777" w:rsidR="008E7099" w:rsidRPr="007F494E" w:rsidRDefault="008E7099" w:rsidP="008E7099">
      <w:pPr>
        <w:pStyle w:val="BWBLevel2"/>
        <w:jc w:val="both"/>
      </w:pPr>
      <w:r w:rsidRPr="007F494E">
        <w:t>No part of the income and property of the Union may be paid or transferred directly or indirectly by way of dividend, bonus or otherwise by way of profit to any Company Law Member, and no Trustee may:</w:t>
      </w:r>
    </w:p>
    <w:p w14:paraId="069CA5DA" w14:textId="77777777" w:rsidR="008E7099" w:rsidRPr="007F494E" w:rsidRDefault="008E7099" w:rsidP="00DF5E2E">
      <w:pPr>
        <w:pStyle w:val="BWBLevel3"/>
      </w:pPr>
      <w:r w:rsidRPr="007F494E">
        <w:t xml:space="preserve">sell goods, services or any interest in land to the </w:t>
      </w:r>
      <w:proofErr w:type="gramStart"/>
      <w:r w:rsidRPr="007F494E">
        <w:t>Union;</w:t>
      </w:r>
      <w:proofErr w:type="gramEnd"/>
      <w:r w:rsidRPr="007F494E">
        <w:t xml:space="preserve"> </w:t>
      </w:r>
    </w:p>
    <w:p w14:paraId="42933E23" w14:textId="77777777" w:rsidR="008E7099" w:rsidRPr="007F494E" w:rsidRDefault="008E7099" w:rsidP="00DF5E2E">
      <w:pPr>
        <w:pStyle w:val="BWBLevel3"/>
      </w:pPr>
      <w:r w:rsidRPr="007F494E">
        <w:t xml:space="preserve">be employed by, or receive any remuneration from, the Union; or </w:t>
      </w:r>
    </w:p>
    <w:p w14:paraId="25C3A96C" w14:textId="77777777" w:rsidR="008E7099" w:rsidRPr="007F494E" w:rsidRDefault="008E7099" w:rsidP="00DF5E2E">
      <w:pPr>
        <w:pStyle w:val="BWBLevel3"/>
      </w:pPr>
      <w:r w:rsidRPr="007F494E">
        <w:t xml:space="preserve">receive any other financial benefit from the Union </w:t>
      </w:r>
    </w:p>
    <w:p w14:paraId="5E474C81" w14:textId="77777777" w:rsidR="008E7099" w:rsidRPr="007F494E" w:rsidRDefault="008E7099" w:rsidP="00DF5E2E">
      <w:pPr>
        <w:pStyle w:val="BWBLevel2"/>
        <w:numPr>
          <w:ilvl w:val="0"/>
          <w:numId w:val="0"/>
        </w:numPr>
        <w:ind w:left="879"/>
        <w:rPr>
          <w:szCs w:val="20"/>
        </w:rPr>
      </w:pPr>
      <w:r w:rsidRPr="007F494E">
        <w:rPr>
          <w:szCs w:val="20"/>
        </w:rPr>
        <w:t>unless the payment is permitted by Articles 3.3 or authorised by the court or the Charity Commission (or in relation to which the Charity Commission has confirmed that its consent is not required).</w:t>
      </w:r>
    </w:p>
    <w:p w14:paraId="704EDA82" w14:textId="77777777" w:rsidR="008E7099" w:rsidRPr="007F494E" w:rsidRDefault="008E7099" w:rsidP="00DF5E2E">
      <w:pPr>
        <w:pStyle w:val="BWBLevel2"/>
      </w:pPr>
      <w:bookmarkStart w:id="32" w:name="_Ref419388564"/>
      <w:r w:rsidRPr="007F494E">
        <w:t>The following benefits are permitted:</w:t>
      </w:r>
      <w:bookmarkEnd w:id="32"/>
    </w:p>
    <w:p w14:paraId="1C21B1C7" w14:textId="77777777" w:rsidR="008E7099" w:rsidRPr="007F494E" w:rsidRDefault="008E7099" w:rsidP="008E7099">
      <w:pPr>
        <w:pStyle w:val="BWBLevel3"/>
        <w:jc w:val="both"/>
      </w:pPr>
      <w:bookmarkStart w:id="33" w:name="_Ref356484403"/>
      <w:r w:rsidRPr="007F494E">
        <w:t xml:space="preserve">a Trustee or a person who </w:t>
      </w:r>
      <w:proofErr w:type="gramStart"/>
      <w:r w:rsidRPr="007F494E">
        <w:t>is Connected with</w:t>
      </w:r>
      <w:proofErr w:type="gramEnd"/>
      <w:r w:rsidRPr="007F494E">
        <w:t xml:space="preserve"> a Trustee may receive a benefit from the Union in their capacity as a beneficiary of the </w:t>
      </w:r>
      <w:proofErr w:type="gramStart"/>
      <w:r w:rsidRPr="007F494E">
        <w:t>Union;</w:t>
      </w:r>
      <w:bookmarkStart w:id="34" w:name="_Ref356484504"/>
      <w:bookmarkEnd w:id="33"/>
      <w:proofErr w:type="gramEnd"/>
      <w:r w:rsidRPr="007F494E">
        <w:t xml:space="preserve"> </w:t>
      </w:r>
    </w:p>
    <w:p w14:paraId="53ADDF35" w14:textId="77777777" w:rsidR="008E7099" w:rsidRPr="007F494E" w:rsidRDefault="008E7099" w:rsidP="00DF5E2E">
      <w:pPr>
        <w:pStyle w:val="BWBLevel3"/>
        <w:rPr>
          <w:szCs w:val="20"/>
        </w:rPr>
      </w:pPr>
      <w:r w:rsidRPr="007F494E">
        <w:t xml:space="preserve">a Trustee or a person who </w:t>
      </w:r>
      <w:proofErr w:type="gramStart"/>
      <w:r w:rsidRPr="007F494E">
        <w:t>is Connected with</w:t>
      </w:r>
      <w:proofErr w:type="gramEnd"/>
      <w:r w:rsidRPr="007F494E">
        <w:t xml:space="preserve"> a Trustee may be reimbursed by the Union for, or may pay out of the Union’s property, reasonable expenses properly incurred by them when acting on behalf of the </w:t>
      </w:r>
      <w:proofErr w:type="gramStart"/>
      <w:r w:rsidRPr="007F494E">
        <w:t>Union;</w:t>
      </w:r>
      <w:bookmarkStart w:id="35" w:name="_Ref419448309"/>
      <w:bookmarkEnd w:id="34"/>
      <w:proofErr w:type="gramEnd"/>
      <w:r w:rsidRPr="007F494E">
        <w:rPr>
          <w:szCs w:val="20"/>
        </w:rPr>
        <w:t xml:space="preserve"> </w:t>
      </w:r>
    </w:p>
    <w:p w14:paraId="5058CBC5" w14:textId="77777777" w:rsidR="008E7099" w:rsidRPr="007F494E" w:rsidRDefault="008E7099" w:rsidP="00DF5E2E">
      <w:pPr>
        <w:pStyle w:val="BWBLevel3"/>
        <w:rPr>
          <w:szCs w:val="20"/>
        </w:rPr>
      </w:pPr>
      <w:r w:rsidRPr="007F494E">
        <w:rPr>
          <w:szCs w:val="20"/>
        </w:rPr>
        <w:t xml:space="preserve">an Officer Trustee, Student Trustee or a person who </w:t>
      </w:r>
      <w:proofErr w:type="gramStart"/>
      <w:r w:rsidRPr="007F494E">
        <w:rPr>
          <w:szCs w:val="20"/>
        </w:rPr>
        <w:t>is Connected with</w:t>
      </w:r>
      <w:proofErr w:type="gramEnd"/>
      <w:r w:rsidRPr="007F494E">
        <w:rPr>
          <w:szCs w:val="20"/>
        </w:rPr>
        <w:t xml:space="preserve"> a Trustee may be paid reasonable and proper remuneration for any goods or services supplied to the Union on the instructions of the Trustees, provided that:</w:t>
      </w:r>
    </w:p>
    <w:p w14:paraId="798E2466" w14:textId="77777777" w:rsidR="008E7099" w:rsidRPr="007F494E" w:rsidRDefault="008E7099" w:rsidP="00DF5E2E">
      <w:pPr>
        <w:pStyle w:val="BWBLevel4"/>
        <w:jc w:val="left"/>
        <w:rPr>
          <w:szCs w:val="20"/>
        </w:rPr>
      </w:pPr>
      <w:bookmarkStart w:id="36" w:name="_Ref419448312"/>
      <w:bookmarkEnd w:id="35"/>
      <w:r w:rsidRPr="007F494E">
        <w:rPr>
          <w:szCs w:val="20"/>
        </w:rPr>
        <w:t xml:space="preserve">for the avoidance of doubt, the authorisation under this provision shall extend to the remuneration of Officer Trustees, Student Trustees and persons Connected with a Trustee under contracts of employment with the </w:t>
      </w:r>
      <w:proofErr w:type="gramStart"/>
      <w:r w:rsidRPr="007F494E">
        <w:rPr>
          <w:szCs w:val="20"/>
        </w:rPr>
        <w:t>Union;</w:t>
      </w:r>
      <w:proofErr w:type="gramEnd"/>
    </w:p>
    <w:bookmarkEnd w:id="36"/>
    <w:p w14:paraId="5D17431B" w14:textId="77777777" w:rsidR="008E7099" w:rsidRPr="007F494E" w:rsidRDefault="008E7099" w:rsidP="00DF5E2E">
      <w:pPr>
        <w:pStyle w:val="BWBLevel4"/>
        <w:jc w:val="left"/>
        <w:rPr>
          <w:szCs w:val="20"/>
        </w:rPr>
      </w:pPr>
      <w:r w:rsidRPr="007F494E">
        <w:rPr>
          <w:szCs w:val="20"/>
        </w:rPr>
        <w:t>the amount or maximum amount of the remuneration is set out in an agreement in writing between the Union and the relevant Trustee or person Connected with a Trustee providing the goods or services (which for the avoidance of doubt may be a contract of employment</w:t>
      </w:r>
      <w:proofErr w:type="gramStart"/>
      <w:r w:rsidRPr="007F494E">
        <w:rPr>
          <w:szCs w:val="20"/>
        </w:rPr>
        <w:t>);</w:t>
      </w:r>
      <w:proofErr w:type="gramEnd"/>
    </w:p>
    <w:p w14:paraId="60764BEE" w14:textId="77777777" w:rsidR="008E7099" w:rsidRPr="007F494E" w:rsidRDefault="008E7099" w:rsidP="00DF5E2E">
      <w:pPr>
        <w:pStyle w:val="BWBLevel4"/>
        <w:jc w:val="left"/>
        <w:rPr>
          <w:szCs w:val="20"/>
        </w:rPr>
      </w:pPr>
      <w:r w:rsidRPr="007F494E">
        <w:rPr>
          <w:szCs w:val="20"/>
        </w:rPr>
        <w:lastRenderedPageBreak/>
        <w:t xml:space="preserve">before entering into the agreement described at Article 3.3.3(b) the Trustees must be satisfied that it would be in the best interests of the Union for the goods or services to be provided by the relevant Trustee or the person Connected with a Trustee for the amount or maximum amount set out in that </w:t>
      </w:r>
      <w:proofErr w:type="gramStart"/>
      <w:r w:rsidRPr="007F494E">
        <w:rPr>
          <w:szCs w:val="20"/>
        </w:rPr>
        <w:t>agreement;</w:t>
      </w:r>
      <w:proofErr w:type="gramEnd"/>
    </w:p>
    <w:p w14:paraId="354BE398" w14:textId="77777777" w:rsidR="008E7099" w:rsidRPr="007F494E" w:rsidRDefault="008E7099" w:rsidP="00DF5E2E">
      <w:pPr>
        <w:pStyle w:val="BWBLevel4"/>
        <w:jc w:val="left"/>
        <w:rPr>
          <w:szCs w:val="20"/>
        </w:rPr>
      </w:pPr>
      <w:r w:rsidRPr="007F494E">
        <w:rPr>
          <w:szCs w:val="20"/>
        </w:rPr>
        <w:t xml:space="preserve">subject to Article 3.3.3(a), the authorisation under this provision shall not extend to the service of acting as </w:t>
      </w:r>
      <w:proofErr w:type="gramStart"/>
      <w:r w:rsidRPr="007F494E">
        <w:rPr>
          <w:szCs w:val="20"/>
        </w:rPr>
        <w:t>Trustee;</w:t>
      </w:r>
      <w:proofErr w:type="gramEnd"/>
    </w:p>
    <w:p w14:paraId="3B671AE8" w14:textId="77777777" w:rsidR="008E7099" w:rsidRPr="007F494E" w:rsidRDefault="008E7099" w:rsidP="00DF5E2E">
      <w:pPr>
        <w:pStyle w:val="BWBLevel4"/>
        <w:jc w:val="left"/>
        <w:rPr>
          <w:szCs w:val="20"/>
        </w:rPr>
      </w:pPr>
      <w:r w:rsidRPr="007F494E">
        <w:rPr>
          <w:szCs w:val="20"/>
        </w:rPr>
        <w:t xml:space="preserve">if the person being remunerated is a Trustee the procedure described in Article 19 (Conflicts) must be followed in considering the appointment of the Trustee and in relation to any other decisions regarding the remuneration authorised by this </w:t>
      </w:r>
      <w:proofErr w:type="gramStart"/>
      <w:r w:rsidRPr="007F494E">
        <w:rPr>
          <w:szCs w:val="20"/>
        </w:rPr>
        <w:t>provision;</w:t>
      </w:r>
      <w:proofErr w:type="gramEnd"/>
    </w:p>
    <w:p w14:paraId="7D800434" w14:textId="77777777" w:rsidR="008E7099" w:rsidRPr="007F494E" w:rsidRDefault="008E7099" w:rsidP="00DF5E2E">
      <w:pPr>
        <w:pStyle w:val="BWBLevel4"/>
        <w:jc w:val="left"/>
        <w:rPr>
          <w:szCs w:val="20"/>
        </w:rPr>
      </w:pPr>
      <w:r w:rsidRPr="007F494E">
        <w:rPr>
          <w:szCs w:val="20"/>
        </w:rPr>
        <w:t>if the person being remunerated is a person Connected with a Trustee the procedure described in Article 19 must be followed by the relevant Trustee in relation to any decisions regarding such person; and</w:t>
      </w:r>
    </w:p>
    <w:p w14:paraId="332E3B7F" w14:textId="77777777" w:rsidR="008E7099" w:rsidRPr="007F494E" w:rsidRDefault="008E7099" w:rsidP="00DF5E2E">
      <w:pPr>
        <w:pStyle w:val="BWBLevel4"/>
      </w:pPr>
      <w:r w:rsidRPr="007F494E">
        <w:t xml:space="preserve">subject to Article 3.4, this provision may not apply to more than half of the Trustees in any Academic Year (and for these purposes such provision shall be treated as applying to a Trustee if it applies to a person who </w:t>
      </w:r>
      <w:proofErr w:type="gramStart"/>
      <w:r w:rsidRPr="007F494E">
        <w:t>is Connected with</w:t>
      </w:r>
      <w:proofErr w:type="gramEnd"/>
      <w:r w:rsidRPr="007F494E">
        <w:t xml:space="preserve"> that Trustee). </w:t>
      </w:r>
    </w:p>
    <w:p w14:paraId="0FAD53AD" w14:textId="77777777" w:rsidR="008E7099" w:rsidRPr="007F494E" w:rsidRDefault="008E7099" w:rsidP="008E7099">
      <w:pPr>
        <w:pStyle w:val="BWBLevel3"/>
        <w:jc w:val="both"/>
      </w:pPr>
      <w:r w:rsidRPr="007F494E">
        <w:rPr>
          <w:szCs w:val="20"/>
        </w:rPr>
        <w:t xml:space="preserve">a Trustee or a person who </w:t>
      </w:r>
      <w:proofErr w:type="gramStart"/>
      <w:r w:rsidRPr="007F494E">
        <w:rPr>
          <w:szCs w:val="20"/>
        </w:rPr>
        <w:t>is Connected with</w:t>
      </w:r>
      <w:proofErr w:type="gramEnd"/>
      <w:r w:rsidRPr="007F494E">
        <w:rPr>
          <w:szCs w:val="20"/>
        </w:rPr>
        <w:t xml:space="preserve"> a Trustee may receive interest at a reasonable and proper rate on money lent to the </w:t>
      </w:r>
      <w:proofErr w:type="gramStart"/>
      <w:r w:rsidRPr="007F494E">
        <w:rPr>
          <w:szCs w:val="20"/>
        </w:rPr>
        <w:t>Union;</w:t>
      </w:r>
      <w:proofErr w:type="gramEnd"/>
      <w:r w:rsidRPr="007F494E">
        <w:rPr>
          <w:szCs w:val="20"/>
        </w:rPr>
        <w:t xml:space="preserve"> </w:t>
      </w:r>
    </w:p>
    <w:p w14:paraId="076FD3D7" w14:textId="77777777" w:rsidR="008E7099" w:rsidRPr="007F494E" w:rsidRDefault="008E7099" w:rsidP="008E7099">
      <w:pPr>
        <w:pStyle w:val="BWBLevel3"/>
        <w:jc w:val="both"/>
      </w:pPr>
      <w:r w:rsidRPr="007F494E">
        <w:rPr>
          <w:szCs w:val="20"/>
        </w:rPr>
        <w:t xml:space="preserve">a Trustee or a person who </w:t>
      </w:r>
      <w:proofErr w:type="gramStart"/>
      <w:r w:rsidRPr="007F494E">
        <w:rPr>
          <w:szCs w:val="20"/>
        </w:rPr>
        <w:t>is Connected with</w:t>
      </w:r>
      <w:proofErr w:type="gramEnd"/>
      <w:r w:rsidRPr="007F494E">
        <w:rPr>
          <w:szCs w:val="20"/>
        </w:rPr>
        <w:t xml:space="preserve"> a Trustee may receive reasonable and proper rent for premises let to the </w:t>
      </w:r>
      <w:proofErr w:type="gramStart"/>
      <w:r w:rsidRPr="007F494E">
        <w:rPr>
          <w:szCs w:val="20"/>
        </w:rPr>
        <w:t>Union;</w:t>
      </w:r>
      <w:proofErr w:type="gramEnd"/>
      <w:r w:rsidRPr="007F494E">
        <w:rPr>
          <w:szCs w:val="20"/>
        </w:rPr>
        <w:t xml:space="preserve"> </w:t>
      </w:r>
    </w:p>
    <w:p w14:paraId="681E973A" w14:textId="77777777" w:rsidR="008E7099" w:rsidRPr="007F494E" w:rsidRDefault="008E7099" w:rsidP="008E7099">
      <w:pPr>
        <w:pStyle w:val="BWBLevel3"/>
        <w:jc w:val="both"/>
      </w:pPr>
      <w:r w:rsidRPr="007F494E">
        <w:rPr>
          <w:szCs w:val="20"/>
        </w:rPr>
        <w:t xml:space="preserve">a Trustee or a person who </w:t>
      </w:r>
      <w:proofErr w:type="gramStart"/>
      <w:r w:rsidRPr="007F494E">
        <w:rPr>
          <w:szCs w:val="20"/>
        </w:rPr>
        <w:t>is Connected with</w:t>
      </w:r>
      <w:proofErr w:type="gramEnd"/>
      <w:r w:rsidRPr="007F494E">
        <w:rPr>
          <w:szCs w:val="20"/>
        </w:rPr>
        <w:t xml:space="preserve"> a Trustee may take part in the normal trading and fundraising activities of the Union on the same terms as members of the </w:t>
      </w:r>
      <w:proofErr w:type="gramStart"/>
      <w:r w:rsidRPr="007F494E">
        <w:rPr>
          <w:szCs w:val="20"/>
        </w:rPr>
        <w:t>public;</w:t>
      </w:r>
      <w:proofErr w:type="gramEnd"/>
      <w:r w:rsidRPr="007F494E">
        <w:rPr>
          <w:szCs w:val="20"/>
        </w:rPr>
        <w:t xml:space="preserve"> </w:t>
      </w:r>
    </w:p>
    <w:p w14:paraId="789C67C8" w14:textId="77777777" w:rsidR="008E7099" w:rsidRPr="007F494E" w:rsidRDefault="008E7099" w:rsidP="008E7099">
      <w:pPr>
        <w:pStyle w:val="BWBLevel3"/>
        <w:jc w:val="both"/>
      </w:pPr>
      <w:r w:rsidRPr="007F494E">
        <w:rPr>
          <w:szCs w:val="20"/>
        </w:rPr>
        <w:t xml:space="preserve">the Union may pay reasonable and proper premiums in respect of indemnity insurance effected in accordance with Article </w:t>
      </w:r>
      <w:proofErr w:type="gramStart"/>
      <w:r w:rsidRPr="007F494E">
        <w:rPr>
          <w:szCs w:val="20"/>
        </w:rPr>
        <w:t>2.23;</w:t>
      </w:r>
      <w:proofErr w:type="gramEnd"/>
    </w:p>
    <w:p w14:paraId="23464A16" w14:textId="77777777" w:rsidR="008E7099" w:rsidRPr="007F494E" w:rsidRDefault="008E7099" w:rsidP="008E7099">
      <w:pPr>
        <w:pStyle w:val="BWBLevel3"/>
        <w:jc w:val="both"/>
      </w:pPr>
      <w:r w:rsidRPr="007F494E">
        <w:rPr>
          <w:szCs w:val="20"/>
        </w:rPr>
        <w:t xml:space="preserve">a Trustee or person who </w:t>
      </w:r>
      <w:proofErr w:type="gramStart"/>
      <w:r w:rsidRPr="007F494E">
        <w:rPr>
          <w:szCs w:val="20"/>
        </w:rPr>
        <w:t>is Connected with</w:t>
      </w:r>
      <w:proofErr w:type="gramEnd"/>
      <w:r w:rsidRPr="007F494E">
        <w:rPr>
          <w:szCs w:val="20"/>
        </w:rPr>
        <w:t xml:space="preserve"> a Trustee may receive goods and/or services from the Union on reasonable and proper </w:t>
      </w:r>
      <w:proofErr w:type="gramStart"/>
      <w:r w:rsidRPr="007F494E">
        <w:rPr>
          <w:szCs w:val="20"/>
        </w:rPr>
        <w:t>terms;</w:t>
      </w:r>
      <w:proofErr w:type="gramEnd"/>
    </w:p>
    <w:p w14:paraId="5A94ED28" w14:textId="77777777" w:rsidR="008E7099" w:rsidRPr="007F494E" w:rsidRDefault="008E7099" w:rsidP="008E7099">
      <w:pPr>
        <w:pStyle w:val="BWBLevel3"/>
        <w:jc w:val="both"/>
      </w:pPr>
      <w:r w:rsidRPr="007F494E">
        <w:t>a Trustee or other officer of the Union may receive payment under an indemnity from the Union in accordance with the indemnity provisions set out at Article 5,</w:t>
      </w:r>
      <w:r w:rsidRPr="007F494E">
        <w:rPr>
          <w:i/>
          <w:iCs/>
          <w:szCs w:val="20"/>
        </w:rPr>
        <w:br/>
      </w:r>
      <w:r w:rsidRPr="007F494E">
        <w:rPr>
          <w:szCs w:val="20"/>
        </w:rPr>
        <w:t>provided that where benefits are conferred under Article 3, Article 19 (Conflicts) must be complied with by the relevant Trustee in relation to any decisions regarding the benefit.</w:t>
      </w:r>
    </w:p>
    <w:p w14:paraId="1E5AF618" w14:textId="77777777" w:rsidR="008E7099" w:rsidRPr="007F494E" w:rsidRDefault="008E7099" w:rsidP="00DF5E2E">
      <w:pPr>
        <w:pStyle w:val="BWBLevel2"/>
        <w:rPr>
          <w:szCs w:val="20"/>
        </w:rPr>
      </w:pPr>
      <w:r w:rsidRPr="007F494E">
        <w:rPr>
          <w:szCs w:val="20"/>
        </w:rPr>
        <w:t>Where a vacancy arises on the Board of Trustees with the result that Article 3.3.3 applies to more than half of the Trustees, the Union may continue to pay remuneration to its Officer Trustees and Student Trustees and any person who is Connected with a Trustee who is receiving remuneration in accordance with Article 3.3.3, provided that the Union uses all reasonable endeavours to fill the vacancy as soon as possible.</w:t>
      </w:r>
    </w:p>
    <w:p w14:paraId="229FB30A" w14:textId="77777777" w:rsidR="008E7099" w:rsidRPr="007F494E" w:rsidRDefault="008E7099" w:rsidP="00DF5E2E">
      <w:pPr>
        <w:pStyle w:val="BWBLevel1"/>
        <w:keepNext/>
        <w:jc w:val="left"/>
        <w:rPr>
          <w:b/>
          <w:bCs/>
          <w:szCs w:val="20"/>
          <w:lang w:eastAsia="en-GB"/>
        </w:rPr>
      </w:pPr>
      <w:bookmarkStart w:id="37" w:name="_Toc117605719"/>
      <w:bookmarkStart w:id="38" w:name="_Toc112938414"/>
      <w:bookmarkStart w:id="39" w:name="_Toc83896897"/>
      <w:bookmarkStart w:id="40" w:name="_Toc83896833"/>
      <w:bookmarkStart w:id="41" w:name="_Toc81306272"/>
      <w:bookmarkStart w:id="42" w:name="_Ref424651276"/>
      <w:bookmarkStart w:id="43" w:name="_Toc399403030"/>
      <w:bookmarkStart w:id="44" w:name="_Toc170291219"/>
      <w:bookmarkEnd w:id="27"/>
      <w:bookmarkEnd w:id="28"/>
      <w:bookmarkEnd w:id="29"/>
      <w:bookmarkEnd w:id="30"/>
      <w:bookmarkEnd w:id="31"/>
      <w:r w:rsidRPr="007F494E">
        <w:rPr>
          <w:b/>
          <w:bCs/>
          <w:szCs w:val="20"/>
          <w:lang w:eastAsia="en-GB"/>
        </w:rPr>
        <w:t xml:space="preserve">Liability of </w:t>
      </w:r>
      <w:bookmarkEnd w:id="37"/>
      <w:bookmarkEnd w:id="38"/>
      <w:bookmarkEnd w:id="39"/>
      <w:bookmarkEnd w:id="40"/>
      <w:bookmarkEnd w:id="41"/>
      <w:bookmarkEnd w:id="42"/>
      <w:bookmarkEnd w:id="43"/>
      <w:bookmarkEnd w:id="44"/>
      <w:r w:rsidRPr="007F494E">
        <w:rPr>
          <w:b/>
          <w:bCs/>
          <w:szCs w:val="20"/>
          <w:lang w:eastAsia="en-GB"/>
        </w:rPr>
        <w:t>Company Law Members</w:t>
      </w:r>
    </w:p>
    <w:p w14:paraId="63A44293" w14:textId="77777777" w:rsidR="008E7099" w:rsidRPr="007F494E" w:rsidRDefault="008E7099" w:rsidP="00DF5E2E">
      <w:pPr>
        <w:pStyle w:val="BWBLevel2"/>
        <w:numPr>
          <w:ilvl w:val="0"/>
          <w:numId w:val="0"/>
        </w:numPr>
        <w:tabs>
          <w:tab w:val="left" w:pos="720"/>
        </w:tabs>
        <w:ind w:left="879"/>
        <w:rPr>
          <w:szCs w:val="20"/>
          <w:lang w:eastAsia="en-GB"/>
        </w:rPr>
      </w:pPr>
      <w:r w:rsidRPr="007F494E">
        <w:rPr>
          <w:szCs w:val="20"/>
          <w:lang w:eastAsia="en-GB"/>
        </w:rPr>
        <w:t>The liability of Company Law Members is limited. Each Company Law Member agrees, if the Union is wound up while they are a Company Law Member (or within one year after they cease to be a Company Law Member), to pay up to £1 towards:</w:t>
      </w:r>
    </w:p>
    <w:p w14:paraId="2F9AE73B" w14:textId="77777777" w:rsidR="008E7099" w:rsidRPr="007F494E" w:rsidRDefault="008E7099" w:rsidP="00ED304A">
      <w:pPr>
        <w:pStyle w:val="BWBLevel2"/>
        <w:numPr>
          <w:ilvl w:val="1"/>
          <w:numId w:val="21"/>
        </w:numPr>
        <w:rPr>
          <w:szCs w:val="20"/>
          <w:lang w:eastAsia="en-GB"/>
        </w:rPr>
      </w:pPr>
      <w:r w:rsidRPr="007F494E">
        <w:rPr>
          <w:szCs w:val="20"/>
          <w:lang w:eastAsia="en-GB"/>
        </w:rPr>
        <w:lastRenderedPageBreak/>
        <w:t xml:space="preserve">payment of the Union’s debts and liabilities contracted before they ceased to be a Company Law </w:t>
      </w:r>
      <w:proofErr w:type="gramStart"/>
      <w:r w:rsidRPr="007F494E">
        <w:rPr>
          <w:szCs w:val="20"/>
          <w:lang w:eastAsia="en-GB"/>
        </w:rPr>
        <w:t>Member;</w:t>
      </w:r>
      <w:proofErr w:type="gramEnd"/>
    </w:p>
    <w:p w14:paraId="64A59680" w14:textId="77777777" w:rsidR="008E7099" w:rsidRPr="007F494E" w:rsidRDefault="008E7099" w:rsidP="00DF5E2E">
      <w:pPr>
        <w:pStyle w:val="BWBLevel2"/>
        <w:rPr>
          <w:szCs w:val="20"/>
          <w:lang w:eastAsia="en-GB"/>
        </w:rPr>
      </w:pPr>
      <w:r w:rsidRPr="007F494E">
        <w:rPr>
          <w:szCs w:val="20"/>
          <w:lang w:eastAsia="en-GB"/>
        </w:rPr>
        <w:t>payment of the costs, charges and expenses of winding up; and</w:t>
      </w:r>
    </w:p>
    <w:p w14:paraId="3F8BA50F" w14:textId="77777777" w:rsidR="008E7099" w:rsidRPr="007F494E" w:rsidRDefault="008E7099" w:rsidP="00DF5E2E">
      <w:pPr>
        <w:pStyle w:val="BWBLevel2"/>
        <w:rPr>
          <w:szCs w:val="20"/>
          <w:lang w:eastAsia="en-GB"/>
        </w:rPr>
      </w:pPr>
      <w:r w:rsidRPr="007F494E">
        <w:rPr>
          <w:szCs w:val="20"/>
          <w:lang w:eastAsia="en-GB"/>
        </w:rPr>
        <w:t>adjustment of the rights of the contributors among themselves.</w:t>
      </w:r>
    </w:p>
    <w:p w14:paraId="6B481440" w14:textId="77777777" w:rsidR="008E7099" w:rsidRPr="007F494E" w:rsidRDefault="008E7099" w:rsidP="00DF5E2E">
      <w:pPr>
        <w:pStyle w:val="BWBLevel1"/>
        <w:keepNext/>
        <w:jc w:val="left"/>
        <w:rPr>
          <w:b/>
          <w:szCs w:val="20"/>
          <w:lang w:eastAsia="en-GB"/>
        </w:rPr>
      </w:pPr>
      <w:bookmarkStart w:id="45" w:name="_Toc117605720"/>
      <w:bookmarkStart w:id="46" w:name="_Toc112938415"/>
      <w:bookmarkStart w:id="47" w:name="_Toc83896898"/>
      <w:bookmarkStart w:id="48" w:name="_Toc83896834"/>
      <w:bookmarkStart w:id="49" w:name="_Toc81306273"/>
      <w:bookmarkStart w:id="50" w:name="_Toc399403031"/>
      <w:bookmarkStart w:id="51" w:name="_Ref236796622"/>
      <w:bookmarkStart w:id="52" w:name="_Toc170291220"/>
      <w:r w:rsidRPr="007F494E">
        <w:rPr>
          <w:b/>
          <w:szCs w:val="20"/>
          <w:lang w:eastAsia="en-GB"/>
        </w:rPr>
        <w:t>Indemnity</w:t>
      </w:r>
      <w:bookmarkEnd w:id="45"/>
      <w:bookmarkEnd w:id="46"/>
      <w:bookmarkEnd w:id="47"/>
      <w:bookmarkEnd w:id="48"/>
      <w:bookmarkEnd w:id="49"/>
      <w:bookmarkEnd w:id="50"/>
      <w:bookmarkEnd w:id="51"/>
      <w:bookmarkEnd w:id="52"/>
    </w:p>
    <w:p w14:paraId="473DD95B" w14:textId="77777777" w:rsidR="008E7099" w:rsidRPr="007F494E" w:rsidRDefault="008E7099" w:rsidP="00DF5E2E">
      <w:pPr>
        <w:pStyle w:val="BWBLevel2"/>
        <w:keepNext/>
        <w:numPr>
          <w:ilvl w:val="0"/>
          <w:numId w:val="0"/>
        </w:numPr>
        <w:tabs>
          <w:tab w:val="left" w:pos="720"/>
        </w:tabs>
        <w:ind w:left="879"/>
        <w:rPr>
          <w:szCs w:val="20"/>
          <w:lang w:eastAsia="en-GB"/>
        </w:rPr>
      </w:pPr>
      <w:r w:rsidRPr="007F494E">
        <w:rPr>
          <w:szCs w:val="20"/>
          <w:lang w:eastAsia="en-GB"/>
        </w:rPr>
        <w:t>Without prejudice to any indemnity to which a Trustee or other officer may otherwise be entitled:</w:t>
      </w:r>
    </w:p>
    <w:p w14:paraId="2AC84683" w14:textId="77777777" w:rsidR="008E7099" w:rsidRPr="007F494E" w:rsidRDefault="008E7099" w:rsidP="00ED304A">
      <w:pPr>
        <w:pStyle w:val="BWBLevel2"/>
        <w:numPr>
          <w:ilvl w:val="1"/>
          <w:numId w:val="22"/>
        </w:numPr>
        <w:rPr>
          <w:szCs w:val="20"/>
          <w:lang w:eastAsia="en-GB"/>
        </w:rPr>
      </w:pPr>
      <w:r w:rsidRPr="007F494E">
        <w:rPr>
          <w:szCs w:val="20"/>
          <w:lang w:eastAsia="en-GB"/>
        </w:rPr>
        <w:t>every Trustee and every former Trustee of the Union shall be indemnified out of the assets of the Union in relation to any liability incurred by them in that capacity but only to the extent permitted by the Companies Acts; and</w:t>
      </w:r>
    </w:p>
    <w:p w14:paraId="6045C9E2" w14:textId="77777777" w:rsidR="008E7099" w:rsidRPr="007F494E" w:rsidRDefault="008E7099" w:rsidP="00DF5E2E">
      <w:pPr>
        <w:pStyle w:val="BWBLevel2"/>
        <w:rPr>
          <w:szCs w:val="20"/>
          <w:lang w:eastAsia="en-GB"/>
        </w:rPr>
      </w:pPr>
      <w:r w:rsidRPr="007F494E">
        <w:rPr>
          <w:szCs w:val="20"/>
          <w:lang w:eastAsia="en-GB"/>
        </w:rPr>
        <w:t>every other officer of the Union may be indemnified out of the assets of the Union in relation to any liability incurred by them in that capacity, but only to the extent permitted by the Companies Acts.</w:t>
      </w:r>
    </w:p>
    <w:p w14:paraId="705EC914" w14:textId="77777777" w:rsidR="008E7099" w:rsidRPr="007F494E" w:rsidRDefault="008E7099" w:rsidP="00DF5E2E">
      <w:pPr>
        <w:pStyle w:val="BWBLevel1"/>
        <w:keepNext/>
        <w:jc w:val="left"/>
        <w:rPr>
          <w:b/>
          <w:szCs w:val="20"/>
          <w:lang w:eastAsia="en-GB"/>
        </w:rPr>
      </w:pPr>
      <w:bookmarkStart w:id="53" w:name="_Ref246233609"/>
      <w:bookmarkStart w:id="54" w:name="_Ref246233627"/>
      <w:bookmarkStart w:id="55" w:name="_Ref248745251"/>
      <w:bookmarkStart w:id="56" w:name="_Ref248745270"/>
      <w:bookmarkStart w:id="57" w:name="_Toc399403096"/>
      <w:bookmarkStart w:id="58" w:name="_Toc81306345"/>
      <w:bookmarkStart w:id="59" w:name="_Toc83896835"/>
      <w:bookmarkStart w:id="60" w:name="_Toc83896899"/>
      <w:bookmarkStart w:id="61" w:name="_Toc112938417"/>
      <w:bookmarkStart w:id="62" w:name="_Toc117605722"/>
      <w:bookmarkStart w:id="63" w:name="_Toc170291222"/>
      <w:bookmarkStart w:id="64" w:name="_Hlk97813442"/>
      <w:bookmarkStart w:id="65" w:name="_Toc399403032"/>
      <w:bookmarkStart w:id="66" w:name="_Toc81306274"/>
      <w:bookmarkEnd w:id="4"/>
      <w:r w:rsidRPr="007F494E">
        <w:rPr>
          <w:b/>
          <w:szCs w:val="20"/>
          <w:lang w:eastAsia="en-GB"/>
        </w:rPr>
        <w:t>Winding up</w:t>
      </w:r>
      <w:bookmarkEnd w:id="53"/>
      <w:bookmarkEnd w:id="54"/>
      <w:bookmarkEnd w:id="55"/>
      <w:bookmarkEnd w:id="56"/>
      <w:bookmarkEnd w:id="57"/>
      <w:bookmarkEnd w:id="58"/>
      <w:bookmarkEnd w:id="59"/>
      <w:bookmarkEnd w:id="60"/>
      <w:bookmarkEnd w:id="61"/>
      <w:bookmarkEnd w:id="62"/>
      <w:bookmarkEnd w:id="63"/>
    </w:p>
    <w:p w14:paraId="7F54E645" w14:textId="77777777" w:rsidR="008E7099" w:rsidRPr="007F494E" w:rsidRDefault="008E7099" w:rsidP="00ED304A">
      <w:pPr>
        <w:pStyle w:val="BWBLevel2"/>
        <w:numPr>
          <w:ilvl w:val="1"/>
          <w:numId w:val="38"/>
        </w:numPr>
        <w:rPr>
          <w:szCs w:val="20"/>
          <w:lang w:eastAsia="en-GB"/>
        </w:rPr>
      </w:pPr>
      <w:r w:rsidRPr="007F494E">
        <w:rPr>
          <w:szCs w:val="20"/>
          <w:lang w:eastAsia="en-GB"/>
        </w:rPr>
        <w:t>If any property remains after the Union has been wound up or dissolved and all debts and liabilities have been satisfied, it shall not be paid to or distributed among Members of the Union. It shall instead be given or transferred to Durham University or if Durham University has ceased to exist some other charitable institution(s) having similar objects to those of the Union and which prohibits the distribution of its or their income and property among its or their Members to an extent at least as great as these Articles impose upon the Union.</w:t>
      </w:r>
    </w:p>
    <w:p w14:paraId="7712D562" w14:textId="77777777" w:rsidR="008E7099" w:rsidRPr="007F494E" w:rsidRDefault="008E7099" w:rsidP="00ED304A">
      <w:pPr>
        <w:pStyle w:val="BWBLevel2"/>
        <w:numPr>
          <w:ilvl w:val="1"/>
          <w:numId w:val="38"/>
        </w:numPr>
        <w:rPr>
          <w:szCs w:val="20"/>
          <w:lang w:eastAsia="en-GB"/>
        </w:rPr>
      </w:pPr>
      <w:r w:rsidRPr="007F494E">
        <w:rPr>
          <w:szCs w:val="20"/>
          <w:lang w:eastAsia="en-GB"/>
        </w:rPr>
        <w:t>The institution or institutions which are to benefit if Durham University has ceased to exist shall be chosen by the Company Law Members of the Union at or before the time of winding up or dissolution.</w:t>
      </w:r>
      <w:bookmarkStart w:id="67" w:name="_Toc399403057"/>
      <w:bookmarkStart w:id="68" w:name="_Toc112938435"/>
      <w:bookmarkStart w:id="69" w:name="_Toc117605740"/>
      <w:bookmarkStart w:id="70" w:name="_Toc170291240"/>
      <w:bookmarkStart w:id="71" w:name="_Toc117605723"/>
      <w:bookmarkStart w:id="72" w:name="_Toc112938418"/>
      <w:bookmarkStart w:id="73" w:name="_Toc170291223"/>
      <w:bookmarkEnd w:id="64"/>
    </w:p>
    <w:p w14:paraId="2890F53B" w14:textId="77777777" w:rsidR="008E7099" w:rsidRPr="007F494E" w:rsidRDefault="008E7099" w:rsidP="00DF5E2E">
      <w:pPr>
        <w:rPr>
          <w:rFonts w:cs="Arial"/>
          <w:b/>
          <w:bCs/>
          <w:sz w:val="20"/>
          <w:szCs w:val="20"/>
        </w:rPr>
      </w:pPr>
      <w:r w:rsidRPr="007F494E">
        <w:rPr>
          <w:rFonts w:cs="Arial"/>
          <w:b/>
          <w:bCs/>
          <w:sz w:val="20"/>
          <w:szCs w:val="20"/>
        </w:rPr>
        <w:br w:type="page"/>
      </w:r>
    </w:p>
    <w:p w14:paraId="5C1CB02C" w14:textId="77777777" w:rsidR="008E7099" w:rsidRPr="007F494E" w:rsidRDefault="008E7099" w:rsidP="00DF5E2E">
      <w:pPr>
        <w:rPr>
          <w:rFonts w:cs="Arial"/>
          <w:sz w:val="20"/>
          <w:szCs w:val="20"/>
        </w:rPr>
      </w:pPr>
      <w:r w:rsidRPr="007F494E">
        <w:rPr>
          <w:rFonts w:cs="Arial"/>
          <w:b/>
          <w:bCs/>
          <w:sz w:val="20"/>
          <w:szCs w:val="20"/>
        </w:rPr>
        <w:lastRenderedPageBreak/>
        <w:t>PART II – Membership and Democracy</w:t>
      </w:r>
    </w:p>
    <w:p w14:paraId="539F7CB9" w14:textId="77777777" w:rsidR="008E7099" w:rsidRPr="007F494E" w:rsidRDefault="008E7099" w:rsidP="00DF5E2E">
      <w:pPr>
        <w:rPr>
          <w:rFonts w:cs="Arial"/>
          <w:sz w:val="20"/>
          <w:szCs w:val="20"/>
        </w:rPr>
      </w:pPr>
    </w:p>
    <w:p w14:paraId="28809EE6" w14:textId="77777777" w:rsidR="008E7099" w:rsidRPr="007F494E" w:rsidRDefault="008E7099" w:rsidP="00DF5E2E">
      <w:pPr>
        <w:pStyle w:val="BWBLevel1"/>
        <w:jc w:val="left"/>
      </w:pPr>
      <w:r w:rsidRPr="007F494E">
        <w:rPr>
          <w:b/>
          <w:bCs/>
        </w:rPr>
        <w:t>Student leadership</w:t>
      </w:r>
    </w:p>
    <w:p w14:paraId="695CA14A" w14:textId="77777777" w:rsidR="008E7099" w:rsidRPr="007F494E" w:rsidRDefault="008E7099" w:rsidP="000D4A9D">
      <w:pPr>
        <w:pStyle w:val="BWBLevel2"/>
        <w:numPr>
          <w:ilvl w:val="1"/>
          <w:numId w:val="23"/>
        </w:numPr>
      </w:pPr>
      <w:r w:rsidRPr="007F494E">
        <w:t>Student leadership procedures under this Article 7 may include conferences, elections, referendums and other events (including virtual or online events) and shall be conducted in accordance with the Standing Orders.</w:t>
      </w:r>
    </w:p>
    <w:p w14:paraId="21A47584" w14:textId="77777777" w:rsidR="008E7099" w:rsidRPr="007F494E" w:rsidRDefault="008E7099" w:rsidP="00ED304A">
      <w:pPr>
        <w:pStyle w:val="BWBLevel2"/>
        <w:numPr>
          <w:ilvl w:val="1"/>
          <w:numId w:val="23"/>
        </w:numPr>
      </w:pPr>
      <w:r w:rsidRPr="007F494E">
        <w:t>Student Members of the Union express democratic views by:</w:t>
      </w:r>
    </w:p>
    <w:p w14:paraId="3D3D166E" w14:textId="77777777" w:rsidR="008E7099" w:rsidRPr="007F494E" w:rsidRDefault="008E7099" w:rsidP="00DF5E2E">
      <w:pPr>
        <w:pStyle w:val="BWBLevel3"/>
      </w:pPr>
      <w:r w:rsidRPr="007F494E">
        <w:t>Voting on matters of Policy; and</w:t>
      </w:r>
    </w:p>
    <w:p w14:paraId="6B924CC1" w14:textId="77777777" w:rsidR="008E7099" w:rsidRPr="007F494E" w:rsidRDefault="008E7099" w:rsidP="00DF5E2E">
      <w:pPr>
        <w:pStyle w:val="BWBLevel3"/>
      </w:pPr>
      <w:r w:rsidRPr="007F494E">
        <w:t xml:space="preserve">Electing Officers and other roles in accordance with these Articles and Standing Orders. </w:t>
      </w:r>
    </w:p>
    <w:p w14:paraId="66977D4D" w14:textId="77777777" w:rsidR="008E7099" w:rsidRPr="007F494E" w:rsidRDefault="008E7099" w:rsidP="00DF5E2E">
      <w:pPr>
        <w:pStyle w:val="BWBLevel2"/>
        <w:numPr>
          <w:ilvl w:val="0"/>
          <w:numId w:val="0"/>
        </w:numPr>
        <w:ind w:left="879"/>
        <w:rPr>
          <w:b/>
          <w:bCs/>
        </w:rPr>
      </w:pPr>
      <w:r w:rsidRPr="007F494E">
        <w:rPr>
          <w:b/>
          <w:bCs/>
        </w:rPr>
        <w:t>Assembly</w:t>
      </w:r>
    </w:p>
    <w:p w14:paraId="5CAED01B" w14:textId="77777777" w:rsidR="008E7099" w:rsidRPr="007F494E" w:rsidRDefault="008E7099" w:rsidP="00DF5E2E">
      <w:pPr>
        <w:pStyle w:val="BWBLevel2"/>
      </w:pPr>
      <w:r w:rsidRPr="007F494E">
        <w:t>An Assembly of Student Members will be convened by the Trustees</w:t>
      </w:r>
    </w:p>
    <w:p w14:paraId="3972938B" w14:textId="77777777" w:rsidR="008E7099" w:rsidRPr="007F494E" w:rsidRDefault="008E7099" w:rsidP="00DF5E2E">
      <w:pPr>
        <w:pStyle w:val="BWBLevel4"/>
      </w:pPr>
      <w:r w:rsidRPr="007F494E">
        <w:t>At the request of 50 students in a secure petition, in a method set out in the Standing Orders.</w:t>
      </w:r>
    </w:p>
    <w:p w14:paraId="7B931F5F" w14:textId="77777777" w:rsidR="008E7099" w:rsidRPr="007F494E" w:rsidRDefault="008E7099" w:rsidP="00DF5E2E">
      <w:pPr>
        <w:pStyle w:val="BWBLevel4"/>
      </w:pPr>
      <w:r w:rsidRPr="007F494E">
        <w:t>By resolution of the Trustees.</w:t>
      </w:r>
    </w:p>
    <w:p w14:paraId="56278495" w14:textId="77777777" w:rsidR="008E7099" w:rsidRPr="007F494E" w:rsidRDefault="008E7099" w:rsidP="00DF5E2E">
      <w:pPr>
        <w:pStyle w:val="BWBLevel2"/>
      </w:pPr>
      <w:r w:rsidRPr="007F494E">
        <w:t>Any request or resolution to convene an Assembly must specify a purpose for the Assembly, which will either be to determine a matter of Policy or to conduct a Vote of No Confidence, in a method set out in the Standing Orders.</w:t>
      </w:r>
    </w:p>
    <w:p w14:paraId="451638BF" w14:textId="77777777" w:rsidR="008E7099" w:rsidRPr="007F494E" w:rsidRDefault="008E7099" w:rsidP="00DF5E2E">
      <w:pPr>
        <w:pStyle w:val="BWBLevel2"/>
      </w:pPr>
      <w:r w:rsidRPr="007F494E">
        <w:t>Any Student Member may attend and vote at an Assembly, and the quorum for an Assembly is 50 Student Members. Assembly is chaired by the President, or by another Officer Trustee or Student Trustee if the President is unable or unwilling to be the Chair of the meeting, or is proposing an item of business, or is subject to a Vote of No Confidence.</w:t>
      </w:r>
    </w:p>
    <w:p w14:paraId="008BD174" w14:textId="77777777" w:rsidR="008E7099" w:rsidRPr="007F494E" w:rsidRDefault="008E7099" w:rsidP="00DF5E2E">
      <w:pPr>
        <w:pStyle w:val="BWBLevel2"/>
      </w:pPr>
      <w:r w:rsidRPr="007F494E">
        <w:t>The Trustees must convene an Assembly to discuss any proposed amendments to the Standing Orders which would change:</w:t>
      </w:r>
    </w:p>
    <w:p w14:paraId="0EEF0F5C" w14:textId="77777777" w:rsidR="008E7099" w:rsidRPr="007F494E" w:rsidRDefault="008E7099" w:rsidP="00DF5E2E">
      <w:pPr>
        <w:pStyle w:val="BWBLevel4"/>
      </w:pPr>
      <w:r w:rsidRPr="007F494E">
        <w:t>The rights and benefits of Student Members.</w:t>
      </w:r>
    </w:p>
    <w:p w14:paraId="042CE317" w14:textId="77777777" w:rsidR="008E7099" w:rsidRPr="007F494E" w:rsidRDefault="008E7099" w:rsidP="00DF5E2E">
      <w:pPr>
        <w:pStyle w:val="BWBLevel4"/>
      </w:pPr>
      <w:r w:rsidRPr="007F494E">
        <w:t>The conduct of elections or referendums.</w:t>
      </w:r>
    </w:p>
    <w:p w14:paraId="49109DD8" w14:textId="77777777" w:rsidR="008E7099" w:rsidRPr="007F494E" w:rsidRDefault="008E7099" w:rsidP="00DF5E2E">
      <w:pPr>
        <w:pStyle w:val="BWBLevel4"/>
      </w:pPr>
      <w:r w:rsidRPr="007F494E">
        <w:t>The composition and portfolios of the elected students Officers.</w:t>
      </w:r>
    </w:p>
    <w:p w14:paraId="1D84374F" w14:textId="77777777" w:rsidR="008E7099" w:rsidRPr="007F494E" w:rsidRDefault="008E7099" w:rsidP="00DF5E2E">
      <w:pPr>
        <w:pStyle w:val="BWBLevel4"/>
      </w:pPr>
      <w:r w:rsidRPr="007F494E">
        <w:t>The process for registration of any student groups.</w:t>
      </w:r>
    </w:p>
    <w:p w14:paraId="744A8699" w14:textId="77777777" w:rsidR="008E7099" w:rsidRPr="007F494E" w:rsidRDefault="008E7099" w:rsidP="00DF5E2E">
      <w:pPr>
        <w:pStyle w:val="BWBLevel2"/>
      </w:pPr>
      <w:r w:rsidRPr="007F494E">
        <w:t>The Assembly meeting, or the Trustees at their discretion, may determine that a matter proposed to be discussed at an Assembly be determined instead by a referendum of all Student Members, in a method set out in the Standing Orders.</w:t>
      </w:r>
    </w:p>
    <w:p w14:paraId="6A1A7E8F" w14:textId="77777777" w:rsidR="008E7099" w:rsidRPr="007F494E" w:rsidRDefault="008E7099" w:rsidP="00DF5E2E">
      <w:pPr>
        <w:pStyle w:val="BWBLevel2"/>
        <w:numPr>
          <w:ilvl w:val="0"/>
          <w:numId w:val="0"/>
        </w:numPr>
        <w:ind w:left="879"/>
        <w:rPr>
          <w:b/>
          <w:bCs/>
        </w:rPr>
      </w:pPr>
      <w:r w:rsidRPr="007F494E">
        <w:rPr>
          <w:b/>
          <w:bCs/>
        </w:rPr>
        <w:t>The role of Common Rooms</w:t>
      </w:r>
    </w:p>
    <w:p w14:paraId="15763235" w14:textId="77777777" w:rsidR="008E7099" w:rsidRPr="007F494E" w:rsidRDefault="008E7099" w:rsidP="00DF5E2E">
      <w:pPr>
        <w:pStyle w:val="BWBLevel2"/>
      </w:pPr>
      <w:r w:rsidRPr="007F494E">
        <w:t>The Union supports the Common Rooms at Durham University and the Trustees will ensure that:</w:t>
      </w:r>
    </w:p>
    <w:p w14:paraId="7270D133" w14:textId="77777777" w:rsidR="008E7099" w:rsidRPr="007F494E" w:rsidRDefault="008E7099" w:rsidP="00DF5E2E">
      <w:pPr>
        <w:pStyle w:val="BWBLevel4"/>
      </w:pPr>
      <w:r w:rsidRPr="007F494E">
        <w:t>The Union respects the independence and autonomy of Common Rooms, and of any committees or activities that they may organise collectively.</w:t>
      </w:r>
    </w:p>
    <w:p w14:paraId="6D168956" w14:textId="77777777" w:rsidR="008E7099" w:rsidRPr="007F494E" w:rsidRDefault="008E7099" w:rsidP="00DF5E2E">
      <w:pPr>
        <w:pStyle w:val="BWBLevel4"/>
      </w:pPr>
      <w:r w:rsidRPr="007F494E">
        <w:lastRenderedPageBreak/>
        <w:t>Any Policy or proposed Policy which seems to concern the Common Rooms, Colleges, or collegiate experience at Durham University, is considered by the Common Rooms in advance of any decision.</w:t>
      </w:r>
    </w:p>
    <w:p w14:paraId="149F932B" w14:textId="77777777" w:rsidR="008E7099" w:rsidRPr="007F494E" w:rsidRDefault="008E7099" w:rsidP="00DF5E2E">
      <w:pPr>
        <w:pStyle w:val="BWBLevel4"/>
      </w:pPr>
      <w:r w:rsidRPr="007F494E">
        <w:t>By agreement, practical support is offered to further the effectiveness of independent and autonomous Common Rooms.</w:t>
      </w:r>
    </w:p>
    <w:p w14:paraId="48DD93E4" w14:textId="77777777" w:rsidR="008E7099" w:rsidRPr="007F494E" w:rsidRDefault="008E7099" w:rsidP="00DF5E2E">
      <w:pPr>
        <w:pStyle w:val="BWBLevel1"/>
        <w:rPr>
          <w:b/>
          <w:bCs/>
        </w:rPr>
      </w:pPr>
      <w:r w:rsidRPr="007F494E">
        <w:rPr>
          <w:b/>
          <w:bCs/>
        </w:rPr>
        <w:t>Student Members</w:t>
      </w:r>
    </w:p>
    <w:p w14:paraId="777F5F4D" w14:textId="77777777" w:rsidR="008E7099" w:rsidRPr="007F494E" w:rsidRDefault="008E7099" w:rsidP="00ED304A">
      <w:pPr>
        <w:pStyle w:val="BWBLevel2"/>
        <w:numPr>
          <w:ilvl w:val="1"/>
          <w:numId w:val="39"/>
        </w:numPr>
      </w:pPr>
      <w:r w:rsidRPr="007F494E">
        <w:t>For the purposes of these Articles, the Student Members of the Union are all Students who have not ceased to be Student Members under Article 8.2, and the Officer Trustees.</w:t>
      </w:r>
    </w:p>
    <w:p w14:paraId="6C780621" w14:textId="77777777" w:rsidR="008E7099" w:rsidRPr="007F494E" w:rsidRDefault="008E7099" w:rsidP="00DF5E2E">
      <w:pPr>
        <w:pStyle w:val="BWBLevel2"/>
      </w:pPr>
      <w:r w:rsidRPr="007F494E">
        <w:t>A person ceases to be a Student Member of the Union if they:</w:t>
      </w:r>
    </w:p>
    <w:p w14:paraId="53901540" w14:textId="77777777" w:rsidR="008E7099" w:rsidRPr="007F494E" w:rsidRDefault="008E7099" w:rsidP="00DF5E2E">
      <w:pPr>
        <w:pStyle w:val="BWBLevel3"/>
      </w:pPr>
      <w:r w:rsidRPr="007F494E">
        <w:t>Notify Durham University or the Union of their wish to opt out of Student Membership (with effect from any date specified in that notice</w:t>
      </w:r>
      <w:proofErr w:type="gramStart"/>
      <w:r w:rsidRPr="007F494E">
        <w:t>);</w:t>
      </w:r>
      <w:proofErr w:type="gramEnd"/>
    </w:p>
    <w:p w14:paraId="598C1C6E" w14:textId="77777777" w:rsidR="008E7099" w:rsidRPr="007F494E" w:rsidRDefault="008E7099" w:rsidP="00DF5E2E">
      <w:pPr>
        <w:pStyle w:val="BWBLevel3"/>
      </w:pPr>
      <w:r w:rsidRPr="007F494E">
        <w:t>Cease to be either an Officer Trustee (as applicable); or</w:t>
      </w:r>
    </w:p>
    <w:p w14:paraId="6F2B7C2E" w14:textId="77777777" w:rsidR="008E7099" w:rsidRPr="007F494E" w:rsidRDefault="008E7099" w:rsidP="00DF5E2E">
      <w:pPr>
        <w:pStyle w:val="BWBLevel3"/>
      </w:pPr>
      <w:r w:rsidRPr="007F494E">
        <w:t>Other than the Officer Trustees, are removed from Student Membership in accordance with a policy approved by the Trustees.</w:t>
      </w:r>
    </w:p>
    <w:p w14:paraId="7247D0D7" w14:textId="77777777" w:rsidR="008E7099" w:rsidRPr="007F494E" w:rsidRDefault="008E7099" w:rsidP="00DF5E2E">
      <w:pPr>
        <w:pStyle w:val="BWBLevel2"/>
      </w:pPr>
      <w:r w:rsidRPr="007F494E">
        <w:t xml:space="preserve">The Trustees will establish and monitor a Code of Conduct and Disciplinary Procedure that all Student Members shall be required to adhere to, including when Student Members are involved in activities or at events that are administered or organised by the Union. </w:t>
      </w:r>
    </w:p>
    <w:p w14:paraId="4823CA1B" w14:textId="77777777" w:rsidR="008E7099" w:rsidRPr="007F494E" w:rsidRDefault="008E7099" w:rsidP="00DF5E2E">
      <w:pPr>
        <w:pStyle w:val="BWBLevel2"/>
      </w:pPr>
      <w:r w:rsidRPr="007F494E">
        <w:t>The Code of Conduct or the Disciplinary Procedure for Student Members may include a range of sanctions for breach of the Code of Conduct by a Student Member, including the suspension or removal of some of the rights and privileges of Student Membership, including the holding of office.</w:t>
      </w:r>
    </w:p>
    <w:p w14:paraId="200D4D58" w14:textId="77777777" w:rsidR="008E7099" w:rsidRPr="007F494E" w:rsidRDefault="008E7099" w:rsidP="00DF5E2E">
      <w:pPr>
        <w:pStyle w:val="BWBLevel1"/>
        <w:jc w:val="left"/>
        <w:rPr>
          <w:b/>
          <w:bCs/>
        </w:rPr>
      </w:pPr>
      <w:r w:rsidRPr="007F494E">
        <w:rPr>
          <w:b/>
          <w:bCs/>
        </w:rPr>
        <w:t>Company Law Members</w:t>
      </w:r>
    </w:p>
    <w:p w14:paraId="395CF326" w14:textId="77777777" w:rsidR="008E7099" w:rsidRPr="007F494E" w:rsidRDefault="008E7099" w:rsidP="00ED304A">
      <w:pPr>
        <w:pStyle w:val="BWBLevel2"/>
        <w:numPr>
          <w:ilvl w:val="1"/>
          <w:numId w:val="24"/>
        </w:numPr>
      </w:pPr>
      <w:r w:rsidRPr="007F494E">
        <w:t>The Company Law Members of the Union shall be the Trustees from time to time.</w:t>
      </w:r>
    </w:p>
    <w:p w14:paraId="3DE8CBE7" w14:textId="77777777" w:rsidR="008E7099" w:rsidRPr="007F494E" w:rsidRDefault="008E7099" w:rsidP="00DF5E2E">
      <w:pPr>
        <w:pStyle w:val="BWBLevel2"/>
      </w:pPr>
      <w:r w:rsidRPr="007F494E">
        <w:t>The Company Law Members shall be entered in the register of members.</w:t>
      </w:r>
    </w:p>
    <w:p w14:paraId="26E32141" w14:textId="77777777" w:rsidR="008E7099" w:rsidRPr="007F494E" w:rsidRDefault="008E7099" w:rsidP="00DF5E2E">
      <w:pPr>
        <w:pStyle w:val="BWBLevel2"/>
      </w:pPr>
      <w:r w:rsidRPr="007F494E">
        <w:t>The Company Law Members may pass ordinary or special resolutions in a general meeting or by written resolution in accordance with Schedule 1.</w:t>
      </w:r>
    </w:p>
    <w:p w14:paraId="727F8743" w14:textId="77777777" w:rsidR="008E7099" w:rsidRPr="007F494E" w:rsidRDefault="008E7099" w:rsidP="00DF5E2E">
      <w:pPr>
        <w:pStyle w:val="BWBLevel2"/>
      </w:pPr>
      <w:r w:rsidRPr="007F494E">
        <w:t>Company Law Membership shall not be transferable and shall cease on death. A Company Law Member shall cease to be a Company Law Member when they cease to be a Trustee.</w:t>
      </w:r>
    </w:p>
    <w:p w14:paraId="21750E93" w14:textId="77777777" w:rsidR="008E7099" w:rsidRPr="007F494E" w:rsidRDefault="008E7099" w:rsidP="00DF5E2E">
      <w:pPr>
        <w:pStyle w:val="BWBLevel2"/>
        <w:rPr>
          <w:b/>
          <w:bCs/>
          <w:szCs w:val="20"/>
        </w:rPr>
      </w:pPr>
      <w:r w:rsidRPr="007F494E">
        <w:rPr>
          <w:szCs w:val="20"/>
          <w:lang w:eastAsia="en-GB"/>
        </w:rPr>
        <w:t xml:space="preserve">The Trustees </w:t>
      </w:r>
      <w:r w:rsidRPr="007F494E">
        <w:t>may establish one or more categories of associate membership. Associate members are not Company Law Members of the Union for the purposes of the Articles or the Companies Acts but may have such rights and obligations (and may be liable for any such subscriptions) as the Trustees decide from time to time. The Trustees may admit and remove any associate members in accordance with any rules that they make.</w:t>
      </w:r>
      <w:bookmarkEnd w:id="67"/>
      <w:bookmarkEnd w:id="68"/>
      <w:bookmarkEnd w:id="69"/>
      <w:bookmarkEnd w:id="70"/>
      <w:r w:rsidRPr="007F494E">
        <w:rPr>
          <w:b/>
          <w:bCs/>
          <w:szCs w:val="20"/>
        </w:rPr>
        <w:br w:type="page"/>
      </w:r>
    </w:p>
    <w:p w14:paraId="22BCF359" w14:textId="77777777" w:rsidR="008E7099" w:rsidRPr="007F494E" w:rsidRDefault="008E7099" w:rsidP="00DF5E2E">
      <w:pPr>
        <w:pStyle w:val="BWBLevel1"/>
        <w:keepNext/>
        <w:numPr>
          <w:ilvl w:val="0"/>
          <w:numId w:val="0"/>
        </w:numPr>
        <w:tabs>
          <w:tab w:val="left" w:pos="720"/>
        </w:tabs>
        <w:jc w:val="left"/>
        <w:rPr>
          <w:b/>
          <w:bCs/>
          <w:szCs w:val="20"/>
          <w:lang w:eastAsia="en-GB"/>
        </w:rPr>
      </w:pPr>
      <w:r w:rsidRPr="007F494E">
        <w:rPr>
          <w:b/>
          <w:bCs/>
          <w:szCs w:val="20"/>
          <w:lang w:eastAsia="en-GB"/>
        </w:rPr>
        <w:lastRenderedPageBreak/>
        <w:t xml:space="preserve">PART III – </w:t>
      </w:r>
      <w:bookmarkEnd w:id="65"/>
      <w:bookmarkEnd w:id="66"/>
      <w:bookmarkEnd w:id="71"/>
      <w:bookmarkEnd w:id="72"/>
      <w:bookmarkEnd w:id="73"/>
      <w:r w:rsidRPr="007F494E">
        <w:rPr>
          <w:b/>
          <w:bCs/>
          <w:szCs w:val="20"/>
          <w:lang w:eastAsia="en-GB"/>
        </w:rPr>
        <w:t>Trustees and Officers</w:t>
      </w:r>
    </w:p>
    <w:p w14:paraId="45D05DEC" w14:textId="77777777" w:rsidR="008E7099" w:rsidRPr="007F494E" w:rsidRDefault="008E7099" w:rsidP="00DF5E2E">
      <w:pPr>
        <w:pStyle w:val="BWBLevel1"/>
        <w:jc w:val="left"/>
        <w:rPr>
          <w:b/>
        </w:rPr>
      </w:pPr>
      <w:r w:rsidRPr="007F494E">
        <w:rPr>
          <w:b/>
        </w:rPr>
        <w:t>Officer Trustees</w:t>
      </w:r>
    </w:p>
    <w:p w14:paraId="65AFF03D" w14:textId="77777777" w:rsidR="008E7099" w:rsidRPr="007F494E" w:rsidRDefault="008E7099" w:rsidP="00ED304A">
      <w:pPr>
        <w:pStyle w:val="BWBLevel2"/>
        <w:numPr>
          <w:ilvl w:val="1"/>
          <w:numId w:val="14"/>
        </w:numPr>
      </w:pPr>
      <w:r w:rsidRPr="007F494E">
        <w:t>In an Academic Year (and subject to any vacancies) the Union may appoint no more than five Officer Trustees, one of which will be the President of Durham SU.</w:t>
      </w:r>
    </w:p>
    <w:p w14:paraId="29A03545" w14:textId="77777777" w:rsidR="008E7099" w:rsidRPr="007F494E" w:rsidRDefault="008E7099" w:rsidP="00DF5E2E">
      <w:pPr>
        <w:pStyle w:val="BWBLevel2"/>
      </w:pPr>
      <w:r w:rsidRPr="007F494E">
        <w:t>In a particular Academic Year, the Officer Trustees are those who:</w:t>
      </w:r>
    </w:p>
    <w:p w14:paraId="02285B22" w14:textId="77777777" w:rsidR="008E7099" w:rsidRPr="007F494E" w:rsidRDefault="008E7099" w:rsidP="00DF5E2E">
      <w:pPr>
        <w:pStyle w:val="BWBLevel3"/>
      </w:pPr>
      <w:r w:rsidRPr="007F494E">
        <w:t>Have met the Eligibility Criteria, and been elected in a Cross-Campus Ballot (an “</w:t>
      </w:r>
      <w:r w:rsidRPr="007F494E">
        <w:rPr>
          <w:b/>
          <w:bCs/>
        </w:rPr>
        <w:t>Officer Trustee Elect</w:t>
      </w:r>
      <w:r w:rsidRPr="007F494E">
        <w:t>”); and</w:t>
      </w:r>
    </w:p>
    <w:p w14:paraId="613CCA44" w14:textId="77777777" w:rsidR="008E7099" w:rsidRPr="007F494E" w:rsidRDefault="008E7099" w:rsidP="00DF5E2E">
      <w:pPr>
        <w:pStyle w:val="BWBLevel3"/>
      </w:pPr>
      <w:r w:rsidRPr="007F494E">
        <w:t>Are serving as both a Trustee and an employee of the Union in accordance with this Article.</w:t>
      </w:r>
    </w:p>
    <w:p w14:paraId="74288545" w14:textId="77777777" w:rsidR="008E7099" w:rsidRPr="007F494E" w:rsidRDefault="008E7099" w:rsidP="00063117">
      <w:pPr>
        <w:pStyle w:val="BWBLevel2"/>
        <w:numPr>
          <w:ilvl w:val="0"/>
          <w:numId w:val="0"/>
        </w:numPr>
        <w:ind w:left="879"/>
        <w:rPr>
          <w:b/>
          <w:bCs/>
          <w:i/>
          <w:iCs/>
        </w:rPr>
      </w:pPr>
      <w:r w:rsidRPr="007F494E">
        <w:rPr>
          <w:b/>
          <w:bCs/>
          <w:i/>
          <w:iCs/>
        </w:rPr>
        <w:t>Ceasing to hold office</w:t>
      </w:r>
    </w:p>
    <w:p w14:paraId="518D8E7E" w14:textId="77777777" w:rsidR="008E7099" w:rsidRPr="007F494E" w:rsidRDefault="008E7099" w:rsidP="00DF5E2E">
      <w:pPr>
        <w:pStyle w:val="BWBLevel2"/>
      </w:pPr>
      <w:r w:rsidRPr="007F494E">
        <w:t xml:space="preserve">Officer Trustees cease to hold office in accordance with Article 21.2.3. </w:t>
      </w:r>
    </w:p>
    <w:p w14:paraId="3EA05D4D" w14:textId="77777777" w:rsidR="008E7099" w:rsidRPr="007F494E" w:rsidRDefault="008E7099" w:rsidP="00DF5E2E">
      <w:pPr>
        <w:pStyle w:val="BWBLevel2"/>
      </w:pPr>
      <w:r w:rsidRPr="007F494E">
        <w:t>Officer Trustees cease to hold office if:</w:t>
      </w:r>
    </w:p>
    <w:p w14:paraId="29283189" w14:textId="77777777" w:rsidR="008E7099" w:rsidRPr="007F494E" w:rsidRDefault="008E7099" w:rsidP="00DF5E2E">
      <w:pPr>
        <w:pStyle w:val="BWBLevel3"/>
      </w:pPr>
      <w:r w:rsidRPr="007F494E">
        <w:t xml:space="preserve">They are removed by a Vote of No Confidence by an Assembly </w:t>
      </w:r>
      <w:proofErr w:type="gramStart"/>
      <w:r w:rsidRPr="007F494E">
        <w:t>meeting;</w:t>
      </w:r>
      <w:proofErr w:type="gramEnd"/>
      <w:r w:rsidRPr="007F494E">
        <w:t xml:space="preserve"> </w:t>
      </w:r>
    </w:p>
    <w:p w14:paraId="06011117" w14:textId="77777777" w:rsidR="008E7099" w:rsidRPr="007F494E" w:rsidRDefault="008E7099" w:rsidP="00DF5E2E">
      <w:pPr>
        <w:pStyle w:val="BWBLevel3"/>
      </w:pPr>
      <w:r w:rsidRPr="007F494E">
        <w:t xml:space="preserve">They resign in writing, with such notice to take effect in accordance with its terms; or </w:t>
      </w:r>
    </w:p>
    <w:p w14:paraId="71F95B4C" w14:textId="77777777" w:rsidR="008E7099" w:rsidRPr="007F494E" w:rsidRDefault="008E7099" w:rsidP="00DF5E2E">
      <w:pPr>
        <w:pStyle w:val="BWBLevel3"/>
      </w:pPr>
      <w:r w:rsidRPr="007F494E">
        <w:t>They cease to be employed by the Union.</w:t>
      </w:r>
    </w:p>
    <w:p w14:paraId="06305871" w14:textId="77777777" w:rsidR="008E7099" w:rsidRPr="007F494E" w:rsidRDefault="008E7099" w:rsidP="00DF5E2E">
      <w:pPr>
        <w:pStyle w:val="BWBLevel2"/>
      </w:pPr>
      <w:r w:rsidRPr="007F494E">
        <w:t>For the purposes of the Education Act (1994), the Officer Trustees (but not the other Trustees and not any student Officers who are not Trustees) are Major Union Office Holders.</w:t>
      </w:r>
    </w:p>
    <w:p w14:paraId="07BD94D6" w14:textId="77777777" w:rsidR="008E7099" w:rsidRPr="007F494E" w:rsidRDefault="008E7099" w:rsidP="00DF5E2E">
      <w:pPr>
        <w:pStyle w:val="BWBLevel2"/>
      </w:pPr>
      <w:r w:rsidRPr="007F494E">
        <w:t>Subject to these Articles, the Trustees will offer an Officer Trustee Elect employment on terms that they consider appropriate, which will cover the relevant Academic Year, and which may include such handover period thought appropriate (noting that they will not be an Officer Trustee outside of the Academic Year subject to any transitional provisions under Article 21.2).</w:t>
      </w:r>
    </w:p>
    <w:p w14:paraId="0F03888C" w14:textId="77777777" w:rsidR="008E7099" w:rsidRPr="007F494E" w:rsidRDefault="008E7099" w:rsidP="00DF5E2E">
      <w:pPr>
        <w:spacing w:after="240" w:line="288" w:lineRule="auto"/>
        <w:ind w:left="879"/>
        <w:outlineLvl w:val="0"/>
        <w:rPr>
          <w:rFonts w:cs="Arial"/>
          <w:b/>
          <w:bCs/>
          <w:i/>
          <w:iCs/>
          <w:sz w:val="20"/>
          <w:szCs w:val="20"/>
          <w:lang w:eastAsia="en-US"/>
        </w:rPr>
      </w:pPr>
      <w:r w:rsidRPr="007F494E">
        <w:rPr>
          <w:rFonts w:cs="Arial"/>
          <w:b/>
          <w:bCs/>
          <w:i/>
          <w:iCs/>
          <w:sz w:val="20"/>
          <w:szCs w:val="20"/>
          <w:lang w:eastAsia="en-US"/>
        </w:rPr>
        <w:t>Interim appointments</w:t>
      </w:r>
    </w:p>
    <w:p w14:paraId="159A1C2F" w14:textId="77777777" w:rsidR="008E7099" w:rsidRPr="007F494E" w:rsidRDefault="008E7099" w:rsidP="00DF5E2E">
      <w:pPr>
        <w:pStyle w:val="BWBLevel2"/>
      </w:pPr>
      <w:r w:rsidRPr="007F494E">
        <w:t>The Trustees may make such lawful arrangements as they consider appropriate to deal with vacancies arising among the Officer Trustees, including:</w:t>
      </w:r>
    </w:p>
    <w:p w14:paraId="5437E8D3" w14:textId="77777777" w:rsidR="008E7099" w:rsidRPr="007F494E" w:rsidRDefault="008E7099" w:rsidP="00DF5E2E">
      <w:pPr>
        <w:pStyle w:val="BWBLevel3"/>
      </w:pPr>
      <w:r w:rsidRPr="007F494E">
        <w:t>Undertaking an appropriate process to find a replacement (as an employee or Trustee) to fill the position for the remainder of the Academic Year.</w:t>
      </w:r>
    </w:p>
    <w:p w14:paraId="7FEBD7DE" w14:textId="77777777" w:rsidR="008E7099" w:rsidRPr="007F494E" w:rsidRDefault="008E7099" w:rsidP="00DF5E2E">
      <w:pPr>
        <w:pStyle w:val="BWBLevel3"/>
      </w:pPr>
      <w:r w:rsidRPr="007F494E">
        <w:t>Making no appointment (but making other appropriate arrangements such as increasing the portfolios of the other Officer Trustees).</w:t>
      </w:r>
    </w:p>
    <w:p w14:paraId="15C54B19" w14:textId="77777777" w:rsidR="008E7099" w:rsidRPr="007F494E" w:rsidRDefault="008E7099" w:rsidP="00ED304A">
      <w:pPr>
        <w:pStyle w:val="BWBLevel1"/>
        <w:keepNext/>
        <w:numPr>
          <w:ilvl w:val="0"/>
          <w:numId w:val="15"/>
        </w:numPr>
        <w:jc w:val="left"/>
        <w:rPr>
          <w:b/>
          <w:szCs w:val="20"/>
          <w:lang w:eastAsia="en-GB"/>
        </w:rPr>
      </w:pPr>
      <w:bookmarkStart w:id="74" w:name="_Toc117605725"/>
      <w:bookmarkStart w:id="75" w:name="_Toc112938420"/>
      <w:bookmarkStart w:id="76" w:name="_Toc83896900"/>
      <w:bookmarkStart w:id="77" w:name="_Toc83896836"/>
      <w:bookmarkStart w:id="78" w:name="_Toc170291225"/>
      <w:r w:rsidRPr="007F494E">
        <w:rPr>
          <w:b/>
          <w:szCs w:val="20"/>
          <w:lang w:eastAsia="en-GB"/>
        </w:rPr>
        <w:t>Management of the Union’s business</w:t>
      </w:r>
      <w:bookmarkEnd w:id="74"/>
      <w:bookmarkEnd w:id="75"/>
      <w:bookmarkEnd w:id="76"/>
      <w:bookmarkEnd w:id="77"/>
      <w:bookmarkEnd w:id="78"/>
    </w:p>
    <w:p w14:paraId="4CDEC3D7" w14:textId="77777777" w:rsidR="008E7099" w:rsidRPr="007F494E" w:rsidRDefault="008E7099" w:rsidP="00DF5E2E">
      <w:pPr>
        <w:pStyle w:val="BWBLevel2"/>
        <w:numPr>
          <w:ilvl w:val="0"/>
          <w:numId w:val="0"/>
        </w:numPr>
        <w:ind w:left="879"/>
        <w:rPr>
          <w:szCs w:val="20"/>
          <w:lang w:eastAsia="en-GB"/>
        </w:rPr>
      </w:pPr>
      <w:bookmarkStart w:id="79" w:name="_Toc230758113"/>
      <w:r w:rsidRPr="007F494E">
        <w:rPr>
          <w:szCs w:val="20"/>
          <w:lang w:eastAsia="en-GB"/>
        </w:rPr>
        <w:t>Unless the Articles provide otherwise, the Trustees are responsible for managing the Union’s business, including (without limitation) the Union’s governance, budget and strategy, and any steps to be taken to implement Policy. When managing the Union’s business, they may exercise all the powers of the Union</w:t>
      </w:r>
      <w:bookmarkEnd w:id="79"/>
      <w:r w:rsidRPr="007F494E">
        <w:rPr>
          <w:szCs w:val="20"/>
          <w:lang w:eastAsia="en-GB"/>
        </w:rPr>
        <w:t>, and in doing so will have regard to their duties as charity trustees and the objects of the Union.</w:t>
      </w:r>
    </w:p>
    <w:p w14:paraId="190BED11" w14:textId="77777777" w:rsidR="008E7099" w:rsidRPr="007F494E" w:rsidRDefault="008E7099" w:rsidP="00DF5E2E">
      <w:pPr>
        <w:pStyle w:val="BWBLevel1"/>
        <w:keepNext/>
        <w:jc w:val="left"/>
        <w:rPr>
          <w:b/>
          <w:szCs w:val="20"/>
          <w:lang w:eastAsia="en-GB"/>
        </w:rPr>
      </w:pPr>
      <w:bookmarkStart w:id="80" w:name="_Toc117605726"/>
      <w:bookmarkStart w:id="81" w:name="_Toc112938421"/>
      <w:bookmarkStart w:id="82" w:name="_Toc83896901"/>
      <w:bookmarkStart w:id="83" w:name="_Toc83896837"/>
      <w:bookmarkStart w:id="84" w:name="_Toc81306279"/>
      <w:bookmarkStart w:id="85" w:name="_Ref424651319"/>
      <w:bookmarkStart w:id="86" w:name="_Toc399403037"/>
      <w:bookmarkStart w:id="87" w:name="_Toc225832295"/>
      <w:bookmarkStart w:id="88" w:name="_Toc170291226"/>
      <w:r w:rsidRPr="007F494E">
        <w:rPr>
          <w:b/>
          <w:szCs w:val="20"/>
          <w:lang w:eastAsia="en-GB"/>
        </w:rPr>
        <w:lastRenderedPageBreak/>
        <w:t>Ability to delegate</w:t>
      </w:r>
      <w:bookmarkEnd w:id="80"/>
      <w:bookmarkEnd w:id="81"/>
      <w:bookmarkEnd w:id="82"/>
      <w:bookmarkEnd w:id="83"/>
      <w:bookmarkEnd w:id="84"/>
      <w:bookmarkEnd w:id="85"/>
      <w:bookmarkEnd w:id="86"/>
      <w:bookmarkEnd w:id="87"/>
      <w:bookmarkEnd w:id="88"/>
    </w:p>
    <w:p w14:paraId="79927678" w14:textId="77777777" w:rsidR="008E7099" w:rsidRPr="007F494E" w:rsidRDefault="008E7099" w:rsidP="00ED304A">
      <w:pPr>
        <w:pStyle w:val="BWBLevel2"/>
        <w:keepNext/>
        <w:numPr>
          <w:ilvl w:val="1"/>
          <w:numId w:val="25"/>
        </w:numPr>
        <w:rPr>
          <w:lang w:eastAsia="en-GB"/>
        </w:rPr>
      </w:pPr>
      <w:r w:rsidRPr="007F494E">
        <w:rPr>
          <w:lang w:eastAsia="en-GB"/>
        </w:rPr>
        <w:t>Unless the Articles provide otherwise, the Trustees may delegate:</w:t>
      </w:r>
    </w:p>
    <w:p w14:paraId="02D7DCDF" w14:textId="77777777" w:rsidR="008E7099" w:rsidRPr="007F494E" w:rsidRDefault="008E7099" w:rsidP="00DF5E2E">
      <w:pPr>
        <w:pStyle w:val="BWBLevel3"/>
        <w:rPr>
          <w:szCs w:val="20"/>
          <w:lang w:eastAsia="en-GB"/>
        </w:rPr>
      </w:pPr>
      <w:r w:rsidRPr="007F494E">
        <w:rPr>
          <w:szCs w:val="20"/>
          <w:lang w:eastAsia="en-GB"/>
        </w:rPr>
        <w:t>any of their powers or functions to any committee; and</w:t>
      </w:r>
    </w:p>
    <w:p w14:paraId="2E41137B" w14:textId="77777777" w:rsidR="008E7099" w:rsidRPr="007F494E" w:rsidRDefault="008E7099" w:rsidP="00DF5E2E">
      <w:pPr>
        <w:pStyle w:val="BWBLevel3"/>
        <w:rPr>
          <w:szCs w:val="20"/>
          <w:lang w:eastAsia="en-GB"/>
        </w:rPr>
      </w:pPr>
      <w:r w:rsidRPr="007F494E">
        <w:rPr>
          <w:szCs w:val="20"/>
          <w:lang w:eastAsia="en-GB"/>
        </w:rPr>
        <w:t>the implementation of their decisions, or the day-to-day management of the Union’s affairs, to any person or committee.</w:t>
      </w:r>
    </w:p>
    <w:p w14:paraId="11951F92" w14:textId="77777777" w:rsidR="008E7099" w:rsidRPr="007F494E" w:rsidRDefault="008E7099" w:rsidP="00DF5E2E">
      <w:pPr>
        <w:pStyle w:val="BWBLevel2"/>
        <w:rPr>
          <w:szCs w:val="20"/>
          <w:lang w:eastAsia="en-GB"/>
        </w:rPr>
      </w:pPr>
      <w:r w:rsidRPr="007F494E">
        <w:rPr>
          <w:szCs w:val="20"/>
          <w:lang w:eastAsia="en-GB"/>
        </w:rPr>
        <w:t>The Trustees may delegate by such means; to such an extent; in relation to such matters or territories; and on such terms and conditions as they think appropriate. They may allow those to whom a responsibility has been delegated to delegate further; and may change or terminate the delegation arrangements at any time.</w:t>
      </w:r>
    </w:p>
    <w:p w14:paraId="20E8CBE7"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Delegating to a committee</w:t>
      </w:r>
    </w:p>
    <w:p w14:paraId="1DE328AC" w14:textId="77777777" w:rsidR="008E7099" w:rsidRPr="007F494E" w:rsidRDefault="008E7099" w:rsidP="00DF5E2E">
      <w:pPr>
        <w:pStyle w:val="BWBLevel2"/>
        <w:keepNext/>
        <w:rPr>
          <w:szCs w:val="20"/>
          <w:lang w:eastAsia="en-GB"/>
        </w:rPr>
      </w:pPr>
      <w:r w:rsidRPr="007F494E">
        <w:rPr>
          <w:szCs w:val="20"/>
          <w:lang w:eastAsia="en-GB"/>
        </w:rPr>
        <w:t>When delegating to a committee, the Trustees must confirm:</w:t>
      </w:r>
    </w:p>
    <w:p w14:paraId="2E9C1A77" w14:textId="77777777" w:rsidR="008E7099" w:rsidRPr="007F494E" w:rsidRDefault="008E7099" w:rsidP="00DF5E2E">
      <w:pPr>
        <w:pStyle w:val="BWBLevel3"/>
        <w:rPr>
          <w:szCs w:val="20"/>
          <w:lang w:eastAsia="en-GB"/>
        </w:rPr>
      </w:pPr>
      <w:r w:rsidRPr="007F494E">
        <w:rPr>
          <w:szCs w:val="20"/>
          <w:lang w:eastAsia="en-GB"/>
        </w:rPr>
        <w:t>the composition of that committee (although they may permit the committee to co-opt its own additional members, up to a specified number</w:t>
      </w:r>
      <w:proofErr w:type="gramStart"/>
      <w:r w:rsidRPr="007F494E">
        <w:rPr>
          <w:szCs w:val="20"/>
          <w:lang w:eastAsia="en-GB"/>
        </w:rPr>
        <w:t>);</w:t>
      </w:r>
      <w:proofErr w:type="gramEnd"/>
    </w:p>
    <w:p w14:paraId="35B001C0" w14:textId="77777777" w:rsidR="008E7099" w:rsidRPr="007F494E" w:rsidRDefault="008E7099" w:rsidP="00DF5E2E">
      <w:pPr>
        <w:pStyle w:val="BWBLevel3"/>
        <w:rPr>
          <w:szCs w:val="20"/>
          <w:lang w:eastAsia="en-GB"/>
        </w:rPr>
      </w:pPr>
      <w:r w:rsidRPr="007F494E">
        <w:rPr>
          <w:szCs w:val="20"/>
          <w:lang w:eastAsia="en-GB"/>
        </w:rPr>
        <w:t>how the committee will report regularly to the Trustees; and</w:t>
      </w:r>
    </w:p>
    <w:p w14:paraId="3C3FF745" w14:textId="77777777" w:rsidR="008E7099" w:rsidRPr="007F494E" w:rsidRDefault="008E7099" w:rsidP="00DF5E2E">
      <w:pPr>
        <w:pStyle w:val="BWBLevel3"/>
        <w:rPr>
          <w:szCs w:val="20"/>
          <w:lang w:eastAsia="en-GB"/>
        </w:rPr>
      </w:pPr>
      <w:r w:rsidRPr="007F494E">
        <w:rPr>
          <w:szCs w:val="20"/>
          <w:lang w:eastAsia="en-GB"/>
        </w:rPr>
        <w:t>any other rules relating to the functioning of the committee.</w:t>
      </w:r>
    </w:p>
    <w:p w14:paraId="7CFDE7B5" w14:textId="77777777" w:rsidR="008E7099" w:rsidRPr="007F494E" w:rsidRDefault="008E7099" w:rsidP="00DF5E2E">
      <w:pPr>
        <w:pStyle w:val="BWBLevel2"/>
        <w:rPr>
          <w:szCs w:val="20"/>
          <w:lang w:eastAsia="en-GB"/>
        </w:rPr>
      </w:pPr>
      <w:r w:rsidRPr="007F494E">
        <w:rPr>
          <w:szCs w:val="20"/>
          <w:lang w:eastAsia="en-GB"/>
        </w:rPr>
        <w:t xml:space="preserve">No committee shall knowingly incur expenditure or liability on behalf of the Union except </w:t>
      </w:r>
      <w:proofErr w:type="gramStart"/>
      <w:r w:rsidRPr="007F494E">
        <w:rPr>
          <w:szCs w:val="20"/>
          <w:lang w:eastAsia="en-GB"/>
        </w:rPr>
        <w:t>where</w:t>
      </w:r>
      <w:proofErr w:type="gramEnd"/>
      <w:r w:rsidRPr="007F494E">
        <w:rPr>
          <w:szCs w:val="20"/>
          <w:lang w:eastAsia="en-GB"/>
        </w:rPr>
        <w:t xml:space="preserve"> authorised by the Trustees or in accordance with a budget which has been approved by the Trustees.</w:t>
      </w:r>
    </w:p>
    <w:p w14:paraId="33AEFC32" w14:textId="77777777" w:rsidR="008E7099" w:rsidRPr="007F494E" w:rsidRDefault="008E7099" w:rsidP="00DF5E2E">
      <w:pPr>
        <w:pStyle w:val="BWBLevel2"/>
        <w:keepNext/>
        <w:numPr>
          <w:ilvl w:val="0"/>
          <w:numId w:val="0"/>
        </w:numPr>
        <w:tabs>
          <w:tab w:val="left" w:pos="720"/>
        </w:tabs>
        <w:ind w:left="879"/>
        <w:rPr>
          <w:b/>
          <w:bCs/>
          <w:i/>
          <w:iCs/>
          <w:szCs w:val="20"/>
          <w:lang w:eastAsia="en-GB"/>
        </w:rPr>
      </w:pPr>
      <w:bookmarkStart w:id="89" w:name="_Toc83896902"/>
      <w:bookmarkStart w:id="90" w:name="_Toc83896838"/>
      <w:r w:rsidRPr="007F494E">
        <w:rPr>
          <w:b/>
          <w:bCs/>
          <w:i/>
          <w:iCs/>
          <w:szCs w:val="20"/>
          <w:lang w:eastAsia="en-GB"/>
        </w:rPr>
        <w:t>Delegating investment management</w:t>
      </w:r>
      <w:bookmarkEnd w:id="89"/>
      <w:bookmarkEnd w:id="90"/>
    </w:p>
    <w:p w14:paraId="5B0DE44D" w14:textId="77777777" w:rsidR="008E7099" w:rsidRPr="007F494E" w:rsidRDefault="008E7099" w:rsidP="00DF5E2E">
      <w:pPr>
        <w:pStyle w:val="BWBLevel2"/>
        <w:rPr>
          <w:szCs w:val="20"/>
          <w:lang w:eastAsia="en-GB"/>
        </w:rPr>
      </w:pPr>
      <w:r w:rsidRPr="007F494E">
        <w:rPr>
          <w:szCs w:val="20"/>
          <w:lang w:eastAsia="en-GB"/>
        </w:rPr>
        <w:t>The Trustees may delegate the management of investments to a Financial Expert or Financial Experts provided that:</w:t>
      </w:r>
    </w:p>
    <w:p w14:paraId="3EFC4B85" w14:textId="77777777" w:rsidR="008E7099" w:rsidRPr="007F494E" w:rsidRDefault="008E7099" w:rsidP="00DF5E2E">
      <w:pPr>
        <w:pStyle w:val="BWBLevel3"/>
        <w:rPr>
          <w:szCs w:val="20"/>
          <w:lang w:eastAsia="en-GB"/>
        </w:rPr>
      </w:pPr>
      <w:r w:rsidRPr="007F494E">
        <w:rPr>
          <w:szCs w:val="20"/>
          <w:lang w:eastAsia="en-GB"/>
        </w:rPr>
        <w:t xml:space="preserve">the investment policy is set down in writing for the Financial Expert or Financial Experts by the </w:t>
      </w:r>
      <w:proofErr w:type="gramStart"/>
      <w:r w:rsidRPr="007F494E">
        <w:rPr>
          <w:szCs w:val="20"/>
          <w:lang w:eastAsia="en-GB"/>
        </w:rPr>
        <w:t>Trustees;</w:t>
      </w:r>
      <w:proofErr w:type="gramEnd"/>
    </w:p>
    <w:p w14:paraId="6FE9F638" w14:textId="77777777" w:rsidR="008E7099" w:rsidRPr="007F494E" w:rsidRDefault="008E7099" w:rsidP="00DF5E2E">
      <w:pPr>
        <w:pStyle w:val="BWBLevel3"/>
        <w:rPr>
          <w:szCs w:val="20"/>
          <w:lang w:eastAsia="en-GB"/>
        </w:rPr>
      </w:pPr>
      <w:r w:rsidRPr="007F494E">
        <w:rPr>
          <w:szCs w:val="20"/>
          <w:lang w:eastAsia="en-GB"/>
        </w:rPr>
        <w:t xml:space="preserve">timely reports of all transactions are provided to the </w:t>
      </w:r>
      <w:proofErr w:type="gramStart"/>
      <w:r w:rsidRPr="007F494E">
        <w:rPr>
          <w:szCs w:val="20"/>
          <w:lang w:eastAsia="en-GB"/>
        </w:rPr>
        <w:t>Trustees;</w:t>
      </w:r>
      <w:proofErr w:type="gramEnd"/>
    </w:p>
    <w:p w14:paraId="7D97B86D" w14:textId="77777777" w:rsidR="008E7099" w:rsidRPr="007F494E" w:rsidRDefault="008E7099" w:rsidP="00DF5E2E">
      <w:pPr>
        <w:pStyle w:val="BWBLevel3"/>
        <w:rPr>
          <w:szCs w:val="20"/>
          <w:lang w:eastAsia="en-GB"/>
        </w:rPr>
      </w:pPr>
      <w:r w:rsidRPr="007F494E">
        <w:rPr>
          <w:szCs w:val="20"/>
          <w:lang w:eastAsia="en-GB"/>
        </w:rPr>
        <w:t xml:space="preserve">the performance of the investments is reviewed regularly with the </w:t>
      </w:r>
      <w:proofErr w:type="gramStart"/>
      <w:r w:rsidRPr="007F494E">
        <w:rPr>
          <w:szCs w:val="20"/>
          <w:lang w:eastAsia="en-GB"/>
        </w:rPr>
        <w:t>Trustees;</w:t>
      </w:r>
      <w:proofErr w:type="gramEnd"/>
    </w:p>
    <w:p w14:paraId="408B37FE" w14:textId="77777777" w:rsidR="008E7099" w:rsidRPr="007F494E" w:rsidRDefault="008E7099" w:rsidP="00DF5E2E">
      <w:pPr>
        <w:pStyle w:val="BWBLevel3"/>
        <w:rPr>
          <w:szCs w:val="20"/>
          <w:lang w:eastAsia="en-GB"/>
        </w:rPr>
      </w:pPr>
      <w:r w:rsidRPr="007F494E">
        <w:rPr>
          <w:szCs w:val="20"/>
          <w:lang w:eastAsia="en-GB"/>
        </w:rPr>
        <w:t xml:space="preserve">the Trustees are entitled to cancel the delegation arrangement at any </w:t>
      </w:r>
      <w:proofErr w:type="gramStart"/>
      <w:r w:rsidRPr="007F494E">
        <w:rPr>
          <w:szCs w:val="20"/>
          <w:lang w:eastAsia="en-GB"/>
        </w:rPr>
        <w:t>time;</w:t>
      </w:r>
      <w:proofErr w:type="gramEnd"/>
    </w:p>
    <w:p w14:paraId="37EFD1A2" w14:textId="77777777" w:rsidR="008E7099" w:rsidRPr="007F494E" w:rsidRDefault="008E7099" w:rsidP="00DF5E2E">
      <w:pPr>
        <w:pStyle w:val="BWBLevel3"/>
        <w:rPr>
          <w:szCs w:val="20"/>
          <w:lang w:eastAsia="en-GB"/>
        </w:rPr>
      </w:pPr>
      <w:r w:rsidRPr="007F494E">
        <w:rPr>
          <w:szCs w:val="20"/>
          <w:lang w:eastAsia="en-GB"/>
        </w:rPr>
        <w:t xml:space="preserve">the investment policy and the delegation arrangements are reviewed </w:t>
      </w:r>
      <w:proofErr w:type="gramStart"/>
      <w:r w:rsidRPr="007F494E">
        <w:rPr>
          <w:szCs w:val="20"/>
          <w:lang w:eastAsia="en-GB"/>
        </w:rPr>
        <w:t>regularly;</w:t>
      </w:r>
      <w:proofErr w:type="gramEnd"/>
    </w:p>
    <w:p w14:paraId="0649FCD6" w14:textId="77777777" w:rsidR="008E7099" w:rsidRPr="007F494E" w:rsidRDefault="008E7099" w:rsidP="00DF5E2E">
      <w:pPr>
        <w:pStyle w:val="BWBLevel3"/>
        <w:rPr>
          <w:szCs w:val="20"/>
          <w:lang w:eastAsia="en-GB"/>
        </w:rPr>
      </w:pPr>
      <w:r w:rsidRPr="007F494E">
        <w:rPr>
          <w:szCs w:val="20"/>
          <w:lang w:eastAsia="en-GB"/>
        </w:rPr>
        <w:t>all payments due to the Financial Expert or Financial Experts are on a scale or at a level which is agreed in advance; and</w:t>
      </w:r>
    </w:p>
    <w:p w14:paraId="5F754E12" w14:textId="77777777" w:rsidR="008E7099" w:rsidRPr="007F494E" w:rsidRDefault="008E7099" w:rsidP="00DF5E2E">
      <w:pPr>
        <w:pStyle w:val="BWBLevel3"/>
        <w:rPr>
          <w:szCs w:val="20"/>
          <w:lang w:eastAsia="en-GB"/>
        </w:rPr>
      </w:pPr>
      <w:r w:rsidRPr="007F494E">
        <w:rPr>
          <w:szCs w:val="20"/>
          <w:lang w:eastAsia="en-GB"/>
        </w:rPr>
        <w:t>the Financial Expert or Financial Experts must not do anything outside the powers of the Trustees.</w:t>
      </w:r>
    </w:p>
    <w:p w14:paraId="3240E873"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Appointing agents</w:t>
      </w:r>
    </w:p>
    <w:p w14:paraId="7F224A6E" w14:textId="77777777" w:rsidR="008E7099" w:rsidRPr="007F494E" w:rsidRDefault="008E7099" w:rsidP="00DF5E2E">
      <w:pPr>
        <w:pStyle w:val="BWBLevel2"/>
        <w:rPr>
          <w:szCs w:val="20"/>
          <w:lang w:eastAsia="en-GB"/>
        </w:rPr>
      </w:pPr>
      <w:r w:rsidRPr="007F494E">
        <w:rPr>
          <w:szCs w:val="20"/>
          <w:lang w:eastAsia="en-GB"/>
        </w:rPr>
        <w:t>The Trustees may (by power of attorney or otherwise) appoint any person to be the agent of the Union for such purposes and on such conditions as they decide.</w:t>
      </w:r>
    </w:p>
    <w:p w14:paraId="618E692D" w14:textId="77777777" w:rsidR="008E7099" w:rsidRPr="007F494E" w:rsidRDefault="008E7099" w:rsidP="00DF5E2E">
      <w:pPr>
        <w:pStyle w:val="BWBLevel1"/>
        <w:keepNext/>
        <w:jc w:val="left"/>
        <w:rPr>
          <w:b/>
          <w:szCs w:val="20"/>
          <w:lang w:eastAsia="en-GB"/>
        </w:rPr>
      </w:pPr>
      <w:bookmarkStart w:id="91" w:name="_Toc117605727"/>
      <w:bookmarkStart w:id="92" w:name="_Toc112938422"/>
      <w:bookmarkStart w:id="93" w:name="_Ref97718244"/>
      <w:bookmarkStart w:id="94" w:name="_Toc83896903"/>
      <w:bookmarkStart w:id="95" w:name="_Toc83896839"/>
      <w:bookmarkStart w:id="96" w:name="_Toc170291227"/>
      <w:bookmarkStart w:id="97" w:name="_Toc81306283"/>
      <w:bookmarkStart w:id="98" w:name="_Ref492981473"/>
      <w:bookmarkStart w:id="99" w:name="_Ref424651381"/>
      <w:bookmarkStart w:id="100" w:name="_Toc399403041"/>
      <w:r w:rsidRPr="007F494E">
        <w:rPr>
          <w:b/>
          <w:szCs w:val="20"/>
          <w:lang w:eastAsia="en-GB"/>
        </w:rPr>
        <w:lastRenderedPageBreak/>
        <w:t>Chair</w:t>
      </w:r>
      <w:bookmarkEnd w:id="91"/>
      <w:bookmarkEnd w:id="92"/>
      <w:bookmarkEnd w:id="93"/>
      <w:bookmarkEnd w:id="94"/>
      <w:bookmarkEnd w:id="95"/>
      <w:bookmarkEnd w:id="96"/>
    </w:p>
    <w:p w14:paraId="2F65D012" w14:textId="77777777" w:rsidR="008E7099" w:rsidRPr="007F494E" w:rsidRDefault="008E7099" w:rsidP="00ED304A">
      <w:pPr>
        <w:pStyle w:val="BWBLevel2"/>
        <w:numPr>
          <w:ilvl w:val="1"/>
          <w:numId w:val="18"/>
        </w:numPr>
        <w:rPr>
          <w:szCs w:val="20"/>
          <w:lang w:eastAsia="en-GB"/>
        </w:rPr>
      </w:pPr>
      <w:r w:rsidRPr="007F494E">
        <w:rPr>
          <w:szCs w:val="20"/>
          <w:lang w:eastAsia="en-GB"/>
        </w:rPr>
        <w:t>The Chair of the Trustees shall be a Lay Trustee.</w:t>
      </w:r>
    </w:p>
    <w:p w14:paraId="6FEC0B84" w14:textId="77777777" w:rsidR="008E7099" w:rsidRPr="007F494E" w:rsidRDefault="008E7099" w:rsidP="00DF5E2E">
      <w:pPr>
        <w:pStyle w:val="BWBLevel2"/>
        <w:rPr>
          <w:lang w:eastAsia="en-GB"/>
        </w:rPr>
      </w:pPr>
      <w:r w:rsidRPr="007F494E">
        <w:t>The President will be Deputy Chair of the Trustees.</w:t>
      </w:r>
    </w:p>
    <w:p w14:paraId="4D82C402" w14:textId="77777777" w:rsidR="008E7099" w:rsidRPr="007F494E" w:rsidRDefault="008E7099" w:rsidP="00DF5E2E">
      <w:pPr>
        <w:pStyle w:val="BWBLevel2"/>
        <w:rPr>
          <w:szCs w:val="20"/>
          <w:lang w:eastAsia="en-GB"/>
        </w:rPr>
      </w:pPr>
      <w:r w:rsidRPr="007F494E">
        <w:t>The Chair or, in their absence, the Deputy Chair shall preside as Chair of the Meeting. In the absence of the Chair and the Deputy Chair, another Trustee appointed by the Trustees present shall preside as Chair of the Meeting.</w:t>
      </w:r>
    </w:p>
    <w:p w14:paraId="2CA660B6" w14:textId="77777777" w:rsidR="008E7099" w:rsidRPr="007F494E" w:rsidRDefault="008E7099" w:rsidP="00DF5E2E">
      <w:pPr>
        <w:pStyle w:val="BWBLevel2"/>
        <w:rPr>
          <w:szCs w:val="20"/>
          <w:lang w:eastAsia="en-GB"/>
        </w:rPr>
      </w:pPr>
      <w:proofErr w:type="gramStart"/>
      <w:r w:rsidRPr="007F494E">
        <w:t>In the course of</w:t>
      </w:r>
      <w:proofErr w:type="gramEnd"/>
      <w:r w:rsidRPr="007F494E">
        <w:t xml:space="preserve"> usual business, the Chair of the Trustees and the Deputy Chair of the Trustees are expected to act jointly, in recognition of the advantages offered by lay and student members working in partnership.</w:t>
      </w:r>
    </w:p>
    <w:p w14:paraId="05D8F3BF" w14:textId="77777777" w:rsidR="008E7099" w:rsidRPr="007F494E" w:rsidRDefault="008E7099" w:rsidP="00DF5E2E">
      <w:pPr>
        <w:pStyle w:val="BWBLevel1"/>
        <w:keepNext/>
        <w:jc w:val="left"/>
        <w:rPr>
          <w:b/>
          <w:szCs w:val="20"/>
          <w:lang w:eastAsia="en-GB"/>
        </w:rPr>
      </w:pPr>
      <w:bookmarkStart w:id="101" w:name="_Toc117605728"/>
      <w:bookmarkStart w:id="102" w:name="_Toc112938423"/>
      <w:bookmarkStart w:id="103" w:name="_Toc83896904"/>
      <w:bookmarkStart w:id="104" w:name="_Toc83896840"/>
      <w:bookmarkStart w:id="105" w:name="_Toc170291228"/>
      <w:r w:rsidRPr="007F494E">
        <w:rPr>
          <w:b/>
          <w:szCs w:val="20"/>
          <w:lang w:eastAsia="en-GB"/>
        </w:rPr>
        <w:t>Rules</w:t>
      </w:r>
      <w:bookmarkEnd w:id="97"/>
      <w:bookmarkEnd w:id="98"/>
      <w:bookmarkEnd w:id="99"/>
      <w:bookmarkEnd w:id="100"/>
      <w:bookmarkEnd w:id="101"/>
      <w:bookmarkEnd w:id="102"/>
      <w:bookmarkEnd w:id="103"/>
      <w:bookmarkEnd w:id="104"/>
      <w:bookmarkEnd w:id="105"/>
    </w:p>
    <w:p w14:paraId="6F0BA0C1" w14:textId="77777777" w:rsidR="008E7099" w:rsidRPr="007F494E" w:rsidRDefault="008E7099" w:rsidP="00DF5E2E">
      <w:pPr>
        <w:pStyle w:val="BWBLevel2"/>
        <w:numPr>
          <w:ilvl w:val="0"/>
          <w:numId w:val="0"/>
        </w:numPr>
        <w:ind w:left="879"/>
        <w:rPr>
          <w:szCs w:val="20"/>
          <w:lang w:eastAsia="en-GB"/>
        </w:rPr>
      </w:pPr>
      <w:r w:rsidRPr="007F494E">
        <w:rPr>
          <w:szCs w:val="20"/>
          <w:lang w:eastAsia="en-GB"/>
        </w:rPr>
        <w:t>The Trustees may from time to time make, repeal or alter such rules as they think fit as to the management of the Union and its affairs, including (without limitation) the conduct of meetings (including any arrangements for Remote Attendance</w:t>
      </w:r>
      <w:proofErr w:type="gramStart"/>
      <w:r w:rsidRPr="007F494E">
        <w:rPr>
          <w:szCs w:val="20"/>
          <w:lang w:eastAsia="en-GB"/>
        </w:rPr>
        <w:t>);</w:t>
      </w:r>
      <w:proofErr w:type="gramEnd"/>
      <w:r w:rsidRPr="007F494E">
        <w:rPr>
          <w:szCs w:val="20"/>
          <w:lang w:eastAsia="en-GB"/>
        </w:rPr>
        <w:t xml:space="preserve"> codes of conduct and the duties of officers and employees of the Union. No rule shall be inconsistent with the law, the Articles, the Standing Orders, or any rule of law.</w:t>
      </w:r>
    </w:p>
    <w:p w14:paraId="2C22F910" w14:textId="77777777" w:rsidR="008E7099" w:rsidRPr="007F494E" w:rsidRDefault="008E7099" w:rsidP="00DF5E2E">
      <w:pPr>
        <w:pStyle w:val="BWBLevel1"/>
        <w:keepNext/>
        <w:jc w:val="left"/>
        <w:rPr>
          <w:b/>
          <w:szCs w:val="20"/>
          <w:lang w:eastAsia="en-GB"/>
        </w:rPr>
      </w:pPr>
      <w:bookmarkStart w:id="106" w:name="_Toc117605730"/>
      <w:bookmarkStart w:id="107" w:name="_Toc112938425"/>
      <w:bookmarkStart w:id="108" w:name="_Toc83896905"/>
      <w:bookmarkStart w:id="109" w:name="_Toc83896841"/>
      <w:bookmarkStart w:id="110" w:name="_Toc81306285"/>
      <w:bookmarkStart w:id="111" w:name="_Ref424651423"/>
      <w:bookmarkStart w:id="112" w:name="_Ref424651395"/>
      <w:bookmarkStart w:id="113" w:name="_Toc399403043"/>
      <w:bookmarkStart w:id="114" w:name="_Toc225832297"/>
      <w:bookmarkStart w:id="115" w:name="_Toc170291230"/>
      <w:r w:rsidRPr="007F494E">
        <w:rPr>
          <w:b/>
          <w:szCs w:val="20"/>
          <w:lang w:eastAsia="en-GB"/>
        </w:rPr>
        <w:t>The Trustees must take decisions collectively</w:t>
      </w:r>
      <w:bookmarkEnd w:id="106"/>
      <w:bookmarkEnd w:id="107"/>
      <w:bookmarkEnd w:id="108"/>
      <w:bookmarkEnd w:id="109"/>
      <w:bookmarkEnd w:id="110"/>
      <w:bookmarkEnd w:id="111"/>
      <w:bookmarkEnd w:id="112"/>
      <w:bookmarkEnd w:id="113"/>
      <w:bookmarkEnd w:id="114"/>
      <w:bookmarkEnd w:id="115"/>
    </w:p>
    <w:p w14:paraId="54B9927C" w14:textId="77777777" w:rsidR="008E7099" w:rsidRPr="007F494E" w:rsidRDefault="008E7099" w:rsidP="008E7099">
      <w:pPr>
        <w:pStyle w:val="BWBLevel2"/>
        <w:numPr>
          <w:ilvl w:val="1"/>
          <w:numId w:val="16"/>
        </w:numPr>
        <w:jc w:val="both"/>
      </w:pPr>
      <w:bookmarkStart w:id="116" w:name="_Toc230758122"/>
      <w:r w:rsidRPr="007F494E">
        <w:t>Any decision of the Trustees must be either:</w:t>
      </w:r>
    </w:p>
    <w:p w14:paraId="6E35774F" w14:textId="77777777" w:rsidR="008E7099" w:rsidRPr="007F494E" w:rsidRDefault="008E7099" w:rsidP="00ED304A">
      <w:pPr>
        <w:pStyle w:val="BWBLevel3"/>
        <w:numPr>
          <w:ilvl w:val="2"/>
          <w:numId w:val="16"/>
        </w:numPr>
        <w:rPr>
          <w:szCs w:val="20"/>
          <w:lang w:eastAsia="en-GB"/>
        </w:rPr>
      </w:pPr>
      <w:r w:rsidRPr="007F494E">
        <w:rPr>
          <w:szCs w:val="20"/>
          <w:lang w:eastAsia="en-GB"/>
        </w:rPr>
        <w:t xml:space="preserve">a decision of </w:t>
      </w:r>
      <w:proofErr w:type="gramStart"/>
      <w:r w:rsidRPr="007F494E">
        <w:rPr>
          <w:szCs w:val="20"/>
          <w:lang w:eastAsia="en-GB"/>
        </w:rPr>
        <w:t>a majority of</w:t>
      </w:r>
      <w:proofErr w:type="gramEnd"/>
      <w:r w:rsidRPr="007F494E">
        <w:rPr>
          <w:szCs w:val="20"/>
          <w:lang w:eastAsia="en-GB"/>
        </w:rPr>
        <w:t xml:space="preserve"> the Trustees </w:t>
      </w:r>
      <w:proofErr w:type="gramStart"/>
      <w:r w:rsidRPr="007F494E">
        <w:rPr>
          <w:szCs w:val="20"/>
          <w:lang w:eastAsia="en-GB"/>
        </w:rPr>
        <w:t>present</w:t>
      </w:r>
      <w:proofErr w:type="gramEnd"/>
      <w:r w:rsidRPr="007F494E">
        <w:rPr>
          <w:szCs w:val="20"/>
          <w:lang w:eastAsia="en-GB"/>
        </w:rPr>
        <w:t xml:space="preserve"> and voting at a quorate Trustees’ meeting (subject to the casting vote described in Article 17.4); or</w:t>
      </w:r>
    </w:p>
    <w:p w14:paraId="142F10DB" w14:textId="77777777" w:rsidR="008E7099" w:rsidRPr="007F494E" w:rsidRDefault="008E7099" w:rsidP="00ED304A">
      <w:pPr>
        <w:pStyle w:val="BWBLevel3"/>
        <w:numPr>
          <w:ilvl w:val="2"/>
          <w:numId w:val="16"/>
        </w:numPr>
        <w:rPr>
          <w:szCs w:val="20"/>
          <w:lang w:eastAsia="en-GB"/>
        </w:rPr>
      </w:pPr>
      <w:r w:rsidRPr="007F494E">
        <w:rPr>
          <w:szCs w:val="20"/>
          <w:lang w:eastAsia="en-GB"/>
        </w:rPr>
        <w:t xml:space="preserve">a decision without a meeting taken in accordance with Article </w:t>
      </w:r>
      <w:r w:rsidRPr="007F494E">
        <w:rPr>
          <w:szCs w:val="20"/>
        </w:rPr>
        <w:t>18</w:t>
      </w:r>
      <w:r w:rsidRPr="007F494E">
        <w:rPr>
          <w:szCs w:val="20"/>
          <w:lang w:eastAsia="en-GB"/>
        </w:rPr>
        <w:t>.</w:t>
      </w:r>
      <w:bookmarkEnd w:id="116"/>
    </w:p>
    <w:p w14:paraId="6CA65E79" w14:textId="77777777" w:rsidR="008E7099" w:rsidRPr="007F494E" w:rsidRDefault="008E7099" w:rsidP="00DF5E2E">
      <w:pPr>
        <w:pStyle w:val="BWBLevel1"/>
        <w:keepNext/>
        <w:jc w:val="left"/>
        <w:rPr>
          <w:b/>
          <w:szCs w:val="20"/>
          <w:lang w:eastAsia="en-GB"/>
        </w:rPr>
      </w:pPr>
      <w:bookmarkStart w:id="117" w:name="_Toc117605731"/>
      <w:bookmarkStart w:id="118" w:name="_Toc112938426"/>
      <w:bookmarkStart w:id="119" w:name="_Toc83896906"/>
      <w:bookmarkStart w:id="120" w:name="_Toc83896842"/>
      <w:bookmarkStart w:id="121" w:name="_Toc81306286"/>
      <w:bookmarkStart w:id="122" w:name="_Ref493079774"/>
      <w:bookmarkStart w:id="123" w:name="_Ref493079413"/>
      <w:bookmarkStart w:id="124" w:name="_Ref424651444"/>
      <w:bookmarkStart w:id="125" w:name="_Toc399403044"/>
      <w:bookmarkStart w:id="126" w:name="_Toc225832299"/>
      <w:bookmarkStart w:id="127" w:name="_Toc170291231"/>
      <w:r w:rsidRPr="007F494E">
        <w:rPr>
          <w:b/>
          <w:szCs w:val="20"/>
          <w:lang w:eastAsia="en-GB"/>
        </w:rPr>
        <w:t>Calling a Trustees’ meeting</w:t>
      </w:r>
      <w:bookmarkEnd w:id="117"/>
      <w:bookmarkEnd w:id="118"/>
      <w:bookmarkEnd w:id="119"/>
      <w:bookmarkEnd w:id="120"/>
      <w:bookmarkEnd w:id="121"/>
      <w:bookmarkEnd w:id="122"/>
      <w:bookmarkEnd w:id="123"/>
      <w:bookmarkEnd w:id="124"/>
      <w:bookmarkEnd w:id="125"/>
      <w:bookmarkEnd w:id="126"/>
      <w:bookmarkEnd w:id="127"/>
    </w:p>
    <w:p w14:paraId="45833BA5" w14:textId="77777777" w:rsidR="008E7099" w:rsidRPr="007F494E" w:rsidRDefault="008E7099" w:rsidP="00ED304A">
      <w:pPr>
        <w:pStyle w:val="BWBLevel2"/>
        <w:numPr>
          <w:ilvl w:val="1"/>
          <w:numId w:val="17"/>
        </w:numPr>
        <w:rPr>
          <w:szCs w:val="20"/>
          <w:lang w:eastAsia="en-GB"/>
        </w:rPr>
      </w:pPr>
      <w:bookmarkStart w:id="128" w:name="_Ref203277305"/>
      <w:r w:rsidRPr="007F494E">
        <w:rPr>
          <w:szCs w:val="20"/>
          <w:lang w:eastAsia="en-GB"/>
        </w:rPr>
        <w:t>The Chair or any two Trustees may call a Trustees’ meeting or instruct the Secretary (if any) to do so.</w:t>
      </w:r>
      <w:bookmarkEnd w:id="128"/>
    </w:p>
    <w:p w14:paraId="5694142A" w14:textId="77777777" w:rsidR="008E7099" w:rsidRPr="007F494E" w:rsidRDefault="008E7099" w:rsidP="00DF5E2E">
      <w:pPr>
        <w:pStyle w:val="BWBLevel2"/>
        <w:rPr>
          <w:szCs w:val="20"/>
          <w:lang w:eastAsia="en-GB"/>
        </w:rPr>
      </w:pPr>
      <w:r w:rsidRPr="007F494E">
        <w:rPr>
          <w:szCs w:val="20"/>
          <w:lang w:eastAsia="en-GB"/>
        </w:rPr>
        <w:t>A Trustees’ meeting must be called by at least four Clear Days’ notice unless all the Trustees agree otherwise, or urgent circumstances require shorter notice. The person scheduling the meeting must try to ensure, subject to the urgency of any matter to be discussed at the meeting, that as many Trustees as practicable are likely to be available to participate.</w:t>
      </w:r>
    </w:p>
    <w:p w14:paraId="09D66654" w14:textId="77777777" w:rsidR="008E7099" w:rsidRPr="007F494E" w:rsidRDefault="008E7099" w:rsidP="00DF5E2E">
      <w:pPr>
        <w:pStyle w:val="BWBLevel2"/>
        <w:rPr>
          <w:szCs w:val="20"/>
          <w:lang w:eastAsia="en-GB"/>
        </w:rPr>
      </w:pPr>
      <w:r w:rsidRPr="007F494E">
        <w:rPr>
          <w:szCs w:val="20"/>
          <w:lang w:eastAsia="en-GB"/>
        </w:rPr>
        <w:t>Notice of Trustees’ meetings must be given to each Trustee by such means as the Trustees decide. Such notice does not need to be in writing, but must specify</w:t>
      </w:r>
      <w:bookmarkStart w:id="129" w:name="_Ref203277741"/>
      <w:r w:rsidRPr="007F494E">
        <w:rPr>
          <w:szCs w:val="20"/>
          <w:lang w:eastAsia="en-GB"/>
        </w:rPr>
        <w:t>:</w:t>
      </w:r>
    </w:p>
    <w:p w14:paraId="01205A8B" w14:textId="77777777" w:rsidR="008E7099" w:rsidRPr="007F494E" w:rsidRDefault="008E7099" w:rsidP="00DF5E2E">
      <w:pPr>
        <w:pStyle w:val="BWBLevel3"/>
        <w:rPr>
          <w:szCs w:val="20"/>
          <w:lang w:eastAsia="en-GB"/>
        </w:rPr>
      </w:pPr>
      <w:r w:rsidRPr="007F494E">
        <w:rPr>
          <w:szCs w:val="20"/>
          <w:lang w:eastAsia="en-GB"/>
        </w:rPr>
        <w:t xml:space="preserve">the day and time of the </w:t>
      </w:r>
      <w:proofErr w:type="gramStart"/>
      <w:r w:rsidRPr="007F494E">
        <w:rPr>
          <w:szCs w:val="20"/>
          <w:lang w:eastAsia="en-GB"/>
        </w:rPr>
        <w:t>meeting;</w:t>
      </w:r>
      <w:proofErr w:type="gramEnd"/>
    </w:p>
    <w:p w14:paraId="513E388C" w14:textId="77777777" w:rsidR="008E7099" w:rsidRPr="007F494E" w:rsidRDefault="008E7099" w:rsidP="00DF5E2E">
      <w:pPr>
        <w:pStyle w:val="BWBLevel3"/>
        <w:rPr>
          <w:szCs w:val="20"/>
          <w:lang w:eastAsia="en-GB"/>
        </w:rPr>
      </w:pPr>
      <w:r w:rsidRPr="007F494E">
        <w:rPr>
          <w:szCs w:val="20"/>
          <w:lang w:eastAsia="en-GB"/>
        </w:rPr>
        <w:t>the place where all the Trustees may physically attend the meeting (if there is to be such a place</w:t>
      </w:r>
      <w:proofErr w:type="gramStart"/>
      <w:r w:rsidRPr="007F494E">
        <w:rPr>
          <w:szCs w:val="20"/>
          <w:lang w:eastAsia="en-GB"/>
        </w:rPr>
        <w:t>);</w:t>
      </w:r>
      <w:proofErr w:type="gramEnd"/>
    </w:p>
    <w:p w14:paraId="5B0C3996" w14:textId="77777777" w:rsidR="008E7099" w:rsidRPr="007F494E" w:rsidRDefault="008E7099" w:rsidP="00DF5E2E">
      <w:pPr>
        <w:pStyle w:val="BWBLevel3"/>
        <w:rPr>
          <w:szCs w:val="20"/>
          <w:lang w:eastAsia="en-GB"/>
        </w:rPr>
      </w:pPr>
      <w:r w:rsidRPr="007F494E">
        <w:rPr>
          <w:szCs w:val="20"/>
          <w:lang w:eastAsia="en-GB"/>
        </w:rPr>
        <w:t>the general nature of the business to be considered at the meeting; and</w:t>
      </w:r>
    </w:p>
    <w:p w14:paraId="7F0A15EA" w14:textId="77777777" w:rsidR="008E7099" w:rsidRPr="007F494E" w:rsidRDefault="008E7099" w:rsidP="00DF5E2E">
      <w:pPr>
        <w:pStyle w:val="BWBLevel3"/>
        <w:rPr>
          <w:szCs w:val="20"/>
          <w:lang w:eastAsia="en-GB"/>
        </w:rPr>
      </w:pPr>
      <w:r w:rsidRPr="007F494E">
        <w:rPr>
          <w:szCs w:val="20"/>
          <w:lang w:eastAsia="en-GB"/>
        </w:rPr>
        <w:t>if it is anticipated that Trustees participating in the meeting will not be in the same physical place, how it is proposed that they should communicate with each other during the meeting.</w:t>
      </w:r>
      <w:bookmarkEnd w:id="129"/>
    </w:p>
    <w:p w14:paraId="40F7BDD3" w14:textId="77777777" w:rsidR="008E7099" w:rsidRPr="007F494E" w:rsidRDefault="008E7099" w:rsidP="00DF5E2E">
      <w:pPr>
        <w:pStyle w:val="BWBLevel1"/>
        <w:keepNext/>
        <w:jc w:val="left"/>
        <w:rPr>
          <w:b/>
          <w:szCs w:val="20"/>
          <w:lang w:eastAsia="en-GB"/>
        </w:rPr>
      </w:pPr>
      <w:bookmarkStart w:id="130" w:name="_Toc238006015"/>
      <w:bookmarkStart w:id="131" w:name="_Ref246235115"/>
      <w:bookmarkStart w:id="132" w:name="_Toc399403045"/>
      <w:bookmarkStart w:id="133" w:name="_Toc81306287"/>
      <w:bookmarkStart w:id="134" w:name="_Toc83896843"/>
      <w:bookmarkStart w:id="135" w:name="_Toc83896907"/>
      <w:bookmarkStart w:id="136" w:name="_Toc112938427"/>
      <w:bookmarkStart w:id="137" w:name="_Toc117605732"/>
      <w:bookmarkStart w:id="138" w:name="_Toc170291232"/>
      <w:bookmarkStart w:id="139" w:name="_Toc225832301"/>
      <w:bookmarkEnd w:id="130"/>
      <w:r w:rsidRPr="007F494E">
        <w:rPr>
          <w:b/>
          <w:szCs w:val="20"/>
          <w:lang w:eastAsia="en-GB"/>
        </w:rPr>
        <w:lastRenderedPageBreak/>
        <w:t>Procedure for Trustees’ meeting</w:t>
      </w:r>
      <w:bookmarkEnd w:id="131"/>
      <w:bookmarkEnd w:id="132"/>
      <w:bookmarkEnd w:id="133"/>
      <w:r w:rsidRPr="007F494E">
        <w:rPr>
          <w:b/>
          <w:szCs w:val="20"/>
          <w:lang w:eastAsia="en-GB"/>
        </w:rPr>
        <w:t>s</w:t>
      </w:r>
      <w:bookmarkEnd w:id="134"/>
      <w:bookmarkEnd w:id="135"/>
      <w:bookmarkEnd w:id="136"/>
      <w:bookmarkEnd w:id="137"/>
      <w:bookmarkEnd w:id="138"/>
    </w:p>
    <w:bookmarkEnd w:id="139"/>
    <w:p w14:paraId="7B3A1F64"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Quorum</w:t>
      </w:r>
    </w:p>
    <w:p w14:paraId="7FD33410" w14:textId="77777777" w:rsidR="008E7099" w:rsidRPr="007F494E" w:rsidRDefault="008E7099" w:rsidP="00ED304A">
      <w:pPr>
        <w:pStyle w:val="BWBLevel2"/>
        <w:numPr>
          <w:ilvl w:val="1"/>
          <w:numId w:val="26"/>
        </w:numPr>
        <w:rPr>
          <w:szCs w:val="20"/>
          <w:lang w:eastAsia="en-GB"/>
        </w:rPr>
      </w:pPr>
      <w:r w:rsidRPr="007F494E">
        <w:rPr>
          <w:szCs w:val="20"/>
          <w:lang w:eastAsia="en-GB"/>
        </w:rPr>
        <w:t xml:space="preserve">The Trustees cannot conduct any business at a Trustees’ meeting unless a quorum is participating. However, if the total number of Trustees for the time being is less than the quorum required, the Trustees may still act to appoint further </w:t>
      </w:r>
      <w:proofErr w:type="gramStart"/>
      <w:r w:rsidRPr="007F494E">
        <w:rPr>
          <w:szCs w:val="20"/>
          <w:lang w:eastAsia="en-GB"/>
        </w:rPr>
        <w:t>Trustees, or</w:t>
      </w:r>
      <w:proofErr w:type="gramEnd"/>
      <w:r w:rsidRPr="007F494E">
        <w:rPr>
          <w:szCs w:val="20"/>
          <w:lang w:eastAsia="en-GB"/>
        </w:rPr>
        <w:t xml:space="preserve"> call a general meeting to enable the members to do so.</w:t>
      </w:r>
    </w:p>
    <w:p w14:paraId="64814A03" w14:textId="77777777" w:rsidR="008E7099" w:rsidRPr="007F494E" w:rsidRDefault="008E7099" w:rsidP="00DF5E2E">
      <w:pPr>
        <w:pStyle w:val="BWBLevel2"/>
        <w:rPr>
          <w:szCs w:val="20"/>
          <w:lang w:eastAsia="en-GB"/>
        </w:rPr>
      </w:pPr>
      <w:r w:rsidRPr="007F494E">
        <w:rPr>
          <w:szCs w:val="20"/>
          <w:lang w:eastAsia="en-GB"/>
        </w:rPr>
        <w:t>The Trustees may decide the quorum from time to time, but it must never be less than:</w:t>
      </w:r>
    </w:p>
    <w:p w14:paraId="4F014D33" w14:textId="77777777" w:rsidR="008E7099" w:rsidRPr="007F494E" w:rsidRDefault="008E7099" w:rsidP="00DF5E2E">
      <w:pPr>
        <w:pStyle w:val="BWBLevel3"/>
      </w:pPr>
      <w:r w:rsidRPr="007F494E">
        <w:t>Five, with a majority of Officer and Student Trustees over Lay Trustees.</w:t>
      </w:r>
    </w:p>
    <w:p w14:paraId="7FFB7DE2" w14:textId="77777777" w:rsidR="008E7099" w:rsidRPr="007F494E" w:rsidRDefault="008E7099" w:rsidP="00DF5E2E">
      <w:pPr>
        <w:pStyle w:val="BWBLevel3"/>
      </w:pPr>
      <w:r w:rsidRPr="007F494E">
        <w:t xml:space="preserve">Where one or more Officer Trustees has a conflict of interest which means they could not count towards the quorum or vote on the matter under discussion, the quorum will be three, with no requirement that </w:t>
      </w:r>
      <w:proofErr w:type="gramStart"/>
      <w:r w:rsidRPr="007F494E">
        <w:t>a majority of</w:t>
      </w:r>
      <w:proofErr w:type="gramEnd"/>
      <w:r w:rsidRPr="007F494E">
        <w:t xml:space="preserve"> the trustees be either Officer or Student Trustees.</w:t>
      </w:r>
    </w:p>
    <w:p w14:paraId="6E193791" w14:textId="77777777" w:rsidR="008E7099" w:rsidRPr="007F494E" w:rsidRDefault="008E7099" w:rsidP="00DF5E2E">
      <w:pPr>
        <w:pStyle w:val="BWBLevel2"/>
        <w:keepNext/>
        <w:numPr>
          <w:ilvl w:val="0"/>
          <w:numId w:val="0"/>
        </w:numPr>
        <w:tabs>
          <w:tab w:val="left" w:pos="720"/>
        </w:tabs>
        <w:ind w:left="879"/>
        <w:rPr>
          <w:b/>
          <w:bCs/>
          <w:i/>
          <w:iCs/>
          <w:szCs w:val="20"/>
          <w:lang w:eastAsia="en-GB"/>
        </w:rPr>
      </w:pPr>
      <w:bookmarkStart w:id="140" w:name="_Ref58927177"/>
      <w:r w:rsidRPr="007F494E">
        <w:rPr>
          <w:b/>
          <w:bCs/>
          <w:i/>
          <w:iCs/>
          <w:szCs w:val="20"/>
          <w:lang w:eastAsia="en-GB"/>
        </w:rPr>
        <w:t>Virtual / hybrid meetings are acceptable</w:t>
      </w:r>
    </w:p>
    <w:p w14:paraId="5875A83D" w14:textId="77777777" w:rsidR="008E7099" w:rsidRPr="007F494E" w:rsidRDefault="008E7099" w:rsidP="00DF5E2E">
      <w:pPr>
        <w:pStyle w:val="BWBLevel2"/>
        <w:rPr>
          <w:szCs w:val="20"/>
          <w:lang w:eastAsia="en-GB"/>
        </w:rPr>
      </w:pPr>
      <w:r w:rsidRPr="007F494E">
        <w:rPr>
          <w:szCs w:val="20"/>
          <w:lang w:eastAsia="en-GB"/>
        </w:rPr>
        <w:t>Meetings do not need to take place in one physical place. Trustees participate in (and form part of the quorum in relation to) a Trustees’ meeting, or part of a Trustees’ meeting, when they can contemporaneously communicate with each other by any means. If all the Trustees participating in a meeting are not in the same place, they may decide that the meeting is to be treated as taking place wherever any of them is.</w:t>
      </w:r>
    </w:p>
    <w:p w14:paraId="34C42206" w14:textId="77777777" w:rsidR="008E7099" w:rsidRPr="007F494E" w:rsidRDefault="008E7099" w:rsidP="00DF5E2E">
      <w:pPr>
        <w:pStyle w:val="BWBLevel2"/>
        <w:keepNext/>
        <w:numPr>
          <w:ilvl w:val="0"/>
          <w:numId w:val="0"/>
        </w:numPr>
        <w:tabs>
          <w:tab w:val="left" w:pos="720"/>
        </w:tabs>
        <w:ind w:left="879"/>
        <w:rPr>
          <w:b/>
          <w:bCs/>
          <w:i/>
          <w:iCs/>
          <w:szCs w:val="20"/>
          <w:lang w:eastAsia="en-GB"/>
        </w:rPr>
      </w:pPr>
      <w:bookmarkStart w:id="141" w:name="_Toc83896908"/>
      <w:bookmarkStart w:id="142" w:name="_Toc83896844"/>
      <w:bookmarkEnd w:id="140"/>
      <w:r w:rsidRPr="007F494E">
        <w:rPr>
          <w:b/>
          <w:bCs/>
          <w:i/>
          <w:iCs/>
          <w:szCs w:val="20"/>
          <w:lang w:eastAsia="en-GB"/>
        </w:rPr>
        <w:t>Chair and casting vote</w:t>
      </w:r>
      <w:bookmarkEnd w:id="141"/>
      <w:bookmarkEnd w:id="142"/>
    </w:p>
    <w:p w14:paraId="635A0F4D" w14:textId="77777777" w:rsidR="008E7099" w:rsidRPr="007F494E" w:rsidRDefault="008E7099" w:rsidP="00DF5E2E">
      <w:pPr>
        <w:pStyle w:val="BWBLevel2"/>
        <w:rPr>
          <w:szCs w:val="20"/>
          <w:lang w:eastAsia="en-GB"/>
        </w:rPr>
      </w:pPr>
      <w:bookmarkStart w:id="143" w:name="_Ref255288333"/>
      <w:r w:rsidRPr="007F494E">
        <w:rPr>
          <w:szCs w:val="20"/>
          <w:lang w:eastAsia="en-GB"/>
        </w:rPr>
        <w:t>If the numbers of votes for and against a proposal at a Trustees’ meeting are equal, and the Chair of the meeting is eligible to vote at the meeting, they will have a casting vote in addition to any other vote they may have.</w:t>
      </w:r>
      <w:bookmarkEnd w:id="143"/>
    </w:p>
    <w:p w14:paraId="1109F5FC" w14:textId="77777777" w:rsidR="008E7099" w:rsidRPr="007F494E" w:rsidRDefault="008E7099" w:rsidP="00DF5E2E">
      <w:pPr>
        <w:pStyle w:val="BWBLevel1"/>
        <w:keepNext/>
        <w:jc w:val="left"/>
        <w:rPr>
          <w:b/>
          <w:szCs w:val="20"/>
          <w:lang w:eastAsia="en-GB"/>
        </w:rPr>
      </w:pPr>
      <w:bookmarkStart w:id="144" w:name="_Toc117605733"/>
      <w:bookmarkStart w:id="145" w:name="_Toc112938428"/>
      <w:bookmarkStart w:id="146" w:name="_Toc83896909"/>
      <w:bookmarkStart w:id="147" w:name="_Toc83896845"/>
      <w:bookmarkStart w:id="148" w:name="_Toc81306291"/>
      <w:bookmarkStart w:id="149" w:name="_Toc399403049"/>
      <w:bookmarkStart w:id="150" w:name="_Ref230401978"/>
      <w:bookmarkStart w:id="151" w:name="_Toc170291233"/>
      <w:r w:rsidRPr="007F494E">
        <w:rPr>
          <w:b/>
          <w:szCs w:val="20"/>
          <w:lang w:eastAsia="en-GB"/>
        </w:rPr>
        <w:t>Decisions without a meeting</w:t>
      </w:r>
      <w:bookmarkEnd w:id="144"/>
      <w:bookmarkEnd w:id="145"/>
      <w:bookmarkEnd w:id="146"/>
      <w:bookmarkEnd w:id="147"/>
      <w:bookmarkEnd w:id="148"/>
      <w:bookmarkEnd w:id="149"/>
      <w:bookmarkEnd w:id="150"/>
      <w:bookmarkEnd w:id="151"/>
    </w:p>
    <w:p w14:paraId="462E856F" w14:textId="77777777" w:rsidR="008E7099" w:rsidRPr="007F494E" w:rsidRDefault="008E7099" w:rsidP="00ED304A">
      <w:pPr>
        <w:pStyle w:val="BWBLevel2"/>
        <w:numPr>
          <w:ilvl w:val="1"/>
          <w:numId w:val="27"/>
        </w:numPr>
        <w:rPr>
          <w:szCs w:val="20"/>
          <w:lang w:eastAsia="en-GB"/>
        </w:rPr>
      </w:pPr>
      <w:bookmarkStart w:id="152" w:name="_Ref203277374"/>
      <w:r w:rsidRPr="007F494E">
        <w:rPr>
          <w:szCs w:val="20"/>
          <w:lang w:eastAsia="en-GB"/>
        </w:rPr>
        <w:t xml:space="preserve">A decision is taken in accordance with this Article 18 when </w:t>
      </w:r>
      <w:proofErr w:type="gramStart"/>
      <w:r w:rsidRPr="007F494E">
        <w:rPr>
          <w:szCs w:val="20"/>
          <w:lang w:eastAsia="en-GB"/>
        </w:rPr>
        <w:t>the majority of</w:t>
      </w:r>
      <w:proofErr w:type="gramEnd"/>
      <w:r w:rsidRPr="007F494E">
        <w:rPr>
          <w:szCs w:val="20"/>
          <w:lang w:eastAsia="en-GB"/>
        </w:rPr>
        <w:t xml:space="preserve"> the Trustees indicate by any means that they share a common view on a matter.</w:t>
      </w:r>
    </w:p>
    <w:p w14:paraId="01C1D8B5" w14:textId="77777777" w:rsidR="008E7099" w:rsidRPr="007F494E" w:rsidRDefault="008E7099" w:rsidP="00DF5E2E">
      <w:pPr>
        <w:pStyle w:val="BWBLevel2"/>
        <w:rPr>
          <w:szCs w:val="20"/>
          <w:lang w:eastAsia="en-GB"/>
        </w:rPr>
      </w:pPr>
      <w:bookmarkStart w:id="153" w:name="_Ref97717649"/>
      <w:bookmarkStart w:id="154" w:name="_Ref215373721"/>
      <w:bookmarkEnd w:id="152"/>
      <w:r w:rsidRPr="007F494E">
        <w:rPr>
          <w:szCs w:val="20"/>
          <w:lang w:eastAsia="en-GB"/>
        </w:rPr>
        <w:t>A decision which is made in accordance with this Article 18 shall be as valid and effectual as if it had been passed at a meeting duly convened and held, provided:</w:t>
      </w:r>
      <w:bookmarkEnd w:id="153"/>
    </w:p>
    <w:p w14:paraId="04A34204" w14:textId="77777777" w:rsidR="008E7099" w:rsidRPr="007F494E" w:rsidRDefault="008E7099" w:rsidP="00DF5E2E">
      <w:pPr>
        <w:pStyle w:val="BWBLevel3"/>
        <w:rPr>
          <w:szCs w:val="20"/>
          <w:lang w:eastAsia="en-GB"/>
        </w:rPr>
      </w:pPr>
      <w:r w:rsidRPr="007F494E">
        <w:rPr>
          <w:szCs w:val="20"/>
          <w:lang w:eastAsia="en-GB"/>
        </w:rPr>
        <w:t>the Chair or Deputy Chair or any other person who volunteers if necessary (the “Facilitator”</w:t>
      </w:r>
      <w:proofErr w:type="gramStart"/>
      <w:r w:rsidRPr="007F494E">
        <w:rPr>
          <w:szCs w:val="20"/>
          <w:lang w:eastAsia="en-GB"/>
        </w:rPr>
        <w:t>)</w:t>
      </w:r>
      <w:proofErr w:type="gramEnd"/>
      <w:r w:rsidRPr="007F494E">
        <w:rPr>
          <w:szCs w:val="20"/>
          <w:lang w:eastAsia="en-GB"/>
        </w:rPr>
        <w:t xml:space="preserve"> puts the proposed decision to the Trustees and has taken reasonable steps to notify all Trustees of the proposed decision; and</w:t>
      </w:r>
    </w:p>
    <w:p w14:paraId="06285805" w14:textId="77777777" w:rsidR="008E7099" w:rsidRPr="007F494E" w:rsidRDefault="008E7099" w:rsidP="00DF5E2E">
      <w:pPr>
        <w:pStyle w:val="BWBLevel3"/>
        <w:rPr>
          <w:szCs w:val="20"/>
          <w:lang w:eastAsia="en-GB"/>
        </w:rPr>
      </w:pPr>
      <w:proofErr w:type="gramStart"/>
      <w:r w:rsidRPr="007F494E">
        <w:rPr>
          <w:szCs w:val="20"/>
          <w:lang w:eastAsia="en-GB"/>
        </w:rPr>
        <w:t>a majority of</w:t>
      </w:r>
      <w:proofErr w:type="gramEnd"/>
      <w:r w:rsidRPr="007F494E">
        <w:rPr>
          <w:szCs w:val="20"/>
          <w:lang w:eastAsia="en-GB"/>
        </w:rPr>
        <w:t xml:space="preserve"> the Trustees have indicated to the Facilitator that they approve the proposed decision.</w:t>
      </w:r>
    </w:p>
    <w:p w14:paraId="54C563A4" w14:textId="77777777" w:rsidR="008E7099" w:rsidRPr="007F494E" w:rsidRDefault="008E7099" w:rsidP="00DF5E2E">
      <w:pPr>
        <w:pStyle w:val="BWBLevel2"/>
        <w:rPr>
          <w:szCs w:val="20"/>
          <w:lang w:eastAsia="en-GB"/>
        </w:rPr>
      </w:pPr>
      <w:r w:rsidRPr="007F494E">
        <w:rPr>
          <w:szCs w:val="20"/>
          <w:lang w:eastAsia="en-GB"/>
        </w:rPr>
        <w:t xml:space="preserve">Following receipt of responses from </w:t>
      </w:r>
      <w:proofErr w:type="gramStart"/>
      <w:r w:rsidRPr="007F494E">
        <w:rPr>
          <w:szCs w:val="20"/>
          <w:lang w:eastAsia="en-GB"/>
        </w:rPr>
        <w:t>a majority of</w:t>
      </w:r>
      <w:proofErr w:type="gramEnd"/>
      <w:r w:rsidRPr="007F494E">
        <w:rPr>
          <w:szCs w:val="20"/>
          <w:lang w:eastAsia="en-GB"/>
        </w:rPr>
        <w:t xml:space="preserve"> the Trustees, the Facilitator must communicate to </w:t>
      </w:r>
      <w:proofErr w:type="gramStart"/>
      <w:r w:rsidRPr="007F494E">
        <w:rPr>
          <w:szCs w:val="20"/>
          <w:lang w:eastAsia="en-GB"/>
        </w:rPr>
        <w:t>all of</w:t>
      </w:r>
      <w:proofErr w:type="gramEnd"/>
      <w:r w:rsidRPr="007F494E">
        <w:rPr>
          <w:szCs w:val="20"/>
          <w:lang w:eastAsia="en-GB"/>
        </w:rPr>
        <w:t xml:space="preserve"> the Trustees (by any means) whether the decision has been formally approved by the Trustees in accordance with Article </w:t>
      </w:r>
      <w:bookmarkEnd w:id="154"/>
      <w:r w:rsidRPr="007F494E">
        <w:rPr>
          <w:szCs w:val="20"/>
          <w:lang w:eastAsia="en-GB"/>
        </w:rPr>
        <w:t>18.1.</w:t>
      </w:r>
    </w:p>
    <w:p w14:paraId="338C5F20" w14:textId="77777777" w:rsidR="008E7099" w:rsidRPr="007F494E" w:rsidRDefault="008E7099" w:rsidP="00DF5E2E">
      <w:pPr>
        <w:pStyle w:val="BWBLevel1"/>
        <w:keepNext/>
        <w:jc w:val="left"/>
        <w:rPr>
          <w:b/>
          <w:szCs w:val="20"/>
        </w:rPr>
      </w:pPr>
      <w:bookmarkStart w:id="155" w:name="Con_of_Int"/>
      <w:bookmarkStart w:id="156" w:name="_Ref97717550"/>
      <w:bookmarkStart w:id="157" w:name="_Toc117605734"/>
      <w:bookmarkStart w:id="158" w:name="_Toc112938429"/>
      <w:bookmarkStart w:id="159" w:name="_Toc170291234"/>
      <w:bookmarkStart w:id="160" w:name="_Toc83896911"/>
      <w:bookmarkStart w:id="161" w:name="_Toc83896847"/>
      <w:bookmarkStart w:id="162" w:name="_Toc81306294"/>
      <w:bookmarkStart w:id="163" w:name="_Ref493497022"/>
      <w:bookmarkStart w:id="164" w:name="_Ref493496981"/>
      <w:bookmarkStart w:id="165" w:name="_Ref424651746"/>
      <w:bookmarkStart w:id="166" w:name="_Ref424651408"/>
      <w:bookmarkStart w:id="167" w:name="_Toc399403052"/>
      <w:bookmarkEnd w:id="155"/>
      <w:r w:rsidRPr="007F494E">
        <w:rPr>
          <w:b/>
          <w:szCs w:val="20"/>
        </w:rPr>
        <w:lastRenderedPageBreak/>
        <w:t>Conflicts</w:t>
      </w:r>
      <w:bookmarkEnd w:id="156"/>
      <w:bookmarkEnd w:id="157"/>
      <w:bookmarkEnd w:id="158"/>
      <w:bookmarkEnd w:id="159"/>
    </w:p>
    <w:p w14:paraId="2B2A2BB0" w14:textId="77777777" w:rsidR="008E7099" w:rsidRPr="007F494E" w:rsidRDefault="008E7099" w:rsidP="00DF5E2E">
      <w:pPr>
        <w:pStyle w:val="BWBLevel2"/>
        <w:keepNext/>
        <w:numPr>
          <w:ilvl w:val="0"/>
          <w:numId w:val="0"/>
        </w:numPr>
        <w:tabs>
          <w:tab w:val="left" w:pos="720"/>
        </w:tabs>
        <w:ind w:left="879"/>
        <w:rPr>
          <w:b/>
          <w:bCs/>
          <w:i/>
          <w:iCs/>
          <w:szCs w:val="20"/>
        </w:rPr>
      </w:pPr>
      <w:r w:rsidRPr="007F494E">
        <w:rPr>
          <w:b/>
          <w:bCs/>
          <w:i/>
          <w:iCs/>
          <w:szCs w:val="20"/>
        </w:rPr>
        <w:t>Declaration of interests</w:t>
      </w:r>
    </w:p>
    <w:p w14:paraId="0BDAC958" w14:textId="77777777" w:rsidR="008E7099" w:rsidRPr="007F494E" w:rsidRDefault="008E7099" w:rsidP="00ED304A">
      <w:pPr>
        <w:pStyle w:val="BWBLevel2"/>
        <w:keepNext/>
        <w:numPr>
          <w:ilvl w:val="1"/>
          <w:numId w:val="28"/>
        </w:numPr>
        <w:rPr>
          <w:szCs w:val="20"/>
          <w:lang w:eastAsia="en-GB"/>
        </w:rPr>
      </w:pPr>
      <w:r w:rsidRPr="007F494E">
        <w:rPr>
          <w:szCs w:val="20"/>
          <w:lang w:eastAsia="en-GB"/>
        </w:rPr>
        <w:t>A Trustee must declare the nature and extent of:</w:t>
      </w:r>
    </w:p>
    <w:p w14:paraId="636AF69B" w14:textId="77777777" w:rsidR="008E7099" w:rsidRPr="007F494E" w:rsidRDefault="008E7099" w:rsidP="00DF5E2E">
      <w:pPr>
        <w:pStyle w:val="BWBLevel3"/>
        <w:rPr>
          <w:szCs w:val="20"/>
          <w:lang w:eastAsia="en-GB"/>
        </w:rPr>
      </w:pPr>
      <w:r w:rsidRPr="007F494E">
        <w:rPr>
          <w:szCs w:val="20"/>
          <w:lang w:eastAsia="en-GB"/>
        </w:rPr>
        <w:t>any direct or indirect interest which they have in a proposed transaction or arrangement with the Union; and</w:t>
      </w:r>
    </w:p>
    <w:p w14:paraId="198376A5" w14:textId="77777777" w:rsidR="008E7099" w:rsidRPr="007F494E" w:rsidRDefault="008E7099" w:rsidP="00DF5E2E">
      <w:pPr>
        <w:pStyle w:val="BWBLevel3"/>
        <w:rPr>
          <w:szCs w:val="20"/>
          <w:lang w:eastAsia="en-GB"/>
        </w:rPr>
      </w:pPr>
      <w:r w:rsidRPr="007F494E">
        <w:rPr>
          <w:szCs w:val="20"/>
          <w:lang w:eastAsia="en-GB"/>
        </w:rPr>
        <w:t>any duty, or any direct or indirect interest, which they have which conflicts or may conflict with the interests of the Union or their duties to the Union.</w:t>
      </w:r>
    </w:p>
    <w:p w14:paraId="636B65B7"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Involvement in decision-making</w:t>
      </w:r>
    </w:p>
    <w:p w14:paraId="2A2A0C27" w14:textId="77777777" w:rsidR="008E7099" w:rsidRPr="007F494E" w:rsidRDefault="008E7099" w:rsidP="00DF5E2E">
      <w:pPr>
        <w:pStyle w:val="BWBLevel2"/>
        <w:rPr>
          <w:szCs w:val="20"/>
        </w:rPr>
      </w:pPr>
      <w:r w:rsidRPr="007F494E">
        <w:rPr>
          <w:szCs w:val="20"/>
        </w:rPr>
        <w:t>A Trustee’s entitlement to participate in decision-making in relation to a matter depends on whether:</w:t>
      </w:r>
    </w:p>
    <w:p w14:paraId="2A20F283" w14:textId="77777777" w:rsidR="008E7099" w:rsidRPr="007F494E" w:rsidRDefault="008E7099" w:rsidP="00DF5E2E">
      <w:pPr>
        <w:pStyle w:val="BWBLevel3"/>
        <w:rPr>
          <w:szCs w:val="20"/>
        </w:rPr>
      </w:pPr>
      <w:r w:rsidRPr="007F494E">
        <w:rPr>
          <w:szCs w:val="20"/>
        </w:rPr>
        <w:t>their situation could reasonably be regarded as likely to give rise to a conflict of interest or duties in respect of the Union (a “</w:t>
      </w:r>
      <w:r w:rsidRPr="007F494E">
        <w:rPr>
          <w:b/>
          <w:szCs w:val="20"/>
        </w:rPr>
        <w:t>Potential</w:t>
      </w:r>
      <w:r w:rsidRPr="007F494E">
        <w:rPr>
          <w:szCs w:val="20"/>
        </w:rPr>
        <w:t xml:space="preserve"> </w:t>
      </w:r>
      <w:r w:rsidRPr="007F494E">
        <w:rPr>
          <w:b/>
          <w:szCs w:val="20"/>
        </w:rPr>
        <w:t>Conflict Situation</w:t>
      </w:r>
      <w:r w:rsidRPr="007F494E">
        <w:rPr>
          <w:szCs w:val="20"/>
        </w:rPr>
        <w:t>”); or</w:t>
      </w:r>
    </w:p>
    <w:p w14:paraId="4D0443DC" w14:textId="77777777" w:rsidR="008E7099" w:rsidRPr="007F494E" w:rsidRDefault="008E7099" w:rsidP="00DF5E2E">
      <w:pPr>
        <w:pStyle w:val="BWBLevel3"/>
        <w:rPr>
          <w:szCs w:val="20"/>
        </w:rPr>
      </w:pPr>
      <w:r w:rsidRPr="007F494E">
        <w:rPr>
          <w:szCs w:val="20"/>
        </w:rPr>
        <w:t>this is not the case (a “</w:t>
      </w:r>
      <w:r w:rsidRPr="007F494E">
        <w:rPr>
          <w:b/>
          <w:szCs w:val="20"/>
        </w:rPr>
        <w:t>No Conflict Situation</w:t>
      </w:r>
      <w:r w:rsidRPr="007F494E">
        <w:rPr>
          <w:szCs w:val="20"/>
        </w:rPr>
        <w:t>”).</w:t>
      </w:r>
    </w:p>
    <w:p w14:paraId="37AC3892" w14:textId="77777777" w:rsidR="008E7099" w:rsidRPr="007F494E" w:rsidRDefault="008E7099" w:rsidP="00DF5E2E">
      <w:pPr>
        <w:pStyle w:val="BWBLevel2"/>
        <w:numPr>
          <w:ilvl w:val="0"/>
          <w:numId w:val="0"/>
        </w:numPr>
        <w:tabs>
          <w:tab w:val="left" w:pos="720"/>
        </w:tabs>
        <w:ind w:left="879"/>
        <w:rPr>
          <w:szCs w:val="20"/>
        </w:rPr>
      </w:pPr>
      <w:r w:rsidRPr="007F494E">
        <w:rPr>
          <w:szCs w:val="20"/>
        </w:rPr>
        <w:t>Any uncertainty about whether a situation is a Potential Conflict Situation or a No Conflict Situation in relation to a matter shall be decided by a majority decision of the other Trustees taking part in the relevant decision.</w:t>
      </w:r>
    </w:p>
    <w:p w14:paraId="65031739" w14:textId="77777777" w:rsidR="008E7099" w:rsidRPr="007F494E" w:rsidRDefault="008E7099" w:rsidP="00DF5E2E">
      <w:pPr>
        <w:pStyle w:val="BWBLevel2"/>
        <w:rPr>
          <w:szCs w:val="20"/>
        </w:rPr>
      </w:pPr>
      <w:r w:rsidRPr="007F494E">
        <w:rPr>
          <w:szCs w:val="20"/>
        </w:rPr>
        <w:t xml:space="preserve">A Trustee in a No Conflict Situation can </w:t>
      </w:r>
      <w:r w:rsidRPr="007F494E">
        <w:rPr>
          <w:szCs w:val="20"/>
          <w:lang w:eastAsia="en-GB"/>
        </w:rPr>
        <w:t>participate in the decision-making process, be counted in the quorum and vote in relation to the relevant matter.</w:t>
      </w:r>
    </w:p>
    <w:p w14:paraId="429ECBE9" w14:textId="77777777" w:rsidR="008E7099" w:rsidRPr="007F494E" w:rsidRDefault="008E7099" w:rsidP="00DF5E2E">
      <w:pPr>
        <w:pStyle w:val="BWBLevel2"/>
        <w:rPr>
          <w:szCs w:val="20"/>
        </w:rPr>
      </w:pPr>
      <w:r w:rsidRPr="007F494E">
        <w:rPr>
          <w:szCs w:val="20"/>
          <w:lang w:eastAsia="en-GB"/>
        </w:rPr>
        <w:t>A Trustee in a Potential Conflict Situation can participate in the decision-making process, be counted in the quorum and vote in relation to the relevant matter, unless:</w:t>
      </w:r>
    </w:p>
    <w:p w14:paraId="61017A31" w14:textId="77777777" w:rsidR="008E7099" w:rsidRPr="007F494E" w:rsidRDefault="008E7099" w:rsidP="00DF5E2E">
      <w:pPr>
        <w:pStyle w:val="BWBLevel3"/>
        <w:rPr>
          <w:szCs w:val="20"/>
        </w:rPr>
      </w:pPr>
      <w:proofErr w:type="gramStart"/>
      <w:r w:rsidRPr="007F494E">
        <w:rPr>
          <w:szCs w:val="20"/>
        </w:rPr>
        <w:t>a majority of</w:t>
      </w:r>
      <w:proofErr w:type="gramEnd"/>
      <w:r w:rsidRPr="007F494E">
        <w:rPr>
          <w:szCs w:val="20"/>
        </w:rPr>
        <w:t xml:space="preserve"> the other Trustees taking part in the relevant decision decide otherwise; or</w:t>
      </w:r>
    </w:p>
    <w:p w14:paraId="10B98DC2" w14:textId="77777777" w:rsidR="008E7099" w:rsidRPr="007F494E" w:rsidRDefault="008E7099" w:rsidP="00DF5E2E">
      <w:pPr>
        <w:pStyle w:val="BWBLevel3"/>
        <w:rPr>
          <w:szCs w:val="20"/>
        </w:rPr>
      </w:pPr>
      <w:bookmarkStart w:id="168" w:name="_Ref170291188"/>
      <w:r w:rsidRPr="007F494E">
        <w:rPr>
          <w:szCs w:val="20"/>
          <w:lang w:eastAsia="en-GB"/>
        </w:rPr>
        <w:t xml:space="preserve">subject to Article 19.4.3, the decision could result in the Trustee or any person who </w:t>
      </w:r>
      <w:proofErr w:type="gramStart"/>
      <w:r w:rsidRPr="007F494E">
        <w:rPr>
          <w:szCs w:val="20"/>
          <w:lang w:eastAsia="en-GB"/>
        </w:rPr>
        <w:t>is Connected with</w:t>
      </w:r>
      <w:proofErr w:type="gramEnd"/>
      <w:r w:rsidRPr="007F494E">
        <w:rPr>
          <w:szCs w:val="20"/>
          <w:lang w:eastAsia="en-GB"/>
        </w:rPr>
        <w:t xml:space="preserve"> them receiving a </w:t>
      </w:r>
      <w:proofErr w:type="gramStart"/>
      <w:r w:rsidRPr="007F494E">
        <w:rPr>
          <w:szCs w:val="20"/>
          <w:lang w:eastAsia="en-GB"/>
        </w:rPr>
        <w:t>benefit;</w:t>
      </w:r>
      <w:proofErr w:type="gramEnd"/>
    </w:p>
    <w:p w14:paraId="39800ACB" w14:textId="77777777" w:rsidR="008E7099" w:rsidRPr="007F494E" w:rsidRDefault="008E7099" w:rsidP="00DF5E2E">
      <w:pPr>
        <w:pStyle w:val="BWBLevel3"/>
        <w:numPr>
          <w:ilvl w:val="0"/>
          <w:numId w:val="0"/>
        </w:numPr>
        <w:ind w:left="879"/>
        <w:rPr>
          <w:szCs w:val="20"/>
        </w:rPr>
      </w:pPr>
      <w:r w:rsidRPr="007F494E">
        <w:rPr>
          <w:szCs w:val="20"/>
          <w:lang w:eastAsia="en-GB"/>
        </w:rPr>
        <w:t xml:space="preserve"> in which case Article 19.5 applies to the decision.</w:t>
      </w:r>
      <w:bookmarkEnd w:id="168"/>
    </w:p>
    <w:p w14:paraId="002AD3E2" w14:textId="77777777" w:rsidR="008E7099" w:rsidRPr="007F494E" w:rsidRDefault="008E7099" w:rsidP="00DF5E2E">
      <w:pPr>
        <w:pStyle w:val="BWBLevel3"/>
        <w:keepNext/>
        <w:rPr>
          <w:szCs w:val="20"/>
        </w:rPr>
      </w:pPr>
      <w:bookmarkStart w:id="169" w:name="_Ref170291176"/>
      <w:r w:rsidRPr="007F494E">
        <w:rPr>
          <w:szCs w:val="20"/>
        </w:rPr>
        <w:t>the following benefits are not counted for the purposes of Article19.4.2:</w:t>
      </w:r>
      <w:bookmarkEnd w:id="169"/>
    </w:p>
    <w:p w14:paraId="060F392E" w14:textId="77777777" w:rsidR="008E7099" w:rsidRPr="007F494E" w:rsidRDefault="008E7099" w:rsidP="00DF5E2E">
      <w:pPr>
        <w:pStyle w:val="BWBLevel4"/>
        <w:jc w:val="left"/>
        <w:rPr>
          <w:szCs w:val="20"/>
          <w:lang w:eastAsia="en-GB"/>
        </w:rPr>
      </w:pPr>
      <w:bookmarkStart w:id="170" w:name="_Ref424651665"/>
      <w:r w:rsidRPr="007F494E">
        <w:rPr>
          <w:szCs w:val="20"/>
          <w:lang w:eastAsia="en-GB"/>
        </w:rPr>
        <w:t xml:space="preserve">any benefit received by any person in their capacity as a beneficiary of the Union (see Article </w:t>
      </w:r>
      <w:r w:rsidRPr="007F494E">
        <w:rPr>
          <w:szCs w:val="20"/>
        </w:rPr>
        <w:t>3.3.1</w:t>
      </w:r>
      <w:r w:rsidRPr="007F494E">
        <w:rPr>
          <w:szCs w:val="20"/>
          <w:lang w:eastAsia="en-GB"/>
        </w:rPr>
        <w:t xml:space="preserve">) which is available generally to the beneficiaries of the </w:t>
      </w:r>
      <w:proofErr w:type="gramStart"/>
      <w:r w:rsidRPr="007F494E">
        <w:rPr>
          <w:szCs w:val="20"/>
          <w:lang w:eastAsia="en-GB"/>
        </w:rPr>
        <w:t>Union;</w:t>
      </w:r>
      <w:bookmarkEnd w:id="170"/>
      <w:proofErr w:type="gramEnd"/>
    </w:p>
    <w:p w14:paraId="11115668" w14:textId="77777777" w:rsidR="008E7099" w:rsidRPr="007F494E" w:rsidRDefault="008E7099" w:rsidP="00DF5E2E">
      <w:pPr>
        <w:pStyle w:val="BWBLevel4"/>
        <w:jc w:val="left"/>
        <w:rPr>
          <w:szCs w:val="20"/>
          <w:lang w:eastAsia="en-GB"/>
        </w:rPr>
      </w:pPr>
      <w:r w:rsidRPr="007F494E">
        <w:rPr>
          <w:szCs w:val="20"/>
          <w:lang w:eastAsia="en-GB"/>
        </w:rPr>
        <w:t xml:space="preserve">a benefit received under Article 3.3.6 or </w:t>
      </w:r>
      <w:proofErr w:type="gramStart"/>
      <w:r w:rsidRPr="007F494E">
        <w:rPr>
          <w:szCs w:val="20"/>
          <w:lang w:eastAsia="en-GB"/>
        </w:rPr>
        <w:t>3.3.8;</w:t>
      </w:r>
      <w:proofErr w:type="gramEnd"/>
    </w:p>
    <w:p w14:paraId="612C9A93" w14:textId="77777777" w:rsidR="008E7099" w:rsidRPr="007F494E" w:rsidRDefault="008E7099" w:rsidP="00DF5E2E">
      <w:pPr>
        <w:pStyle w:val="BWBLevel4"/>
        <w:jc w:val="left"/>
        <w:rPr>
          <w:szCs w:val="20"/>
          <w:lang w:eastAsia="en-GB"/>
        </w:rPr>
      </w:pPr>
      <w:r w:rsidRPr="007F494E">
        <w:rPr>
          <w:szCs w:val="20"/>
          <w:lang w:eastAsia="en-GB"/>
        </w:rPr>
        <w:t xml:space="preserve">the payment of premiums in respect of indemnity insurance (see Article </w:t>
      </w:r>
      <w:r w:rsidRPr="007F494E">
        <w:rPr>
          <w:szCs w:val="20"/>
        </w:rPr>
        <w:t>3.3.7</w:t>
      </w:r>
      <w:proofErr w:type="gramStart"/>
      <w:r w:rsidRPr="007F494E">
        <w:rPr>
          <w:szCs w:val="20"/>
          <w:lang w:eastAsia="en-GB"/>
        </w:rPr>
        <w:t>);</w:t>
      </w:r>
      <w:proofErr w:type="gramEnd"/>
    </w:p>
    <w:p w14:paraId="0732D54E" w14:textId="047132E4" w:rsidR="008E7099" w:rsidRPr="007F494E" w:rsidRDefault="008E7099" w:rsidP="00DF5E2E">
      <w:pPr>
        <w:pStyle w:val="BWBLevel4"/>
        <w:jc w:val="left"/>
        <w:rPr>
          <w:szCs w:val="20"/>
          <w:lang w:eastAsia="en-GB"/>
        </w:rPr>
      </w:pPr>
      <w:r w:rsidRPr="007F494E">
        <w:rPr>
          <w:szCs w:val="20"/>
          <w:lang w:eastAsia="en-GB"/>
        </w:rPr>
        <w:t xml:space="preserve">payment under the indemnity in Article </w:t>
      </w:r>
      <w:r w:rsidRPr="007F494E">
        <w:rPr>
          <w:szCs w:val="20"/>
        </w:rPr>
        <w:fldChar w:fldCharType="begin"/>
      </w:r>
      <w:r w:rsidRPr="007F494E">
        <w:rPr>
          <w:szCs w:val="20"/>
          <w:lang w:eastAsia="en-GB"/>
        </w:rPr>
        <w:instrText xml:space="preserve"> REF _Ref236796622 \r \h  \* MERGEFORMAT </w:instrText>
      </w:r>
      <w:r w:rsidRPr="007F494E">
        <w:rPr>
          <w:szCs w:val="20"/>
        </w:rPr>
      </w:r>
      <w:r w:rsidRPr="007F494E">
        <w:rPr>
          <w:szCs w:val="20"/>
        </w:rPr>
        <w:fldChar w:fldCharType="separate"/>
      </w:r>
      <w:r w:rsidR="00CF76F5">
        <w:rPr>
          <w:szCs w:val="20"/>
          <w:lang w:eastAsia="en-GB"/>
        </w:rPr>
        <w:t>5</w:t>
      </w:r>
      <w:r w:rsidRPr="007F494E">
        <w:rPr>
          <w:szCs w:val="20"/>
        </w:rPr>
        <w:fldChar w:fldCharType="end"/>
      </w:r>
      <w:r w:rsidRPr="007F494E">
        <w:rPr>
          <w:szCs w:val="20"/>
          <w:lang w:eastAsia="en-GB"/>
        </w:rPr>
        <w:t>;</w:t>
      </w:r>
    </w:p>
    <w:p w14:paraId="442DCFAD" w14:textId="77777777" w:rsidR="008E7099" w:rsidRPr="007F494E" w:rsidRDefault="008E7099" w:rsidP="00DF5E2E">
      <w:pPr>
        <w:pStyle w:val="BWBLevel4"/>
        <w:jc w:val="left"/>
        <w:rPr>
          <w:szCs w:val="20"/>
          <w:lang w:eastAsia="en-GB"/>
        </w:rPr>
      </w:pPr>
      <w:bookmarkStart w:id="171" w:name="_Ref424651671"/>
      <w:r w:rsidRPr="007F494E">
        <w:rPr>
          <w:szCs w:val="20"/>
          <w:lang w:eastAsia="en-GB"/>
        </w:rPr>
        <w:t xml:space="preserve">approval of trustee expenses policies or reimbursement of expenses (see Article </w:t>
      </w:r>
      <w:r w:rsidRPr="007F494E">
        <w:rPr>
          <w:szCs w:val="20"/>
        </w:rPr>
        <w:t>3.3.2</w:t>
      </w:r>
      <w:r w:rsidRPr="007F494E">
        <w:rPr>
          <w:szCs w:val="20"/>
          <w:lang w:eastAsia="en-GB"/>
        </w:rPr>
        <w:t xml:space="preserve">); </w:t>
      </w:r>
      <w:bookmarkEnd w:id="171"/>
      <w:r w:rsidRPr="007F494E">
        <w:rPr>
          <w:szCs w:val="20"/>
          <w:lang w:eastAsia="en-GB"/>
        </w:rPr>
        <w:t>or</w:t>
      </w:r>
    </w:p>
    <w:p w14:paraId="2C84FE7C" w14:textId="77777777" w:rsidR="008E7099" w:rsidRPr="007F494E" w:rsidRDefault="008E7099" w:rsidP="00DF5E2E">
      <w:pPr>
        <w:pStyle w:val="BWBLevel4"/>
        <w:jc w:val="left"/>
        <w:rPr>
          <w:szCs w:val="20"/>
          <w:lang w:eastAsia="en-GB"/>
        </w:rPr>
      </w:pPr>
      <w:r w:rsidRPr="007F494E">
        <w:rPr>
          <w:szCs w:val="20"/>
          <w:lang w:eastAsia="en-GB"/>
        </w:rPr>
        <w:t xml:space="preserve">any benefit authorised by the court or the Charity Commission under Article </w:t>
      </w:r>
      <w:r w:rsidRPr="007F494E">
        <w:rPr>
          <w:szCs w:val="20"/>
        </w:rPr>
        <w:t>3.3</w:t>
      </w:r>
      <w:r w:rsidRPr="007F494E">
        <w:rPr>
          <w:szCs w:val="20"/>
          <w:lang w:eastAsia="en-GB"/>
        </w:rPr>
        <w:t>, so long as any conditions accompanying that authorisation are complied with.</w:t>
      </w:r>
    </w:p>
    <w:p w14:paraId="05239E56" w14:textId="77777777" w:rsidR="008E7099" w:rsidRPr="007F494E" w:rsidRDefault="008E7099" w:rsidP="00DF5E2E">
      <w:pPr>
        <w:pStyle w:val="BWBLevel2"/>
        <w:keepNext/>
        <w:rPr>
          <w:szCs w:val="20"/>
          <w:lang w:eastAsia="en-GB"/>
        </w:rPr>
      </w:pPr>
      <w:bookmarkStart w:id="172" w:name="_Ref97717742"/>
      <w:r w:rsidRPr="007F494E">
        <w:rPr>
          <w:szCs w:val="20"/>
          <w:lang w:eastAsia="en-GB"/>
        </w:rPr>
        <w:lastRenderedPageBreak/>
        <w:t>If this Article 19.5 applies, the relevant Trustee must:</w:t>
      </w:r>
      <w:bookmarkEnd w:id="172"/>
    </w:p>
    <w:p w14:paraId="427E0110" w14:textId="77777777" w:rsidR="008E7099" w:rsidRPr="007F494E" w:rsidRDefault="008E7099" w:rsidP="00DF5E2E">
      <w:pPr>
        <w:pStyle w:val="BWBLevel3"/>
        <w:rPr>
          <w:szCs w:val="20"/>
          <w:lang w:eastAsia="en-GB"/>
        </w:rPr>
      </w:pPr>
      <w:r w:rsidRPr="007F494E">
        <w:rPr>
          <w:szCs w:val="20"/>
          <w:lang w:eastAsia="en-GB"/>
        </w:rPr>
        <w:t xml:space="preserve">take part in the relevant decision-making process only to such extent as in the view of the other Trustees is necessary to inform the </w:t>
      </w:r>
      <w:proofErr w:type="gramStart"/>
      <w:r w:rsidRPr="007F494E">
        <w:rPr>
          <w:szCs w:val="20"/>
          <w:lang w:eastAsia="en-GB"/>
        </w:rPr>
        <w:t>debate;</w:t>
      </w:r>
      <w:proofErr w:type="gramEnd"/>
    </w:p>
    <w:p w14:paraId="76FBA903" w14:textId="77777777" w:rsidR="008E7099" w:rsidRPr="007F494E" w:rsidRDefault="008E7099" w:rsidP="00DF5E2E">
      <w:pPr>
        <w:pStyle w:val="BWBLevel3"/>
        <w:rPr>
          <w:szCs w:val="20"/>
          <w:lang w:eastAsia="en-GB"/>
        </w:rPr>
      </w:pPr>
      <w:r w:rsidRPr="007F494E">
        <w:rPr>
          <w:szCs w:val="20"/>
          <w:lang w:eastAsia="en-GB"/>
        </w:rPr>
        <w:t>not be counted in the quorum for that part of the process; and</w:t>
      </w:r>
    </w:p>
    <w:p w14:paraId="2F8FCF01" w14:textId="77777777" w:rsidR="008E7099" w:rsidRPr="007F494E" w:rsidRDefault="008E7099" w:rsidP="00DF5E2E">
      <w:pPr>
        <w:pStyle w:val="BWBLevel3"/>
        <w:rPr>
          <w:szCs w:val="20"/>
          <w:lang w:eastAsia="en-GB"/>
        </w:rPr>
      </w:pPr>
      <w:r w:rsidRPr="007F494E">
        <w:rPr>
          <w:szCs w:val="20"/>
          <w:lang w:eastAsia="en-GB"/>
        </w:rPr>
        <w:t>withdraw during the vote (if applicable) and have no vote on the matter.</w:t>
      </w:r>
    </w:p>
    <w:p w14:paraId="3B051708" w14:textId="77777777" w:rsidR="008E7099" w:rsidRPr="007F494E" w:rsidRDefault="008E7099" w:rsidP="00DF5E2E">
      <w:pPr>
        <w:pStyle w:val="BWBLevel2"/>
        <w:keepNext/>
        <w:numPr>
          <w:ilvl w:val="0"/>
          <w:numId w:val="0"/>
        </w:numPr>
        <w:tabs>
          <w:tab w:val="left" w:pos="720"/>
        </w:tabs>
        <w:ind w:left="879"/>
        <w:rPr>
          <w:b/>
          <w:bCs/>
          <w:i/>
          <w:iCs/>
          <w:szCs w:val="20"/>
          <w:lang w:eastAsia="en-GB"/>
        </w:rPr>
      </w:pPr>
      <w:r w:rsidRPr="007F494E">
        <w:rPr>
          <w:b/>
          <w:bCs/>
          <w:i/>
          <w:iCs/>
          <w:szCs w:val="20"/>
          <w:lang w:eastAsia="en-GB"/>
        </w:rPr>
        <w:t>Continuing duties to the Union</w:t>
      </w:r>
    </w:p>
    <w:p w14:paraId="4D515430" w14:textId="77777777" w:rsidR="008E7099" w:rsidRPr="007F494E" w:rsidRDefault="008E7099" w:rsidP="00DF5E2E">
      <w:pPr>
        <w:pStyle w:val="BWBLevel2"/>
        <w:rPr>
          <w:szCs w:val="20"/>
          <w:lang w:eastAsia="en-GB"/>
        </w:rPr>
      </w:pPr>
      <w:r w:rsidRPr="007F494E">
        <w:rPr>
          <w:szCs w:val="20"/>
          <w:lang w:eastAsia="en-GB"/>
        </w:rPr>
        <w:t>Where a Trustee or person Connected with them has a conflict of interest or conflict of duties and the Trustee has complied with their obligations under these Articles in respect of that conflict:</w:t>
      </w:r>
    </w:p>
    <w:p w14:paraId="44179DD0" w14:textId="77777777" w:rsidR="008E7099" w:rsidRPr="007F494E" w:rsidRDefault="008E7099" w:rsidP="00DF5E2E">
      <w:pPr>
        <w:pStyle w:val="BWBLevel3"/>
        <w:rPr>
          <w:szCs w:val="20"/>
          <w:lang w:eastAsia="en-GB"/>
        </w:rPr>
      </w:pPr>
      <w:bookmarkStart w:id="173" w:name="_Ref424651713"/>
      <w:r w:rsidRPr="007F494E">
        <w:rPr>
          <w:szCs w:val="20"/>
          <w:lang w:eastAsia="en-GB"/>
        </w:rPr>
        <w:t>the Trustee shall not be in breach of their duties to the Union by withholding confidential information from the Union if to disclose it would result in a breach of any other duty or obligation of confidence owed by them; and</w:t>
      </w:r>
      <w:bookmarkEnd w:id="173"/>
    </w:p>
    <w:p w14:paraId="590E0F60" w14:textId="77777777" w:rsidR="008E7099" w:rsidRPr="007F494E" w:rsidRDefault="008E7099" w:rsidP="00DF5E2E">
      <w:pPr>
        <w:pStyle w:val="BWBLevel3"/>
        <w:rPr>
          <w:szCs w:val="20"/>
          <w:lang w:eastAsia="en-GB"/>
        </w:rPr>
      </w:pPr>
      <w:r w:rsidRPr="007F494E">
        <w:rPr>
          <w:szCs w:val="20"/>
          <w:lang w:eastAsia="en-GB"/>
        </w:rPr>
        <w:t>the Trustee shall not be accountable to the Union for any benefit expressly permitted under these Articles which they or any person Connected with them derives from any matter or from any office, employment or position.</w:t>
      </w:r>
    </w:p>
    <w:p w14:paraId="0B70B569" w14:textId="77777777" w:rsidR="008E7099" w:rsidRPr="007F494E" w:rsidRDefault="008E7099" w:rsidP="00DF5E2E">
      <w:pPr>
        <w:pStyle w:val="BWBLevel1"/>
        <w:keepNext/>
        <w:jc w:val="left"/>
        <w:rPr>
          <w:b/>
          <w:szCs w:val="20"/>
          <w:lang w:eastAsia="en-GB"/>
        </w:rPr>
      </w:pPr>
      <w:bookmarkStart w:id="174" w:name="_Toc117605735"/>
      <w:bookmarkStart w:id="175" w:name="_Toc112938430"/>
      <w:bookmarkStart w:id="176" w:name="_Toc170291235"/>
      <w:r w:rsidRPr="007F494E">
        <w:rPr>
          <w:b/>
          <w:szCs w:val="20"/>
          <w:lang w:eastAsia="en-GB"/>
        </w:rPr>
        <w:t>Validity of Trustee actions</w:t>
      </w:r>
      <w:bookmarkEnd w:id="160"/>
      <w:bookmarkEnd w:id="161"/>
      <w:bookmarkEnd w:id="162"/>
      <w:bookmarkEnd w:id="163"/>
      <w:bookmarkEnd w:id="164"/>
      <w:bookmarkEnd w:id="165"/>
      <w:bookmarkEnd w:id="166"/>
      <w:bookmarkEnd w:id="167"/>
      <w:bookmarkEnd w:id="174"/>
      <w:bookmarkEnd w:id="175"/>
      <w:bookmarkEnd w:id="176"/>
    </w:p>
    <w:p w14:paraId="7DEC4752" w14:textId="77777777" w:rsidR="008E7099" w:rsidRPr="007F494E" w:rsidRDefault="008E7099" w:rsidP="00DF5E2E">
      <w:pPr>
        <w:pStyle w:val="BWBLevel2"/>
        <w:numPr>
          <w:ilvl w:val="0"/>
          <w:numId w:val="0"/>
        </w:numPr>
        <w:tabs>
          <w:tab w:val="left" w:pos="720"/>
        </w:tabs>
        <w:ind w:left="879"/>
        <w:rPr>
          <w:szCs w:val="20"/>
          <w:lang w:eastAsia="en-GB"/>
        </w:rPr>
      </w:pPr>
      <w:r w:rsidRPr="007F494E">
        <w:rPr>
          <w:szCs w:val="20"/>
          <w:lang w:eastAsia="en-GB"/>
        </w:rPr>
        <w:t>All acts done by a person acting as a Trustee shall be valid, notwithstanding that it is afterwards discovered that there was a defect in their appointment, or that they were disqualified from holding office or had vacated office, or that they were not entitled to vote on the matter in question.</w:t>
      </w:r>
    </w:p>
    <w:p w14:paraId="6C790E3F" w14:textId="77777777" w:rsidR="008E7099" w:rsidRPr="007F494E" w:rsidRDefault="008E7099" w:rsidP="00DF5E2E">
      <w:pPr>
        <w:pStyle w:val="BWBLevel1"/>
        <w:keepNext/>
        <w:jc w:val="left"/>
        <w:rPr>
          <w:b/>
          <w:szCs w:val="20"/>
          <w:lang w:eastAsia="en-GB"/>
        </w:rPr>
      </w:pPr>
      <w:bookmarkStart w:id="177" w:name="_Toc117605737"/>
      <w:bookmarkStart w:id="178" w:name="_Toc112938432"/>
      <w:bookmarkStart w:id="179" w:name="_Toc83896912"/>
      <w:bookmarkStart w:id="180" w:name="_Toc83896848"/>
      <w:bookmarkStart w:id="181" w:name="_Toc81306296"/>
      <w:bookmarkStart w:id="182" w:name="_Ref493497189"/>
      <w:bookmarkStart w:id="183" w:name="_Ref424651778"/>
      <w:bookmarkStart w:id="184" w:name="_Ref424651755"/>
      <w:bookmarkStart w:id="185" w:name="_Toc399403054"/>
      <w:bookmarkStart w:id="186" w:name="_Toc170291237"/>
      <w:bookmarkStart w:id="187" w:name="_Ref49679027"/>
      <w:bookmarkStart w:id="188" w:name="_Toc225832309"/>
      <w:r w:rsidRPr="007F494E">
        <w:rPr>
          <w:b/>
          <w:szCs w:val="20"/>
          <w:lang w:eastAsia="en-GB"/>
        </w:rPr>
        <w:t>Trustees</w:t>
      </w:r>
      <w:bookmarkEnd w:id="177"/>
      <w:bookmarkEnd w:id="178"/>
      <w:bookmarkEnd w:id="179"/>
      <w:bookmarkEnd w:id="180"/>
      <w:bookmarkEnd w:id="181"/>
      <w:bookmarkEnd w:id="182"/>
      <w:bookmarkEnd w:id="183"/>
      <w:bookmarkEnd w:id="184"/>
      <w:bookmarkEnd w:id="185"/>
      <w:bookmarkEnd w:id="186"/>
    </w:p>
    <w:bookmarkEnd w:id="187"/>
    <w:p w14:paraId="7B2471A8" w14:textId="77777777" w:rsidR="008E7099" w:rsidRPr="007F494E" w:rsidRDefault="008E7099" w:rsidP="00ED304A">
      <w:pPr>
        <w:pStyle w:val="BWBLevel2"/>
        <w:numPr>
          <w:ilvl w:val="1"/>
          <w:numId w:val="13"/>
        </w:numPr>
      </w:pPr>
      <w:r w:rsidRPr="007F494E">
        <w:t>The Board of Trustees shall be made up of:</w:t>
      </w:r>
    </w:p>
    <w:p w14:paraId="40293417" w14:textId="77777777" w:rsidR="008E7099" w:rsidRPr="007F494E" w:rsidRDefault="008E7099" w:rsidP="00ED304A">
      <w:pPr>
        <w:pStyle w:val="BWBLevel3"/>
        <w:numPr>
          <w:ilvl w:val="2"/>
          <w:numId w:val="12"/>
        </w:numPr>
      </w:pPr>
      <w:r w:rsidRPr="007F494E">
        <w:t xml:space="preserve">The Officer Trustees; and </w:t>
      </w:r>
    </w:p>
    <w:p w14:paraId="07C02C27" w14:textId="77777777" w:rsidR="008E7099" w:rsidRPr="007F494E" w:rsidRDefault="008E7099" w:rsidP="00DF5E2E">
      <w:pPr>
        <w:pStyle w:val="BWBLevel3"/>
      </w:pPr>
      <w:r w:rsidRPr="007F494E">
        <w:t>Up to five Student Trustees, appointed in accordance with Article 21.2; and</w:t>
      </w:r>
    </w:p>
    <w:p w14:paraId="726A86D1" w14:textId="77777777" w:rsidR="008E7099" w:rsidRPr="007F494E" w:rsidRDefault="008E7099" w:rsidP="00DF5E2E">
      <w:pPr>
        <w:pStyle w:val="BWBLevel3"/>
      </w:pPr>
      <w:r w:rsidRPr="007F494E">
        <w:t>Up to five Lay Trustees, appointed in accordance with Article 21.3.</w:t>
      </w:r>
    </w:p>
    <w:p w14:paraId="7BC2F808" w14:textId="77777777" w:rsidR="008E7099" w:rsidRPr="007F494E" w:rsidRDefault="008E7099" w:rsidP="007016E9">
      <w:pPr>
        <w:pStyle w:val="BWBLevel2"/>
        <w:keepNext/>
        <w:numPr>
          <w:ilvl w:val="0"/>
          <w:numId w:val="0"/>
        </w:numPr>
        <w:tabs>
          <w:tab w:val="left" w:pos="720"/>
        </w:tabs>
        <w:ind w:left="879"/>
        <w:rPr>
          <w:b/>
          <w:bCs/>
          <w:i/>
          <w:iCs/>
          <w:szCs w:val="20"/>
          <w:lang w:eastAsia="en-GB"/>
        </w:rPr>
      </w:pPr>
      <w:bookmarkStart w:id="189" w:name="_Hlk176959593"/>
      <w:bookmarkStart w:id="190" w:name="_Toc117605738"/>
      <w:bookmarkStart w:id="191" w:name="_Toc112938433"/>
      <w:bookmarkStart w:id="192" w:name="_Ref109914057"/>
      <w:bookmarkStart w:id="193" w:name="_Ref97718286"/>
      <w:bookmarkStart w:id="194" w:name="_Ref97718189"/>
      <w:bookmarkStart w:id="195" w:name="_Ref97717922"/>
      <w:bookmarkStart w:id="196" w:name="_Toc83896913"/>
      <w:bookmarkStart w:id="197" w:name="_Toc83896849"/>
      <w:bookmarkStart w:id="198" w:name="_Toc81306297"/>
      <w:bookmarkStart w:id="199" w:name="_Toc170291238"/>
      <w:bookmarkStart w:id="200" w:name="_Toc399403055"/>
      <w:bookmarkStart w:id="201" w:name="_Ref238004774"/>
      <w:r w:rsidRPr="007F494E">
        <w:rPr>
          <w:b/>
          <w:bCs/>
          <w:i/>
          <w:iCs/>
          <w:szCs w:val="20"/>
          <w:lang w:eastAsia="en-GB"/>
        </w:rPr>
        <w:t>Officer Trustees</w:t>
      </w:r>
    </w:p>
    <w:p w14:paraId="01B251B5" w14:textId="77777777" w:rsidR="008E7099" w:rsidRPr="007F494E" w:rsidRDefault="008E7099" w:rsidP="008E7099">
      <w:pPr>
        <w:pStyle w:val="BWBLevel2"/>
        <w:jc w:val="both"/>
      </w:pPr>
      <w:r w:rsidRPr="007F494E">
        <w:t>Subject to these Articles and any transitional provision determined by the Trustees, an Officer Trustee Elect who is to become a Trustee:</w:t>
      </w:r>
    </w:p>
    <w:p w14:paraId="30F5378A" w14:textId="77777777" w:rsidR="008E7099" w:rsidRPr="007F494E" w:rsidRDefault="008E7099" w:rsidP="00DF5E2E">
      <w:pPr>
        <w:pStyle w:val="BWBLevel4"/>
        <w:jc w:val="left"/>
      </w:pPr>
      <w:r w:rsidRPr="007F494E">
        <w:t>Becomes a Trustee on the first day of the Academic Year in respect of which they were elected; and</w:t>
      </w:r>
    </w:p>
    <w:p w14:paraId="4A60781C" w14:textId="77777777" w:rsidR="008E7099" w:rsidRPr="007F494E" w:rsidRDefault="008E7099" w:rsidP="00DF5E2E">
      <w:pPr>
        <w:pStyle w:val="BWBLevel4"/>
        <w:jc w:val="left"/>
      </w:pPr>
      <w:r w:rsidRPr="007F494E">
        <w:t>Ceases to be a Trustee immediately before the start of the first day of the following Academic Year.</w:t>
      </w:r>
    </w:p>
    <w:p w14:paraId="71ECA5E2" w14:textId="77777777" w:rsidR="008E7099" w:rsidRPr="007F494E" w:rsidRDefault="008E7099" w:rsidP="00DF5E2E">
      <w:pPr>
        <w:pStyle w:val="BWBLevel3"/>
      </w:pPr>
      <w:r w:rsidRPr="007F494E">
        <w:t>If an Officer Trustee is suspended from their employment, they automatically cease to be a Trustee with effect from the effective date of their suspension but are automatically reappointed when the employment suspension is lifted, for the remainder of the original term of office.</w:t>
      </w:r>
    </w:p>
    <w:p w14:paraId="1EA4B588" w14:textId="77777777" w:rsidR="008E7099" w:rsidRPr="007F494E" w:rsidRDefault="008E7099" w:rsidP="00DF5E2E">
      <w:pPr>
        <w:pStyle w:val="BWBLevel3"/>
      </w:pPr>
      <w:r w:rsidRPr="007F494E">
        <w:lastRenderedPageBreak/>
        <w:t xml:space="preserve">An individual ceases to be an Officer Trustee if they cease to be an employee of the </w:t>
      </w:r>
      <w:proofErr w:type="gramStart"/>
      <w:r w:rsidRPr="007F494E">
        <w:t>Union, or</w:t>
      </w:r>
      <w:proofErr w:type="gramEnd"/>
      <w:r w:rsidRPr="007F494E">
        <w:t xml:space="preserve"> are removed by a Vote of No Confidence; or cease to be a Trustee in accordance with Article 22.</w:t>
      </w:r>
    </w:p>
    <w:bookmarkEnd w:id="189"/>
    <w:p w14:paraId="2FD4E192" w14:textId="77777777" w:rsidR="008E7099" w:rsidRPr="007F494E" w:rsidRDefault="008E7099" w:rsidP="007016E9">
      <w:pPr>
        <w:pStyle w:val="BWBLevel2"/>
        <w:keepNext/>
        <w:numPr>
          <w:ilvl w:val="0"/>
          <w:numId w:val="0"/>
        </w:numPr>
        <w:tabs>
          <w:tab w:val="left" w:pos="720"/>
        </w:tabs>
        <w:ind w:left="879"/>
        <w:rPr>
          <w:b/>
          <w:bCs/>
          <w:i/>
          <w:iCs/>
        </w:rPr>
      </w:pPr>
      <w:r w:rsidRPr="007F494E">
        <w:rPr>
          <w:b/>
          <w:bCs/>
          <w:i/>
          <w:iCs/>
        </w:rPr>
        <w:t>Student Trustees</w:t>
      </w:r>
    </w:p>
    <w:p w14:paraId="14DE7C9A" w14:textId="77777777" w:rsidR="008E7099" w:rsidRPr="007F494E" w:rsidRDefault="008E7099" w:rsidP="00DF5E2E">
      <w:pPr>
        <w:pStyle w:val="BWBLevel3"/>
      </w:pPr>
      <w:r w:rsidRPr="007F494E">
        <w:t>When vacancies arise (or are to arise) among the Student Trustees, the Trustees will specify:</w:t>
      </w:r>
    </w:p>
    <w:p w14:paraId="365EDC43" w14:textId="77777777" w:rsidR="008E7099" w:rsidRPr="007F494E" w:rsidRDefault="008E7099" w:rsidP="00DF5E2E">
      <w:pPr>
        <w:pStyle w:val="BWBLevel4"/>
        <w:jc w:val="left"/>
      </w:pPr>
      <w:r w:rsidRPr="007F494E">
        <w:t>The number of vacancies; and</w:t>
      </w:r>
    </w:p>
    <w:p w14:paraId="7034D8A5" w14:textId="77777777" w:rsidR="008E7099" w:rsidRPr="007F494E" w:rsidRDefault="008E7099" w:rsidP="00DF5E2E">
      <w:pPr>
        <w:pStyle w:val="BWBLevel4"/>
        <w:jc w:val="left"/>
      </w:pPr>
      <w:r w:rsidRPr="007F494E">
        <w:t>The start date and term of office subject to the Articles (which would typically be a term of approximately two years broadly coinciding with Academic Years).</w:t>
      </w:r>
    </w:p>
    <w:p w14:paraId="366817C5" w14:textId="77777777" w:rsidR="008E7099" w:rsidRPr="007F494E" w:rsidRDefault="008E7099" w:rsidP="00DF5E2E">
      <w:pPr>
        <w:pStyle w:val="BWBLevel3"/>
      </w:pPr>
      <w:r w:rsidRPr="007F494E">
        <w:t>Vacancies shall be filled from Eligible Candidates in accordance with a procedure established in the Standing Orders.</w:t>
      </w:r>
    </w:p>
    <w:p w14:paraId="5264B4B6" w14:textId="77777777" w:rsidR="008E7099" w:rsidRPr="007F494E" w:rsidRDefault="008E7099" w:rsidP="00DF5E2E">
      <w:pPr>
        <w:pStyle w:val="BWBLevel3"/>
      </w:pPr>
      <w:r w:rsidRPr="007F494E">
        <w:t>A Student Trustee must be a Student Member for the duration of their tenure (and shall cease to be a Student Trustee if they cease to be a Student Member). They may serve a maximum of two terms of office as a Student Trustee.</w:t>
      </w:r>
    </w:p>
    <w:p w14:paraId="7C758347" w14:textId="77777777" w:rsidR="008E7099" w:rsidRPr="007F494E" w:rsidRDefault="008E7099" w:rsidP="00DF5E2E">
      <w:pPr>
        <w:pStyle w:val="BWBLevel3"/>
      </w:pPr>
      <w:r w:rsidRPr="007F494E">
        <w:t xml:space="preserve">A Student Trustee ceases to be a Trustee if they are removed by a Vote of No </w:t>
      </w:r>
      <w:proofErr w:type="gramStart"/>
      <w:r w:rsidRPr="007F494E">
        <w:t>Confidence, or</w:t>
      </w:r>
      <w:proofErr w:type="gramEnd"/>
      <w:r w:rsidRPr="007F494E">
        <w:t xml:space="preserve"> cease to be a Trustee in accordance with Article 22.</w:t>
      </w:r>
    </w:p>
    <w:p w14:paraId="433A40D7" w14:textId="77777777" w:rsidR="008E7099" w:rsidRPr="007F494E" w:rsidRDefault="008E7099" w:rsidP="007016E9">
      <w:pPr>
        <w:pStyle w:val="BWBLevel2"/>
        <w:keepNext/>
        <w:numPr>
          <w:ilvl w:val="0"/>
          <w:numId w:val="0"/>
        </w:numPr>
        <w:ind w:left="879"/>
        <w:rPr>
          <w:i/>
          <w:iCs/>
        </w:rPr>
      </w:pPr>
      <w:r w:rsidRPr="007F494E">
        <w:rPr>
          <w:b/>
          <w:bCs/>
          <w:i/>
          <w:iCs/>
        </w:rPr>
        <w:t>Lay Trustees</w:t>
      </w:r>
    </w:p>
    <w:p w14:paraId="2CD6504C" w14:textId="77777777" w:rsidR="008E7099" w:rsidRPr="007F494E" w:rsidRDefault="008E7099" w:rsidP="008E7099">
      <w:pPr>
        <w:pStyle w:val="BWBLevel2"/>
        <w:jc w:val="both"/>
      </w:pPr>
      <w:r w:rsidRPr="007F494E">
        <w:t xml:space="preserve">Lay Trustees may be appointed by the Trustees from time to time. </w:t>
      </w:r>
    </w:p>
    <w:p w14:paraId="34D3456F" w14:textId="77777777" w:rsidR="008E7099" w:rsidRPr="007F494E" w:rsidRDefault="008E7099" w:rsidP="00DF5E2E">
      <w:pPr>
        <w:pStyle w:val="BWBLevel3"/>
      </w:pPr>
      <w:r w:rsidRPr="007F494E">
        <w:t xml:space="preserve">Lay Trustees may serve up to eight years in total </w:t>
      </w:r>
      <w:bookmarkEnd w:id="190"/>
      <w:bookmarkEnd w:id="191"/>
      <w:bookmarkEnd w:id="192"/>
      <w:bookmarkEnd w:id="193"/>
      <w:bookmarkEnd w:id="194"/>
      <w:bookmarkEnd w:id="195"/>
      <w:bookmarkEnd w:id="196"/>
      <w:bookmarkEnd w:id="197"/>
      <w:bookmarkEnd w:id="198"/>
      <w:bookmarkEnd w:id="199"/>
      <w:bookmarkEnd w:id="200"/>
      <w:bookmarkEnd w:id="201"/>
      <w:r w:rsidRPr="007F494E">
        <w:t>and will usually be appointed to serve to a term of not more than four years.</w:t>
      </w:r>
    </w:p>
    <w:p w14:paraId="281B744A" w14:textId="77777777" w:rsidR="008E7099" w:rsidRPr="007F494E" w:rsidRDefault="008E7099" w:rsidP="00DF5E2E">
      <w:pPr>
        <w:pStyle w:val="BWBLevel1"/>
        <w:keepNext/>
        <w:jc w:val="left"/>
        <w:rPr>
          <w:b/>
          <w:szCs w:val="20"/>
          <w:lang w:eastAsia="en-GB"/>
        </w:rPr>
      </w:pPr>
      <w:bookmarkStart w:id="202" w:name="_Toc81306304"/>
      <w:bookmarkStart w:id="203" w:name="_Toc225832310"/>
      <w:bookmarkStart w:id="204" w:name="_Ref245695283"/>
      <w:bookmarkStart w:id="205" w:name="_Ref246230851"/>
      <w:bookmarkStart w:id="206" w:name="_Ref260050247"/>
      <w:bookmarkStart w:id="207" w:name="_Toc399403056"/>
      <w:bookmarkStart w:id="208" w:name="_Ref424651765"/>
      <w:bookmarkStart w:id="209" w:name="_Ref424651816"/>
      <w:bookmarkStart w:id="210" w:name="_Ref424651927"/>
      <w:bookmarkStart w:id="211" w:name="_Toc81306305"/>
      <w:bookmarkStart w:id="212" w:name="_Toc83896851"/>
      <w:bookmarkStart w:id="213" w:name="_Toc83896915"/>
      <w:bookmarkStart w:id="214" w:name="_Ref97717772"/>
      <w:bookmarkStart w:id="215" w:name="_Toc112938434"/>
      <w:bookmarkStart w:id="216" w:name="_Toc117605739"/>
      <w:bookmarkStart w:id="217" w:name="_Toc170291239"/>
      <w:bookmarkEnd w:id="188"/>
      <w:bookmarkEnd w:id="202"/>
      <w:r w:rsidRPr="007F494E">
        <w:rPr>
          <w:b/>
          <w:szCs w:val="20"/>
          <w:lang w:eastAsia="en-GB"/>
        </w:rPr>
        <w:t>Disqualification and removal of Trustees</w:t>
      </w:r>
      <w:bookmarkStart w:id="218" w:name="_Hlk176960268"/>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404900DE" w14:textId="77777777" w:rsidR="008E7099" w:rsidRPr="007F494E" w:rsidRDefault="008E7099" w:rsidP="00DF5E2E">
      <w:pPr>
        <w:pStyle w:val="BWBLevel2"/>
        <w:keepNext/>
        <w:numPr>
          <w:ilvl w:val="0"/>
          <w:numId w:val="0"/>
        </w:numPr>
        <w:tabs>
          <w:tab w:val="left" w:pos="720"/>
        </w:tabs>
        <w:ind w:left="879"/>
        <w:rPr>
          <w:szCs w:val="20"/>
          <w:lang w:eastAsia="en-GB"/>
        </w:rPr>
      </w:pPr>
      <w:bookmarkStart w:id="219" w:name="_Toc225832311"/>
      <w:r w:rsidRPr="007F494E">
        <w:rPr>
          <w:szCs w:val="20"/>
          <w:lang w:eastAsia="en-GB"/>
        </w:rPr>
        <w:t>In addition to Articles 21.2 and 21.3, a Trustee ceases to hold office if:</w:t>
      </w:r>
      <w:bookmarkEnd w:id="219"/>
    </w:p>
    <w:p w14:paraId="4BB31126" w14:textId="77777777" w:rsidR="008E7099" w:rsidRPr="007F494E" w:rsidRDefault="008E7099" w:rsidP="00ED304A">
      <w:pPr>
        <w:pStyle w:val="BWBLevel2"/>
        <w:numPr>
          <w:ilvl w:val="1"/>
          <w:numId w:val="32"/>
        </w:numPr>
        <w:rPr>
          <w:szCs w:val="20"/>
          <w:lang w:eastAsia="en-GB"/>
        </w:rPr>
      </w:pPr>
      <w:r w:rsidRPr="007F494E">
        <w:rPr>
          <w:szCs w:val="20"/>
          <w:lang w:eastAsia="en-GB"/>
        </w:rPr>
        <w:t xml:space="preserve">they cease to be a director, or become prohibited from being a director or charity trustee, by </w:t>
      </w:r>
      <w:proofErr w:type="gramStart"/>
      <w:r w:rsidRPr="007F494E">
        <w:rPr>
          <w:szCs w:val="20"/>
          <w:lang w:eastAsia="en-GB"/>
        </w:rPr>
        <w:t>law;</w:t>
      </w:r>
      <w:proofErr w:type="gramEnd"/>
    </w:p>
    <w:p w14:paraId="2FA5CA1A" w14:textId="77777777" w:rsidR="008E7099" w:rsidRPr="007F494E" w:rsidRDefault="008E7099" w:rsidP="00DF5E2E">
      <w:pPr>
        <w:pStyle w:val="BWBLevel2"/>
        <w:rPr>
          <w:szCs w:val="20"/>
          <w:lang w:eastAsia="en-GB"/>
        </w:rPr>
      </w:pPr>
      <w:r w:rsidRPr="007F494E">
        <w:rPr>
          <w:szCs w:val="20"/>
          <w:lang w:eastAsia="en-GB"/>
        </w:rPr>
        <w:t xml:space="preserve">the Trustees reasonably believe that the Trustee has become physically or mentally incapable of managing their own affairs and they resolve to remove the Trustee from </w:t>
      </w:r>
      <w:proofErr w:type="gramStart"/>
      <w:r w:rsidRPr="007F494E">
        <w:rPr>
          <w:szCs w:val="20"/>
          <w:lang w:eastAsia="en-GB"/>
        </w:rPr>
        <w:t>office;</w:t>
      </w:r>
      <w:proofErr w:type="gramEnd"/>
    </w:p>
    <w:p w14:paraId="0647257C" w14:textId="77777777" w:rsidR="008E7099" w:rsidRPr="007F494E" w:rsidRDefault="008E7099" w:rsidP="00DF5E2E">
      <w:pPr>
        <w:pStyle w:val="BWBLevel2"/>
        <w:rPr>
          <w:szCs w:val="20"/>
          <w:lang w:eastAsia="en-GB"/>
        </w:rPr>
      </w:pPr>
      <w:r w:rsidRPr="007F494E">
        <w:rPr>
          <w:szCs w:val="20"/>
          <w:lang w:eastAsia="en-GB"/>
        </w:rPr>
        <w:t xml:space="preserve">they notify the Union in writing that they are resigning from office, and any </w:t>
      </w:r>
      <w:proofErr w:type="gramStart"/>
      <w:r w:rsidRPr="007F494E">
        <w:rPr>
          <w:szCs w:val="20"/>
          <w:lang w:eastAsia="en-GB"/>
        </w:rPr>
        <w:t>period of time</w:t>
      </w:r>
      <w:proofErr w:type="gramEnd"/>
      <w:r w:rsidRPr="007F494E">
        <w:rPr>
          <w:szCs w:val="20"/>
          <w:lang w:eastAsia="en-GB"/>
        </w:rPr>
        <w:t xml:space="preserve"> specified in such notice has passed (but only if at least a quorum of Trustees will remain in office when such resignation has taken effect</w:t>
      </w:r>
      <w:proofErr w:type="gramStart"/>
      <w:r w:rsidRPr="007F494E">
        <w:rPr>
          <w:szCs w:val="20"/>
          <w:lang w:eastAsia="en-GB"/>
        </w:rPr>
        <w:t>);</w:t>
      </w:r>
      <w:proofErr w:type="gramEnd"/>
    </w:p>
    <w:p w14:paraId="7275B7F2" w14:textId="77777777" w:rsidR="008E7099" w:rsidRPr="007F494E" w:rsidRDefault="008E7099" w:rsidP="00DF5E2E">
      <w:pPr>
        <w:pStyle w:val="BWBLevel2"/>
        <w:rPr>
          <w:szCs w:val="20"/>
          <w:lang w:eastAsia="en-GB"/>
        </w:rPr>
      </w:pPr>
      <w:bookmarkStart w:id="220" w:name="_Ref424651939"/>
      <w:bookmarkStart w:id="221" w:name="_Toc225832312"/>
      <w:r w:rsidRPr="007F494E">
        <w:rPr>
          <w:szCs w:val="20"/>
          <w:lang w:eastAsia="en-GB"/>
        </w:rPr>
        <w:t xml:space="preserve">they fail to attend three consecutive meetings of the </w:t>
      </w:r>
      <w:proofErr w:type="gramStart"/>
      <w:r w:rsidRPr="007F494E">
        <w:rPr>
          <w:szCs w:val="20"/>
          <w:lang w:eastAsia="en-GB"/>
        </w:rPr>
        <w:t>Trustees</w:t>
      </w:r>
      <w:proofErr w:type="gramEnd"/>
      <w:r w:rsidRPr="007F494E">
        <w:rPr>
          <w:szCs w:val="20"/>
          <w:lang w:eastAsia="en-GB"/>
        </w:rPr>
        <w:t xml:space="preserve"> and the Trustees resolve that they be removed for this </w:t>
      </w:r>
      <w:proofErr w:type="gramStart"/>
      <w:r w:rsidRPr="007F494E">
        <w:rPr>
          <w:szCs w:val="20"/>
          <w:lang w:eastAsia="en-GB"/>
        </w:rPr>
        <w:t>reason;</w:t>
      </w:r>
      <w:bookmarkEnd w:id="220"/>
      <w:proofErr w:type="gramEnd"/>
    </w:p>
    <w:p w14:paraId="291EBE12" w14:textId="77777777" w:rsidR="008E7099" w:rsidRPr="007F494E" w:rsidRDefault="008E7099" w:rsidP="00DF5E2E">
      <w:pPr>
        <w:pStyle w:val="BWBLevel2"/>
        <w:rPr>
          <w:szCs w:val="20"/>
          <w:lang w:eastAsia="en-GB"/>
        </w:rPr>
      </w:pPr>
      <w:bookmarkStart w:id="222" w:name="_Ref424651956"/>
      <w:r w:rsidRPr="007F494E">
        <w:rPr>
          <w:szCs w:val="20"/>
          <w:lang w:eastAsia="en-GB"/>
        </w:rPr>
        <w:t>at a meeting of the Trustees at which at least half of the Trustees are present, a resolution is passed that the Trustee is removed from office. Such a resolution shall not be passed unless the Trustee has been given at least 14 Clear Days’ notice that the resolution is to be proposed, specifying the circumstances underlying the proposal, and has been afforded a reasonable opportunity of either (at their option) being heard by or making written representations to the Trustees.</w:t>
      </w:r>
      <w:bookmarkEnd w:id="222"/>
    </w:p>
    <w:p w14:paraId="1B6E7575" w14:textId="77777777" w:rsidR="008E7099" w:rsidRPr="007F494E" w:rsidRDefault="008E7099" w:rsidP="00DF5E2E">
      <w:pPr>
        <w:pStyle w:val="BWBLevel1"/>
        <w:keepNext/>
        <w:numPr>
          <w:ilvl w:val="0"/>
          <w:numId w:val="0"/>
        </w:numPr>
        <w:tabs>
          <w:tab w:val="left" w:pos="720"/>
        </w:tabs>
        <w:jc w:val="left"/>
        <w:rPr>
          <w:b/>
          <w:bCs/>
          <w:szCs w:val="20"/>
          <w:lang w:eastAsia="en-GB"/>
        </w:rPr>
      </w:pPr>
      <w:r w:rsidRPr="007F494E">
        <w:rPr>
          <w:szCs w:val="20"/>
          <w:lang w:eastAsia="en-GB"/>
        </w:rPr>
        <w:br w:type="page"/>
      </w:r>
      <w:bookmarkStart w:id="223" w:name="_Toc81306336"/>
      <w:bookmarkStart w:id="224" w:name="_Toc399403087"/>
      <w:bookmarkStart w:id="225" w:name="_Toc117605761"/>
      <w:bookmarkStart w:id="226" w:name="_Toc112938456"/>
      <w:bookmarkStart w:id="227" w:name="_Toc170291261"/>
      <w:bookmarkEnd w:id="218"/>
      <w:bookmarkEnd w:id="221"/>
      <w:r w:rsidRPr="007F494E">
        <w:rPr>
          <w:b/>
          <w:bCs/>
          <w:szCs w:val="20"/>
          <w:lang w:eastAsia="en-GB"/>
        </w:rPr>
        <w:lastRenderedPageBreak/>
        <w:t xml:space="preserve"> PART IV – </w:t>
      </w:r>
      <w:bookmarkEnd w:id="223"/>
      <w:bookmarkEnd w:id="224"/>
      <w:bookmarkEnd w:id="225"/>
      <w:bookmarkEnd w:id="226"/>
      <w:bookmarkEnd w:id="227"/>
      <w:r w:rsidRPr="007F494E">
        <w:rPr>
          <w:b/>
          <w:bCs/>
          <w:szCs w:val="20"/>
          <w:lang w:eastAsia="en-GB"/>
        </w:rPr>
        <w:t>Administrative arrangements and miscellaneous</w:t>
      </w:r>
    </w:p>
    <w:p w14:paraId="779CD6D4" w14:textId="77777777" w:rsidR="008E7099" w:rsidRPr="007F494E" w:rsidRDefault="008E7099" w:rsidP="00DF5E2E">
      <w:pPr>
        <w:pStyle w:val="BWBLevel1"/>
        <w:jc w:val="left"/>
        <w:rPr>
          <w:b/>
          <w:szCs w:val="20"/>
        </w:rPr>
      </w:pPr>
      <w:bookmarkStart w:id="228" w:name="_Toc117605762"/>
      <w:bookmarkStart w:id="229" w:name="_Toc112938457"/>
      <w:bookmarkStart w:id="230" w:name="_Toc170291262"/>
      <w:bookmarkStart w:id="231" w:name="_Toc83896939"/>
      <w:bookmarkStart w:id="232" w:name="_Toc83896875"/>
      <w:bookmarkStart w:id="233" w:name="_Toc81306339"/>
      <w:bookmarkStart w:id="234" w:name="_Ref493507827"/>
      <w:bookmarkStart w:id="235" w:name="_Ref424652635"/>
      <w:bookmarkStart w:id="236" w:name="_Toc399403090"/>
      <w:r w:rsidRPr="007F494E">
        <w:rPr>
          <w:b/>
          <w:szCs w:val="20"/>
        </w:rPr>
        <w:t>Reviewing and amending the Articles of Association</w:t>
      </w:r>
    </w:p>
    <w:p w14:paraId="56EA6E3D" w14:textId="77777777" w:rsidR="008E7099" w:rsidRPr="007F494E" w:rsidRDefault="008E7099" w:rsidP="00ED304A">
      <w:pPr>
        <w:pStyle w:val="BWBLevel2"/>
        <w:numPr>
          <w:ilvl w:val="1"/>
          <w:numId w:val="29"/>
        </w:numPr>
      </w:pPr>
      <w:r w:rsidRPr="007F494E">
        <w:t>Durham University is expected to undertake a review of the provisions of these Articles at intervals of not more than five years. The Trustees will engage with and support any such review.</w:t>
      </w:r>
    </w:p>
    <w:p w14:paraId="7A93F14C" w14:textId="77777777" w:rsidR="008E7099" w:rsidRPr="007F494E" w:rsidRDefault="008E7099" w:rsidP="00ED304A">
      <w:pPr>
        <w:pStyle w:val="BWBLevel2"/>
        <w:numPr>
          <w:ilvl w:val="1"/>
          <w:numId w:val="29"/>
        </w:numPr>
      </w:pPr>
      <w:r w:rsidRPr="007F494E">
        <w:t>The approval of the Council of Durham University is required for any amendments to the Articles.</w:t>
      </w:r>
    </w:p>
    <w:p w14:paraId="189CFA55" w14:textId="77777777" w:rsidR="008E7099" w:rsidRPr="007F494E" w:rsidRDefault="008E7099" w:rsidP="00DF5E2E">
      <w:pPr>
        <w:pStyle w:val="BWBLevel1"/>
        <w:jc w:val="left"/>
        <w:rPr>
          <w:b/>
          <w:szCs w:val="20"/>
        </w:rPr>
      </w:pPr>
      <w:r w:rsidRPr="007F494E">
        <w:rPr>
          <w:b/>
          <w:szCs w:val="20"/>
        </w:rPr>
        <w:t>Communications by the Union</w:t>
      </w:r>
      <w:bookmarkEnd w:id="228"/>
      <w:bookmarkEnd w:id="229"/>
      <w:bookmarkEnd w:id="230"/>
    </w:p>
    <w:p w14:paraId="593C3CF5" w14:textId="77777777" w:rsidR="008E7099" w:rsidRPr="007F494E" w:rsidRDefault="008E7099" w:rsidP="00DF5E2E">
      <w:pPr>
        <w:pStyle w:val="BWBLevel2"/>
        <w:keepNext/>
        <w:numPr>
          <w:ilvl w:val="0"/>
          <w:numId w:val="0"/>
        </w:numPr>
        <w:tabs>
          <w:tab w:val="left" w:pos="720"/>
        </w:tabs>
        <w:ind w:left="879"/>
        <w:rPr>
          <w:b/>
          <w:bCs/>
          <w:i/>
          <w:iCs/>
          <w:szCs w:val="20"/>
        </w:rPr>
      </w:pPr>
      <w:r w:rsidRPr="007F494E">
        <w:rPr>
          <w:b/>
          <w:bCs/>
          <w:i/>
          <w:iCs/>
          <w:szCs w:val="20"/>
        </w:rPr>
        <w:t>General rule</w:t>
      </w:r>
    </w:p>
    <w:p w14:paraId="76FB780A" w14:textId="77777777" w:rsidR="008E7099" w:rsidRPr="007F494E" w:rsidRDefault="008E7099" w:rsidP="00ED304A">
      <w:pPr>
        <w:pStyle w:val="BWBLevel2"/>
        <w:numPr>
          <w:ilvl w:val="1"/>
          <w:numId w:val="30"/>
        </w:numPr>
        <w:rPr>
          <w:szCs w:val="20"/>
        </w:rPr>
      </w:pPr>
      <w:r w:rsidRPr="007F494E">
        <w:rPr>
          <w:szCs w:val="20"/>
        </w:rPr>
        <w:t>The Union may send or supply any documents, notices, information or other material to Company Law Members, Student Members or Trustees in the manner indicated in the first column below.  They will be deemed received at the time specified in the second column below. This Article is subject to Article 24.2.</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5"/>
        <w:gridCol w:w="3823"/>
      </w:tblGrid>
      <w:tr w:rsidR="008E7099" w:rsidRPr="007F494E" w14:paraId="5CDF654B" w14:textId="77777777" w:rsidTr="00425A29">
        <w:tc>
          <w:tcPr>
            <w:tcW w:w="5670" w:type="dxa"/>
            <w:tcBorders>
              <w:top w:val="single" w:sz="4" w:space="0" w:color="auto"/>
              <w:left w:val="single" w:sz="4" w:space="0" w:color="auto"/>
              <w:bottom w:val="single" w:sz="4" w:space="0" w:color="auto"/>
              <w:right w:val="single" w:sz="4" w:space="0" w:color="auto"/>
            </w:tcBorders>
            <w:hideMark/>
          </w:tcPr>
          <w:p w14:paraId="28390D32" w14:textId="77777777" w:rsidR="008E7099" w:rsidRPr="007F494E" w:rsidRDefault="008E7099" w:rsidP="00425A29">
            <w:pPr>
              <w:keepNext/>
              <w:spacing w:before="120" w:after="120"/>
              <w:rPr>
                <w:rFonts w:cs="Arial"/>
                <w:b/>
                <w:sz w:val="20"/>
                <w:szCs w:val="20"/>
              </w:rPr>
            </w:pPr>
            <w:r w:rsidRPr="007F494E">
              <w:rPr>
                <w:rFonts w:cs="Arial"/>
                <w:b/>
                <w:sz w:val="20"/>
                <w:szCs w:val="20"/>
              </w:rPr>
              <w:t>Method</w:t>
            </w:r>
          </w:p>
        </w:tc>
        <w:tc>
          <w:tcPr>
            <w:tcW w:w="4677" w:type="dxa"/>
            <w:tcBorders>
              <w:top w:val="single" w:sz="4" w:space="0" w:color="auto"/>
              <w:left w:val="single" w:sz="4" w:space="0" w:color="auto"/>
              <w:bottom w:val="single" w:sz="4" w:space="0" w:color="auto"/>
              <w:right w:val="single" w:sz="4" w:space="0" w:color="auto"/>
            </w:tcBorders>
            <w:hideMark/>
          </w:tcPr>
          <w:p w14:paraId="2FBC10DB" w14:textId="77777777" w:rsidR="008E7099" w:rsidRPr="007F494E" w:rsidRDefault="008E7099" w:rsidP="00425A29">
            <w:pPr>
              <w:keepNext/>
              <w:spacing w:before="120" w:after="120"/>
              <w:rPr>
                <w:rFonts w:cs="Arial"/>
                <w:b/>
                <w:sz w:val="20"/>
                <w:szCs w:val="20"/>
              </w:rPr>
            </w:pPr>
            <w:r w:rsidRPr="007F494E">
              <w:rPr>
                <w:rFonts w:cs="Arial"/>
                <w:b/>
                <w:sz w:val="20"/>
                <w:szCs w:val="20"/>
              </w:rPr>
              <w:t>Deemed delivery</w:t>
            </w:r>
          </w:p>
        </w:tc>
      </w:tr>
      <w:tr w:rsidR="008E7099" w:rsidRPr="007F494E" w14:paraId="6F13E8C6" w14:textId="77777777" w:rsidTr="00425A29">
        <w:tc>
          <w:tcPr>
            <w:tcW w:w="5670" w:type="dxa"/>
            <w:tcBorders>
              <w:top w:val="single" w:sz="4" w:space="0" w:color="auto"/>
              <w:left w:val="single" w:sz="4" w:space="0" w:color="auto"/>
              <w:bottom w:val="single" w:sz="4" w:space="0" w:color="auto"/>
              <w:right w:val="single" w:sz="4" w:space="0" w:color="auto"/>
            </w:tcBorders>
            <w:hideMark/>
          </w:tcPr>
          <w:p w14:paraId="013DCFE2" w14:textId="77777777" w:rsidR="008E7099" w:rsidRPr="007F494E" w:rsidRDefault="008E7099" w:rsidP="00425A29">
            <w:pPr>
              <w:pStyle w:val="BWBLevel4"/>
              <w:spacing w:before="120" w:after="120" w:line="240" w:lineRule="auto"/>
              <w:ind w:left="567" w:hanging="567"/>
              <w:jc w:val="left"/>
              <w:rPr>
                <w:szCs w:val="20"/>
              </w:rPr>
            </w:pPr>
            <w:r w:rsidRPr="007F494E">
              <w:rPr>
                <w:szCs w:val="20"/>
              </w:rPr>
              <w:t>By hand</w:t>
            </w:r>
          </w:p>
        </w:tc>
        <w:tc>
          <w:tcPr>
            <w:tcW w:w="4677" w:type="dxa"/>
            <w:tcBorders>
              <w:top w:val="single" w:sz="4" w:space="0" w:color="auto"/>
              <w:left w:val="single" w:sz="4" w:space="0" w:color="auto"/>
              <w:bottom w:val="single" w:sz="4" w:space="0" w:color="auto"/>
              <w:right w:val="single" w:sz="4" w:space="0" w:color="auto"/>
            </w:tcBorders>
            <w:hideMark/>
          </w:tcPr>
          <w:p w14:paraId="3B5CB837" w14:textId="77777777" w:rsidR="008E7099" w:rsidRPr="007F494E" w:rsidRDefault="008E7099" w:rsidP="00425A29">
            <w:pPr>
              <w:spacing w:before="120" w:after="120"/>
              <w:rPr>
                <w:rFonts w:cs="Arial"/>
                <w:sz w:val="20"/>
                <w:szCs w:val="20"/>
              </w:rPr>
            </w:pPr>
            <w:r w:rsidRPr="007F494E">
              <w:rPr>
                <w:rFonts w:cs="Arial"/>
                <w:sz w:val="20"/>
                <w:szCs w:val="20"/>
              </w:rPr>
              <w:t>The day it was delivered.</w:t>
            </w:r>
          </w:p>
        </w:tc>
      </w:tr>
      <w:tr w:rsidR="008E7099" w:rsidRPr="007F494E" w14:paraId="4915B0C9" w14:textId="77777777" w:rsidTr="00425A29">
        <w:tc>
          <w:tcPr>
            <w:tcW w:w="5670" w:type="dxa"/>
            <w:tcBorders>
              <w:top w:val="single" w:sz="4" w:space="0" w:color="auto"/>
              <w:left w:val="single" w:sz="4" w:space="0" w:color="auto"/>
              <w:bottom w:val="single" w:sz="4" w:space="0" w:color="auto"/>
              <w:right w:val="single" w:sz="4" w:space="0" w:color="auto"/>
            </w:tcBorders>
            <w:hideMark/>
          </w:tcPr>
          <w:p w14:paraId="69D5F494" w14:textId="77777777" w:rsidR="008E7099" w:rsidRPr="007F494E" w:rsidRDefault="008E7099" w:rsidP="00425A29">
            <w:pPr>
              <w:pStyle w:val="BWBLevel4"/>
              <w:spacing w:before="120" w:after="120" w:line="240" w:lineRule="auto"/>
              <w:ind w:left="567" w:hanging="567"/>
              <w:jc w:val="left"/>
              <w:rPr>
                <w:szCs w:val="20"/>
              </w:rPr>
            </w:pPr>
            <w:r w:rsidRPr="007F494E">
              <w:rPr>
                <w:szCs w:val="20"/>
              </w:rPr>
              <w:t>By post, in a prepaid envelope addressed to the recipient;</w:t>
            </w:r>
          </w:p>
        </w:tc>
        <w:tc>
          <w:tcPr>
            <w:tcW w:w="4677" w:type="dxa"/>
            <w:tcBorders>
              <w:top w:val="single" w:sz="4" w:space="0" w:color="auto"/>
              <w:left w:val="single" w:sz="4" w:space="0" w:color="auto"/>
              <w:bottom w:val="single" w:sz="4" w:space="0" w:color="auto"/>
              <w:right w:val="single" w:sz="4" w:space="0" w:color="auto"/>
            </w:tcBorders>
            <w:hideMark/>
          </w:tcPr>
          <w:p w14:paraId="5014CD52" w14:textId="77777777" w:rsidR="008E7099" w:rsidRPr="007F494E" w:rsidRDefault="008E7099" w:rsidP="00425A29">
            <w:pPr>
              <w:spacing w:before="120" w:after="120"/>
              <w:rPr>
                <w:rFonts w:cs="Arial"/>
                <w:sz w:val="20"/>
                <w:szCs w:val="20"/>
              </w:rPr>
            </w:pPr>
            <w:r w:rsidRPr="007F494E">
              <w:rPr>
                <w:rFonts w:cs="Arial"/>
                <w:sz w:val="20"/>
                <w:szCs w:val="20"/>
              </w:rPr>
              <w:t>48 hours after posting, excluding any part of a day that is a Saturday, Sunday or Public Holiday.</w:t>
            </w:r>
          </w:p>
        </w:tc>
      </w:tr>
      <w:tr w:rsidR="008E7099" w:rsidRPr="007F494E" w14:paraId="41DA594A" w14:textId="77777777" w:rsidTr="00425A29">
        <w:tc>
          <w:tcPr>
            <w:tcW w:w="5670" w:type="dxa"/>
            <w:tcBorders>
              <w:top w:val="single" w:sz="4" w:space="0" w:color="auto"/>
              <w:left w:val="single" w:sz="4" w:space="0" w:color="auto"/>
              <w:bottom w:val="single" w:sz="4" w:space="0" w:color="auto"/>
              <w:right w:val="single" w:sz="4" w:space="0" w:color="auto"/>
            </w:tcBorders>
            <w:hideMark/>
          </w:tcPr>
          <w:p w14:paraId="602BDB5F" w14:textId="77777777" w:rsidR="008E7099" w:rsidRPr="007F494E" w:rsidRDefault="008E7099" w:rsidP="00425A29">
            <w:pPr>
              <w:pStyle w:val="BWBLevel4"/>
              <w:spacing w:before="120" w:after="120" w:line="240" w:lineRule="auto"/>
              <w:ind w:left="567" w:hanging="567"/>
              <w:jc w:val="left"/>
              <w:rPr>
                <w:szCs w:val="20"/>
              </w:rPr>
            </w:pPr>
            <w:r w:rsidRPr="007F494E">
              <w:rPr>
                <w:szCs w:val="20"/>
              </w:rPr>
              <w:t>By electronic means;</w:t>
            </w:r>
          </w:p>
        </w:tc>
        <w:tc>
          <w:tcPr>
            <w:tcW w:w="4677" w:type="dxa"/>
            <w:tcBorders>
              <w:top w:val="single" w:sz="4" w:space="0" w:color="auto"/>
              <w:left w:val="single" w:sz="4" w:space="0" w:color="auto"/>
              <w:bottom w:val="single" w:sz="4" w:space="0" w:color="auto"/>
              <w:right w:val="single" w:sz="4" w:space="0" w:color="auto"/>
            </w:tcBorders>
            <w:hideMark/>
          </w:tcPr>
          <w:p w14:paraId="0D8BA8E0" w14:textId="77777777" w:rsidR="008E7099" w:rsidRPr="007F494E" w:rsidRDefault="008E7099" w:rsidP="00425A29">
            <w:pPr>
              <w:spacing w:before="120" w:after="120"/>
              <w:rPr>
                <w:rFonts w:cs="Arial"/>
                <w:sz w:val="20"/>
                <w:szCs w:val="20"/>
              </w:rPr>
            </w:pPr>
            <w:r w:rsidRPr="007F494E">
              <w:rPr>
                <w:rFonts w:cs="Arial"/>
                <w:sz w:val="20"/>
                <w:szCs w:val="20"/>
              </w:rPr>
              <w:t>The day it was sent.</w:t>
            </w:r>
          </w:p>
        </w:tc>
      </w:tr>
      <w:tr w:rsidR="008E7099" w:rsidRPr="007F494E" w14:paraId="5EA50D97" w14:textId="77777777" w:rsidTr="00425A29">
        <w:tc>
          <w:tcPr>
            <w:tcW w:w="5670" w:type="dxa"/>
            <w:tcBorders>
              <w:top w:val="single" w:sz="4" w:space="0" w:color="auto"/>
              <w:left w:val="single" w:sz="4" w:space="0" w:color="auto"/>
              <w:bottom w:val="single" w:sz="4" w:space="0" w:color="auto"/>
              <w:right w:val="single" w:sz="4" w:space="0" w:color="auto"/>
            </w:tcBorders>
            <w:hideMark/>
          </w:tcPr>
          <w:p w14:paraId="70A04365" w14:textId="77777777" w:rsidR="008E7099" w:rsidRPr="007F494E" w:rsidRDefault="008E7099" w:rsidP="00425A29">
            <w:pPr>
              <w:pStyle w:val="BWBLevel4"/>
              <w:spacing w:before="120" w:after="120" w:line="240" w:lineRule="auto"/>
              <w:ind w:left="567" w:hanging="567"/>
              <w:jc w:val="left"/>
              <w:rPr>
                <w:szCs w:val="20"/>
              </w:rPr>
            </w:pPr>
            <w:r w:rsidRPr="007F494E">
              <w:rPr>
                <w:szCs w:val="20"/>
              </w:rPr>
              <w:t>By making it available on a website; or</w:t>
            </w:r>
          </w:p>
        </w:tc>
        <w:tc>
          <w:tcPr>
            <w:tcW w:w="4677" w:type="dxa"/>
            <w:tcBorders>
              <w:top w:val="single" w:sz="4" w:space="0" w:color="auto"/>
              <w:left w:val="single" w:sz="4" w:space="0" w:color="auto"/>
              <w:bottom w:val="single" w:sz="4" w:space="0" w:color="auto"/>
              <w:right w:val="single" w:sz="4" w:space="0" w:color="auto"/>
            </w:tcBorders>
            <w:hideMark/>
          </w:tcPr>
          <w:p w14:paraId="4F467FE3" w14:textId="77777777" w:rsidR="008E7099" w:rsidRPr="007F494E" w:rsidRDefault="008E7099" w:rsidP="00425A29">
            <w:pPr>
              <w:spacing w:before="120" w:after="120"/>
              <w:rPr>
                <w:rFonts w:cs="Arial"/>
                <w:sz w:val="20"/>
                <w:szCs w:val="20"/>
              </w:rPr>
            </w:pPr>
            <w:r w:rsidRPr="007F494E">
              <w:rPr>
                <w:rFonts w:cs="Arial"/>
                <w:sz w:val="20"/>
                <w:szCs w:val="20"/>
              </w:rPr>
              <w:t>The day it was made available or (if later) the day the recipient was notified (or is deemed notified) that it was so available.</w:t>
            </w:r>
          </w:p>
        </w:tc>
      </w:tr>
      <w:tr w:rsidR="008E7099" w:rsidRPr="007F494E" w14:paraId="70989373" w14:textId="77777777" w:rsidTr="00425A29">
        <w:tc>
          <w:tcPr>
            <w:tcW w:w="5670" w:type="dxa"/>
            <w:tcBorders>
              <w:top w:val="single" w:sz="4" w:space="0" w:color="auto"/>
              <w:left w:val="single" w:sz="4" w:space="0" w:color="auto"/>
              <w:bottom w:val="single" w:sz="4" w:space="0" w:color="auto"/>
              <w:right w:val="single" w:sz="4" w:space="0" w:color="auto"/>
            </w:tcBorders>
            <w:hideMark/>
          </w:tcPr>
          <w:p w14:paraId="7D0749CC" w14:textId="77777777" w:rsidR="008E7099" w:rsidRPr="007F494E" w:rsidRDefault="008E7099" w:rsidP="00425A29">
            <w:pPr>
              <w:pStyle w:val="BWBLevel4"/>
              <w:spacing w:before="120" w:after="120" w:line="240" w:lineRule="auto"/>
              <w:ind w:left="567" w:hanging="567"/>
              <w:jc w:val="left"/>
              <w:rPr>
                <w:szCs w:val="20"/>
              </w:rPr>
            </w:pPr>
            <w:r w:rsidRPr="007F494E">
              <w:rPr>
                <w:szCs w:val="20"/>
              </w:rPr>
              <w:t>By other means authorised by the Articles and the Companies Acts.</w:t>
            </w:r>
          </w:p>
        </w:tc>
        <w:tc>
          <w:tcPr>
            <w:tcW w:w="4677" w:type="dxa"/>
            <w:tcBorders>
              <w:top w:val="single" w:sz="4" w:space="0" w:color="auto"/>
              <w:left w:val="single" w:sz="4" w:space="0" w:color="auto"/>
              <w:bottom w:val="single" w:sz="4" w:space="0" w:color="auto"/>
              <w:right w:val="single" w:sz="4" w:space="0" w:color="auto"/>
            </w:tcBorders>
            <w:hideMark/>
          </w:tcPr>
          <w:p w14:paraId="1BA6FF30" w14:textId="77777777" w:rsidR="008E7099" w:rsidRPr="007F494E" w:rsidRDefault="008E7099" w:rsidP="00425A29">
            <w:pPr>
              <w:spacing w:before="120" w:after="120"/>
              <w:rPr>
                <w:rFonts w:cs="Arial"/>
                <w:sz w:val="20"/>
                <w:szCs w:val="20"/>
              </w:rPr>
            </w:pPr>
            <w:r w:rsidRPr="007F494E">
              <w:rPr>
                <w:rFonts w:cs="Arial"/>
                <w:sz w:val="20"/>
                <w:szCs w:val="20"/>
              </w:rPr>
              <w:t>In accordance with any provisions in the relevant article or the Companies Acts.</w:t>
            </w:r>
          </w:p>
        </w:tc>
      </w:tr>
    </w:tbl>
    <w:p w14:paraId="285D99C4" w14:textId="77777777" w:rsidR="008E7099" w:rsidRPr="007F494E" w:rsidRDefault="008E7099" w:rsidP="00DF5E2E">
      <w:pPr>
        <w:pStyle w:val="BWBLevel2"/>
        <w:keepNext/>
        <w:numPr>
          <w:ilvl w:val="0"/>
          <w:numId w:val="0"/>
        </w:numPr>
        <w:tabs>
          <w:tab w:val="left" w:pos="720"/>
        </w:tabs>
        <w:spacing w:before="240"/>
        <w:ind w:left="879"/>
        <w:rPr>
          <w:b/>
          <w:bCs/>
          <w:i/>
          <w:iCs/>
          <w:szCs w:val="20"/>
        </w:rPr>
      </w:pPr>
      <w:r w:rsidRPr="007F494E">
        <w:rPr>
          <w:b/>
          <w:bCs/>
          <w:i/>
          <w:iCs/>
          <w:szCs w:val="20"/>
        </w:rPr>
        <w:t>Exceptions</w:t>
      </w:r>
    </w:p>
    <w:p w14:paraId="29E0B8C4" w14:textId="77777777" w:rsidR="008E7099" w:rsidRPr="007F494E" w:rsidRDefault="008E7099" w:rsidP="00DF5E2E">
      <w:pPr>
        <w:pStyle w:val="BWBLevel2"/>
        <w:keepNext/>
        <w:rPr>
          <w:szCs w:val="20"/>
        </w:rPr>
      </w:pPr>
      <w:bookmarkStart w:id="237" w:name="_Ref97718218"/>
      <w:r w:rsidRPr="007F494E">
        <w:rPr>
          <w:szCs w:val="20"/>
        </w:rPr>
        <w:t>The following exceptions apply:</w:t>
      </w:r>
      <w:bookmarkEnd w:id="237"/>
    </w:p>
    <w:p w14:paraId="2D1CF266" w14:textId="77777777" w:rsidR="008E7099" w:rsidRPr="007F494E" w:rsidRDefault="008E7099" w:rsidP="00DF5E2E">
      <w:pPr>
        <w:pStyle w:val="BWBLevel3"/>
      </w:pPr>
      <w:bookmarkStart w:id="238" w:name="_Ref145060167"/>
      <w:r w:rsidRPr="007F494E">
        <w:t>where the Companies Act 2006 requires it, the requirements in that Act for the Union to gain a person’s consent (or deemed consent) must be complied with before method (c), (d) or (as applicable) (e) is used (or before relevant material is sent in electronic form by other means</w:t>
      </w:r>
      <w:proofErr w:type="gramStart"/>
      <w:r w:rsidRPr="007F494E">
        <w:t>);</w:t>
      </w:r>
      <w:bookmarkEnd w:id="238"/>
      <w:proofErr w:type="gramEnd"/>
    </w:p>
    <w:p w14:paraId="4A8BF990" w14:textId="77777777" w:rsidR="008E7099" w:rsidRPr="007F494E" w:rsidRDefault="008E7099" w:rsidP="00DF5E2E">
      <w:pPr>
        <w:pStyle w:val="BWBLevel3"/>
      </w:pPr>
      <w:r w:rsidRPr="007F494E">
        <w:t>a Trustee may agree with the Union that notices or documents concerning Trustee decision-making can be sent to them in a particular way (</w:t>
      </w:r>
      <w:proofErr w:type="gramStart"/>
      <w:r w:rsidRPr="007F494E">
        <w:t>whether or not</w:t>
      </w:r>
      <w:proofErr w:type="gramEnd"/>
      <w:r w:rsidRPr="007F494E">
        <w:t xml:space="preserve"> listed above); and that they may be deemed delivered sooner than would otherwise be the case under this </w:t>
      </w:r>
      <w:proofErr w:type="gramStart"/>
      <w:r w:rsidRPr="007F494E">
        <w:t>Article;</w:t>
      </w:r>
      <w:proofErr w:type="gramEnd"/>
    </w:p>
    <w:p w14:paraId="76F1E03A" w14:textId="77777777" w:rsidR="008E7099" w:rsidRPr="007F494E" w:rsidRDefault="008E7099" w:rsidP="00DF5E2E">
      <w:pPr>
        <w:pStyle w:val="BWBLevel3"/>
      </w:pPr>
      <w:r w:rsidRPr="007F494E">
        <w:t xml:space="preserve">a Company Law Member present in person or by proxy at a meeting of the Union shall be deemed to have received notice of the meeting and the purposes for which it was </w:t>
      </w:r>
      <w:proofErr w:type="gramStart"/>
      <w:r w:rsidRPr="007F494E">
        <w:t>called;</w:t>
      </w:r>
      <w:proofErr w:type="gramEnd"/>
    </w:p>
    <w:p w14:paraId="383405E2" w14:textId="77777777" w:rsidR="008E7099" w:rsidRPr="007F494E" w:rsidRDefault="008E7099" w:rsidP="00DF5E2E">
      <w:pPr>
        <w:pStyle w:val="BWBLevel3"/>
      </w:pPr>
      <w:r w:rsidRPr="007F494E">
        <w:t xml:space="preserve">a Company Law Member who does not register a postal address within the United Kingdom with the Union shall not be entitled to receive any notice from the </w:t>
      </w:r>
      <w:bookmarkStart w:id="239" w:name="_Hlk141456883"/>
      <w:r w:rsidRPr="007F494E">
        <w:t xml:space="preserve">Union by methods (a) or (b) but shall be entitled to receive any notice by methods (c), (d) or (e) (subject to Article 24.2.1 above) </w:t>
      </w:r>
      <w:bookmarkEnd w:id="239"/>
      <w:r w:rsidRPr="007F494E">
        <w:t xml:space="preserve">(and the </w:t>
      </w:r>
      <w:r w:rsidRPr="007F494E">
        <w:lastRenderedPageBreak/>
        <w:t xml:space="preserve">Union may provide </w:t>
      </w:r>
      <w:bookmarkStart w:id="240" w:name="_Hlk141456949"/>
      <w:r w:rsidRPr="007F494E">
        <w:t>such a member with any notice by methods (a) or (b)</w:t>
      </w:r>
      <w:bookmarkEnd w:id="240"/>
      <w:r w:rsidRPr="007F494E">
        <w:t>, in its discretion and subject to these Articles and the Companies Acts); and</w:t>
      </w:r>
    </w:p>
    <w:p w14:paraId="3ED28FD6" w14:textId="77777777" w:rsidR="008E7099" w:rsidRPr="007F494E" w:rsidRDefault="008E7099" w:rsidP="00DF5E2E">
      <w:pPr>
        <w:pStyle w:val="BWBLevel3"/>
        <w:rPr>
          <w:szCs w:val="20"/>
        </w:rPr>
      </w:pPr>
      <w:r w:rsidRPr="007F494E">
        <w:rPr>
          <w:szCs w:val="20"/>
        </w:rPr>
        <w:t>where any document or material has been sent or supplied by the Union by electronic means and the Union receives notice that the message is undeliverable:</w:t>
      </w:r>
    </w:p>
    <w:p w14:paraId="2EE4CB53" w14:textId="77777777" w:rsidR="008E7099" w:rsidRPr="007F494E" w:rsidRDefault="008E7099" w:rsidP="00DF5E2E">
      <w:pPr>
        <w:pStyle w:val="BWBLevel4"/>
        <w:jc w:val="left"/>
        <w:rPr>
          <w:szCs w:val="20"/>
        </w:rPr>
      </w:pPr>
      <w:r w:rsidRPr="007F494E">
        <w:rPr>
          <w:szCs w:val="20"/>
        </w:rPr>
        <w:t>if the material has been sent to a Company Law Member (in their capacity as such) or Trustee and is notice of a general meeting of the Union, the Union is under no obligation to send a hard copy of the material to their postal address as shown in the Union’s register of members or Trustees, but may in its discretion choose to do so;</w:t>
      </w:r>
    </w:p>
    <w:p w14:paraId="1A590D0A" w14:textId="77777777" w:rsidR="008E7099" w:rsidRPr="007F494E" w:rsidRDefault="008E7099" w:rsidP="00DF5E2E">
      <w:pPr>
        <w:pStyle w:val="BWBLevel4"/>
        <w:jc w:val="left"/>
        <w:rPr>
          <w:szCs w:val="20"/>
        </w:rPr>
      </w:pPr>
      <w:r w:rsidRPr="007F494E">
        <w:rPr>
          <w:szCs w:val="20"/>
        </w:rPr>
        <w:t>in all other cases, the Union shall where considered appropriate (including in respect of Student Members) or where the communication falls within the scope of the Companies Act 2006 (including in respect of Company Law Members), shall send a hard copy of the material to the individual’s postal address (within the United Kingdom) as shown in the Union’s register of members (if any), or in the case of a recipient who is not a Company Law Member, to the last known postal address for that person within the United Kingdom (if any); and</w:t>
      </w:r>
    </w:p>
    <w:p w14:paraId="655602F6" w14:textId="77777777" w:rsidR="008E7099" w:rsidRPr="007F494E" w:rsidRDefault="008E7099" w:rsidP="00DF5E2E">
      <w:pPr>
        <w:pStyle w:val="BWBLevel4"/>
        <w:jc w:val="left"/>
        <w:rPr>
          <w:szCs w:val="20"/>
        </w:rPr>
      </w:pPr>
      <w:r w:rsidRPr="007F494E">
        <w:rPr>
          <w:szCs w:val="20"/>
        </w:rPr>
        <w:t>the date of service or delivery of the material shall be the date on which the original electronic communication was sent, notwithstanding the subsequent sending of hard copies.</w:t>
      </w:r>
    </w:p>
    <w:p w14:paraId="2FBC7867" w14:textId="77777777" w:rsidR="008E7099" w:rsidRPr="007F494E" w:rsidRDefault="008E7099" w:rsidP="00DF5E2E">
      <w:pPr>
        <w:pStyle w:val="BWBLevel1"/>
        <w:keepNext/>
        <w:jc w:val="left"/>
        <w:rPr>
          <w:b/>
          <w:szCs w:val="20"/>
          <w:lang w:eastAsia="en-GB"/>
        </w:rPr>
      </w:pPr>
      <w:bookmarkStart w:id="241" w:name="_Toc117605763"/>
      <w:bookmarkStart w:id="242" w:name="_Toc112938458"/>
      <w:bookmarkStart w:id="243" w:name="_Toc170291263"/>
      <w:r w:rsidRPr="007F494E">
        <w:rPr>
          <w:b/>
          <w:szCs w:val="20"/>
          <w:lang w:eastAsia="en-GB"/>
        </w:rPr>
        <w:t>Secretary</w:t>
      </w:r>
      <w:bookmarkStart w:id="244" w:name="_Toc225832332"/>
      <w:bookmarkEnd w:id="231"/>
      <w:bookmarkEnd w:id="232"/>
      <w:bookmarkEnd w:id="233"/>
      <w:bookmarkEnd w:id="234"/>
      <w:bookmarkEnd w:id="235"/>
      <w:bookmarkEnd w:id="236"/>
      <w:bookmarkEnd w:id="241"/>
      <w:bookmarkEnd w:id="242"/>
      <w:bookmarkEnd w:id="243"/>
    </w:p>
    <w:p w14:paraId="6C63C382" w14:textId="77777777" w:rsidR="008E7099" w:rsidRPr="007F494E" w:rsidRDefault="008E7099" w:rsidP="00DF5E2E">
      <w:pPr>
        <w:pStyle w:val="BWBLevel2"/>
        <w:numPr>
          <w:ilvl w:val="0"/>
          <w:numId w:val="0"/>
        </w:numPr>
        <w:tabs>
          <w:tab w:val="left" w:pos="720"/>
        </w:tabs>
        <w:ind w:left="879"/>
        <w:rPr>
          <w:szCs w:val="20"/>
          <w:lang w:eastAsia="en-GB"/>
        </w:rPr>
      </w:pPr>
      <w:r w:rsidRPr="007F494E">
        <w:rPr>
          <w:szCs w:val="20"/>
          <w:lang w:eastAsia="en-GB"/>
        </w:rPr>
        <w:t>A Secretary may be appointed by the Trustees on such terms as they see fit and may be removed by them. If there is no Secretary, the Trustees may make appropriate alternative arrangements.</w:t>
      </w:r>
      <w:bookmarkStart w:id="245" w:name="_Toc117605764"/>
      <w:bookmarkStart w:id="246" w:name="_Toc112938459"/>
      <w:bookmarkStart w:id="247" w:name="_Toc83896940"/>
      <w:bookmarkStart w:id="248" w:name="_Toc83896876"/>
      <w:bookmarkStart w:id="249" w:name="_Toc81306340"/>
      <w:bookmarkStart w:id="250" w:name="_Toc399403091"/>
      <w:bookmarkStart w:id="251" w:name="_Ref236797316"/>
      <w:bookmarkStart w:id="252" w:name="_Toc170291264"/>
    </w:p>
    <w:p w14:paraId="4A5045FE" w14:textId="77777777" w:rsidR="008E7099" w:rsidRPr="007F494E" w:rsidRDefault="008E7099" w:rsidP="00DF5E2E">
      <w:pPr>
        <w:pStyle w:val="BWBLevel1"/>
        <w:keepNext/>
        <w:jc w:val="left"/>
        <w:rPr>
          <w:b/>
          <w:szCs w:val="20"/>
          <w:lang w:eastAsia="en-GB"/>
        </w:rPr>
      </w:pPr>
      <w:r w:rsidRPr="007F494E">
        <w:rPr>
          <w:b/>
          <w:szCs w:val="20"/>
          <w:lang w:eastAsia="en-GB"/>
        </w:rPr>
        <w:t>Irregularities</w:t>
      </w:r>
      <w:bookmarkEnd w:id="245"/>
      <w:bookmarkEnd w:id="246"/>
      <w:bookmarkEnd w:id="247"/>
      <w:bookmarkEnd w:id="248"/>
      <w:bookmarkEnd w:id="249"/>
      <w:bookmarkEnd w:id="250"/>
      <w:bookmarkEnd w:id="251"/>
      <w:bookmarkEnd w:id="252"/>
    </w:p>
    <w:p w14:paraId="0499ED2E" w14:textId="77777777" w:rsidR="008E7099" w:rsidRPr="007F494E" w:rsidRDefault="008E7099" w:rsidP="00DF5E2E">
      <w:pPr>
        <w:pStyle w:val="BWBLevel2"/>
        <w:numPr>
          <w:ilvl w:val="0"/>
          <w:numId w:val="0"/>
        </w:numPr>
        <w:tabs>
          <w:tab w:val="left" w:pos="720"/>
        </w:tabs>
        <w:ind w:left="879"/>
        <w:rPr>
          <w:szCs w:val="20"/>
          <w:lang w:eastAsia="en-GB"/>
        </w:rPr>
      </w:pPr>
      <w:bookmarkStart w:id="253" w:name="_Toc230758173"/>
      <w:r w:rsidRPr="007F494E">
        <w:rPr>
          <w:szCs w:val="20"/>
          <w:lang w:eastAsia="en-GB"/>
        </w:rPr>
        <w:t>The proceedings at any meeting or on the taking of any poll or the passing of a written resolution or the making of any decision shall not be invalidated by reason of any accidental informality or irregularity (including any accidental omission to give or any non-receipt of notice) or any want of qualification in any of the persons present or voting or by reason of any business being considered which is not specified in the notice.</w:t>
      </w:r>
      <w:bookmarkEnd w:id="253"/>
    </w:p>
    <w:p w14:paraId="202CB144" w14:textId="77777777" w:rsidR="008E7099" w:rsidRPr="007F494E" w:rsidRDefault="008E7099" w:rsidP="00DF5E2E">
      <w:pPr>
        <w:pStyle w:val="BWBLevel1"/>
        <w:keepNext/>
        <w:jc w:val="left"/>
        <w:rPr>
          <w:b/>
          <w:szCs w:val="20"/>
          <w:lang w:eastAsia="en-GB"/>
        </w:rPr>
      </w:pPr>
      <w:bookmarkStart w:id="254" w:name="_Toc117605765"/>
      <w:bookmarkStart w:id="255" w:name="_Toc112938460"/>
      <w:bookmarkStart w:id="256" w:name="_Toc83896941"/>
      <w:bookmarkStart w:id="257" w:name="_Toc83896877"/>
      <w:bookmarkStart w:id="258" w:name="_Toc81306341"/>
      <w:bookmarkStart w:id="259" w:name="_Toc399403092"/>
      <w:bookmarkStart w:id="260" w:name="_Ref231725166"/>
      <w:bookmarkStart w:id="261" w:name="_Toc170291265"/>
      <w:r w:rsidRPr="007F494E">
        <w:rPr>
          <w:b/>
          <w:szCs w:val="20"/>
          <w:lang w:eastAsia="en-GB"/>
        </w:rPr>
        <w:t>Minutes</w:t>
      </w:r>
      <w:bookmarkEnd w:id="254"/>
      <w:bookmarkEnd w:id="255"/>
      <w:bookmarkEnd w:id="256"/>
      <w:bookmarkEnd w:id="257"/>
      <w:bookmarkEnd w:id="258"/>
      <w:bookmarkEnd w:id="259"/>
      <w:bookmarkEnd w:id="260"/>
      <w:bookmarkEnd w:id="261"/>
    </w:p>
    <w:p w14:paraId="6D992FFA" w14:textId="77777777" w:rsidR="008E7099" w:rsidRPr="007F494E" w:rsidRDefault="008E7099" w:rsidP="00DF5E2E">
      <w:pPr>
        <w:pStyle w:val="BWBLevel2"/>
        <w:keepNext/>
        <w:numPr>
          <w:ilvl w:val="0"/>
          <w:numId w:val="0"/>
        </w:numPr>
        <w:ind w:left="879"/>
        <w:rPr>
          <w:szCs w:val="20"/>
          <w:lang w:eastAsia="en-GB"/>
        </w:rPr>
      </w:pPr>
      <w:bookmarkStart w:id="262" w:name="_Ref245700786"/>
      <w:bookmarkStart w:id="263" w:name="_Ref238004282"/>
      <w:bookmarkStart w:id="264" w:name="_Toc230758175"/>
      <w:r w:rsidRPr="007F494E">
        <w:rPr>
          <w:szCs w:val="20"/>
          <w:lang w:eastAsia="en-GB"/>
        </w:rPr>
        <w:t>The Trustees must ensure minutes are made:</w:t>
      </w:r>
      <w:bookmarkEnd w:id="262"/>
      <w:bookmarkEnd w:id="263"/>
      <w:bookmarkEnd w:id="264"/>
    </w:p>
    <w:p w14:paraId="28D28574" w14:textId="77777777" w:rsidR="008E7099" w:rsidRPr="007F494E" w:rsidRDefault="008E7099" w:rsidP="00ED304A">
      <w:pPr>
        <w:pStyle w:val="BWBLevel2"/>
        <w:numPr>
          <w:ilvl w:val="1"/>
          <w:numId w:val="33"/>
        </w:numPr>
      </w:pPr>
      <w:bookmarkStart w:id="265" w:name="_Ref245697874"/>
      <w:r w:rsidRPr="007F494E">
        <w:t xml:space="preserve">of all appointments of officers made by the </w:t>
      </w:r>
      <w:proofErr w:type="gramStart"/>
      <w:r w:rsidRPr="007F494E">
        <w:t>Trustees;</w:t>
      </w:r>
      <w:bookmarkEnd w:id="265"/>
      <w:proofErr w:type="gramEnd"/>
    </w:p>
    <w:p w14:paraId="2F5681E4" w14:textId="77777777" w:rsidR="008E7099" w:rsidRPr="007F494E" w:rsidRDefault="008E7099" w:rsidP="00DF5E2E">
      <w:pPr>
        <w:pStyle w:val="BWBLevel2"/>
      </w:pPr>
      <w:bookmarkStart w:id="266" w:name="_Ref238005533"/>
      <w:r w:rsidRPr="007F494E">
        <w:t>of all resolutions of the Union and of the Trustees (including, without limitation, decisions of the Trustees made without a meeting); and</w:t>
      </w:r>
      <w:bookmarkEnd w:id="266"/>
    </w:p>
    <w:p w14:paraId="24C1DDFF" w14:textId="77777777" w:rsidR="008E7099" w:rsidRPr="007F494E" w:rsidRDefault="008E7099" w:rsidP="00DF5E2E">
      <w:pPr>
        <w:pStyle w:val="BWBLevel2"/>
      </w:pPr>
      <w:bookmarkStart w:id="267" w:name="_Ref238005552"/>
      <w:r w:rsidRPr="007F494E">
        <w:t xml:space="preserve">of all proceedings at meetings of the Union and of the Trustees, and of committees of Trustees, including the names of the Trustees present at each such </w:t>
      </w:r>
      <w:proofErr w:type="gramStart"/>
      <w:r w:rsidRPr="007F494E">
        <w:t>meeting;</w:t>
      </w:r>
      <w:bookmarkEnd w:id="267"/>
      <w:proofErr w:type="gramEnd"/>
    </w:p>
    <w:p w14:paraId="3C6E5521" w14:textId="77777777" w:rsidR="008E7099" w:rsidRPr="007F494E" w:rsidRDefault="008E7099" w:rsidP="00DF5E2E">
      <w:pPr>
        <w:pStyle w:val="BWBLevel2"/>
      </w:pPr>
      <w:r w:rsidRPr="007F494E">
        <w:t>and any such minute, if purported to be signed (or in the case of minutes of Trustees’ meetings signed or authenticated) by the chair of the meeting at which the proceedings were had, or by the chair of the next succeeding meeting, shall, as against any Company Law Member or Trustee of the Union, be sufficient evidence of the proceedings.</w:t>
      </w:r>
    </w:p>
    <w:p w14:paraId="6FC4B67E" w14:textId="77777777" w:rsidR="008E7099" w:rsidRPr="007F494E" w:rsidRDefault="008E7099" w:rsidP="00DF5E2E">
      <w:pPr>
        <w:pStyle w:val="BWBLevel1"/>
        <w:keepNext/>
        <w:jc w:val="left"/>
        <w:rPr>
          <w:b/>
          <w:szCs w:val="20"/>
          <w:lang w:eastAsia="en-GB"/>
        </w:rPr>
      </w:pPr>
      <w:bookmarkStart w:id="268" w:name="_Toc117605766"/>
      <w:bookmarkStart w:id="269" w:name="_Toc112938461"/>
      <w:bookmarkStart w:id="270" w:name="_Toc83896942"/>
      <w:bookmarkStart w:id="271" w:name="_Toc83896878"/>
      <w:bookmarkStart w:id="272" w:name="_Toc81306342"/>
      <w:bookmarkStart w:id="273" w:name="_Ref424652669"/>
      <w:bookmarkStart w:id="274" w:name="_Ref424652079"/>
      <w:bookmarkStart w:id="275" w:name="_Toc399403093"/>
      <w:bookmarkStart w:id="276" w:name="_Toc170291266"/>
      <w:r w:rsidRPr="007F494E">
        <w:rPr>
          <w:b/>
          <w:szCs w:val="20"/>
          <w:lang w:eastAsia="en-GB"/>
        </w:rPr>
        <w:lastRenderedPageBreak/>
        <w:t>Records and accounts</w:t>
      </w:r>
      <w:bookmarkEnd w:id="268"/>
      <w:bookmarkEnd w:id="269"/>
      <w:bookmarkEnd w:id="270"/>
      <w:bookmarkEnd w:id="271"/>
      <w:bookmarkEnd w:id="272"/>
      <w:bookmarkEnd w:id="273"/>
      <w:bookmarkEnd w:id="274"/>
      <w:bookmarkEnd w:id="275"/>
      <w:bookmarkEnd w:id="276"/>
    </w:p>
    <w:p w14:paraId="6899E201" w14:textId="77777777" w:rsidR="008E7099" w:rsidRPr="007F494E" w:rsidRDefault="008E7099" w:rsidP="00ED304A">
      <w:pPr>
        <w:pStyle w:val="BWBLevel2"/>
        <w:numPr>
          <w:ilvl w:val="1"/>
          <w:numId w:val="31"/>
        </w:numPr>
        <w:rPr>
          <w:szCs w:val="20"/>
          <w:lang w:eastAsia="en-GB"/>
        </w:rPr>
      </w:pPr>
      <w:bookmarkStart w:id="277" w:name="_Toc230758177"/>
      <w:r w:rsidRPr="007F494E">
        <w:rPr>
          <w:szCs w:val="20"/>
          <w:lang w:eastAsia="en-GB"/>
        </w:rPr>
        <w:t>The Trustees shall comply with the requirements of the Companies Acts and of the Charities Act 2011 as to maintaining a members’ register, keeping financial records, the audit or examination of accounts and the preparation and transmission to the Registrar of Companies and the Charity Commission of:</w:t>
      </w:r>
      <w:bookmarkEnd w:id="277"/>
    </w:p>
    <w:p w14:paraId="72801F4B" w14:textId="77777777" w:rsidR="008E7099" w:rsidRPr="007F494E" w:rsidRDefault="008E7099" w:rsidP="00DF5E2E">
      <w:pPr>
        <w:pStyle w:val="BWBLevel3"/>
        <w:rPr>
          <w:szCs w:val="20"/>
          <w:lang w:eastAsia="en-GB"/>
        </w:rPr>
      </w:pPr>
      <w:r w:rsidRPr="007F494E">
        <w:rPr>
          <w:szCs w:val="20"/>
          <w:lang w:eastAsia="en-GB"/>
        </w:rPr>
        <w:t xml:space="preserve">annual </w:t>
      </w:r>
      <w:proofErr w:type="gramStart"/>
      <w:r w:rsidRPr="007F494E">
        <w:rPr>
          <w:szCs w:val="20"/>
          <w:lang w:eastAsia="en-GB"/>
        </w:rPr>
        <w:t>reports;</w:t>
      </w:r>
      <w:proofErr w:type="gramEnd"/>
    </w:p>
    <w:p w14:paraId="383D85C5" w14:textId="77777777" w:rsidR="008E7099" w:rsidRPr="007F494E" w:rsidRDefault="008E7099" w:rsidP="00DF5E2E">
      <w:pPr>
        <w:pStyle w:val="BWBLevel3"/>
        <w:rPr>
          <w:szCs w:val="20"/>
          <w:lang w:eastAsia="en-GB"/>
        </w:rPr>
      </w:pPr>
      <w:r w:rsidRPr="007F494E">
        <w:rPr>
          <w:szCs w:val="20"/>
          <w:lang w:eastAsia="en-GB"/>
        </w:rPr>
        <w:t>annual statements of account; and</w:t>
      </w:r>
    </w:p>
    <w:p w14:paraId="2B41A46B" w14:textId="77777777" w:rsidR="008E7099" w:rsidRPr="007F494E" w:rsidRDefault="008E7099" w:rsidP="00DF5E2E">
      <w:pPr>
        <w:pStyle w:val="BWBLevel3"/>
        <w:rPr>
          <w:szCs w:val="20"/>
          <w:lang w:eastAsia="en-GB"/>
        </w:rPr>
      </w:pPr>
      <w:r w:rsidRPr="007F494E">
        <w:rPr>
          <w:szCs w:val="20"/>
          <w:lang w:eastAsia="en-GB"/>
        </w:rPr>
        <w:t>annual returns or confirmation statements.</w:t>
      </w:r>
    </w:p>
    <w:p w14:paraId="104D6C26" w14:textId="77777777" w:rsidR="008E7099" w:rsidRPr="007F494E" w:rsidRDefault="008E7099" w:rsidP="00DF5E2E">
      <w:pPr>
        <w:pStyle w:val="BWBLevel2"/>
        <w:rPr>
          <w:szCs w:val="20"/>
          <w:lang w:eastAsia="en-GB"/>
        </w:rPr>
      </w:pPr>
      <w:bookmarkStart w:id="278" w:name="_Ref424652680"/>
      <w:r w:rsidRPr="007F494E">
        <w:rPr>
          <w:szCs w:val="20"/>
          <w:lang w:eastAsia="en-GB"/>
        </w:rPr>
        <w:t>Except as provided by law or authorised by the Trustees or an ordinary resolution of the Union, no person is entitled to inspect any of the Union’s accounting or other records or documents merely by virtue of being a Company Law Member.</w:t>
      </w:r>
      <w:bookmarkEnd w:id="278"/>
    </w:p>
    <w:p w14:paraId="053AA807" w14:textId="77777777" w:rsidR="008E7099" w:rsidRPr="007F494E" w:rsidRDefault="008E7099" w:rsidP="00DF5E2E">
      <w:pPr>
        <w:pStyle w:val="BWBLevel1"/>
        <w:keepNext/>
        <w:jc w:val="left"/>
        <w:rPr>
          <w:b/>
          <w:szCs w:val="20"/>
          <w:lang w:eastAsia="en-GB"/>
        </w:rPr>
      </w:pPr>
      <w:bookmarkStart w:id="279" w:name="_Toc117605767"/>
      <w:bookmarkStart w:id="280" w:name="_Toc112938462"/>
      <w:bookmarkStart w:id="281" w:name="_Toc83896943"/>
      <w:bookmarkStart w:id="282" w:name="_Toc83896879"/>
      <w:bookmarkStart w:id="283" w:name="_Toc81306265"/>
      <w:bookmarkStart w:id="284" w:name="_Toc170291267"/>
      <w:bookmarkStart w:id="285" w:name="_Toc81306343"/>
      <w:bookmarkStart w:id="286" w:name="_Ref424652688"/>
      <w:bookmarkStart w:id="287" w:name="_Toc399403094"/>
      <w:r w:rsidRPr="007F494E">
        <w:rPr>
          <w:b/>
          <w:szCs w:val="20"/>
          <w:lang w:eastAsia="en-GB"/>
        </w:rPr>
        <w:t>Standing Orders</w:t>
      </w:r>
    </w:p>
    <w:p w14:paraId="364CCD31" w14:textId="77777777" w:rsidR="008E7099" w:rsidRPr="007F494E" w:rsidRDefault="008E7099" w:rsidP="00ED304A">
      <w:pPr>
        <w:pStyle w:val="BWBLevel2"/>
        <w:numPr>
          <w:ilvl w:val="1"/>
          <w:numId w:val="34"/>
        </w:numPr>
      </w:pPr>
      <w:r w:rsidRPr="007F494E">
        <w:t>The Trustees shall, in consultation with Assembly as appropriate, have the power from time to time to make, repeal or amend Standing Orders as to the management of the Union and its working practices.</w:t>
      </w:r>
    </w:p>
    <w:p w14:paraId="3B689091" w14:textId="77777777" w:rsidR="008E7099" w:rsidRPr="007F494E" w:rsidRDefault="008E7099" w:rsidP="00DF5E2E">
      <w:pPr>
        <w:pStyle w:val="BWBLevel2"/>
      </w:pPr>
      <w:r w:rsidRPr="007F494E">
        <w:t xml:space="preserve">The Standing Orders cannot be inconsistent with these Articles and Schedules (and insofar as they purport to do so, are void). </w:t>
      </w:r>
    </w:p>
    <w:p w14:paraId="357ED442" w14:textId="77777777" w:rsidR="008E7099" w:rsidRPr="007F494E" w:rsidRDefault="008E7099" w:rsidP="00DF5E2E">
      <w:pPr>
        <w:pStyle w:val="BWBLevel2"/>
      </w:pPr>
      <w:r w:rsidRPr="007F494E">
        <w:t>Insofar as:</w:t>
      </w:r>
    </w:p>
    <w:p w14:paraId="5DA1A9B0" w14:textId="77777777" w:rsidR="008E7099" w:rsidRPr="007F494E" w:rsidRDefault="008E7099" w:rsidP="00DF5E2E">
      <w:pPr>
        <w:pStyle w:val="BWBLevel4"/>
        <w:jc w:val="left"/>
      </w:pPr>
      <w:r w:rsidRPr="007F494E">
        <w:t>The Articles and Schedules stipulate that the Standing Orders will make provision for a matter, and the Standing Orders in place do not make such provision; or</w:t>
      </w:r>
    </w:p>
    <w:p w14:paraId="1DF7AA3E" w14:textId="77777777" w:rsidR="008E7099" w:rsidRPr="007F494E" w:rsidRDefault="008E7099" w:rsidP="00DF5E2E">
      <w:pPr>
        <w:pStyle w:val="BWBLevel4"/>
        <w:jc w:val="left"/>
      </w:pPr>
      <w:r w:rsidRPr="007F494E">
        <w:t xml:space="preserve">The Standing Orders make provision which is inconsistent with the </w:t>
      </w:r>
      <w:proofErr w:type="gramStart"/>
      <w:r w:rsidRPr="007F494E">
        <w:t>Articles;</w:t>
      </w:r>
      <w:proofErr w:type="gramEnd"/>
    </w:p>
    <w:p w14:paraId="414AD62E" w14:textId="77777777" w:rsidR="008E7099" w:rsidRPr="007F494E" w:rsidRDefault="008E7099" w:rsidP="00DF5E2E">
      <w:pPr>
        <w:pStyle w:val="BWBLevel3"/>
        <w:numPr>
          <w:ilvl w:val="0"/>
          <w:numId w:val="0"/>
        </w:numPr>
        <w:ind w:left="879"/>
      </w:pPr>
      <w:r w:rsidRPr="007F494E">
        <w:t>the Trustees may regulate the matter as they consider appropriate consistent with the law and the Articles on a transitional basis until the Standing Orders are remedied.</w:t>
      </w:r>
    </w:p>
    <w:p w14:paraId="6F076B64" w14:textId="77777777" w:rsidR="008E7099" w:rsidRPr="007F494E" w:rsidRDefault="008E7099" w:rsidP="00DF5E2E">
      <w:pPr>
        <w:pStyle w:val="BWBLevel1"/>
        <w:keepNext/>
        <w:jc w:val="left"/>
        <w:rPr>
          <w:b/>
          <w:szCs w:val="20"/>
          <w:lang w:eastAsia="en-GB"/>
        </w:rPr>
      </w:pPr>
      <w:r w:rsidRPr="007F494E">
        <w:rPr>
          <w:b/>
          <w:szCs w:val="20"/>
          <w:lang w:eastAsia="en-GB"/>
        </w:rPr>
        <w:t>Interpretation</w:t>
      </w:r>
      <w:bookmarkEnd w:id="279"/>
      <w:bookmarkEnd w:id="280"/>
      <w:bookmarkEnd w:id="281"/>
      <w:bookmarkEnd w:id="282"/>
      <w:bookmarkEnd w:id="283"/>
      <w:bookmarkEnd w:id="284"/>
    </w:p>
    <w:p w14:paraId="0AAFBC84" w14:textId="77777777" w:rsidR="008E7099" w:rsidRPr="007F494E" w:rsidRDefault="008E7099" w:rsidP="00DF5E2E">
      <w:pPr>
        <w:pStyle w:val="BWBLevel2"/>
        <w:numPr>
          <w:ilvl w:val="0"/>
          <w:numId w:val="0"/>
        </w:numPr>
        <w:tabs>
          <w:tab w:val="left" w:pos="720"/>
        </w:tabs>
        <w:ind w:left="879"/>
        <w:rPr>
          <w:szCs w:val="20"/>
          <w:lang w:eastAsia="en-GB"/>
        </w:rPr>
      </w:pPr>
      <w:r w:rsidRPr="007F494E">
        <w:rPr>
          <w:szCs w:val="20"/>
          <w:lang w:eastAsia="en-GB"/>
        </w:rPr>
        <w:t xml:space="preserve">These Articles should be read and interpreted in accordance with </w:t>
      </w:r>
      <w:r w:rsidRPr="007F494E">
        <w:rPr>
          <w:szCs w:val="20"/>
        </w:rPr>
        <w:t>Schedule 2</w:t>
      </w:r>
      <w:r w:rsidRPr="007F494E">
        <w:rPr>
          <w:szCs w:val="20"/>
          <w:lang w:eastAsia="en-GB"/>
        </w:rPr>
        <w:t>.</w:t>
      </w:r>
    </w:p>
    <w:p w14:paraId="12DFB7B2" w14:textId="77777777" w:rsidR="008E7099" w:rsidRPr="007F494E" w:rsidRDefault="008E7099" w:rsidP="00DF5E2E">
      <w:pPr>
        <w:pStyle w:val="BWBLevel1"/>
        <w:keepNext/>
        <w:jc w:val="left"/>
        <w:rPr>
          <w:b/>
          <w:szCs w:val="20"/>
          <w:lang w:eastAsia="en-GB"/>
        </w:rPr>
      </w:pPr>
      <w:bookmarkStart w:id="288" w:name="_Toc117605768"/>
      <w:bookmarkStart w:id="289" w:name="_Toc112938463"/>
      <w:bookmarkStart w:id="290" w:name="_Toc83896944"/>
      <w:bookmarkStart w:id="291" w:name="_Toc83896880"/>
      <w:bookmarkStart w:id="292" w:name="_Toc170291268"/>
      <w:r w:rsidRPr="007F494E">
        <w:rPr>
          <w:b/>
          <w:szCs w:val="20"/>
          <w:lang w:eastAsia="en-GB"/>
        </w:rPr>
        <w:t>Exclusion of model articles</w:t>
      </w:r>
      <w:bookmarkEnd w:id="285"/>
      <w:bookmarkEnd w:id="286"/>
      <w:bookmarkEnd w:id="287"/>
      <w:bookmarkEnd w:id="288"/>
      <w:bookmarkEnd w:id="289"/>
      <w:bookmarkEnd w:id="290"/>
      <w:bookmarkEnd w:id="291"/>
      <w:bookmarkEnd w:id="292"/>
    </w:p>
    <w:p w14:paraId="2B96F3CB" w14:textId="77777777" w:rsidR="008E7099" w:rsidRPr="007F494E" w:rsidRDefault="008E7099" w:rsidP="00DF5E2E">
      <w:pPr>
        <w:pStyle w:val="BWBLevel2"/>
        <w:numPr>
          <w:ilvl w:val="0"/>
          <w:numId w:val="0"/>
        </w:numPr>
        <w:tabs>
          <w:tab w:val="left" w:pos="720"/>
        </w:tabs>
        <w:ind w:left="879"/>
        <w:rPr>
          <w:szCs w:val="20"/>
          <w:lang w:eastAsia="en-GB"/>
        </w:rPr>
      </w:pPr>
      <w:bookmarkStart w:id="293" w:name="_Toc230758181"/>
      <w:r w:rsidRPr="007F494E">
        <w:rPr>
          <w:szCs w:val="20"/>
          <w:lang w:eastAsia="en-GB"/>
        </w:rPr>
        <w:t>The relevant model articles for a company limited by guarantee are expressly excluded.</w:t>
      </w:r>
      <w:bookmarkEnd w:id="244"/>
      <w:bookmarkEnd w:id="293"/>
    </w:p>
    <w:p w14:paraId="59137B33" w14:textId="77777777" w:rsidR="008E7099" w:rsidRPr="007F494E" w:rsidRDefault="008E7099" w:rsidP="00DF5E2E">
      <w:pPr>
        <w:pStyle w:val="BWBSchedule"/>
      </w:pPr>
      <w:bookmarkStart w:id="294" w:name="_Toc112938464"/>
      <w:bookmarkStart w:id="295" w:name="_Ref97718325"/>
      <w:bookmarkStart w:id="296" w:name="_Toc81306347"/>
      <w:bookmarkStart w:id="297" w:name="_Toc170291269"/>
      <w:r w:rsidRPr="007F494E">
        <w:br w:type="page"/>
      </w:r>
      <w:r w:rsidRPr="007F494E">
        <w:lastRenderedPageBreak/>
        <w:t>– Provisions for company law meetings (known as “general meetings”)</w:t>
      </w:r>
    </w:p>
    <w:p w14:paraId="5B6A462B" w14:textId="77777777" w:rsidR="008E7099" w:rsidRPr="007F494E" w:rsidRDefault="008E7099" w:rsidP="00ED304A">
      <w:pPr>
        <w:pStyle w:val="BWBLevel1"/>
        <w:numPr>
          <w:ilvl w:val="0"/>
          <w:numId w:val="36"/>
        </w:numPr>
        <w:jc w:val="left"/>
        <w:rPr>
          <w:b/>
        </w:rPr>
      </w:pPr>
      <w:bookmarkStart w:id="298" w:name="_Toc83896920"/>
      <w:bookmarkStart w:id="299" w:name="_Toc83896856"/>
      <w:bookmarkStart w:id="300" w:name="_Toc81306315"/>
      <w:bookmarkStart w:id="301" w:name="_Ref424652203"/>
      <w:bookmarkStart w:id="302" w:name="_Toc399403067"/>
      <w:bookmarkStart w:id="303" w:name="_Toc112936958"/>
      <w:bookmarkStart w:id="304" w:name="_Toc117603930"/>
      <w:bookmarkStart w:id="305" w:name="_Toc170289109"/>
      <w:r w:rsidRPr="007F494E">
        <w:rPr>
          <w:b/>
        </w:rPr>
        <w:t>General meetings</w:t>
      </w:r>
      <w:bookmarkEnd w:id="298"/>
      <w:bookmarkEnd w:id="299"/>
      <w:bookmarkEnd w:id="300"/>
      <w:bookmarkEnd w:id="301"/>
      <w:bookmarkEnd w:id="302"/>
      <w:bookmarkEnd w:id="303"/>
      <w:bookmarkEnd w:id="304"/>
      <w:bookmarkEnd w:id="305"/>
    </w:p>
    <w:p w14:paraId="1712B604" w14:textId="77777777" w:rsidR="008E7099" w:rsidRPr="007F494E" w:rsidRDefault="008E7099" w:rsidP="00ED304A">
      <w:pPr>
        <w:pStyle w:val="BWBLevel2"/>
        <w:numPr>
          <w:ilvl w:val="1"/>
          <w:numId w:val="35"/>
        </w:numPr>
      </w:pPr>
      <w:r w:rsidRPr="007F494E">
        <w:t>The Trustees may call a general meeting at any time.</w:t>
      </w:r>
    </w:p>
    <w:p w14:paraId="43DD7B7D" w14:textId="77777777" w:rsidR="008E7099" w:rsidRPr="007F494E" w:rsidRDefault="008E7099" w:rsidP="00DF5E2E">
      <w:pPr>
        <w:pStyle w:val="BWBLevel2"/>
      </w:pPr>
      <w:r w:rsidRPr="007F494E">
        <w:t>The quorum for general meetings is the same as the quorum for Trustee meetings at the Union from time to time.</w:t>
      </w:r>
    </w:p>
    <w:p w14:paraId="22D7418E" w14:textId="77777777" w:rsidR="008E7099" w:rsidRPr="007F494E" w:rsidRDefault="008E7099" w:rsidP="00DF5E2E">
      <w:pPr>
        <w:pStyle w:val="BWBLevel2"/>
      </w:pPr>
      <w:bookmarkStart w:id="306" w:name="_Ref105487722"/>
      <w:r w:rsidRPr="007F494E">
        <w:t>The Trustees may make such lawful arrangements as they see fit in respect of physical attendance and/or Remote Attendance at a general meeting. The entitlement of any person to attend and participate in a general meeting shall be subject to such arrangements.</w:t>
      </w:r>
      <w:bookmarkEnd w:id="306"/>
    </w:p>
    <w:p w14:paraId="36FAA194" w14:textId="77777777" w:rsidR="008E7099" w:rsidRPr="007F494E" w:rsidRDefault="008E7099" w:rsidP="00DF5E2E">
      <w:pPr>
        <w:pStyle w:val="BWBLevel2"/>
      </w:pPr>
      <w:r w:rsidRPr="007F494E">
        <w:t>When the Trustees have made arrangements to facilitate Remote Attendance, the provisions of the Articles shall be treated as modified to permit such arrangements and in particular a person attending a general meeting by Remote Attendance shall be treated as being present and/or present in person at the meeting for the purposes of the Articles, including without limitation the provisions of the Articles relating to the quorum for the meeting.</w:t>
      </w:r>
    </w:p>
    <w:p w14:paraId="48157F0F" w14:textId="77777777" w:rsidR="008E7099" w:rsidRPr="007F494E" w:rsidRDefault="008E7099" w:rsidP="00DF5E2E">
      <w:pPr>
        <w:pStyle w:val="BWBLevel2"/>
      </w:pPr>
      <w:r w:rsidRPr="007F494E">
        <w:t>Subject to the Articles, general meetings must be called and held in accordance with the provisions regarding such meetings in the Companies Acts.</w:t>
      </w:r>
    </w:p>
    <w:p w14:paraId="7BB8498C" w14:textId="77777777" w:rsidR="008E7099" w:rsidRPr="007F494E" w:rsidRDefault="008E7099" w:rsidP="00DF5E2E">
      <w:pPr>
        <w:pStyle w:val="BWBLevel1"/>
        <w:jc w:val="left"/>
        <w:rPr>
          <w:b/>
        </w:rPr>
      </w:pPr>
      <w:bookmarkStart w:id="307" w:name="_Toc103089172"/>
      <w:bookmarkStart w:id="308" w:name="_Toc103089173"/>
      <w:bookmarkStart w:id="309" w:name="_Toc103089174"/>
      <w:bookmarkStart w:id="310" w:name="_Toc103089175"/>
      <w:bookmarkStart w:id="311" w:name="_Toc103089176"/>
      <w:bookmarkStart w:id="312" w:name="_Toc103089177"/>
      <w:bookmarkStart w:id="313" w:name="_Toc103089178"/>
      <w:bookmarkStart w:id="314" w:name="_Toc103089179"/>
      <w:bookmarkStart w:id="315" w:name="_Toc103089180"/>
      <w:bookmarkStart w:id="316" w:name="_Toc103089181"/>
      <w:bookmarkStart w:id="317" w:name="_Toc103089182"/>
      <w:bookmarkStart w:id="318" w:name="_Toc103089183"/>
      <w:bookmarkStart w:id="319" w:name="_Toc103089184"/>
      <w:bookmarkStart w:id="320" w:name="_Toc103089185"/>
      <w:bookmarkStart w:id="321" w:name="_Toc103089186"/>
      <w:bookmarkStart w:id="322" w:name="_Toc103089187"/>
      <w:bookmarkStart w:id="323" w:name="_Toc103089188"/>
      <w:bookmarkStart w:id="324" w:name="_Toc103089189"/>
      <w:bookmarkStart w:id="325" w:name="_Toc103089190"/>
      <w:bookmarkStart w:id="326" w:name="_Toc103089191"/>
      <w:bookmarkStart w:id="327" w:name="_Toc103089192"/>
      <w:bookmarkStart w:id="328" w:name="_Toc103089193"/>
      <w:bookmarkStart w:id="329" w:name="_Toc103089194"/>
      <w:bookmarkStart w:id="330" w:name="_Toc103089195"/>
      <w:bookmarkStart w:id="331" w:name="_Toc103089196"/>
      <w:bookmarkStart w:id="332" w:name="_Toc103089197"/>
      <w:bookmarkStart w:id="333" w:name="_Toc103089198"/>
      <w:bookmarkStart w:id="334" w:name="_Toc103089199"/>
      <w:bookmarkStart w:id="335" w:name="_Toc103089200"/>
      <w:bookmarkStart w:id="336" w:name="_Toc103089201"/>
      <w:bookmarkStart w:id="337" w:name="_Toc103089202"/>
      <w:bookmarkStart w:id="338" w:name="_Toc103089203"/>
      <w:bookmarkStart w:id="339" w:name="_Toc103089204"/>
      <w:bookmarkStart w:id="340" w:name="_Toc103089205"/>
      <w:bookmarkStart w:id="341" w:name="_Toc103089206"/>
      <w:bookmarkStart w:id="342" w:name="_Toc103089207"/>
      <w:bookmarkStart w:id="343" w:name="_Toc103089208"/>
      <w:bookmarkStart w:id="344" w:name="_Toc103089209"/>
      <w:bookmarkStart w:id="345" w:name="_Toc103089210"/>
      <w:bookmarkStart w:id="346" w:name="_Toc103089211"/>
      <w:bookmarkStart w:id="347" w:name="_Toc103089212"/>
      <w:bookmarkStart w:id="348" w:name="_Toc103089213"/>
      <w:bookmarkStart w:id="349" w:name="_Toc103089214"/>
      <w:bookmarkStart w:id="350" w:name="_Toc103089215"/>
      <w:bookmarkStart w:id="351" w:name="_Toc103089216"/>
      <w:bookmarkStart w:id="352" w:name="_Toc103089217"/>
      <w:bookmarkStart w:id="353" w:name="_Toc103089218"/>
      <w:bookmarkStart w:id="354" w:name="_Toc103089219"/>
      <w:bookmarkStart w:id="355" w:name="_Toc103089220"/>
      <w:bookmarkStart w:id="356" w:name="_Toc103089221"/>
      <w:bookmarkStart w:id="357" w:name="_Toc103089222"/>
      <w:bookmarkStart w:id="358" w:name="_Toc103089223"/>
      <w:bookmarkStart w:id="359" w:name="_Toc103089224"/>
      <w:bookmarkStart w:id="360" w:name="_Toc103089225"/>
      <w:bookmarkStart w:id="361" w:name="_Toc103089226"/>
      <w:bookmarkStart w:id="362" w:name="_Toc103089227"/>
      <w:bookmarkStart w:id="363" w:name="_Toc103089228"/>
      <w:bookmarkStart w:id="364" w:name="_Toc103089229"/>
      <w:bookmarkStart w:id="365" w:name="_Toc103089230"/>
      <w:bookmarkStart w:id="366" w:name="_Toc103089231"/>
      <w:bookmarkStart w:id="367" w:name="_Toc103089232"/>
      <w:bookmarkStart w:id="368" w:name="_Toc103089233"/>
      <w:bookmarkStart w:id="369" w:name="_Toc103089234"/>
      <w:bookmarkStart w:id="370" w:name="_Toc103089235"/>
      <w:bookmarkStart w:id="371" w:name="_Toc103089236"/>
      <w:bookmarkStart w:id="372" w:name="_Toc103089237"/>
      <w:bookmarkStart w:id="373" w:name="_Toc103089238"/>
      <w:bookmarkStart w:id="374" w:name="_Toc103089239"/>
      <w:bookmarkStart w:id="375" w:name="_Toc103089240"/>
      <w:bookmarkStart w:id="376" w:name="_Toc103089241"/>
      <w:bookmarkStart w:id="377" w:name="_Toc103089242"/>
      <w:bookmarkStart w:id="378" w:name="_Toc103089243"/>
      <w:bookmarkStart w:id="379" w:name="_Toc103089244"/>
      <w:bookmarkStart w:id="380" w:name="_Toc103089245"/>
      <w:bookmarkStart w:id="381" w:name="_Toc103089246"/>
      <w:bookmarkStart w:id="382" w:name="_Toc103089247"/>
      <w:bookmarkStart w:id="383" w:name="_Toc103089248"/>
      <w:bookmarkStart w:id="384" w:name="_Toc103089249"/>
      <w:bookmarkStart w:id="385" w:name="_Toc103089250"/>
      <w:bookmarkStart w:id="386" w:name="_Toc103089251"/>
      <w:bookmarkStart w:id="387" w:name="_Toc103089252"/>
      <w:bookmarkStart w:id="388" w:name="_Toc103089253"/>
      <w:bookmarkStart w:id="389" w:name="_Toc103089254"/>
      <w:bookmarkStart w:id="390" w:name="_Toc103089255"/>
      <w:bookmarkStart w:id="391" w:name="_Toc103089256"/>
      <w:bookmarkStart w:id="392" w:name="_Toc103089257"/>
      <w:bookmarkStart w:id="393" w:name="_Toc103089258"/>
      <w:bookmarkStart w:id="394" w:name="_Toc103089259"/>
      <w:bookmarkStart w:id="395" w:name="_Toc103089260"/>
      <w:bookmarkStart w:id="396" w:name="_Toc103089261"/>
      <w:bookmarkStart w:id="397" w:name="_Toc103089262"/>
      <w:bookmarkStart w:id="398" w:name="_Toc103089263"/>
      <w:bookmarkStart w:id="399" w:name="_Toc103089264"/>
      <w:bookmarkStart w:id="400" w:name="_Toc103089265"/>
      <w:bookmarkStart w:id="401" w:name="_Toc103089266"/>
      <w:bookmarkStart w:id="402" w:name="_Toc103089267"/>
      <w:bookmarkStart w:id="403" w:name="_Toc103089268"/>
      <w:bookmarkStart w:id="404" w:name="_Toc103089269"/>
      <w:bookmarkStart w:id="405" w:name="_Toc103089270"/>
      <w:bookmarkStart w:id="406" w:name="_Toc103089271"/>
      <w:bookmarkStart w:id="407" w:name="_Toc103089272"/>
      <w:bookmarkStart w:id="408" w:name="_Toc103089273"/>
      <w:bookmarkStart w:id="409" w:name="_Toc103089274"/>
      <w:bookmarkStart w:id="410" w:name="_Toc103089275"/>
      <w:bookmarkStart w:id="411" w:name="_Toc103089276"/>
      <w:bookmarkStart w:id="412" w:name="_Toc103089277"/>
      <w:bookmarkStart w:id="413" w:name="_Toc103089278"/>
      <w:bookmarkStart w:id="414" w:name="_Toc103089279"/>
      <w:bookmarkStart w:id="415" w:name="_Toc103089280"/>
      <w:bookmarkStart w:id="416" w:name="_Toc103089281"/>
      <w:bookmarkStart w:id="417" w:name="_Toc103089282"/>
      <w:bookmarkStart w:id="418" w:name="_Toc103089283"/>
      <w:bookmarkStart w:id="419" w:name="_Toc103089284"/>
      <w:bookmarkStart w:id="420" w:name="_Toc103089285"/>
      <w:bookmarkStart w:id="421" w:name="_Toc103089286"/>
      <w:bookmarkStart w:id="422" w:name="_Toc103089287"/>
      <w:bookmarkStart w:id="423" w:name="_Toc103089299"/>
      <w:bookmarkStart w:id="424" w:name="_Toc103089300"/>
      <w:bookmarkStart w:id="425" w:name="_Toc103089301"/>
      <w:bookmarkStart w:id="426" w:name="_Toc103089302"/>
      <w:bookmarkStart w:id="427" w:name="_Toc103089303"/>
      <w:bookmarkStart w:id="428" w:name="_Toc103089304"/>
      <w:bookmarkStart w:id="429" w:name="_Toc103089305"/>
      <w:bookmarkStart w:id="430" w:name="_Toc103089306"/>
      <w:bookmarkStart w:id="431" w:name="_Toc103089307"/>
      <w:bookmarkStart w:id="432" w:name="_Toc103089308"/>
      <w:bookmarkStart w:id="433" w:name="_Toc103089309"/>
      <w:bookmarkStart w:id="434" w:name="_Toc103089310"/>
      <w:bookmarkStart w:id="435" w:name="_Toc103089311"/>
      <w:bookmarkStart w:id="436" w:name="_Toc103089312"/>
      <w:bookmarkStart w:id="437" w:name="_Toc103089313"/>
      <w:bookmarkStart w:id="438" w:name="_Toc170289110"/>
      <w:bookmarkStart w:id="439" w:name="_Toc117603931"/>
      <w:bookmarkStart w:id="440" w:name="_Toc112936959"/>
      <w:bookmarkStart w:id="441" w:name="_Ref10548763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r w:rsidRPr="007F494E">
        <w:rPr>
          <w:b/>
        </w:rPr>
        <w:t>Written resolutions</w:t>
      </w:r>
      <w:bookmarkEnd w:id="438"/>
      <w:bookmarkEnd w:id="439"/>
      <w:bookmarkEnd w:id="440"/>
      <w:bookmarkEnd w:id="441"/>
    </w:p>
    <w:p w14:paraId="67EA7DA9" w14:textId="77777777" w:rsidR="008E7099" w:rsidRPr="007F494E" w:rsidRDefault="008E7099" w:rsidP="00DF5E2E">
      <w:pPr>
        <w:pStyle w:val="BWBBody2"/>
        <w:jc w:val="left"/>
        <w:rPr>
          <w:b/>
          <w:bCs/>
          <w:i/>
          <w:iCs/>
        </w:rPr>
      </w:pPr>
      <w:bookmarkStart w:id="442" w:name="_Ref245697371"/>
      <w:bookmarkStart w:id="443" w:name="_Ref421190953"/>
      <w:r w:rsidRPr="007F494E">
        <w:rPr>
          <w:b/>
          <w:bCs/>
          <w:i/>
          <w:iCs/>
        </w:rPr>
        <w:t>General</w:t>
      </w:r>
    </w:p>
    <w:p w14:paraId="29E3BBB3" w14:textId="77777777" w:rsidR="008E7099" w:rsidRPr="007F494E" w:rsidRDefault="008E7099" w:rsidP="00ED304A">
      <w:pPr>
        <w:pStyle w:val="BWBLevel2"/>
        <w:numPr>
          <w:ilvl w:val="1"/>
          <w:numId w:val="37"/>
        </w:numPr>
      </w:pPr>
      <w:bookmarkStart w:id="444" w:name="_Ref515525358"/>
      <w:r w:rsidRPr="007F494E">
        <w:t>Subject to this paragraph 2 a written resolution agreed by:</w:t>
      </w:r>
      <w:bookmarkEnd w:id="444"/>
    </w:p>
    <w:p w14:paraId="20A48CCF" w14:textId="77777777" w:rsidR="008E7099" w:rsidRPr="007F494E" w:rsidRDefault="008E7099" w:rsidP="00DF5E2E">
      <w:pPr>
        <w:pStyle w:val="BWBLevel3"/>
      </w:pPr>
      <w:r w:rsidRPr="007F494E">
        <w:t>Company Law Members representing a simple majority; or</w:t>
      </w:r>
    </w:p>
    <w:p w14:paraId="63BA9F50" w14:textId="77777777" w:rsidR="008E7099" w:rsidRPr="007F494E" w:rsidRDefault="008E7099" w:rsidP="00DF5E2E">
      <w:pPr>
        <w:pStyle w:val="BWBLevel3"/>
      </w:pPr>
      <w:r w:rsidRPr="007F494E">
        <w:t xml:space="preserve">(in the case of a special resolution) members representing not less than </w:t>
      </w:r>
      <w:proofErr w:type="gramStart"/>
      <w:r w:rsidRPr="007F494E">
        <w:t>75%;</w:t>
      </w:r>
      <w:proofErr w:type="gramEnd"/>
    </w:p>
    <w:p w14:paraId="097EB029" w14:textId="77777777" w:rsidR="008E7099" w:rsidRPr="007F494E" w:rsidRDefault="008E7099" w:rsidP="00DF5E2E">
      <w:pPr>
        <w:pStyle w:val="BWBBody2"/>
        <w:jc w:val="left"/>
      </w:pPr>
      <w:r w:rsidRPr="007F494E">
        <w:t>of the total voting rights of eligible Company Law Members shall be effective.</w:t>
      </w:r>
    </w:p>
    <w:p w14:paraId="5C38BE2E" w14:textId="77777777" w:rsidR="008E7099" w:rsidRPr="007F494E" w:rsidRDefault="008E7099" w:rsidP="00DF5E2E">
      <w:pPr>
        <w:pStyle w:val="BWBLevel2"/>
      </w:pPr>
      <w:r w:rsidRPr="007F494E">
        <w:t>On a written resolution each Company Law Member shall have one vote.</w:t>
      </w:r>
    </w:p>
    <w:p w14:paraId="07E4C7C7" w14:textId="77777777" w:rsidR="008E7099" w:rsidRPr="007F494E" w:rsidRDefault="008E7099" w:rsidP="00DF5E2E">
      <w:pPr>
        <w:pStyle w:val="BWBLevel2"/>
      </w:pPr>
      <w:r w:rsidRPr="007F494E">
        <w:t xml:space="preserve">A written resolution must state that it was proposed as a special resolution </w:t>
      </w:r>
      <w:proofErr w:type="gramStart"/>
      <w:r w:rsidRPr="007F494E">
        <w:t>in order to</w:t>
      </w:r>
      <w:proofErr w:type="gramEnd"/>
      <w:r w:rsidRPr="007F494E">
        <w:t xml:space="preserve"> be a special resolution under the Companies Acts.</w:t>
      </w:r>
    </w:p>
    <w:p w14:paraId="6ED0C155" w14:textId="77777777" w:rsidR="008E7099" w:rsidRPr="007F494E" w:rsidRDefault="008E7099" w:rsidP="00DF5E2E">
      <w:pPr>
        <w:pStyle w:val="BWBLevel2"/>
      </w:pPr>
      <w:r w:rsidRPr="007F494E">
        <w:t>A resolution of the Company Law Members under the Companies Acts removing a Trustee or auditor before the expiry of their term of office may not be passed as a written resolution.</w:t>
      </w:r>
    </w:p>
    <w:p w14:paraId="5995C1E1" w14:textId="77777777" w:rsidR="008E7099" w:rsidRPr="007F494E" w:rsidRDefault="008E7099" w:rsidP="00DF5E2E">
      <w:pPr>
        <w:pStyle w:val="BWBBody2"/>
        <w:jc w:val="left"/>
        <w:rPr>
          <w:b/>
          <w:bCs/>
          <w:i/>
          <w:iCs/>
        </w:rPr>
      </w:pPr>
      <w:r w:rsidRPr="007F494E">
        <w:rPr>
          <w:b/>
          <w:bCs/>
          <w:i/>
          <w:iCs/>
        </w:rPr>
        <w:t>Circulation</w:t>
      </w:r>
    </w:p>
    <w:p w14:paraId="613BB312" w14:textId="77777777" w:rsidR="008E7099" w:rsidRPr="007F494E" w:rsidRDefault="008E7099" w:rsidP="00DF5E2E">
      <w:pPr>
        <w:pStyle w:val="BWBLevel2"/>
      </w:pPr>
      <w:r w:rsidRPr="007F494E">
        <w:t>A copy of the proposed written resolution must be sent to every eligible Company Law Member together with a statement informing the member how to signify their agreement and the date by which the resolution must be passed if it is not to lapse.</w:t>
      </w:r>
    </w:p>
    <w:p w14:paraId="4A51ADAD" w14:textId="77777777" w:rsidR="008E7099" w:rsidRPr="007F494E" w:rsidRDefault="008E7099" w:rsidP="00DF5E2E">
      <w:pPr>
        <w:pStyle w:val="BWBLevel2"/>
      </w:pPr>
      <w:r w:rsidRPr="007F494E">
        <w:t>In relation to a resolution proposed as a written resolution of the Union the eligible Company Law Members are the Company Law Members who would have been entitled to vote on the resolution on the Circulation Date of the resolution.</w:t>
      </w:r>
    </w:p>
    <w:p w14:paraId="3A80B484" w14:textId="77777777" w:rsidR="008E7099" w:rsidRPr="007F494E" w:rsidRDefault="008E7099" w:rsidP="00DF5E2E">
      <w:pPr>
        <w:pStyle w:val="BWBLevel2"/>
      </w:pPr>
      <w:bookmarkStart w:id="445" w:name="_Ref421195219"/>
      <w:r w:rsidRPr="007F494E">
        <w:t>The required majority of eligible Company Law Members must signify their agreement to the written resolution within the period of 28 days beginning with the Circulation Date.</w:t>
      </w:r>
      <w:bookmarkEnd w:id="445"/>
    </w:p>
    <w:p w14:paraId="769A10A7" w14:textId="77777777" w:rsidR="008E7099" w:rsidRPr="007F494E" w:rsidRDefault="008E7099" w:rsidP="00DF5E2E">
      <w:pPr>
        <w:pStyle w:val="BWBLevel2"/>
      </w:pPr>
      <w:r w:rsidRPr="007F494E">
        <w:lastRenderedPageBreak/>
        <w:t>Communications in relation to written resolutions must be sent to the Union’s auditors in accordance with the Companies Acts.</w:t>
      </w:r>
    </w:p>
    <w:p w14:paraId="0F7DDBAB" w14:textId="77777777" w:rsidR="008E7099" w:rsidRPr="007F494E" w:rsidRDefault="008E7099" w:rsidP="00DF5E2E">
      <w:pPr>
        <w:pStyle w:val="BWBBody2"/>
        <w:jc w:val="left"/>
        <w:rPr>
          <w:b/>
          <w:bCs/>
          <w:i/>
          <w:iCs/>
        </w:rPr>
      </w:pPr>
      <w:r w:rsidRPr="007F494E">
        <w:rPr>
          <w:b/>
          <w:bCs/>
          <w:i/>
          <w:iCs/>
        </w:rPr>
        <w:t>Signifying agreement</w:t>
      </w:r>
    </w:p>
    <w:p w14:paraId="6A60F27B" w14:textId="77777777" w:rsidR="008E7099" w:rsidRPr="007F494E" w:rsidRDefault="008E7099" w:rsidP="00DF5E2E">
      <w:pPr>
        <w:pStyle w:val="BWBLevel2"/>
      </w:pPr>
      <w:bookmarkStart w:id="446" w:name="_Ref105487662"/>
      <w:r w:rsidRPr="007F494E">
        <w:t>A Company Law Member signifies their agreement to a proposed written resolution when the Union receives from them (or from someone acting on their behalf) an authenticated document:</w:t>
      </w:r>
      <w:bookmarkEnd w:id="442"/>
      <w:bookmarkEnd w:id="443"/>
      <w:bookmarkEnd w:id="446"/>
    </w:p>
    <w:p w14:paraId="24433DD7" w14:textId="77777777" w:rsidR="008E7099" w:rsidRPr="007F494E" w:rsidRDefault="008E7099" w:rsidP="00DF5E2E">
      <w:pPr>
        <w:pStyle w:val="BWBLevel3"/>
      </w:pPr>
      <w:r w:rsidRPr="007F494E">
        <w:t>identifying the resolution to which it relates; and</w:t>
      </w:r>
    </w:p>
    <w:p w14:paraId="42A81CD3" w14:textId="77777777" w:rsidR="008E7099" w:rsidRPr="007F494E" w:rsidRDefault="008E7099" w:rsidP="00DF5E2E">
      <w:pPr>
        <w:pStyle w:val="BWBLevel3"/>
      </w:pPr>
      <w:r w:rsidRPr="007F494E">
        <w:t>indicating the member's agreement to the resolution.</w:t>
      </w:r>
    </w:p>
    <w:p w14:paraId="46669B93" w14:textId="77777777" w:rsidR="008E7099" w:rsidRPr="007F494E" w:rsidRDefault="008E7099" w:rsidP="00DF5E2E">
      <w:pPr>
        <w:pStyle w:val="BWBLevel2"/>
      </w:pPr>
      <w:r w:rsidRPr="007F494E">
        <w:t>For the purposes of paragraph 2.9:</w:t>
      </w:r>
    </w:p>
    <w:p w14:paraId="696B36D5" w14:textId="77777777" w:rsidR="008E7099" w:rsidRPr="007F494E" w:rsidRDefault="008E7099" w:rsidP="00DF5E2E">
      <w:pPr>
        <w:pStyle w:val="BWBLevel3"/>
      </w:pPr>
      <w:r w:rsidRPr="007F494E">
        <w:t>a document sent or supplied in hard copy form is sufficiently authenticated if it is signed by the person sending or supplying it; and</w:t>
      </w:r>
    </w:p>
    <w:p w14:paraId="512380D0" w14:textId="77777777" w:rsidR="008E7099" w:rsidRPr="007F494E" w:rsidRDefault="008E7099" w:rsidP="00DF5E2E">
      <w:pPr>
        <w:pStyle w:val="BWBLevel3"/>
      </w:pPr>
      <w:r w:rsidRPr="007F494E">
        <w:t>a document sent or supplied in electronic form is sufficiently authenticated if:</w:t>
      </w:r>
    </w:p>
    <w:p w14:paraId="5A1199EE" w14:textId="77777777" w:rsidR="008E7099" w:rsidRPr="007F494E" w:rsidRDefault="008E7099" w:rsidP="00DF5E2E">
      <w:pPr>
        <w:pStyle w:val="BWBLevel4"/>
        <w:jc w:val="left"/>
      </w:pPr>
      <w:r w:rsidRPr="007F494E">
        <w:t>the identity of the sender is confirmed in a manner specified by the Union; or</w:t>
      </w:r>
    </w:p>
    <w:p w14:paraId="704B2EA7" w14:textId="77777777" w:rsidR="008E7099" w:rsidRPr="007F494E" w:rsidRDefault="008E7099" w:rsidP="00DF5E2E">
      <w:pPr>
        <w:pStyle w:val="BWBLevel4"/>
        <w:jc w:val="left"/>
      </w:pPr>
      <w:r w:rsidRPr="007F494E">
        <w:t>where no such manner has been specified by the Union, if the communication contains or is accompanied by a statement of the identity of the sender and the Union has no reason to doubt the truth of that statement.</w:t>
      </w:r>
    </w:p>
    <w:p w14:paraId="0F49ABCA" w14:textId="77777777" w:rsidR="008E7099" w:rsidRPr="007F494E" w:rsidRDefault="008E7099" w:rsidP="00DF5E2E">
      <w:pPr>
        <w:pStyle w:val="BWBLevel3"/>
      </w:pPr>
      <w:r w:rsidRPr="007F494E">
        <w:t>If the Union gives an electronic address in any document containing or accompanying a written resolution, it will be deemed to have agreed that any document or information relating to that resolution may be sent by electronic means to that address (subject to any conditions or limitations specified in the document).</w:t>
      </w:r>
    </w:p>
    <w:p w14:paraId="1850263F" w14:textId="77777777" w:rsidR="008E7099" w:rsidRPr="007F494E" w:rsidRDefault="008E7099" w:rsidP="00DF5E2E">
      <w:pPr>
        <w:pStyle w:val="BWBSchedule"/>
      </w:pPr>
      <w:r w:rsidRPr="007F494E">
        <w:t>- Interpretation – Defined Terms</w:t>
      </w:r>
      <w:bookmarkEnd w:id="294"/>
      <w:bookmarkEnd w:id="295"/>
      <w:bookmarkEnd w:id="296"/>
      <w:bookmarkEnd w:id="297"/>
    </w:p>
    <w:p w14:paraId="55D80BC3" w14:textId="77777777" w:rsidR="008E7099" w:rsidRPr="007F494E" w:rsidRDefault="008E7099" w:rsidP="00ED304A">
      <w:pPr>
        <w:pStyle w:val="BWBSchedule1"/>
        <w:numPr>
          <w:ilvl w:val="0"/>
          <w:numId w:val="8"/>
        </w:numPr>
        <w:jc w:val="left"/>
        <w:rPr>
          <w:szCs w:val="20"/>
        </w:rPr>
      </w:pPr>
      <w:bookmarkStart w:id="447" w:name="_Ref293564190"/>
      <w:bookmarkStart w:id="448" w:name="_Toc263086686"/>
      <w:bookmarkStart w:id="449" w:name="_Toc263085045"/>
      <w:bookmarkStart w:id="450" w:name="_Toc260062020"/>
      <w:bookmarkStart w:id="451" w:name="_Toc260054851"/>
      <w:bookmarkStart w:id="452" w:name="_Toc250976715"/>
      <w:bookmarkStart w:id="453" w:name="_Toc248746524"/>
      <w:bookmarkStart w:id="454" w:name="_Toc247022720"/>
      <w:bookmarkStart w:id="455" w:name="_Toc246237588"/>
      <w:bookmarkStart w:id="456" w:name="_Toc246230682"/>
      <w:bookmarkStart w:id="457" w:name="_Toc238006069"/>
      <w:bookmarkStart w:id="458" w:name="_Toc236815099"/>
      <w:bookmarkStart w:id="459" w:name="_Toc231727138"/>
      <w:r w:rsidRPr="007F494E">
        <w:rPr>
          <w:szCs w:val="20"/>
          <w:lang w:eastAsia="en-GB"/>
        </w:rPr>
        <w:t xml:space="preserve">In the Articles, unless the context requires otherwise, the following terms shall have the </w:t>
      </w:r>
      <w:r w:rsidRPr="007F494E">
        <w:rPr>
          <w:szCs w:val="20"/>
          <w:lang w:eastAsia="en-GB"/>
        </w:rPr>
        <w:tab/>
        <w:t>following meanings:</w:t>
      </w:r>
      <w:bookmarkEnd w:id="447"/>
      <w:bookmarkEnd w:id="448"/>
      <w:bookmarkEnd w:id="449"/>
      <w:bookmarkEnd w:id="450"/>
      <w:bookmarkEnd w:id="451"/>
      <w:bookmarkEnd w:id="452"/>
      <w:bookmarkEnd w:id="453"/>
      <w:bookmarkEnd w:id="454"/>
      <w:bookmarkEnd w:id="455"/>
      <w:bookmarkEnd w:id="456"/>
      <w:bookmarkEnd w:id="457"/>
      <w:bookmarkEnd w:id="458"/>
      <w:bookmarkEnd w:id="459"/>
    </w:p>
    <w:tbl>
      <w:tblPr>
        <w:tblW w:w="0" w:type="auto"/>
        <w:tblInd w:w="-72" w:type="dxa"/>
        <w:tblLook w:val="01E0" w:firstRow="1" w:lastRow="1" w:firstColumn="1" w:lastColumn="1" w:noHBand="0" w:noVBand="0"/>
      </w:tblPr>
      <w:tblGrid>
        <w:gridCol w:w="4123"/>
        <w:gridCol w:w="4975"/>
      </w:tblGrid>
      <w:tr w:rsidR="008E7099" w:rsidRPr="007F494E" w14:paraId="3572D428" w14:textId="77777777" w:rsidTr="00425A29">
        <w:tc>
          <w:tcPr>
            <w:tcW w:w="4123" w:type="dxa"/>
            <w:hideMark/>
          </w:tcPr>
          <w:p w14:paraId="5C481F9D" w14:textId="77777777" w:rsidR="008E7099" w:rsidRPr="007F494E" w:rsidRDefault="008E7099" w:rsidP="00425A29">
            <w:pPr>
              <w:pStyle w:val="BWBSchedule2"/>
              <w:keepNext/>
              <w:numPr>
                <w:ilvl w:val="0"/>
                <w:numId w:val="0"/>
              </w:numPr>
              <w:ind w:left="879" w:hanging="879"/>
              <w:jc w:val="left"/>
              <w:rPr>
                <w:b/>
                <w:szCs w:val="20"/>
                <w:lang w:eastAsia="en-GB"/>
              </w:rPr>
            </w:pPr>
            <w:r w:rsidRPr="007F494E">
              <w:rPr>
                <w:b/>
                <w:szCs w:val="20"/>
                <w:lang w:eastAsia="en-GB"/>
              </w:rPr>
              <w:tab/>
              <w:t>Term</w:t>
            </w:r>
          </w:p>
        </w:tc>
        <w:tc>
          <w:tcPr>
            <w:tcW w:w="4975" w:type="dxa"/>
            <w:hideMark/>
          </w:tcPr>
          <w:p w14:paraId="55F1B9D4" w14:textId="77777777" w:rsidR="008E7099" w:rsidRPr="007F494E" w:rsidRDefault="008E7099" w:rsidP="00425A29">
            <w:pPr>
              <w:keepNext/>
              <w:spacing w:after="240" w:line="288" w:lineRule="auto"/>
              <w:rPr>
                <w:rFonts w:cs="Arial"/>
                <w:b/>
                <w:sz w:val="20"/>
                <w:szCs w:val="20"/>
              </w:rPr>
            </w:pPr>
            <w:r w:rsidRPr="007F494E">
              <w:rPr>
                <w:rFonts w:cs="Arial"/>
                <w:b/>
                <w:sz w:val="20"/>
                <w:szCs w:val="20"/>
              </w:rPr>
              <w:t>Meaning</w:t>
            </w:r>
          </w:p>
        </w:tc>
      </w:tr>
      <w:tr w:rsidR="008E7099" w:rsidRPr="007F494E" w14:paraId="587AEE11" w14:textId="77777777" w:rsidTr="00425A29">
        <w:tc>
          <w:tcPr>
            <w:tcW w:w="4123" w:type="dxa"/>
            <w:hideMark/>
          </w:tcPr>
          <w:p w14:paraId="1141C9B7" w14:textId="77777777" w:rsidR="008E7099" w:rsidRPr="007F494E" w:rsidRDefault="008E7099" w:rsidP="00ED304A">
            <w:pPr>
              <w:pStyle w:val="BWBSchedule2"/>
              <w:numPr>
                <w:ilvl w:val="1"/>
                <w:numId w:val="8"/>
              </w:numPr>
              <w:tabs>
                <w:tab w:val="num" w:pos="879"/>
              </w:tabs>
              <w:ind w:left="879"/>
              <w:jc w:val="left"/>
            </w:pPr>
            <w:r w:rsidRPr="007F494E">
              <w:rPr>
                <w:b/>
                <w:szCs w:val="20"/>
                <w:lang w:eastAsia="en-GB"/>
              </w:rPr>
              <w:t>“Academic Year”</w:t>
            </w:r>
          </w:p>
          <w:p w14:paraId="23E43A63" w14:textId="77777777" w:rsidR="008E7099" w:rsidRPr="007F494E" w:rsidRDefault="008E7099" w:rsidP="00425A29">
            <w:pPr>
              <w:pStyle w:val="BWBSchedule2"/>
              <w:numPr>
                <w:ilvl w:val="0"/>
                <w:numId w:val="0"/>
              </w:numPr>
              <w:ind w:left="879"/>
              <w:jc w:val="left"/>
            </w:pPr>
          </w:p>
          <w:p w14:paraId="05A0B7B1"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Address”</w:t>
            </w:r>
          </w:p>
        </w:tc>
        <w:tc>
          <w:tcPr>
            <w:tcW w:w="4975" w:type="dxa"/>
            <w:hideMark/>
          </w:tcPr>
          <w:p w14:paraId="01B3BEF9" w14:textId="77777777" w:rsidR="008E7099" w:rsidRPr="007F494E" w:rsidRDefault="008E7099" w:rsidP="00425A29">
            <w:pPr>
              <w:rPr>
                <w:rFonts w:cs="Arial"/>
                <w:sz w:val="20"/>
                <w:szCs w:val="20"/>
              </w:rPr>
            </w:pPr>
            <w:r w:rsidRPr="007F494E">
              <w:rPr>
                <w:rFonts w:cs="Arial"/>
                <w:sz w:val="20"/>
                <w:szCs w:val="20"/>
              </w:rPr>
              <w:t>the period of twelve months commencing on a day determined by the Union, to broadly correspond with the start of the academic year at Durham University.</w:t>
            </w:r>
          </w:p>
          <w:p w14:paraId="67B1F660" w14:textId="77777777" w:rsidR="008E7099" w:rsidRPr="007F494E" w:rsidRDefault="008E7099" w:rsidP="00425A29">
            <w:pPr>
              <w:rPr>
                <w:rFonts w:cs="Arial"/>
                <w:sz w:val="20"/>
                <w:szCs w:val="20"/>
              </w:rPr>
            </w:pPr>
          </w:p>
          <w:p w14:paraId="3145A941" w14:textId="77777777" w:rsidR="008E7099" w:rsidRPr="007F494E" w:rsidRDefault="008E7099" w:rsidP="00425A29">
            <w:pPr>
              <w:spacing w:after="240" w:line="288" w:lineRule="auto"/>
              <w:rPr>
                <w:rFonts w:cs="Arial"/>
                <w:sz w:val="20"/>
                <w:szCs w:val="20"/>
              </w:rPr>
            </w:pPr>
            <w:r w:rsidRPr="007F494E">
              <w:rPr>
                <w:rFonts w:cs="Arial"/>
                <w:sz w:val="20"/>
                <w:szCs w:val="20"/>
              </w:rPr>
              <w:t>includes a postal or physical address and a number or address used for the purposes of sending or receiving documents or information by electronic means;</w:t>
            </w:r>
          </w:p>
        </w:tc>
      </w:tr>
      <w:tr w:rsidR="008E7099" w:rsidRPr="007F494E" w14:paraId="302EA303" w14:textId="77777777" w:rsidTr="00425A29">
        <w:tc>
          <w:tcPr>
            <w:tcW w:w="4123" w:type="dxa"/>
            <w:hideMark/>
          </w:tcPr>
          <w:p w14:paraId="7F0BD8A4"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Articles”</w:t>
            </w:r>
          </w:p>
        </w:tc>
        <w:tc>
          <w:tcPr>
            <w:tcW w:w="4975" w:type="dxa"/>
            <w:hideMark/>
          </w:tcPr>
          <w:p w14:paraId="0482FCF3" w14:textId="77777777" w:rsidR="008E7099" w:rsidRPr="007F494E" w:rsidRDefault="008E7099" w:rsidP="00425A29">
            <w:pPr>
              <w:spacing w:after="240" w:line="288" w:lineRule="auto"/>
              <w:rPr>
                <w:rFonts w:cs="Arial"/>
                <w:sz w:val="20"/>
                <w:szCs w:val="20"/>
              </w:rPr>
            </w:pPr>
            <w:r w:rsidRPr="007F494E">
              <w:rPr>
                <w:rFonts w:cs="Arial"/>
                <w:sz w:val="20"/>
                <w:szCs w:val="20"/>
              </w:rPr>
              <w:t>the Union’s Articles of Association;</w:t>
            </w:r>
          </w:p>
        </w:tc>
      </w:tr>
      <w:tr w:rsidR="008E7099" w:rsidRPr="007F494E" w14:paraId="08F42220" w14:textId="77777777" w:rsidTr="00425A29">
        <w:tc>
          <w:tcPr>
            <w:tcW w:w="4123" w:type="dxa"/>
            <w:hideMark/>
          </w:tcPr>
          <w:p w14:paraId="08306E6E"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hair”</w:t>
            </w:r>
          </w:p>
        </w:tc>
        <w:tc>
          <w:tcPr>
            <w:tcW w:w="4975" w:type="dxa"/>
            <w:hideMark/>
          </w:tcPr>
          <w:p w14:paraId="45091840" w14:textId="77777777" w:rsidR="008E7099" w:rsidRPr="007F494E" w:rsidRDefault="008E7099" w:rsidP="00425A29">
            <w:pPr>
              <w:spacing w:after="240" w:line="288" w:lineRule="auto"/>
              <w:rPr>
                <w:rFonts w:cs="Arial"/>
                <w:sz w:val="20"/>
                <w:szCs w:val="20"/>
              </w:rPr>
            </w:pPr>
            <w:r w:rsidRPr="007F494E">
              <w:rPr>
                <w:rFonts w:cs="Arial"/>
                <w:sz w:val="20"/>
                <w:szCs w:val="20"/>
              </w:rPr>
              <w:t>has the meaning given in Article 13;</w:t>
            </w:r>
          </w:p>
        </w:tc>
      </w:tr>
      <w:tr w:rsidR="008E7099" w:rsidRPr="007F494E" w14:paraId="0247DE32" w14:textId="77777777" w:rsidTr="00425A29">
        <w:tc>
          <w:tcPr>
            <w:tcW w:w="4123" w:type="dxa"/>
          </w:tcPr>
          <w:p w14:paraId="18CDD50F"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irculation Date”</w:t>
            </w:r>
          </w:p>
        </w:tc>
        <w:tc>
          <w:tcPr>
            <w:tcW w:w="4975" w:type="dxa"/>
          </w:tcPr>
          <w:p w14:paraId="2B73531A" w14:textId="77777777" w:rsidR="008E7099" w:rsidRPr="007F494E" w:rsidRDefault="008E7099" w:rsidP="00425A29">
            <w:pPr>
              <w:spacing w:after="240" w:line="288" w:lineRule="auto"/>
              <w:rPr>
                <w:rFonts w:cs="Arial"/>
                <w:sz w:val="20"/>
                <w:szCs w:val="20"/>
              </w:rPr>
            </w:pPr>
            <w:r w:rsidRPr="007F494E">
              <w:rPr>
                <w:rFonts w:cs="Arial"/>
                <w:sz w:val="20"/>
                <w:szCs w:val="20"/>
              </w:rPr>
              <w:t>in relation to a written resolution, has the meaning given to it in the Companies Acts;</w:t>
            </w:r>
          </w:p>
        </w:tc>
      </w:tr>
      <w:tr w:rsidR="008E7099" w:rsidRPr="007F494E" w14:paraId="63770421" w14:textId="77777777" w:rsidTr="00425A29">
        <w:tc>
          <w:tcPr>
            <w:tcW w:w="4123" w:type="dxa"/>
            <w:hideMark/>
          </w:tcPr>
          <w:p w14:paraId="1A23DE29"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lear Days”</w:t>
            </w:r>
          </w:p>
        </w:tc>
        <w:tc>
          <w:tcPr>
            <w:tcW w:w="4975" w:type="dxa"/>
            <w:hideMark/>
          </w:tcPr>
          <w:p w14:paraId="6D0E9500" w14:textId="77777777" w:rsidR="008E7099" w:rsidRPr="007F494E" w:rsidRDefault="008E7099" w:rsidP="00425A29">
            <w:pPr>
              <w:spacing w:after="240" w:line="288" w:lineRule="auto"/>
              <w:rPr>
                <w:rFonts w:cs="Arial"/>
                <w:sz w:val="20"/>
                <w:szCs w:val="20"/>
              </w:rPr>
            </w:pPr>
            <w:r w:rsidRPr="007F494E">
              <w:rPr>
                <w:rFonts w:cs="Arial"/>
                <w:sz w:val="20"/>
                <w:szCs w:val="20"/>
              </w:rPr>
              <w:t xml:space="preserve">in relation to the period of a notice, that period excluding the day when the notice is given or deemed </w:t>
            </w:r>
            <w:r w:rsidRPr="007F494E">
              <w:rPr>
                <w:rFonts w:cs="Arial"/>
                <w:sz w:val="20"/>
                <w:szCs w:val="20"/>
              </w:rPr>
              <w:lastRenderedPageBreak/>
              <w:t>to be given and the day for which it is given or on which it is to take effect;</w:t>
            </w:r>
          </w:p>
        </w:tc>
      </w:tr>
      <w:tr w:rsidR="008E7099" w:rsidRPr="007F494E" w14:paraId="15EA5CD6" w14:textId="77777777" w:rsidTr="00425A29">
        <w:tc>
          <w:tcPr>
            <w:tcW w:w="4123" w:type="dxa"/>
          </w:tcPr>
          <w:p w14:paraId="67E64BD0"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lastRenderedPageBreak/>
              <w:t>“Common Rooms”</w:t>
            </w:r>
          </w:p>
        </w:tc>
        <w:tc>
          <w:tcPr>
            <w:tcW w:w="4975" w:type="dxa"/>
          </w:tcPr>
          <w:p w14:paraId="08F76500" w14:textId="77777777" w:rsidR="008E7099" w:rsidRPr="007F494E" w:rsidRDefault="008E7099" w:rsidP="00425A29">
            <w:pPr>
              <w:spacing w:after="240" w:line="288" w:lineRule="auto"/>
              <w:rPr>
                <w:rFonts w:cs="Arial"/>
                <w:sz w:val="20"/>
                <w:szCs w:val="20"/>
              </w:rPr>
            </w:pPr>
            <w:r w:rsidRPr="007F494E">
              <w:rPr>
                <w:rFonts w:cs="Arial"/>
                <w:sz w:val="20"/>
                <w:szCs w:val="20"/>
              </w:rPr>
              <w:t xml:space="preserve">the various student organisations recognised by Durham University to represent the student members of a Durham University College, to the College, on </w:t>
            </w:r>
            <w:proofErr w:type="gramStart"/>
            <w:r w:rsidRPr="007F494E">
              <w:rPr>
                <w:rFonts w:cs="Arial"/>
                <w:sz w:val="20"/>
                <w:szCs w:val="20"/>
              </w:rPr>
              <w:t>College</w:t>
            </w:r>
            <w:proofErr w:type="gramEnd"/>
            <w:r w:rsidRPr="007F494E">
              <w:rPr>
                <w:rFonts w:cs="Arial"/>
                <w:sz w:val="20"/>
                <w:szCs w:val="20"/>
              </w:rPr>
              <w:t xml:space="preserve"> matters; Common Rooms may be independent </w:t>
            </w:r>
            <w:proofErr w:type="gramStart"/>
            <w:r w:rsidRPr="007F494E">
              <w:rPr>
                <w:rFonts w:cs="Arial"/>
                <w:sz w:val="20"/>
                <w:szCs w:val="20"/>
              </w:rPr>
              <w:t>charities in their own right, or</w:t>
            </w:r>
            <w:proofErr w:type="gramEnd"/>
            <w:r w:rsidRPr="007F494E">
              <w:rPr>
                <w:rFonts w:cs="Arial"/>
                <w:sz w:val="20"/>
                <w:szCs w:val="20"/>
              </w:rPr>
              <w:t xml:space="preserve"> student groups regulated by Durham University.</w:t>
            </w:r>
          </w:p>
        </w:tc>
      </w:tr>
      <w:tr w:rsidR="008E7099" w:rsidRPr="007F494E" w14:paraId="1A668D4E" w14:textId="77777777" w:rsidTr="00425A29">
        <w:tc>
          <w:tcPr>
            <w:tcW w:w="4123" w:type="dxa"/>
            <w:hideMark/>
          </w:tcPr>
          <w:p w14:paraId="5AF83B2F"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ompanies Acts”</w:t>
            </w:r>
          </w:p>
        </w:tc>
        <w:tc>
          <w:tcPr>
            <w:tcW w:w="4975" w:type="dxa"/>
            <w:hideMark/>
          </w:tcPr>
          <w:p w14:paraId="000351D2" w14:textId="77777777" w:rsidR="008E7099" w:rsidRPr="007F494E" w:rsidRDefault="008E7099" w:rsidP="00425A29">
            <w:pPr>
              <w:spacing w:after="240" w:line="288" w:lineRule="auto"/>
              <w:rPr>
                <w:rFonts w:cs="Arial"/>
                <w:sz w:val="20"/>
                <w:szCs w:val="20"/>
              </w:rPr>
            </w:pPr>
            <w:r w:rsidRPr="007F494E">
              <w:rPr>
                <w:rFonts w:cs="Arial"/>
                <w:sz w:val="20"/>
                <w:szCs w:val="20"/>
              </w:rPr>
              <w:t>the Companies Acts (as defined in Section 2 of the Companies Act 2006), in so far as they apply to the Union;</w:t>
            </w:r>
          </w:p>
        </w:tc>
      </w:tr>
      <w:tr w:rsidR="008E7099" w:rsidRPr="007F494E" w14:paraId="2489C0A9" w14:textId="77777777" w:rsidTr="00425A29">
        <w:tc>
          <w:tcPr>
            <w:tcW w:w="4123" w:type="dxa"/>
          </w:tcPr>
          <w:p w14:paraId="6B479CA9"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ompany Law Member”</w:t>
            </w:r>
          </w:p>
        </w:tc>
        <w:tc>
          <w:tcPr>
            <w:tcW w:w="4975" w:type="dxa"/>
          </w:tcPr>
          <w:p w14:paraId="3551F751" w14:textId="77777777" w:rsidR="008E7099" w:rsidRPr="007F494E" w:rsidRDefault="008E7099" w:rsidP="00425A29">
            <w:pPr>
              <w:spacing w:after="240" w:line="288" w:lineRule="auto"/>
              <w:rPr>
                <w:rFonts w:cs="Arial"/>
                <w:sz w:val="20"/>
                <w:szCs w:val="20"/>
              </w:rPr>
            </w:pPr>
            <w:r w:rsidRPr="007F494E">
              <w:rPr>
                <w:rFonts w:cs="Arial"/>
                <w:sz w:val="20"/>
                <w:szCs w:val="20"/>
              </w:rPr>
              <w:t>means a member of the Union for the purposes of the Companies Acts;</w:t>
            </w:r>
          </w:p>
        </w:tc>
      </w:tr>
      <w:tr w:rsidR="008E7099" w:rsidRPr="007F494E" w14:paraId="26420BA4" w14:textId="77777777" w:rsidTr="00425A29">
        <w:tc>
          <w:tcPr>
            <w:tcW w:w="4123" w:type="dxa"/>
          </w:tcPr>
          <w:p w14:paraId="53B0CBE4"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ross-Campus Ballot”</w:t>
            </w:r>
          </w:p>
        </w:tc>
        <w:tc>
          <w:tcPr>
            <w:tcW w:w="4975" w:type="dxa"/>
          </w:tcPr>
          <w:p w14:paraId="408AC205" w14:textId="77777777" w:rsidR="008E7099" w:rsidRPr="007F494E" w:rsidRDefault="008E7099" w:rsidP="00425A29">
            <w:pPr>
              <w:spacing w:after="240" w:line="288" w:lineRule="auto"/>
              <w:rPr>
                <w:rFonts w:cs="Arial"/>
                <w:sz w:val="20"/>
                <w:szCs w:val="20"/>
              </w:rPr>
            </w:pPr>
            <w:r w:rsidRPr="007F494E">
              <w:rPr>
                <w:rFonts w:cs="Arial"/>
                <w:sz w:val="20"/>
                <w:szCs w:val="20"/>
              </w:rPr>
              <w:t xml:space="preserve">means a secret ballot in which all Student Members are entitled to vote in accordance with the requirements of the Education Act 1994; </w:t>
            </w:r>
          </w:p>
        </w:tc>
      </w:tr>
      <w:tr w:rsidR="008E7099" w:rsidRPr="007F494E" w14:paraId="0C497D33" w14:textId="77777777" w:rsidTr="00425A29">
        <w:tc>
          <w:tcPr>
            <w:tcW w:w="4123" w:type="dxa"/>
            <w:hideMark/>
          </w:tcPr>
          <w:p w14:paraId="4EC5538A"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Connected”</w:t>
            </w:r>
          </w:p>
        </w:tc>
        <w:tc>
          <w:tcPr>
            <w:tcW w:w="4975" w:type="dxa"/>
            <w:hideMark/>
          </w:tcPr>
          <w:p w14:paraId="0322C17C" w14:textId="77777777" w:rsidR="008E7099" w:rsidRPr="007F494E" w:rsidRDefault="008E7099" w:rsidP="00425A29">
            <w:pPr>
              <w:keepNext/>
              <w:spacing w:after="240" w:line="288" w:lineRule="auto"/>
              <w:rPr>
                <w:rFonts w:cs="Arial"/>
                <w:sz w:val="20"/>
                <w:szCs w:val="20"/>
              </w:rPr>
            </w:pPr>
            <w:r w:rsidRPr="007F494E">
              <w:rPr>
                <w:rFonts w:cs="Arial"/>
                <w:sz w:val="20"/>
                <w:szCs w:val="20"/>
              </w:rPr>
              <w:t>means in respect of a Trustee:</w:t>
            </w:r>
          </w:p>
          <w:p w14:paraId="6765582F" w14:textId="77777777" w:rsidR="008E7099" w:rsidRPr="007F494E" w:rsidRDefault="008E7099" w:rsidP="00ED304A">
            <w:pPr>
              <w:pStyle w:val="BWBSchedule4"/>
              <w:keepNext/>
              <w:numPr>
                <w:ilvl w:val="3"/>
                <w:numId w:val="8"/>
              </w:numPr>
              <w:jc w:val="left"/>
              <w:rPr>
                <w:szCs w:val="20"/>
              </w:rPr>
            </w:pPr>
            <w:r w:rsidRPr="007F494E">
              <w:rPr>
                <w:szCs w:val="20"/>
              </w:rPr>
              <w:t xml:space="preserve">the Trustee’s parent, child, sibling, grandparent or </w:t>
            </w:r>
            <w:proofErr w:type="gramStart"/>
            <w:r w:rsidRPr="007F494E">
              <w:rPr>
                <w:szCs w:val="20"/>
              </w:rPr>
              <w:t>grandchild;</w:t>
            </w:r>
            <w:proofErr w:type="gramEnd"/>
          </w:p>
          <w:p w14:paraId="35F4EE60" w14:textId="77777777" w:rsidR="008E7099" w:rsidRPr="007F494E" w:rsidRDefault="008E7099" w:rsidP="00ED304A">
            <w:pPr>
              <w:pStyle w:val="BWBSchedule4"/>
              <w:keepNext/>
              <w:numPr>
                <w:ilvl w:val="3"/>
                <w:numId w:val="8"/>
              </w:numPr>
              <w:jc w:val="left"/>
              <w:rPr>
                <w:szCs w:val="20"/>
              </w:rPr>
            </w:pPr>
            <w:r w:rsidRPr="007F494E">
              <w:rPr>
                <w:szCs w:val="20"/>
              </w:rPr>
              <w:t>the spouse or civil partner of the Trustee or another person described in paragraph (a</w:t>
            </w:r>
            <w:proofErr w:type="gramStart"/>
            <w:r w:rsidRPr="007F494E">
              <w:rPr>
                <w:szCs w:val="20"/>
              </w:rPr>
              <w:t>);</w:t>
            </w:r>
            <w:proofErr w:type="gramEnd"/>
          </w:p>
          <w:p w14:paraId="1069A78E" w14:textId="77777777" w:rsidR="008E7099" w:rsidRPr="007F494E" w:rsidRDefault="008E7099" w:rsidP="00ED304A">
            <w:pPr>
              <w:pStyle w:val="BWBSchedule4"/>
              <w:keepNext/>
              <w:numPr>
                <w:ilvl w:val="3"/>
                <w:numId w:val="8"/>
              </w:numPr>
              <w:jc w:val="left"/>
              <w:rPr>
                <w:szCs w:val="20"/>
              </w:rPr>
            </w:pPr>
            <w:r w:rsidRPr="007F494E">
              <w:rPr>
                <w:szCs w:val="20"/>
              </w:rPr>
              <w:t>a person carrying on business in partnership with the Trustee, or a person described in paragraph (a) or (b</w:t>
            </w:r>
            <w:proofErr w:type="gramStart"/>
            <w:r w:rsidRPr="007F494E">
              <w:rPr>
                <w:szCs w:val="20"/>
              </w:rPr>
              <w:t>);</w:t>
            </w:r>
            <w:proofErr w:type="gramEnd"/>
          </w:p>
          <w:p w14:paraId="404D9B6C" w14:textId="77777777" w:rsidR="008E7099" w:rsidRPr="007F494E" w:rsidRDefault="008E7099" w:rsidP="00ED304A">
            <w:pPr>
              <w:pStyle w:val="BWBSchedule4"/>
              <w:keepNext/>
              <w:numPr>
                <w:ilvl w:val="3"/>
                <w:numId w:val="8"/>
              </w:numPr>
              <w:jc w:val="left"/>
              <w:rPr>
                <w:szCs w:val="20"/>
              </w:rPr>
            </w:pPr>
            <w:r w:rsidRPr="007F494E">
              <w:rPr>
                <w:szCs w:val="20"/>
              </w:rPr>
              <w:t>an institution controlled by the Trustee and/or one or more person(s) described in paragraph (a), (b) or (c); or</w:t>
            </w:r>
          </w:p>
          <w:p w14:paraId="7C5057D8" w14:textId="77777777" w:rsidR="008E7099" w:rsidRPr="007F494E" w:rsidRDefault="008E7099" w:rsidP="00ED304A">
            <w:pPr>
              <w:pStyle w:val="BWBSchedule4"/>
              <w:keepNext/>
              <w:numPr>
                <w:ilvl w:val="3"/>
                <w:numId w:val="8"/>
              </w:numPr>
              <w:jc w:val="left"/>
              <w:rPr>
                <w:szCs w:val="20"/>
              </w:rPr>
            </w:pPr>
            <w:r w:rsidRPr="007F494E">
              <w:rPr>
                <w:szCs w:val="20"/>
              </w:rPr>
              <w:t>a body corporate in which the Trustee and/or one or more person(s) described in paragraph (a), (b) or (c) have a substantial interest.</w:t>
            </w:r>
          </w:p>
          <w:p w14:paraId="314702F7" w14:textId="77777777" w:rsidR="008E7099" w:rsidRPr="007F494E" w:rsidRDefault="008E7099" w:rsidP="00425A29">
            <w:pPr>
              <w:keepNext/>
              <w:spacing w:after="240" w:line="288" w:lineRule="auto"/>
              <w:rPr>
                <w:rFonts w:cs="Arial"/>
                <w:sz w:val="20"/>
                <w:szCs w:val="20"/>
              </w:rPr>
            </w:pPr>
            <w:r w:rsidRPr="007F494E">
              <w:rPr>
                <w:rFonts w:cs="Arial"/>
                <w:sz w:val="20"/>
                <w:szCs w:val="20"/>
              </w:rPr>
              <w:t>Sections 350 – 352 of the Charities Act 2011 apply for the purposes of interpreting the terms used in this definition;</w:t>
            </w:r>
          </w:p>
        </w:tc>
      </w:tr>
      <w:tr w:rsidR="008E7099" w:rsidRPr="007F494E" w14:paraId="4E6EFA27" w14:textId="77777777" w:rsidTr="00425A29">
        <w:tc>
          <w:tcPr>
            <w:tcW w:w="4123" w:type="dxa"/>
            <w:hideMark/>
          </w:tcPr>
          <w:p w14:paraId="7A54BB3B"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w:t>
            </w:r>
            <w:proofErr w:type="gramStart"/>
            <w:r w:rsidRPr="007F494E">
              <w:rPr>
                <w:b/>
                <w:szCs w:val="20"/>
                <w:lang w:eastAsia="en-GB"/>
              </w:rPr>
              <w:t>electronic</w:t>
            </w:r>
            <w:proofErr w:type="gramEnd"/>
            <w:r w:rsidRPr="007F494E">
              <w:rPr>
                <w:b/>
                <w:szCs w:val="20"/>
                <w:lang w:eastAsia="en-GB"/>
              </w:rPr>
              <w:t xml:space="preserve"> form” and “electronic means”</w:t>
            </w:r>
          </w:p>
        </w:tc>
        <w:tc>
          <w:tcPr>
            <w:tcW w:w="4975" w:type="dxa"/>
            <w:hideMark/>
          </w:tcPr>
          <w:p w14:paraId="1F9FBEFF" w14:textId="77777777" w:rsidR="008E7099" w:rsidRPr="007F494E" w:rsidRDefault="008E7099" w:rsidP="00425A29">
            <w:pPr>
              <w:spacing w:after="240" w:line="288" w:lineRule="auto"/>
              <w:rPr>
                <w:rFonts w:cs="Arial"/>
                <w:sz w:val="20"/>
                <w:szCs w:val="20"/>
              </w:rPr>
            </w:pPr>
            <w:r w:rsidRPr="007F494E">
              <w:rPr>
                <w:rFonts w:cs="Arial"/>
                <w:sz w:val="20"/>
                <w:szCs w:val="20"/>
              </w:rPr>
              <w:t>have the meanings respectively given to them in Section 1168 of the Companies Act 2006;</w:t>
            </w:r>
          </w:p>
        </w:tc>
      </w:tr>
      <w:tr w:rsidR="008E7099" w:rsidRPr="007F494E" w14:paraId="02D7567C" w14:textId="77777777" w:rsidTr="00425A29">
        <w:tc>
          <w:tcPr>
            <w:tcW w:w="4123" w:type="dxa"/>
          </w:tcPr>
          <w:p w14:paraId="127F88E1"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Eligibility Criteria”</w:t>
            </w:r>
          </w:p>
        </w:tc>
        <w:tc>
          <w:tcPr>
            <w:tcW w:w="4975" w:type="dxa"/>
          </w:tcPr>
          <w:p w14:paraId="41B2E9FE" w14:textId="77777777" w:rsidR="008E7099" w:rsidRPr="007F494E" w:rsidRDefault="008E7099" w:rsidP="00425A29">
            <w:pPr>
              <w:spacing w:after="240" w:line="288" w:lineRule="auto"/>
              <w:rPr>
                <w:rFonts w:cs="Arial"/>
                <w:sz w:val="20"/>
                <w:szCs w:val="20"/>
              </w:rPr>
            </w:pPr>
            <w:r w:rsidRPr="007F494E">
              <w:rPr>
                <w:rFonts w:cs="Arial"/>
                <w:sz w:val="20"/>
                <w:szCs w:val="20"/>
              </w:rPr>
              <w:t>Means:</w:t>
            </w:r>
          </w:p>
          <w:p w14:paraId="07C78F57" w14:textId="77777777" w:rsidR="008E7099" w:rsidRPr="007F494E" w:rsidRDefault="008E7099" w:rsidP="00ED304A">
            <w:pPr>
              <w:pStyle w:val="BWBSchedule4"/>
              <w:numPr>
                <w:ilvl w:val="3"/>
                <w:numId w:val="8"/>
              </w:numPr>
              <w:jc w:val="left"/>
              <w:rPr>
                <w:szCs w:val="20"/>
              </w:rPr>
            </w:pPr>
            <w:r w:rsidRPr="007F494E">
              <w:rPr>
                <w:szCs w:val="20"/>
              </w:rPr>
              <w:t xml:space="preserve">Not being disqualified from being a director or charity </w:t>
            </w:r>
            <w:proofErr w:type="gramStart"/>
            <w:r w:rsidRPr="007F494E">
              <w:rPr>
                <w:szCs w:val="20"/>
              </w:rPr>
              <w:t>trustee;</w:t>
            </w:r>
            <w:proofErr w:type="gramEnd"/>
          </w:p>
          <w:p w14:paraId="0DD2BCD3" w14:textId="77777777" w:rsidR="008E7099" w:rsidRPr="007F494E" w:rsidRDefault="008E7099" w:rsidP="00ED304A">
            <w:pPr>
              <w:pStyle w:val="BWBSchedule4"/>
              <w:numPr>
                <w:ilvl w:val="3"/>
                <w:numId w:val="8"/>
              </w:numPr>
              <w:jc w:val="left"/>
              <w:rPr>
                <w:szCs w:val="20"/>
              </w:rPr>
            </w:pPr>
            <w:r w:rsidRPr="007F494E">
              <w:rPr>
                <w:szCs w:val="20"/>
              </w:rPr>
              <w:lastRenderedPageBreak/>
              <w:t xml:space="preserve">Being at least 18 years </w:t>
            </w:r>
            <w:proofErr w:type="gramStart"/>
            <w:r w:rsidRPr="007F494E">
              <w:rPr>
                <w:szCs w:val="20"/>
              </w:rPr>
              <w:t>old;</w:t>
            </w:r>
            <w:proofErr w:type="gramEnd"/>
          </w:p>
          <w:p w14:paraId="68A29150" w14:textId="77777777" w:rsidR="008E7099" w:rsidRPr="007F494E" w:rsidRDefault="008E7099" w:rsidP="00ED304A">
            <w:pPr>
              <w:pStyle w:val="BWBSchedule4"/>
              <w:numPr>
                <w:ilvl w:val="3"/>
                <w:numId w:val="8"/>
              </w:numPr>
              <w:jc w:val="left"/>
              <w:rPr>
                <w:szCs w:val="20"/>
              </w:rPr>
            </w:pPr>
            <w:r w:rsidRPr="007F494E">
              <w:rPr>
                <w:szCs w:val="20"/>
              </w:rPr>
              <w:t>In the case of Officer Trustee elections, being a Student Member or Sabbatical Officer at the time of election, and in the case of Student Trustees, being a Student Member at the time of appointment; and</w:t>
            </w:r>
          </w:p>
          <w:p w14:paraId="3FAD9FC6" w14:textId="77777777" w:rsidR="008E7099" w:rsidRPr="007F494E" w:rsidRDefault="008E7099" w:rsidP="00ED304A">
            <w:pPr>
              <w:pStyle w:val="BWBSchedule4"/>
              <w:numPr>
                <w:ilvl w:val="3"/>
                <w:numId w:val="8"/>
              </w:numPr>
              <w:jc w:val="left"/>
              <w:rPr>
                <w:szCs w:val="20"/>
              </w:rPr>
            </w:pPr>
            <w:r w:rsidRPr="007F494E">
              <w:rPr>
                <w:szCs w:val="20"/>
              </w:rPr>
              <w:t>Other criteria established in the Standing Orders.</w:t>
            </w:r>
          </w:p>
        </w:tc>
      </w:tr>
      <w:tr w:rsidR="008E7099" w:rsidRPr="007F494E" w14:paraId="2727FB8F" w14:textId="77777777" w:rsidTr="00425A29">
        <w:tc>
          <w:tcPr>
            <w:tcW w:w="4123" w:type="dxa"/>
          </w:tcPr>
          <w:p w14:paraId="1A1D8793"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lastRenderedPageBreak/>
              <w:t>“Facilitator”</w:t>
            </w:r>
          </w:p>
        </w:tc>
        <w:tc>
          <w:tcPr>
            <w:tcW w:w="4975" w:type="dxa"/>
          </w:tcPr>
          <w:p w14:paraId="79E6D28A" w14:textId="77777777" w:rsidR="008E7099" w:rsidRPr="007F494E" w:rsidRDefault="008E7099" w:rsidP="00425A29">
            <w:pPr>
              <w:spacing w:after="240" w:line="288" w:lineRule="auto"/>
              <w:rPr>
                <w:rFonts w:cs="Arial"/>
                <w:sz w:val="20"/>
                <w:szCs w:val="20"/>
              </w:rPr>
            </w:pPr>
            <w:r w:rsidRPr="007F494E">
              <w:rPr>
                <w:rFonts w:cs="Arial"/>
                <w:sz w:val="20"/>
                <w:szCs w:val="20"/>
              </w:rPr>
              <w:t>has the meaning given in Article 18.2;</w:t>
            </w:r>
          </w:p>
        </w:tc>
      </w:tr>
      <w:tr w:rsidR="008E7099" w:rsidRPr="007F494E" w14:paraId="753891C7" w14:textId="77777777" w:rsidTr="00425A29">
        <w:tc>
          <w:tcPr>
            <w:tcW w:w="4123" w:type="dxa"/>
            <w:hideMark/>
          </w:tcPr>
          <w:p w14:paraId="43EA6781"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Financial Expert”</w:t>
            </w:r>
          </w:p>
        </w:tc>
        <w:tc>
          <w:tcPr>
            <w:tcW w:w="4975" w:type="dxa"/>
            <w:hideMark/>
          </w:tcPr>
          <w:p w14:paraId="12918F71" w14:textId="77777777" w:rsidR="008E7099" w:rsidRPr="007F494E" w:rsidRDefault="008E7099" w:rsidP="00425A29">
            <w:pPr>
              <w:spacing w:after="240" w:line="288" w:lineRule="auto"/>
              <w:rPr>
                <w:rFonts w:cs="Arial"/>
                <w:sz w:val="20"/>
                <w:szCs w:val="20"/>
              </w:rPr>
            </w:pPr>
            <w:r w:rsidRPr="007F494E">
              <w:rPr>
                <w:rFonts w:cs="Arial"/>
                <w:sz w:val="20"/>
                <w:szCs w:val="20"/>
              </w:rPr>
              <w:t>an individual, company or firm who, or which, is authorised to give investment advice under the Financial Services and Markets Act 2000;</w:t>
            </w:r>
          </w:p>
        </w:tc>
      </w:tr>
      <w:tr w:rsidR="008E7099" w:rsidRPr="007F494E" w14:paraId="4276F519" w14:textId="77777777" w:rsidTr="00425A29">
        <w:tc>
          <w:tcPr>
            <w:tcW w:w="4123" w:type="dxa"/>
            <w:hideMark/>
          </w:tcPr>
          <w:p w14:paraId="163D742F"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w:t>
            </w:r>
            <w:proofErr w:type="gramStart"/>
            <w:r w:rsidRPr="007F494E">
              <w:rPr>
                <w:b/>
                <w:szCs w:val="20"/>
                <w:lang w:eastAsia="en-GB"/>
              </w:rPr>
              <w:t>hard</w:t>
            </w:r>
            <w:proofErr w:type="gramEnd"/>
            <w:r w:rsidRPr="007F494E">
              <w:rPr>
                <w:b/>
                <w:szCs w:val="20"/>
                <w:lang w:eastAsia="en-GB"/>
              </w:rPr>
              <w:t xml:space="preserve"> copy” and “hard copy form”</w:t>
            </w:r>
          </w:p>
        </w:tc>
        <w:tc>
          <w:tcPr>
            <w:tcW w:w="4975" w:type="dxa"/>
            <w:hideMark/>
          </w:tcPr>
          <w:p w14:paraId="4E9EF056" w14:textId="77777777" w:rsidR="008E7099" w:rsidRPr="007F494E" w:rsidRDefault="008E7099" w:rsidP="00425A29">
            <w:pPr>
              <w:spacing w:after="240" w:line="288" w:lineRule="auto"/>
              <w:rPr>
                <w:rFonts w:cs="Arial"/>
                <w:sz w:val="20"/>
                <w:szCs w:val="20"/>
              </w:rPr>
            </w:pPr>
            <w:r w:rsidRPr="007F494E">
              <w:rPr>
                <w:rFonts w:cs="Arial"/>
                <w:sz w:val="20"/>
                <w:szCs w:val="20"/>
              </w:rPr>
              <w:t>have the meanings respectively given to them in the Companies Act 2006;</w:t>
            </w:r>
          </w:p>
        </w:tc>
      </w:tr>
      <w:tr w:rsidR="008E7099" w:rsidRPr="007F494E" w14:paraId="50ECCAB5" w14:textId="77777777" w:rsidTr="00425A29">
        <w:tc>
          <w:tcPr>
            <w:tcW w:w="4123" w:type="dxa"/>
          </w:tcPr>
          <w:p w14:paraId="68A5A276"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Policy”</w:t>
            </w:r>
          </w:p>
        </w:tc>
        <w:tc>
          <w:tcPr>
            <w:tcW w:w="4975" w:type="dxa"/>
          </w:tcPr>
          <w:p w14:paraId="355675AA" w14:textId="77777777" w:rsidR="008E7099" w:rsidRPr="007F494E" w:rsidRDefault="008E7099" w:rsidP="00425A29">
            <w:pPr>
              <w:spacing w:after="240" w:line="288" w:lineRule="auto"/>
              <w:rPr>
                <w:rFonts w:cs="Arial"/>
                <w:sz w:val="20"/>
                <w:szCs w:val="20"/>
              </w:rPr>
            </w:pPr>
            <w:r w:rsidRPr="007F494E">
              <w:rPr>
                <w:rFonts w:cs="Arial"/>
                <w:sz w:val="20"/>
                <w:szCs w:val="20"/>
              </w:rPr>
              <w:t>a corporate conclusion or view of the Student Members of the Union;</w:t>
            </w:r>
          </w:p>
        </w:tc>
      </w:tr>
      <w:tr w:rsidR="008E7099" w:rsidRPr="007F494E" w14:paraId="687A06CC" w14:textId="77777777" w:rsidTr="00425A29">
        <w:tc>
          <w:tcPr>
            <w:tcW w:w="4123" w:type="dxa"/>
            <w:hideMark/>
          </w:tcPr>
          <w:p w14:paraId="47E861E6"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Public Holiday”</w:t>
            </w:r>
          </w:p>
        </w:tc>
        <w:tc>
          <w:tcPr>
            <w:tcW w:w="4975" w:type="dxa"/>
            <w:hideMark/>
          </w:tcPr>
          <w:p w14:paraId="3900A300" w14:textId="77777777" w:rsidR="008E7099" w:rsidRPr="007F494E" w:rsidRDefault="008E7099" w:rsidP="00425A29">
            <w:pPr>
              <w:spacing w:after="240" w:line="288" w:lineRule="auto"/>
              <w:rPr>
                <w:rFonts w:cs="Arial"/>
                <w:sz w:val="20"/>
                <w:szCs w:val="20"/>
              </w:rPr>
            </w:pPr>
            <w:r w:rsidRPr="007F494E">
              <w:rPr>
                <w:rFonts w:cs="Arial"/>
                <w:sz w:val="20"/>
                <w:szCs w:val="20"/>
              </w:rPr>
              <w:t>means Christmas Day, Good Friday and any day that is a bank holiday under the Banking and Financial Dealings Act 1971 in the part of the United Kingdom where the company is registered;</w:t>
            </w:r>
          </w:p>
        </w:tc>
      </w:tr>
      <w:tr w:rsidR="008E7099" w:rsidRPr="007F494E" w14:paraId="78FA8CA0" w14:textId="77777777" w:rsidTr="00425A29">
        <w:tc>
          <w:tcPr>
            <w:tcW w:w="4123" w:type="dxa"/>
            <w:hideMark/>
          </w:tcPr>
          <w:p w14:paraId="2C63AB1C"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rPr>
              <w:t>“Remote Attendance”</w:t>
            </w:r>
          </w:p>
        </w:tc>
        <w:tc>
          <w:tcPr>
            <w:tcW w:w="4975" w:type="dxa"/>
            <w:hideMark/>
          </w:tcPr>
          <w:p w14:paraId="06A81356" w14:textId="77777777" w:rsidR="008E7099" w:rsidRPr="007F494E" w:rsidRDefault="008E7099" w:rsidP="00425A29">
            <w:pPr>
              <w:spacing w:after="240" w:line="288" w:lineRule="auto"/>
              <w:rPr>
                <w:rFonts w:cs="Arial"/>
                <w:sz w:val="20"/>
                <w:szCs w:val="20"/>
              </w:rPr>
            </w:pPr>
            <w:r w:rsidRPr="007F494E">
              <w:rPr>
                <w:rFonts w:cs="Arial"/>
                <w:sz w:val="20"/>
                <w:szCs w:val="20"/>
              </w:rPr>
              <w:t>means remote attendance at a general meeting by such means as are approved by the Trustees in accordance with paragraph 1.3 of Schedule 1;</w:t>
            </w:r>
          </w:p>
        </w:tc>
      </w:tr>
      <w:tr w:rsidR="008E7099" w:rsidRPr="007F494E" w14:paraId="476FCAEF" w14:textId="77777777" w:rsidTr="00425A29">
        <w:tc>
          <w:tcPr>
            <w:tcW w:w="4123" w:type="dxa"/>
          </w:tcPr>
          <w:p w14:paraId="3EF1D3C8" w14:textId="77777777" w:rsidR="008E7099" w:rsidRPr="007F494E" w:rsidRDefault="008E7099" w:rsidP="00ED304A">
            <w:pPr>
              <w:pStyle w:val="BWBSchedule2"/>
              <w:numPr>
                <w:ilvl w:val="1"/>
                <w:numId w:val="8"/>
              </w:numPr>
              <w:tabs>
                <w:tab w:val="num" w:pos="879"/>
              </w:tabs>
              <w:ind w:left="879"/>
              <w:jc w:val="left"/>
              <w:rPr>
                <w:b/>
                <w:szCs w:val="20"/>
              </w:rPr>
            </w:pPr>
            <w:r w:rsidRPr="007F494E">
              <w:rPr>
                <w:b/>
                <w:szCs w:val="20"/>
              </w:rPr>
              <w:t>“Officer Trustee Elect”</w:t>
            </w:r>
          </w:p>
          <w:p w14:paraId="5E566AA8" w14:textId="77777777" w:rsidR="008E7099" w:rsidRPr="007F494E" w:rsidRDefault="008E7099" w:rsidP="00ED304A">
            <w:pPr>
              <w:pStyle w:val="BWBSchedule2"/>
              <w:numPr>
                <w:ilvl w:val="1"/>
                <w:numId w:val="8"/>
              </w:numPr>
              <w:tabs>
                <w:tab w:val="num" w:pos="879"/>
              </w:tabs>
              <w:ind w:left="879"/>
              <w:jc w:val="left"/>
              <w:rPr>
                <w:b/>
                <w:szCs w:val="20"/>
              </w:rPr>
            </w:pPr>
            <w:r w:rsidRPr="007F494E">
              <w:rPr>
                <w:b/>
                <w:szCs w:val="20"/>
              </w:rPr>
              <w:t>“Officer Trustee”</w:t>
            </w:r>
          </w:p>
        </w:tc>
        <w:tc>
          <w:tcPr>
            <w:tcW w:w="4975" w:type="dxa"/>
          </w:tcPr>
          <w:p w14:paraId="3446A86B" w14:textId="528CDDE5" w:rsidR="008E7099" w:rsidRPr="007F494E" w:rsidRDefault="008E7099" w:rsidP="00425A29">
            <w:pPr>
              <w:spacing w:after="240" w:line="288" w:lineRule="auto"/>
              <w:rPr>
                <w:rFonts w:cs="Arial"/>
                <w:sz w:val="20"/>
                <w:szCs w:val="20"/>
              </w:rPr>
            </w:pPr>
            <w:r w:rsidRPr="007F494E">
              <w:rPr>
                <w:rFonts w:cs="Arial"/>
                <w:sz w:val="20"/>
                <w:szCs w:val="20"/>
              </w:rPr>
              <w:t xml:space="preserve">has the meaning given in Article </w:t>
            </w:r>
            <w:r w:rsidR="004F571C">
              <w:rPr>
                <w:rFonts w:cs="Arial"/>
                <w:sz w:val="20"/>
                <w:szCs w:val="20"/>
              </w:rPr>
              <w:t>10.2</w:t>
            </w:r>
          </w:p>
          <w:p w14:paraId="15B7CE3E" w14:textId="2E1FAE40" w:rsidR="008E7099" w:rsidRPr="007F494E" w:rsidRDefault="008E7099" w:rsidP="00425A29">
            <w:pPr>
              <w:spacing w:after="240" w:line="288" w:lineRule="auto"/>
              <w:rPr>
                <w:rFonts w:cs="Arial"/>
                <w:sz w:val="20"/>
                <w:szCs w:val="20"/>
              </w:rPr>
            </w:pPr>
            <w:r w:rsidRPr="007F494E">
              <w:rPr>
                <w:rFonts w:cs="Arial"/>
                <w:sz w:val="20"/>
                <w:szCs w:val="20"/>
              </w:rPr>
              <w:t xml:space="preserve">has the meaning given in Article </w:t>
            </w:r>
            <w:r w:rsidR="000554B6">
              <w:rPr>
                <w:rFonts w:cs="Arial"/>
                <w:sz w:val="20"/>
                <w:szCs w:val="20"/>
              </w:rPr>
              <w:t>10.1</w:t>
            </w:r>
            <w:r w:rsidRPr="007F494E">
              <w:rPr>
                <w:rFonts w:cs="Arial"/>
                <w:sz w:val="20"/>
                <w:szCs w:val="20"/>
              </w:rPr>
              <w:t>;</w:t>
            </w:r>
          </w:p>
        </w:tc>
      </w:tr>
      <w:tr w:rsidR="008E7099" w:rsidRPr="007F494E" w14:paraId="45EA7711" w14:textId="77777777" w:rsidTr="00425A29">
        <w:tc>
          <w:tcPr>
            <w:tcW w:w="4123" w:type="dxa"/>
            <w:hideMark/>
          </w:tcPr>
          <w:p w14:paraId="26C90552"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Secretary”</w:t>
            </w:r>
          </w:p>
        </w:tc>
        <w:tc>
          <w:tcPr>
            <w:tcW w:w="4975" w:type="dxa"/>
            <w:hideMark/>
          </w:tcPr>
          <w:p w14:paraId="08DDF41B" w14:textId="77777777" w:rsidR="008E7099" w:rsidRPr="007F494E" w:rsidRDefault="008E7099" w:rsidP="00425A29">
            <w:pPr>
              <w:spacing w:after="240" w:line="288" w:lineRule="auto"/>
              <w:rPr>
                <w:rFonts w:cs="Arial"/>
                <w:sz w:val="20"/>
                <w:szCs w:val="20"/>
              </w:rPr>
            </w:pPr>
            <w:r w:rsidRPr="007F494E">
              <w:rPr>
                <w:rFonts w:cs="Arial"/>
                <w:sz w:val="20"/>
                <w:szCs w:val="20"/>
              </w:rPr>
              <w:t>the secretary of the Union (if any);</w:t>
            </w:r>
          </w:p>
        </w:tc>
      </w:tr>
      <w:tr w:rsidR="008E7099" w:rsidRPr="007F494E" w14:paraId="792FE98E" w14:textId="77777777" w:rsidTr="00425A29">
        <w:tc>
          <w:tcPr>
            <w:tcW w:w="4123" w:type="dxa"/>
          </w:tcPr>
          <w:p w14:paraId="4EE6970C"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Student</w:t>
            </w:r>
            <w:r w:rsidRPr="007F494E">
              <w:rPr>
                <w:bCs/>
                <w:szCs w:val="20"/>
                <w:lang w:eastAsia="en-GB"/>
              </w:rPr>
              <w:t>”</w:t>
            </w:r>
          </w:p>
        </w:tc>
        <w:tc>
          <w:tcPr>
            <w:tcW w:w="4975" w:type="dxa"/>
          </w:tcPr>
          <w:p w14:paraId="7F3D9952" w14:textId="77777777" w:rsidR="008E7099" w:rsidRPr="007F494E" w:rsidRDefault="008E7099" w:rsidP="00425A29">
            <w:pPr>
              <w:spacing w:after="240" w:line="288" w:lineRule="auto"/>
              <w:rPr>
                <w:rFonts w:cs="Arial"/>
                <w:sz w:val="20"/>
                <w:szCs w:val="20"/>
              </w:rPr>
            </w:pPr>
            <w:r w:rsidRPr="007F494E">
              <w:rPr>
                <w:rFonts w:cs="Arial"/>
                <w:sz w:val="20"/>
                <w:szCs w:val="20"/>
              </w:rPr>
              <w:t xml:space="preserve">any students at Durham University as determined by Durham University </w:t>
            </w:r>
            <w:proofErr w:type="gramStart"/>
            <w:r w:rsidRPr="007F494E">
              <w:rPr>
                <w:rFonts w:cs="Arial"/>
                <w:sz w:val="20"/>
                <w:szCs w:val="20"/>
              </w:rPr>
              <w:t>taking into account</w:t>
            </w:r>
            <w:proofErr w:type="gramEnd"/>
            <w:r w:rsidRPr="007F494E">
              <w:rPr>
                <w:rFonts w:cs="Arial"/>
                <w:sz w:val="20"/>
                <w:szCs w:val="20"/>
              </w:rPr>
              <w:t xml:space="preserve"> the obligations in the Education Act 1994;</w:t>
            </w:r>
          </w:p>
        </w:tc>
      </w:tr>
      <w:tr w:rsidR="008E7099" w:rsidRPr="007F494E" w14:paraId="1EB81306" w14:textId="77777777" w:rsidTr="00425A29">
        <w:tc>
          <w:tcPr>
            <w:tcW w:w="4123" w:type="dxa"/>
          </w:tcPr>
          <w:p w14:paraId="3E1FD5B6"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Student Member”</w:t>
            </w:r>
          </w:p>
        </w:tc>
        <w:tc>
          <w:tcPr>
            <w:tcW w:w="4975" w:type="dxa"/>
          </w:tcPr>
          <w:p w14:paraId="66567AF6" w14:textId="7C49C3F7" w:rsidR="008E7099" w:rsidRPr="007F494E" w:rsidRDefault="008E7099" w:rsidP="00425A29">
            <w:pPr>
              <w:spacing w:after="240" w:line="288" w:lineRule="auto"/>
              <w:rPr>
                <w:rFonts w:cs="Arial"/>
                <w:sz w:val="20"/>
                <w:szCs w:val="20"/>
              </w:rPr>
            </w:pPr>
            <w:r w:rsidRPr="007F494E">
              <w:rPr>
                <w:rFonts w:cs="Arial"/>
                <w:sz w:val="20"/>
                <w:szCs w:val="20"/>
              </w:rPr>
              <w:t xml:space="preserve">has the meaning given in Article </w:t>
            </w:r>
            <w:r w:rsidR="00383F5F">
              <w:rPr>
                <w:rFonts w:cs="Arial"/>
                <w:sz w:val="20"/>
                <w:szCs w:val="20"/>
              </w:rPr>
              <w:t>8</w:t>
            </w:r>
            <w:r w:rsidRPr="007F494E">
              <w:rPr>
                <w:rFonts w:cs="Arial"/>
                <w:sz w:val="20"/>
                <w:szCs w:val="20"/>
              </w:rPr>
              <w:t>;</w:t>
            </w:r>
          </w:p>
        </w:tc>
      </w:tr>
      <w:tr w:rsidR="008E7099" w:rsidRPr="007F494E" w14:paraId="79B2DC32" w14:textId="77777777" w:rsidTr="00425A29">
        <w:tc>
          <w:tcPr>
            <w:tcW w:w="4123" w:type="dxa"/>
            <w:hideMark/>
          </w:tcPr>
          <w:p w14:paraId="16BE96FD"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Trustee”</w:t>
            </w:r>
          </w:p>
        </w:tc>
        <w:tc>
          <w:tcPr>
            <w:tcW w:w="4975" w:type="dxa"/>
            <w:hideMark/>
          </w:tcPr>
          <w:p w14:paraId="28B3182A" w14:textId="77777777" w:rsidR="008E7099" w:rsidRPr="007F494E" w:rsidRDefault="008E7099" w:rsidP="00425A29">
            <w:pPr>
              <w:spacing w:after="240" w:line="288" w:lineRule="auto"/>
              <w:rPr>
                <w:rFonts w:cs="Arial"/>
                <w:sz w:val="20"/>
                <w:szCs w:val="20"/>
              </w:rPr>
            </w:pPr>
            <w:r w:rsidRPr="007F494E">
              <w:rPr>
                <w:rFonts w:cs="Arial"/>
                <w:sz w:val="20"/>
                <w:szCs w:val="20"/>
              </w:rPr>
              <w:t xml:space="preserve">a director of the Union, and includes any person occupying the position of director, by whatever name called; </w:t>
            </w:r>
          </w:p>
        </w:tc>
      </w:tr>
      <w:tr w:rsidR="008E7099" w:rsidRPr="007F494E" w14:paraId="33741266" w14:textId="77777777" w:rsidTr="00425A29">
        <w:tc>
          <w:tcPr>
            <w:tcW w:w="4123" w:type="dxa"/>
          </w:tcPr>
          <w:p w14:paraId="5DB65B4E"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Union”</w:t>
            </w:r>
          </w:p>
        </w:tc>
        <w:tc>
          <w:tcPr>
            <w:tcW w:w="4975" w:type="dxa"/>
          </w:tcPr>
          <w:p w14:paraId="37D9A3F7" w14:textId="77777777" w:rsidR="008E7099" w:rsidRPr="007F494E" w:rsidRDefault="008E7099" w:rsidP="00425A29">
            <w:pPr>
              <w:spacing w:after="240" w:line="288" w:lineRule="auto"/>
              <w:rPr>
                <w:rFonts w:cs="Arial"/>
                <w:sz w:val="20"/>
                <w:szCs w:val="20"/>
              </w:rPr>
            </w:pPr>
            <w:r w:rsidRPr="007F494E">
              <w:rPr>
                <w:rFonts w:cs="Arial"/>
                <w:sz w:val="20"/>
                <w:szCs w:val="20"/>
              </w:rPr>
              <w:t>the charitable students’ union governed by these Articles;</w:t>
            </w:r>
          </w:p>
        </w:tc>
      </w:tr>
      <w:tr w:rsidR="008E7099" w:rsidRPr="007F494E" w14:paraId="74349C92" w14:textId="77777777" w:rsidTr="00425A29">
        <w:tc>
          <w:tcPr>
            <w:tcW w:w="4123" w:type="dxa"/>
          </w:tcPr>
          <w:p w14:paraId="06F29A77" w14:textId="77777777" w:rsidR="008E7099" w:rsidRPr="007F494E" w:rsidRDefault="008E7099" w:rsidP="00ED304A">
            <w:pPr>
              <w:pStyle w:val="BWBSchedule2"/>
              <w:numPr>
                <w:ilvl w:val="1"/>
                <w:numId w:val="8"/>
              </w:numPr>
              <w:tabs>
                <w:tab w:val="num" w:pos="879"/>
              </w:tabs>
              <w:ind w:left="879"/>
              <w:jc w:val="left"/>
              <w:rPr>
                <w:b/>
                <w:szCs w:val="20"/>
                <w:lang w:eastAsia="en-GB"/>
              </w:rPr>
            </w:pPr>
            <w:r w:rsidRPr="007F494E">
              <w:rPr>
                <w:b/>
                <w:szCs w:val="20"/>
                <w:lang w:eastAsia="en-GB"/>
              </w:rPr>
              <w:t>“Vote of No Confidence”</w:t>
            </w:r>
          </w:p>
        </w:tc>
        <w:tc>
          <w:tcPr>
            <w:tcW w:w="4975" w:type="dxa"/>
          </w:tcPr>
          <w:p w14:paraId="241C7EAE" w14:textId="77777777" w:rsidR="008E7099" w:rsidRPr="007F494E" w:rsidRDefault="008E7099" w:rsidP="00425A29">
            <w:pPr>
              <w:spacing w:after="240" w:line="288" w:lineRule="auto"/>
              <w:rPr>
                <w:rFonts w:cs="Arial"/>
                <w:sz w:val="20"/>
                <w:szCs w:val="20"/>
              </w:rPr>
            </w:pPr>
            <w:r w:rsidRPr="007F494E">
              <w:rPr>
                <w:rFonts w:cs="Arial"/>
                <w:sz w:val="20"/>
                <w:szCs w:val="20"/>
              </w:rPr>
              <w:t xml:space="preserve">a vote in a meeting of Assembly or by referendum that those voting have no confidence in the relevant person, subject to a process in accordance with the </w:t>
            </w:r>
            <w:r w:rsidRPr="007F494E">
              <w:rPr>
                <w:rFonts w:cs="Arial"/>
                <w:sz w:val="20"/>
                <w:szCs w:val="20"/>
              </w:rPr>
              <w:lastRenderedPageBreak/>
              <w:t>Standing Orders including a right for the relevant person to make representations; and an appropriate notice period to the relevant person.</w:t>
            </w:r>
          </w:p>
        </w:tc>
      </w:tr>
    </w:tbl>
    <w:p w14:paraId="1894A409" w14:textId="34812542" w:rsidR="008E7099" w:rsidRPr="007F494E" w:rsidRDefault="008E7099" w:rsidP="00ED304A">
      <w:pPr>
        <w:pStyle w:val="BWBLevel1"/>
        <w:numPr>
          <w:ilvl w:val="0"/>
          <w:numId w:val="10"/>
        </w:numPr>
        <w:jc w:val="left"/>
      </w:pPr>
      <w:bookmarkStart w:id="460" w:name="_Toc263086687"/>
      <w:bookmarkStart w:id="461" w:name="_Toc263085046"/>
      <w:bookmarkStart w:id="462" w:name="_Toc260062021"/>
      <w:bookmarkStart w:id="463" w:name="_Toc260054852"/>
      <w:bookmarkStart w:id="464" w:name="_Toc250976716"/>
      <w:bookmarkStart w:id="465" w:name="_Toc248746525"/>
      <w:bookmarkStart w:id="466" w:name="_Toc247022721"/>
      <w:bookmarkStart w:id="467" w:name="_Toc246237589"/>
      <w:bookmarkStart w:id="468" w:name="_Toc246230683"/>
      <w:bookmarkStart w:id="469" w:name="_Toc238006070"/>
      <w:bookmarkStart w:id="470" w:name="_Toc236815100"/>
      <w:bookmarkStart w:id="471" w:name="_Toc231727139"/>
      <w:r w:rsidRPr="007F494E">
        <w:lastRenderedPageBreak/>
        <w:t>Unless the context requires, references to “writing” and “document” should be interpreted (without limitation) as allowing for the transmission of information in electronic form. A reference to a “document” includes summons, notice, order or other legal process.</w:t>
      </w:r>
    </w:p>
    <w:p w14:paraId="1965A5C5" w14:textId="02A0674A" w:rsidR="008E7099" w:rsidRPr="007F494E" w:rsidRDefault="008E7099" w:rsidP="00DF5E2E">
      <w:pPr>
        <w:pStyle w:val="BWBLevel1"/>
        <w:jc w:val="left"/>
      </w:pPr>
      <w:r w:rsidRPr="007F494E">
        <w:t xml:space="preserve">Subject to paragraph </w:t>
      </w:r>
      <w:r w:rsidR="006E314D">
        <w:t xml:space="preserve">4 </w:t>
      </w:r>
      <w:r w:rsidRPr="007F494E">
        <w:t>of this Schedule, any reference in the Articles to an enactment includes a reference to that enactment as re-enacted or amended from time to time and to any subordinate legislation made under it.</w:t>
      </w:r>
      <w:bookmarkEnd w:id="460"/>
      <w:bookmarkEnd w:id="461"/>
      <w:bookmarkEnd w:id="462"/>
      <w:bookmarkEnd w:id="463"/>
      <w:bookmarkEnd w:id="464"/>
      <w:bookmarkEnd w:id="465"/>
      <w:bookmarkEnd w:id="466"/>
      <w:bookmarkEnd w:id="467"/>
      <w:bookmarkEnd w:id="468"/>
      <w:bookmarkEnd w:id="469"/>
      <w:bookmarkEnd w:id="470"/>
      <w:bookmarkEnd w:id="471"/>
    </w:p>
    <w:p w14:paraId="5D48AFB9" w14:textId="25553E84" w:rsidR="008E7099" w:rsidRPr="00383F5F" w:rsidRDefault="008E7099" w:rsidP="00383F5F">
      <w:pPr>
        <w:pStyle w:val="BWBLevel1"/>
        <w:rPr>
          <w:rFonts w:eastAsia="Arial"/>
        </w:rPr>
      </w:pPr>
      <w:r w:rsidRPr="007F494E">
        <w:t xml:space="preserve">Unless the context otherwise requires, words or expressions contained in the Articles which are not defined in paragraph </w:t>
      </w:r>
      <w:r w:rsidRPr="007F494E">
        <w:fldChar w:fldCharType="begin"/>
      </w:r>
      <w:r w:rsidRPr="007F494E">
        <w:instrText xml:space="preserve"> REF _Ref293564190 \r \h  \* MERGEFORMAT </w:instrText>
      </w:r>
      <w:r w:rsidRPr="007F494E">
        <w:fldChar w:fldCharType="separate"/>
      </w:r>
      <w:r w:rsidR="00CF76F5">
        <w:t>1</w:t>
      </w:r>
      <w:r w:rsidRPr="007F494E">
        <w:fldChar w:fldCharType="end"/>
      </w:r>
      <w:r w:rsidRPr="007F494E">
        <w:t xml:space="preserve"> above bear the same meaning as in the Companies Act 2006 as in force on the date when the Articles became binding on the Union.</w:t>
      </w:r>
    </w:p>
    <w:sectPr w:rsidR="008E7099" w:rsidRPr="00383F5F" w:rsidSect="004A4447">
      <w:footerReference w:type="default" r:id="rId13"/>
      <w:headerReference w:type="first" r:id="rId14"/>
      <w:pgSz w:w="11907" w:h="16839" w:code="9"/>
      <w:pgMar w:top="1276" w:right="1134" w:bottom="1276" w:left="1134" w:header="709" w:footer="50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43CD7" w14:textId="77777777" w:rsidR="00A46046" w:rsidRDefault="00A46046" w:rsidP="00405AB9">
      <w:r>
        <w:separator/>
      </w:r>
    </w:p>
    <w:p w14:paraId="346EDC99" w14:textId="77777777" w:rsidR="00A46046" w:rsidRDefault="00A46046"/>
  </w:endnote>
  <w:endnote w:type="continuationSeparator" w:id="0">
    <w:p w14:paraId="6B5707D9" w14:textId="77777777" w:rsidR="00A46046" w:rsidRDefault="00A46046" w:rsidP="00405AB9">
      <w:r>
        <w:continuationSeparator/>
      </w:r>
    </w:p>
    <w:p w14:paraId="04D4FDAE" w14:textId="77777777" w:rsidR="00A46046" w:rsidRDefault="00A46046"/>
  </w:endnote>
  <w:endnote w:type="continuationNotice" w:id="1">
    <w:p w14:paraId="084E3179" w14:textId="77777777" w:rsidR="00A46046" w:rsidRDefault="00A460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7283756"/>
      <w:docPartObj>
        <w:docPartGallery w:val="Page Numbers (Bottom of Page)"/>
        <w:docPartUnique/>
      </w:docPartObj>
    </w:sdtPr>
    <w:sdtContent>
      <w:p w14:paraId="543B7C83" w14:textId="77777777" w:rsidR="008E7099" w:rsidRDefault="008E7099" w:rsidP="00172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092494EB" w14:textId="77777777" w:rsidR="008E7099" w:rsidRDefault="008E7099" w:rsidP="007F49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38C90" w14:textId="77777777" w:rsidR="008E7099" w:rsidRDefault="008E7099" w:rsidP="00E37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0172624"/>
      <w:docPartObj>
        <w:docPartGallery w:val="Page Numbers (Bottom of Page)"/>
        <w:docPartUnique/>
      </w:docPartObj>
    </w:sdtPr>
    <w:sdtContent>
      <w:p w14:paraId="29CB1234" w14:textId="77777777" w:rsidR="00FE354C" w:rsidRDefault="00000000" w:rsidP="00B6195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1281F" w14:textId="77777777" w:rsidR="00A46046" w:rsidRDefault="00A46046" w:rsidP="00405AB9">
      <w:r>
        <w:separator/>
      </w:r>
    </w:p>
    <w:p w14:paraId="3D4CF44B" w14:textId="77777777" w:rsidR="00A46046" w:rsidRDefault="00A46046"/>
  </w:footnote>
  <w:footnote w:type="continuationSeparator" w:id="0">
    <w:p w14:paraId="04E97FBC" w14:textId="77777777" w:rsidR="00A46046" w:rsidRDefault="00A46046" w:rsidP="00405AB9">
      <w:r>
        <w:continuationSeparator/>
      </w:r>
    </w:p>
    <w:p w14:paraId="0CD60C38" w14:textId="77777777" w:rsidR="00A46046" w:rsidRDefault="00A46046"/>
  </w:footnote>
  <w:footnote w:type="continuationNotice" w:id="1">
    <w:p w14:paraId="204B0690" w14:textId="77777777" w:rsidR="00A46046" w:rsidRDefault="00A460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5D404" w14:textId="77777777" w:rsidR="0039597D" w:rsidRPr="006C0FB3" w:rsidRDefault="00940F6A" w:rsidP="00940F6A">
    <w:pPr>
      <w:pStyle w:val="Header"/>
      <w:jc w:val="left"/>
      <w:rPr>
        <w:b/>
        <w:sz w:val="18"/>
        <w:szCs w:val="20"/>
      </w:rPr>
    </w:pPr>
    <w:r w:rsidRPr="006C0FB3">
      <w:rPr>
        <w:rFonts w:cs="Arial"/>
        <w:sz w:val="18"/>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DF4CA0"/>
    <w:multiLevelType w:val="multilevel"/>
    <w:tmpl w:val="13946210"/>
    <w:lvl w:ilvl="0">
      <w:start w:val="1"/>
      <w:numFmt w:val="decimal"/>
      <w:pStyle w:val="BWBSchedule"/>
      <w:suff w:val="space"/>
      <w:lvlText w:val="Schedule %1"/>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BWBSchHeading"/>
      <w:suff w:val="nothing"/>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WBSchPart"/>
      <w:suff w:val="space"/>
      <w:lvlText w:val="Part %3"/>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
      <w:lvlJc w:val="left"/>
      <w:rPr>
        <w:b/>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3DEB1766"/>
    <w:multiLevelType w:val="multilevel"/>
    <w:tmpl w:val="546643C6"/>
    <w:styleLink w:val="StyleStyleBulletedSymbolsymbolLeft126cmHanging063"/>
    <w:lvl w:ilvl="0">
      <w:start w:val="1"/>
      <w:numFmt w:val="bullet"/>
      <w:lvlText w:val=""/>
      <w:lvlJc w:val="left"/>
      <w:pPr>
        <w:ind w:left="1077" w:hanging="360"/>
      </w:pPr>
      <w:rPr>
        <w:rFonts w:ascii="Symbol" w:hAnsi="Symbol"/>
        <w:sz w:val="22"/>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2" w15:restartNumberingAfterBreak="0">
    <w:nsid w:val="50B046D8"/>
    <w:multiLevelType w:val="multilevel"/>
    <w:tmpl w:val="30B60F2E"/>
    <w:styleLink w:val="CurrentList1"/>
    <w:lvl w:ilvl="0">
      <w:start w:val="1"/>
      <w:numFmt w:val="decimal"/>
      <w:isLgl/>
      <w:lvlText w:val="%1."/>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isLgl/>
      <w:lvlText w:val="%1.%2"/>
      <w:lvlJc w:val="left"/>
      <w:pPr>
        <w:tabs>
          <w:tab w:val="num" w:pos="879"/>
        </w:tabs>
        <w:ind w:left="879" w:hanging="879"/>
      </w:pPr>
      <w:rPr>
        <w:webHidden w:val="0"/>
        <w:specVanish w:val="0"/>
      </w:rPr>
    </w:lvl>
    <w:lvl w:ilvl="2">
      <w:start w:val="1"/>
      <w:numFmt w:val="decimal"/>
      <w:isLgl/>
      <w:lvlText w:val="%1.%2.%3"/>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599"/>
        </w:tabs>
        <w:ind w:left="1599" w:hanging="72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27"/>
      <w:numFmt w:val="lowerLetter"/>
      <w:lvlText w:val="(%7)"/>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NONE"/>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NONE"/>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523B5B41"/>
    <w:multiLevelType w:val="multilevel"/>
    <w:tmpl w:val="C89481E4"/>
    <w:lvl w:ilvl="0">
      <w:start w:val="1"/>
      <w:numFmt w:val="decimal"/>
      <w:pStyle w:val="BWBSchedule1"/>
      <w:isLgl/>
      <w:lvlText w:val="%1."/>
      <w:lvlJc w:val="left"/>
      <w:rPr>
        <w:b w:val="0"/>
        <w:i w:val="0"/>
        <w:caps w:val="0"/>
        <w:smallCaps w:val="0"/>
        <w:strike w:val="0"/>
        <w:dstrike w:val="0"/>
        <w:vanish w:val="0"/>
        <w:webHidden w:val="0"/>
        <w:color w:val="auto"/>
        <w:w w:val="100"/>
        <w:kern w:val="0"/>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WBSchedule2"/>
      <w:isLgl/>
      <w:lvlText w:val="%1.%2"/>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WBSchedule3"/>
      <w:isLgl/>
      <w:lvlText w:val="%1.%2.%3"/>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WBSchedule4"/>
      <w:lvlText w:val="(%4)"/>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BWBSchedule5"/>
      <w:lvlText w:val="(%5)"/>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BWBSchedule6"/>
      <w:lvlText w:val="(%6)"/>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27"/>
      <w:numFmt w:val="lowerLetter"/>
      <w:pStyle w:val="BWBSchedule7"/>
      <w:lvlText w:val="(%7)"/>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BWBSchedule8"/>
      <w:lvlText w:val="NONE"/>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BWBSchedule9"/>
      <w:lvlText w:val="NONE"/>
      <w:lvlJc w:val="left"/>
      <w:rPr>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BE23117"/>
    <w:multiLevelType w:val="multilevel"/>
    <w:tmpl w:val="30B60F2E"/>
    <w:lvl w:ilvl="0">
      <w:start w:val="1"/>
      <w:numFmt w:val="decimal"/>
      <w:pStyle w:val="BWBLevel1"/>
      <w:isLgl/>
      <w:lvlText w:val="%1."/>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pStyle w:val="BWBLevel2"/>
      <w:isLgl/>
      <w:lvlText w:val="%1.%2"/>
      <w:lvlJc w:val="left"/>
      <w:pPr>
        <w:tabs>
          <w:tab w:val="num" w:pos="879"/>
        </w:tabs>
        <w:ind w:left="879" w:hanging="879"/>
      </w:pPr>
      <w:rPr>
        <w:webHidden w:val="0"/>
        <w:specVanish w:val="0"/>
      </w:rPr>
    </w:lvl>
    <w:lvl w:ilvl="2">
      <w:start w:val="1"/>
      <w:numFmt w:val="decimal"/>
      <w:pStyle w:val="BWBLevel3"/>
      <w:isLgl/>
      <w:lvlText w:val="%1.%2.%3"/>
      <w:lvlJc w:val="left"/>
      <w:pPr>
        <w:tabs>
          <w:tab w:val="num" w:pos="879"/>
        </w:tabs>
        <w:ind w:left="879" w:hanging="879"/>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WBLevel4"/>
      <w:lvlText w:val="(%4)"/>
      <w:lvlJc w:val="left"/>
      <w:pPr>
        <w:tabs>
          <w:tab w:val="num" w:pos="1599"/>
        </w:tabs>
        <w:ind w:left="1599" w:hanging="72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BWBLevel5"/>
      <w:lvlText w:val="(%5)"/>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BWBLevel6"/>
      <w:lvlText w:val="(%6)"/>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27"/>
      <w:numFmt w:val="lowerLetter"/>
      <w:pStyle w:val="BWBLevel7"/>
      <w:lvlText w:val="(%7)"/>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BWBLevel8"/>
      <w:lvlText w:val="NONE"/>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BWBLevel9"/>
      <w:lvlText w:val="NONE"/>
      <w:lvlJc w:val="left"/>
      <w:pPr>
        <w:ind w:left="0" w:firstLine="0"/>
      </w:pPr>
      <w:rPr>
        <w:rFonts w:hint="default"/>
        <w:b w:val="0"/>
        <w:i w:val="0"/>
        <w:caps w:val="0"/>
        <w:smallCaps w:val="0"/>
        <w:strike w:val="0"/>
        <w:dstrike w:val="0"/>
        <w:vanish w:val="0"/>
        <w:webHidden w:val="0"/>
        <w:color w:val="auto"/>
        <w:w w:val="100"/>
        <w:ker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5C0B56E9"/>
    <w:multiLevelType w:val="multilevel"/>
    <w:tmpl w:val="BCCED42C"/>
    <w:lvl w:ilvl="0">
      <w:start w:val="1"/>
      <w:numFmt w:val="decimal"/>
      <w:pStyle w:val="NumberedHeading"/>
      <w:lvlText w:val="%1."/>
      <w:lvlJc w:val="left"/>
      <w:pPr>
        <w:ind w:left="720" w:hanging="360"/>
      </w:pPr>
      <w:rPr>
        <w:rFonts w:hint="default"/>
      </w:rPr>
    </w:lvl>
    <w:lvl w:ilvl="1">
      <w:start w:val="1"/>
      <w:numFmt w:val="decimal"/>
      <w:pStyle w:val="TextunderNumbered"/>
      <w:isLgl/>
      <w:lvlText w:val="%1.%2"/>
      <w:lvlJc w:val="left"/>
      <w:pPr>
        <w:ind w:left="862" w:hanging="720"/>
      </w:pPr>
      <w:rPr>
        <w:rFonts w:hint="default"/>
        <w:b w:val="0"/>
      </w:rPr>
    </w:lvl>
    <w:lvl w:ilvl="2">
      <w:start w:val="1"/>
      <w:numFmt w:val="decimal"/>
      <w:pStyle w:val="NumberIndented"/>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6FF2270"/>
    <w:multiLevelType w:val="multilevel"/>
    <w:tmpl w:val="546643C6"/>
    <w:styleLink w:val="StyleBulletedSymbolsymbolLeft126cmHanging063cm"/>
    <w:lvl w:ilvl="0">
      <w:start w:val="1"/>
      <w:numFmt w:val="bullet"/>
      <w:pStyle w:val="ListParagraph"/>
      <w:lvlText w:val=""/>
      <w:lvlJc w:val="left"/>
      <w:pPr>
        <w:ind w:left="1077" w:hanging="360"/>
      </w:pPr>
      <w:rPr>
        <w:rFonts w:ascii="Symbol" w:hAnsi="Symbol"/>
        <w:sz w:val="22"/>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7" w15:restartNumberingAfterBreak="0">
    <w:nsid w:val="673A719E"/>
    <w:multiLevelType w:val="multilevel"/>
    <w:tmpl w:val="F2AEBA5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6CEE366A"/>
    <w:multiLevelType w:val="multilevel"/>
    <w:tmpl w:val="546643C6"/>
    <w:numStyleLink w:val="StyleBulletedSymbolsymbolLeft126cmHanging063cm"/>
  </w:abstractNum>
  <w:num w:numId="1" w16cid:durableId="1049300883">
    <w:abstractNumId w:val="7"/>
  </w:num>
  <w:num w:numId="2" w16cid:durableId="900597440">
    <w:abstractNumId w:val="6"/>
  </w:num>
  <w:num w:numId="3" w16cid:durableId="1696733816">
    <w:abstractNumId w:val="8"/>
  </w:num>
  <w:num w:numId="4" w16cid:durableId="1424839990">
    <w:abstractNumId w:val="1"/>
  </w:num>
  <w:num w:numId="5" w16cid:durableId="1091854634">
    <w:abstractNumId w:val="5"/>
  </w:num>
  <w:num w:numId="6" w16cid:durableId="1730616941">
    <w:abstractNumId w:val="0"/>
  </w:num>
  <w:num w:numId="7" w16cid:durableId="748578976">
    <w:abstractNumId w:val="3"/>
  </w:num>
  <w:num w:numId="8" w16cid:durableId="5634156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9" w16cid:durableId="2143422112">
    <w:abstractNumId w:val="4"/>
  </w:num>
  <w:num w:numId="10" w16cid:durableId="1478064127">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1" w16cid:durableId="7484248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2" w16cid:durableId="780029995">
    <w:abstractNumId w:val="4"/>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3" w16cid:durableId="625695373">
    <w:abstractNumId w:val="4"/>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4" w16cid:durableId="314145340">
    <w:abstractNumId w:val="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5" w16cid:durableId="1805151232">
    <w:abstractNumId w:val="4"/>
    <w:lvlOverride w:ilvl="0">
      <w:startOverride w:val="1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6" w16cid:durableId="22829502">
    <w:abstractNumId w:val="4"/>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7" w16cid:durableId="873231065">
    <w:abstractNumId w:val="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8" w16cid:durableId="1684744306">
    <w:abstractNumId w:val="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19" w16cid:durableId="145413616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0" w16cid:durableId="2018118529">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1" w16cid:durableId="1385640237">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2" w16cid:durableId="612787511">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3" w16cid:durableId="2014792900">
    <w:abstractNumId w:val="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4" w16cid:durableId="899557262">
    <w:abstractNumId w:val="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5" w16cid:durableId="502671635">
    <w:abstractNumId w:val="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6" w16cid:durableId="2025551204">
    <w:abstractNumId w:val="4"/>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7" w16cid:durableId="468479494">
    <w:abstractNumId w:val="4"/>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8" w16cid:durableId="769857467">
    <w:abstractNumId w:val="4"/>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29" w16cid:durableId="1652252168">
    <w:abstractNumId w:val="4"/>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0" w16cid:durableId="623578510">
    <w:abstractNumId w:val="4"/>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1" w16cid:durableId="1425758516">
    <w:abstractNumId w:val="4"/>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2" w16cid:durableId="271060303">
    <w:abstractNumId w:val="4"/>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3" w16cid:durableId="2031100988">
    <w:abstractNumId w:val="4"/>
    <w:lvlOverride w:ilvl="0">
      <w:startOverride w:val="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4" w16cid:durableId="497354239">
    <w:abstractNumId w:val="4"/>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5" w16cid:durableId="13953479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6" w16cid:durableId="1299603588">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7" w16cid:durableId="1450247154">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8" w16cid:durableId="2008901012">
    <w:abstractNumId w:val="4"/>
    <w:lvlOverride w:ilvl="0">
      <w:startOverride w:val="6"/>
    </w:lvlOverride>
    <w:lvlOverride w:ilvl="1">
      <w:startOverride w:val="1"/>
    </w:lvlOverride>
  </w:num>
  <w:num w:numId="39" w16cid:durableId="1886065905">
    <w:abstractNumId w:val="4"/>
    <w:lvlOverride w:ilvl="0">
      <w:startOverride w:val="8"/>
    </w:lvlOverride>
    <w:lvlOverride w:ilvl="1">
      <w:startOverride w:val="1"/>
    </w:lvlOverride>
  </w:num>
  <w:num w:numId="40" w16cid:durableId="401879071">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1" w16cid:durableId="1800804527">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2" w16cid:durableId="62909000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3" w16cid:durableId="38063958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4" w16cid:durableId="198754137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5" w16cid:durableId="228733387">
    <w:abstractNumId w:val="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yMjcyMbYwNLBQ0lEKTi0uzszPAykwrgUAxRkCwywAAAA="/>
  </w:docVars>
  <w:rsids>
    <w:rsidRoot w:val="001475E6"/>
    <w:rsid w:val="00000AC1"/>
    <w:rsid w:val="000020BF"/>
    <w:rsid w:val="000038EE"/>
    <w:rsid w:val="00006D1C"/>
    <w:rsid w:val="00010D9B"/>
    <w:rsid w:val="0001165E"/>
    <w:rsid w:val="00011E51"/>
    <w:rsid w:val="00015849"/>
    <w:rsid w:val="00015B0D"/>
    <w:rsid w:val="00017F5B"/>
    <w:rsid w:val="00021DAE"/>
    <w:rsid w:val="0002248A"/>
    <w:rsid w:val="00023242"/>
    <w:rsid w:val="000236B2"/>
    <w:rsid w:val="00025721"/>
    <w:rsid w:val="00027602"/>
    <w:rsid w:val="00031AA9"/>
    <w:rsid w:val="00032AC5"/>
    <w:rsid w:val="000332FB"/>
    <w:rsid w:val="00033E98"/>
    <w:rsid w:val="00035AAF"/>
    <w:rsid w:val="00036B47"/>
    <w:rsid w:val="000379A6"/>
    <w:rsid w:val="00037BE0"/>
    <w:rsid w:val="00041B91"/>
    <w:rsid w:val="00041C60"/>
    <w:rsid w:val="00041D2C"/>
    <w:rsid w:val="00043C93"/>
    <w:rsid w:val="00045D56"/>
    <w:rsid w:val="000473FE"/>
    <w:rsid w:val="00050245"/>
    <w:rsid w:val="00051F17"/>
    <w:rsid w:val="00053107"/>
    <w:rsid w:val="00053AA6"/>
    <w:rsid w:val="000554B6"/>
    <w:rsid w:val="000626DC"/>
    <w:rsid w:val="00062DDF"/>
    <w:rsid w:val="000716AF"/>
    <w:rsid w:val="000719EB"/>
    <w:rsid w:val="000728A8"/>
    <w:rsid w:val="000728D5"/>
    <w:rsid w:val="000729F5"/>
    <w:rsid w:val="000736E7"/>
    <w:rsid w:val="00073735"/>
    <w:rsid w:val="00073889"/>
    <w:rsid w:val="00074BEA"/>
    <w:rsid w:val="00080E3B"/>
    <w:rsid w:val="00080EBC"/>
    <w:rsid w:val="00081788"/>
    <w:rsid w:val="000854E5"/>
    <w:rsid w:val="00092430"/>
    <w:rsid w:val="0009512A"/>
    <w:rsid w:val="0009566D"/>
    <w:rsid w:val="00095DCB"/>
    <w:rsid w:val="000A0C75"/>
    <w:rsid w:val="000A31FF"/>
    <w:rsid w:val="000A4BE5"/>
    <w:rsid w:val="000A6A88"/>
    <w:rsid w:val="000A765D"/>
    <w:rsid w:val="000B6603"/>
    <w:rsid w:val="000C3BBB"/>
    <w:rsid w:val="000C5FAA"/>
    <w:rsid w:val="000C66D2"/>
    <w:rsid w:val="000C745D"/>
    <w:rsid w:val="000D13E6"/>
    <w:rsid w:val="000D6CAD"/>
    <w:rsid w:val="000E0501"/>
    <w:rsid w:val="000E0CCF"/>
    <w:rsid w:val="000E1C4E"/>
    <w:rsid w:val="000E6957"/>
    <w:rsid w:val="000E6D59"/>
    <w:rsid w:val="000F21FD"/>
    <w:rsid w:val="000F2FC1"/>
    <w:rsid w:val="00101B40"/>
    <w:rsid w:val="00104AA2"/>
    <w:rsid w:val="0010544A"/>
    <w:rsid w:val="00107B5F"/>
    <w:rsid w:val="00110D95"/>
    <w:rsid w:val="001129BA"/>
    <w:rsid w:val="00116848"/>
    <w:rsid w:val="00117F54"/>
    <w:rsid w:val="00122575"/>
    <w:rsid w:val="00123DA9"/>
    <w:rsid w:val="001248A6"/>
    <w:rsid w:val="00126937"/>
    <w:rsid w:val="00131573"/>
    <w:rsid w:val="00131D3D"/>
    <w:rsid w:val="001342CF"/>
    <w:rsid w:val="00136A4E"/>
    <w:rsid w:val="00140229"/>
    <w:rsid w:val="0014279B"/>
    <w:rsid w:val="00142A67"/>
    <w:rsid w:val="00143CED"/>
    <w:rsid w:val="00143E08"/>
    <w:rsid w:val="001445DC"/>
    <w:rsid w:val="001469E5"/>
    <w:rsid w:val="001475E6"/>
    <w:rsid w:val="001520A8"/>
    <w:rsid w:val="0015635F"/>
    <w:rsid w:val="0016021C"/>
    <w:rsid w:val="0016203B"/>
    <w:rsid w:val="0016218E"/>
    <w:rsid w:val="001625FC"/>
    <w:rsid w:val="001632B4"/>
    <w:rsid w:val="001637B2"/>
    <w:rsid w:val="0016405A"/>
    <w:rsid w:val="00165FA5"/>
    <w:rsid w:val="00166117"/>
    <w:rsid w:val="0016685E"/>
    <w:rsid w:val="00172B10"/>
    <w:rsid w:val="00173A36"/>
    <w:rsid w:val="00176288"/>
    <w:rsid w:val="001769ED"/>
    <w:rsid w:val="001801C9"/>
    <w:rsid w:val="00181E8F"/>
    <w:rsid w:val="001822DB"/>
    <w:rsid w:val="00184F82"/>
    <w:rsid w:val="00187EE4"/>
    <w:rsid w:val="00191DD5"/>
    <w:rsid w:val="00195E9D"/>
    <w:rsid w:val="00197C7A"/>
    <w:rsid w:val="001A11F6"/>
    <w:rsid w:val="001A7597"/>
    <w:rsid w:val="001A7781"/>
    <w:rsid w:val="001B0429"/>
    <w:rsid w:val="001B0608"/>
    <w:rsid w:val="001B4E2B"/>
    <w:rsid w:val="001B64AC"/>
    <w:rsid w:val="001B7B61"/>
    <w:rsid w:val="001C162A"/>
    <w:rsid w:val="001C1992"/>
    <w:rsid w:val="001C421B"/>
    <w:rsid w:val="001C7A92"/>
    <w:rsid w:val="001D14F9"/>
    <w:rsid w:val="001D162C"/>
    <w:rsid w:val="001D3DF0"/>
    <w:rsid w:val="001D5D57"/>
    <w:rsid w:val="001D6ED6"/>
    <w:rsid w:val="001D7A27"/>
    <w:rsid w:val="001E502A"/>
    <w:rsid w:val="001E53CD"/>
    <w:rsid w:val="001F05B3"/>
    <w:rsid w:val="001F1F28"/>
    <w:rsid w:val="001F2864"/>
    <w:rsid w:val="0020117E"/>
    <w:rsid w:val="0020139A"/>
    <w:rsid w:val="0020396E"/>
    <w:rsid w:val="002074A0"/>
    <w:rsid w:val="00212FD2"/>
    <w:rsid w:val="0021472F"/>
    <w:rsid w:val="002204DF"/>
    <w:rsid w:val="0022058E"/>
    <w:rsid w:val="00224AAA"/>
    <w:rsid w:val="00224CDD"/>
    <w:rsid w:val="00225246"/>
    <w:rsid w:val="002306C3"/>
    <w:rsid w:val="00230B9A"/>
    <w:rsid w:val="00233C2B"/>
    <w:rsid w:val="00235387"/>
    <w:rsid w:val="00251424"/>
    <w:rsid w:val="0025337D"/>
    <w:rsid w:val="00255460"/>
    <w:rsid w:val="00255C1B"/>
    <w:rsid w:val="00256C4D"/>
    <w:rsid w:val="0026182D"/>
    <w:rsid w:val="00261FC3"/>
    <w:rsid w:val="0026238F"/>
    <w:rsid w:val="0026304D"/>
    <w:rsid w:val="00263ADC"/>
    <w:rsid w:val="00264533"/>
    <w:rsid w:val="00266686"/>
    <w:rsid w:val="00267354"/>
    <w:rsid w:val="00270603"/>
    <w:rsid w:val="00270BC7"/>
    <w:rsid w:val="00270F14"/>
    <w:rsid w:val="0027179C"/>
    <w:rsid w:val="00275AA7"/>
    <w:rsid w:val="00280537"/>
    <w:rsid w:val="0028228D"/>
    <w:rsid w:val="002824C1"/>
    <w:rsid w:val="00284679"/>
    <w:rsid w:val="00287FC6"/>
    <w:rsid w:val="00290CD7"/>
    <w:rsid w:val="002923DD"/>
    <w:rsid w:val="0029508C"/>
    <w:rsid w:val="002952B2"/>
    <w:rsid w:val="00295355"/>
    <w:rsid w:val="0029545C"/>
    <w:rsid w:val="002956F5"/>
    <w:rsid w:val="00296B25"/>
    <w:rsid w:val="00296D62"/>
    <w:rsid w:val="002A4E31"/>
    <w:rsid w:val="002A6166"/>
    <w:rsid w:val="002A710D"/>
    <w:rsid w:val="002B06CD"/>
    <w:rsid w:val="002B6A44"/>
    <w:rsid w:val="002B7160"/>
    <w:rsid w:val="002C0521"/>
    <w:rsid w:val="002C113B"/>
    <w:rsid w:val="002C6A0C"/>
    <w:rsid w:val="002D06CA"/>
    <w:rsid w:val="002D387E"/>
    <w:rsid w:val="002D3F6D"/>
    <w:rsid w:val="002D5EA7"/>
    <w:rsid w:val="002D66D2"/>
    <w:rsid w:val="002D6A5C"/>
    <w:rsid w:val="002D7923"/>
    <w:rsid w:val="002E1ED8"/>
    <w:rsid w:val="002E1F93"/>
    <w:rsid w:val="002E31A0"/>
    <w:rsid w:val="002E3BAE"/>
    <w:rsid w:val="002E414D"/>
    <w:rsid w:val="002E4F7E"/>
    <w:rsid w:val="002F01E8"/>
    <w:rsid w:val="002F2D9A"/>
    <w:rsid w:val="002F457C"/>
    <w:rsid w:val="002F5E94"/>
    <w:rsid w:val="00304777"/>
    <w:rsid w:val="003069D8"/>
    <w:rsid w:val="00313A94"/>
    <w:rsid w:val="003147EE"/>
    <w:rsid w:val="00314DCE"/>
    <w:rsid w:val="00316D53"/>
    <w:rsid w:val="00320912"/>
    <w:rsid w:val="00323CEE"/>
    <w:rsid w:val="00325879"/>
    <w:rsid w:val="00325DCE"/>
    <w:rsid w:val="0032673C"/>
    <w:rsid w:val="00327AB9"/>
    <w:rsid w:val="0033128C"/>
    <w:rsid w:val="0033507D"/>
    <w:rsid w:val="003354C0"/>
    <w:rsid w:val="003369E4"/>
    <w:rsid w:val="0033711A"/>
    <w:rsid w:val="0034153E"/>
    <w:rsid w:val="003455E3"/>
    <w:rsid w:val="00346170"/>
    <w:rsid w:val="00353985"/>
    <w:rsid w:val="0035573D"/>
    <w:rsid w:val="00357D56"/>
    <w:rsid w:val="00361154"/>
    <w:rsid w:val="003631F1"/>
    <w:rsid w:val="0036409D"/>
    <w:rsid w:val="0037273C"/>
    <w:rsid w:val="00373C17"/>
    <w:rsid w:val="003745E7"/>
    <w:rsid w:val="00375C7B"/>
    <w:rsid w:val="00376290"/>
    <w:rsid w:val="00380595"/>
    <w:rsid w:val="0038061F"/>
    <w:rsid w:val="003812BF"/>
    <w:rsid w:val="00381DB4"/>
    <w:rsid w:val="00383C30"/>
    <w:rsid w:val="00383F5F"/>
    <w:rsid w:val="003858D6"/>
    <w:rsid w:val="00385E84"/>
    <w:rsid w:val="00386CFA"/>
    <w:rsid w:val="0038756E"/>
    <w:rsid w:val="0039014D"/>
    <w:rsid w:val="00390D75"/>
    <w:rsid w:val="00392810"/>
    <w:rsid w:val="0039597D"/>
    <w:rsid w:val="00395D12"/>
    <w:rsid w:val="00395F4B"/>
    <w:rsid w:val="00396218"/>
    <w:rsid w:val="00397BC9"/>
    <w:rsid w:val="003A1412"/>
    <w:rsid w:val="003A32AC"/>
    <w:rsid w:val="003A38D1"/>
    <w:rsid w:val="003A472F"/>
    <w:rsid w:val="003A6089"/>
    <w:rsid w:val="003A6912"/>
    <w:rsid w:val="003A72F0"/>
    <w:rsid w:val="003B00B6"/>
    <w:rsid w:val="003B0425"/>
    <w:rsid w:val="003B1775"/>
    <w:rsid w:val="003B22CE"/>
    <w:rsid w:val="003B2EC9"/>
    <w:rsid w:val="003B458E"/>
    <w:rsid w:val="003B6B19"/>
    <w:rsid w:val="003B7901"/>
    <w:rsid w:val="003C29B9"/>
    <w:rsid w:val="003C3577"/>
    <w:rsid w:val="003C3A5D"/>
    <w:rsid w:val="003C406A"/>
    <w:rsid w:val="003C4AC6"/>
    <w:rsid w:val="003D1158"/>
    <w:rsid w:val="003D1423"/>
    <w:rsid w:val="003D1508"/>
    <w:rsid w:val="003D1E84"/>
    <w:rsid w:val="003D43DC"/>
    <w:rsid w:val="003D5777"/>
    <w:rsid w:val="003D69E6"/>
    <w:rsid w:val="003D7118"/>
    <w:rsid w:val="003E34C5"/>
    <w:rsid w:val="003E548C"/>
    <w:rsid w:val="003E59EF"/>
    <w:rsid w:val="003F3C27"/>
    <w:rsid w:val="003F3EA8"/>
    <w:rsid w:val="004029E5"/>
    <w:rsid w:val="004035C7"/>
    <w:rsid w:val="00405AB9"/>
    <w:rsid w:val="00405F59"/>
    <w:rsid w:val="00406425"/>
    <w:rsid w:val="00406426"/>
    <w:rsid w:val="00406F4B"/>
    <w:rsid w:val="00407A5D"/>
    <w:rsid w:val="00407BF7"/>
    <w:rsid w:val="00407CBA"/>
    <w:rsid w:val="004157FB"/>
    <w:rsid w:val="004178A8"/>
    <w:rsid w:val="00420F66"/>
    <w:rsid w:val="0042489C"/>
    <w:rsid w:val="0042565C"/>
    <w:rsid w:val="00425AD5"/>
    <w:rsid w:val="00426402"/>
    <w:rsid w:val="00427E29"/>
    <w:rsid w:val="00430EA3"/>
    <w:rsid w:val="00432628"/>
    <w:rsid w:val="00432EF2"/>
    <w:rsid w:val="00436788"/>
    <w:rsid w:val="00437C08"/>
    <w:rsid w:val="00443897"/>
    <w:rsid w:val="00450C3B"/>
    <w:rsid w:val="004564B8"/>
    <w:rsid w:val="00456C6C"/>
    <w:rsid w:val="00457C5C"/>
    <w:rsid w:val="0046278C"/>
    <w:rsid w:val="00463515"/>
    <w:rsid w:val="00463B41"/>
    <w:rsid w:val="0046613D"/>
    <w:rsid w:val="00467DD2"/>
    <w:rsid w:val="00470269"/>
    <w:rsid w:val="00471D53"/>
    <w:rsid w:val="004722F4"/>
    <w:rsid w:val="00484546"/>
    <w:rsid w:val="00485613"/>
    <w:rsid w:val="0048617E"/>
    <w:rsid w:val="00486842"/>
    <w:rsid w:val="00487DF2"/>
    <w:rsid w:val="004914DC"/>
    <w:rsid w:val="00491809"/>
    <w:rsid w:val="004921CD"/>
    <w:rsid w:val="0049236C"/>
    <w:rsid w:val="00492852"/>
    <w:rsid w:val="00493C03"/>
    <w:rsid w:val="00495143"/>
    <w:rsid w:val="004A05C0"/>
    <w:rsid w:val="004A0B7B"/>
    <w:rsid w:val="004A0C6D"/>
    <w:rsid w:val="004A1025"/>
    <w:rsid w:val="004A2EC7"/>
    <w:rsid w:val="004A313F"/>
    <w:rsid w:val="004A398B"/>
    <w:rsid w:val="004A3C81"/>
    <w:rsid w:val="004A4447"/>
    <w:rsid w:val="004A771F"/>
    <w:rsid w:val="004B3E0B"/>
    <w:rsid w:val="004B496F"/>
    <w:rsid w:val="004B67CF"/>
    <w:rsid w:val="004B7863"/>
    <w:rsid w:val="004C147C"/>
    <w:rsid w:val="004C64E4"/>
    <w:rsid w:val="004C77C1"/>
    <w:rsid w:val="004D0DB4"/>
    <w:rsid w:val="004D2613"/>
    <w:rsid w:val="004D298E"/>
    <w:rsid w:val="004D42C6"/>
    <w:rsid w:val="004D4D6C"/>
    <w:rsid w:val="004D5A57"/>
    <w:rsid w:val="004D5A7D"/>
    <w:rsid w:val="004D5CF2"/>
    <w:rsid w:val="004D601A"/>
    <w:rsid w:val="004E3253"/>
    <w:rsid w:val="004E7916"/>
    <w:rsid w:val="004E7D62"/>
    <w:rsid w:val="004E7EA4"/>
    <w:rsid w:val="004F4829"/>
    <w:rsid w:val="004F571C"/>
    <w:rsid w:val="0050026C"/>
    <w:rsid w:val="005006CC"/>
    <w:rsid w:val="00500E2D"/>
    <w:rsid w:val="0050325C"/>
    <w:rsid w:val="00506F7D"/>
    <w:rsid w:val="00511F20"/>
    <w:rsid w:val="00513453"/>
    <w:rsid w:val="005152E4"/>
    <w:rsid w:val="005157A0"/>
    <w:rsid w:val="00517BC2"/>
    <w:rsid w:val="00521F35"/>
    <w:rsid w:val="005227EF"/>
    <w:rsid w:val="00524764"/>
    <w:rsid w:val="005321A7"/>
    <w:rsid w:val="00534A8E"/>
    <w:rsid w:val="0053563B"/>
    <w:rsid w:val="00535B3E"/>
    <w:rsid w:val="00541ACE"/>
    <w:rsid w:val="00543ADE"/>
    <w:rsid w:val="00543E40"/>
    <w:rsid w:val="00545FD2"/>
    <w:rsid w:val="00550AA2"/>
    <w:rsid w:val="00550EED"/>
    <w:rsid w:val="005558B5"/>
    <w:rsid w:val="005561CE"/>
    <w:rsid w:val="00556F93"/>
    <w:rsid w:val="00560A7B"/>
    <w:rsid w:val="0056226B"/>
    <w:rsid w:val="00564DBD"/>
    <w:rsid w:val="00565C16"/>
    <w:rsid w:val="005677FA"/>
    <w:rsid w:val="00571452"/>
    <w:rsid w:val="00572967"/>
    <w:rsid w:val="00573219"/>
    <w:rsid w:val="00577E3A"/>
    <w:rsid w:val="00580CCE"/>
    <w:rsid w:val="005818C2"/>
    <w:rsid w:val="00582A20"/>
    <w:rsid w:val="00585101"/>
    <w:rsid w:val="00585914"/>
    <w:rsid w:val="00590167"/>
    <w:rsid w:val="00591A1E"/>
    <w:rsid w:val="00592181"/>
    <w:rsid w:val="005935CE"/>
    <w:rsid w:val="00595E3B"/>
    <w:rsid w:val="00596E97"/>
    <w:rsid w:val="005A4C82"/>
    <w:rsid w:val="005B4695"/>
    <w:rsid w:val="005B589D"/>
    <w:rsid w:val="005B5A42"/>
    <w:rsid w:val="005B5D31"/>
    <w:rsid w:val="005B6060"/>
    <w:rsid w:val="005C2A00"/>
    <w:rsid w:val="005C33C2"/>
    <w:rsid w:val="005C3B99"/>
    <w:rsid w:val="005C4BD9"/>
    <w:rsid w:val="005C6266"/>
    <w:rsid w:val="005D067A"/>
    <w:rsid w:val="005D0933"/>
    <w:rsid w:val="005D125D"/>
    <w:rsid w:val="005D16AA"/>
    <w:rsid w:val="005D2B79"/>
    <w:rsid w:val="005D6319"/>
    <w:rsid w:val="005E0FA3"/>
    <w:rsid w:val="005E23A2"/>
    <w:rsid w:val="005E29BE"/>
    <w:rsid w:val="005E39BF"/>
    <w:rsid w:val="005E60DB"/>
    <w:rsid w:val="005E6435"/>
    <w:rsid w:val="005E7C45"/>
    <w:rsid w:val="005F02F3"/>
    <w:rsid w:val="005F0AD7"/>
    <w:rsid w:val="005F0DED"/>
    <w:rsid w:val="005F2C41"/>
    <w:rsid w:val="005F5502"/>
    <w:rsid w:val="005F643D"/>
    <w:rsid w:val="006015E6"/>
    <w:rsid w:val="0060264A"/>
    <w:rsid w:val="006107B5"/>
    <w:rsid w:val="0061091E"/>
    <w:rsid w:val="006129D2"/>
    <w:rsid w:val="006131DD"/>
    <w:rsid w:val="00622012"/>
    <w:rsid w:val="006225F4"/>
    <w:rsid w:val="0063037F"/>
    <w:rsid w:val="00631D8D"/>
    <w:rsid w:val="006325D8"/>
    <w:rsid w:val="00632888"/>
    <w:rsid w:val="00634133"/>
    <w:rsid w:val="00637280"/>
    <w:rsid w:val="00641F3C"/>
    <w:rsid w:val="0064308E"/>
    <w:rsid w:val="006441E5"/>
    <w:rsid w:val="00645FEC"/>
    <w:rsid w:val="006474EC"/>
    <w:rsid w:val="00650980"/>
    <w:rsid w:val="00655C50"/>
    <w:rsid w:val="0065601C"/>
    <w:rsid w:val="00656588"/>
    <w:rsid w:val="00660CE6"/>
    <w:rsid w:val="0066369C"/>
    <w:rsid w:val="00664E9B"/>
    <w:rsid w:val="00665E93"/>
    <w:rsid w:val="00671ACC"/>
    <w:rsid w:val="00672063"/>
    <w:rsid w:val="00672D5C"/>
    <w:rsid w:val="006731C2"/>
    <w:rsid w:val="006736A6"/>
    <w:rsid w:val="00674440"/>
    <w:rsid w:val="00675D14"/>
    <w:rsid w:val="00676142"/>
    <w:rsid w:val="00677CC9"/>
    <w:rsid w:val="00681939"/>
    <w:rsid w:val="00682371"/>
    <w:rsid w:val="00684373"/>
    <w:rsid w:val="006940A9"/>
    <w:rsid w:val="00696665"/>
    <w:rsid w:val="00696A2A"/>
    <w:rsid w:val="00696B95"/>
    <w:rsid w:val="00697AA1"/>
    <w:rsid w:val="006A0173"/>
    <w:rsid w:val="006A0413"/>
    <w:rsid w:val="006A05B3"/>
    <w:rsid w:val="006A09C2"/>
    <w:rsid w:val="006A272E"/>
    <w:rsid w:val="006A3314"/>
    <w:rsid w:val="006A4B0E"/>
    <w:rsid w:val="006A530A"/>
    <w:rsid w:val="006A79FA"/>
    <w:rsid w:val="006B296A"/>
    <w:rsid w:val="006B4DE1"/>
    <w:rsid w:val="006B5696"/>
    <w:rsid w:val="006B5746"/>
    <w:rsid w:val="006B697D"/>
    <w:rsid w:val="006C0FB3"/>
    <w:rsid w:val="006C1AEA"/>
    <w:rsid w:val="006C2528"/>
    <w:rsid w:val="006C3A48"/>
    <w:rsid w:val="006C5637"/>
    <w:rsid w:val="006D1FA9"/>
    <w:rsid w:val="006D374B"/>
    <w:rsid w:val="006D5EA5"/>
    <w:rsid w:val="006D6064"/>
    <w:rsid w:val="006D727C"/>
    <w:rsid w:val="006D7923"/>
    <w:rsid w:val="006E314D"/>
    <w:rsid w:val="006E40E5"/>
    <w:rsid w:val="006E4251"/>
    <w:rsid w:val="006E54CF"/>
    <w:rsid w:val="006E62CA"/>
    <w:rsid w:val="006E6DF1"/>
    <w:rsid w:val="006E7EA7"/>
    <w:rsid w:val="006F0CF5"/>
    <w:rsid w:val="006F12A8"/>
    <w:rsid w:val="006F31A4"/>
    <w:rsid w:val="006F6B37"/>
    <w:rsid w:val="006F6EA9"/>
    <w:rsid w:val="0070096A"/>
    <w:rsid w:val="00701024"/>
    <w:rsid w:val="00701223"/>
    <w:rsid w:val="007021D5"/>
    <w:rsid w:val="0070464D"/>
    <w:rsid w:val="0070486C"/>
    <w:rsid w:val="00704E51"/>
    <w:rsid w:val="00706C5E"/>
    <w:rsid w:val="00713268"/>
    <w:rsid w:val="00713506"/>
    <w:rsid w:val="00714059"/>
    <w:rsid w:val="00715766"/>
    <w:rsid w:val="0072109E"/>
    <w:rsid w:val="00727A7C"/>
    <w:rsid w:val="00731B26"/>
    <w:rsid w:val="00731CE7"/>
    <w:rsid w:val="00735DAB"/>
    <w:rsid w:val="00740150"/>
    <w:rsid w:val="0074156F"/>
    <w:rsid w:val="007507FB"/>
    <w:rsid w:val="00750DCA"/>
    <w:rsid w:val="007521EE"/>
    <w:rsid w:val="0075231F"/>
    <w:rsid w:val="0075307E"/>
    <w:rsid w:val="007540B8"/>
    <w:rsid w:val="007579C2"/>
    <w:rsid w:val="00763048"/>
    <w:rsid w:val="007632C7"/>
    <w:rsid w:val="00763941"/>
    <w:rsid w:val="00764A6C"/>
    <w:rsid w:val="007660CB"/>
    <w:rsid w:val="00771C45"/>
    <w:rsid w:val="007732AD"/>
    <w:rsid w:val="00774C28"/>
    <w:rsid w:val="007763EC"/>
    <w:rsid w:val="00776DEE"/>
    <w:rsid w:val="0077778F"/>
    <w:rsid w:val="007815DC"/>
    <w:rsid w:val="007831CA"/>
    <w:rsid w:val="007838DD"/>
    <w:rsid w:val="00787A2B"/>
    <w:rsid w:val="00791394"/>
    <w:rsid w:val="00794425"/>
    <w:rsid w:val="00794953"/>
    <w:rsid w:val="00795542"/>
    <w:rsid w:val="00797189"/>
    <w:rsid w:val="007A06D5"/>
    <w:rsid w:val="007A0E30"/>
    <w:rsid w:val="007A2228"/>
    <w:rsid w:val="007A6266"/>
    <w:rsid w:val="007A7238"/>
    <w:rsid w:val="007A75F1"/>
    <w:rsid w:val="007B2503"/>
    <w:rsid w:val="007C2BF3"/>
    <w:rsid w:val="007C2F9F"/>
    <w:rsid w:val="007C3EE7"/>
    <w:rsid w:val="007C3FED"/>
    <w:rsid w:val="007C4068"/>
    <w:rsid w:val="007C4500"/>
    <w:rsid w:val="007C732E"/>
    <w:rsid w:val="007D16BF"/>
    <w:rsid w:val="007D1C3A"/>
    <w:rsid w:val="007D25F3"/>
    <w:rsid w:val="007E2135"/>
    <w:rsid w:val="007E28E1"/>
    <w:rsid w:val="007E6A26"/>
    <w:rsid w:val="007F0D32"/>
    <w:rsid w:val="007F16F4"/>
    <w:rsid w:val="007F1C99"/>
    <w:rsid w:val="007F327F"/>
    <w:rsid w:val="007F3FA3"/>
    <w:rsid w:val="00803D2B"/>
    <w:rsid w:val="008042F8"/>
    <w:rsid w:val="008043D7"/>
    <w:rsid w:val="008049DA"/>
    <w:rsid w:val="00804A3A"/>
    <w:rsid w:val="008078BC"/>
    <w:rsid w:val="008106AB"/>
    <w:rsid w:val="00810FB7"/>
    <w:rsid w:val="00811BE9"/>
    <w:rsid w:val="0081445E"/>
    <w:rsid w:val="008162F6"/>
    <w:rsid w:val="00821F25"/>
    <w:rsid w:val="00822213"/>
    <w:rsid w:val="00826508"/>
    <w:rsid w:val="00827D50"/>
    <w:rsid w:val="00830107"/>
    <w:rsid w:val="00831054"/>
    <w:rsid w:val="008318AF"/>
    <w:rsid w:val="008334FE"/>
    <w:rsid w:val="0083464A"/>
    <w:rsid w:val="008437DD"/>
    <w:rsid w:val="00844E70"/>
    <w:rsid w:val="00845D2C"/>
    <w:rsid w:val="0084657B"/>
    <w:rsid w:val="00846C95"/>
    <w:rsid w:val="00847296"/>
    <w:rsid w:val="00850ED6"/>
    <w:rsid w:val="0085359B"/>
    <w:rsid w:val="008548B3"/>
    <w:rsid w:val="008568D4"/>
    <w:rsid w:val="00857260"/>
    <w:rsid w:val="008625EF"/>
    <w:rsid w:val="0086482E"/>
    <w:rsid w:val="008654E8"/>
    <w:rsid w:val="00866A55"/>
    <w:rsid w:val="00870DB8"/>
    <w:rsid w:val="00872A98"/>
    <w:rsid w:val="00874B7B"/>
    <w:rsid w:val="0087519E"/>
    <w:rsid w:val="00877361"/>
    <w:rsid w:val="00877CCE"/>
    <w:rsid w:val="00880AF9"/>
    <w:rsid w:val="00883530"/>
    <w:rsid w:val="00884994"/>
    <w:rsid w:val="0088524B"/>
    <w:rsid w:val="00886964"/>
    <w:rsid w:val="00887211"/>
    <w:rsid w:val="00887B17"/>
    <w:rsid w:val="0089287C"/>
    <w:rsid w:val="008943AD"/>
    <w:rsid w:val="008950E5"/>
    <w:rsid w:val="008963EF"/>
    <w:rsid w:val="008975B4"/>
    <w:rsid w:val="008A09C9"/>
    <w:rsid w:val="008A32CE"/>
    <w:rsid w:val="008A3978"/>
    <w:rsid w:val="008A40DE"/>
    <w:rsid w:val="008A4F56"/>
    <w:rsid w:val="008A68B9"/>
    <w:rsid w:val="008B0804"/>
    <w:rsid w:val="008B0CD4"/>
    <w:rsid w:val="008B2A1C"/>
    <w:rsid w:val="008B2F15"/>
    <w:rsid w:val="008B3131"/>
    <w:rsid w:val="008C186B"/>
    <w:rsid w:val="008C1DEC"/>
    <w:rsid w:val="008C63F9"/>
    <w:rsid w:val="008C74A7"/>
    <w:rsid w:val="008D04FD"/>
    <w:rsid w:val="008D141F"/>
    <w:rsid w:val="008D1A12"/>
    <w:rsid w:val="008D1D78"/>
    <w:rsid w:val="008D212B"/>
    <w:rsid w:val="008D4B74"/>
    <w:rsid w:val="008D4CFD"/>
    <w:rsid w:val="008E0535"/>
    <w:rsid w:val="008E12CE"/>
    <w:rsid w:val="008E1483"/>
    <w:rsid w:val="008E1A74"/>
    <w:rsid w:val="008E3BF9"/>
    <w:rsid w:val="008E50ED"/>
    <w:rsid w:val="008E5372"/>
    <w:rsid w:val="008E7099"/>
    <w:rsid w:val="008E70EE"/>
    <w:rsid w:val="008E7894"/>
    <w:rsid w:val="008E793A"/>
    <w:rsid w:val="008F243F"/>
    <w:rsid w:val="008F2D26"/>
    <w:rsid w:val="008F3960"/>
    <w:rsid w:val="008F41CD"/>
    <w:rsid w:val="008F43C8"/>
    <w:rsid w:val="008F49A3"/>
    <w:rsid w:val="008F73C8"/>
    <w:rsid w:val="008F7708"/>
    <w:rsid w:val="0090119F"/>
    <w:rsid w:val="009023E6"/>
    <w:rsid w:val="00903DCA"/>
    <w:rsid w:val="00904CC4"/>
    <w:rsid w:val="0090503C"/>
    <w:rsid w:val="009054FB"/>
    <w:rsid w:val="00906FAA"/>
    <w:rsid w:val="00910E65"/>
    <w:rsid w:val="009134EF"/>
    <w:rsid w:val="00913AF3"/>
    <w:rsid w:val="0092011E"/>
    <w:rsid w:val="009228AE"/>
    <w:rsid w:val="00925315"/>
    <w:rsid w:val="00926DA8"/>
    <w:rsid w:val="0093045F"/>
    <w:rsid w:val="00930910"/>
    <w:rsid w:val="009309EC"/>
    <w:rsid w:val="00932D1E"/>
    <w:rsid w:val="0093762A"/>
    <w:rsid w:val="0094068E"/>
    <w:rsid w:val="0094097F"/>
    <w:rsid w:val="00940E6D"/>
    <w:rsid w:val="00940F6A"/>
    <w:rsid w:val="0094166D"/>
    <w:rsid w:val="00941C76"/>
    <w:rsid w:val="009431A5"/>
    <w:rsid w:val="009437DE"/>
    <w:rsid w:val="00944027"/>
    <w:rsid w:val="00945ED2"/>
    <w:rsid w:val="00946553"/>
    <w:rsid w:val="009518FC"/>
    <w:rsid w:val="00951E6E"/>
    <w:rsid w:val="0095366B"/>
    <w:rsid w:val="00961DAC"/>
    <w:rsid w:val="00971D74"/>
    <w:rsid w:val="00972274"/>
    <w:rsid w:val="00972E17"/>
    <w:rsid w:val="00973736"/>
    <w:rsid w:val="00982068"/>
    <w:rsid w:val="00983EB2"/>
    <w:rsid w:val="00987754"/>
    <w:rsid w:val="00987976"/>
    <w:rsid w:val="00990457"/>
    <w:rsid w:val="009942AF"/>
    <w:rsid w:val="0099554E"/>
    <w:rsid w:val="00995AD5"/>
    <w:rsid w:val="00997A3F"/>
    <w:rsid w:val="009A21C9"/>
    <w:rsid w:val="009A5092"/>
    <w:rsid w:val="009A735C"/>
    <w:rsid w:val="009B0CC2"/>
    <w:rsid w:val="009B145C"/>
    <w:rsid w:val="009B1E55"/>
    <w:rsid w:val="009B43CD"/>
    <w:rsid w:val="009B4657"/>
    <w:rsid w:val="009B562C"/>
    <w:rsid w:val="009B635C"/>
    <w:rsid w:val="009B66C9"/>
    <w:rsid w:val="009C0085"/>
    <w:rsid w:val="009C1F19"/>
    <w:rsid w:val="009C2117"/>
    <w:rsid w:val="009D07FC"/>
    <w:rsid w:val="009D0C02"/>
    <w:rsid w:val="009D27CA"/>
    <w:rsid w:val="009D31EA"/>
    <w:rsid w:val="009E4999"/>
    <w:rsid w:val="009E5357"/>
    <w:rsid w:val="009E6068"/>
    <w:rsid w:val="009E7601"/>
    <w:rsid w:val="009F0AFB"/>
    <w:rsid w:val="009F1B95"/>
    <w:rsid w:val="009F526A"/>
    <w:rsid w:val="00A00A96"/>
    <w:rsid w:val="00A01ED4"/>
    <w:rsid w:val="00A024CD"/>
    <w:rsid w:val="00A05B8E"/>
    <w:rsid w:val="00A06E8D"/>
    <w:rsid w:val="00A07D45"/>
    <w:rsid w:val="00A10272"/>
    <w:rsid w:val="00A12A2A"/>
    <w:rsid w:val="00A12D00"/>
    <w:rsid w:val="00A132EA"/>
    <w:rsid w:val="00A13906"/>
    <w:rsid w:val="00A1396D"/>
    <w:rsid w:val="00A1418D"/>
    <w:rsid w:val="00A1486D"/>
    <w:rsid w:val="00A14A11"/>
    <w:rsid w:val="00A14A48"/>
    <w:rsid w:val="00A17641"/>
    <w:rsid w:val="00A240BC"/>
    <w:rsid w:val="00A25116"/>
    <w:rsid w:val="00A2564E"/>
    <w:rsid w:val="00A264F4"/>
    <w:rsid w:val="00A2758E"/>
    <w:rsid w:val="00A277A1"/>
    <w:rsid w:val="00A27FD8"/>
    <w:rsid w:val="00A319D7"/>
    <w:rsid w:val="00A325C6"/>
    <w:rsid w:val="00A34806"/>
    <w:rsid w:val="00A35E5D"/>
    <w:rsid w:val="00A374E0"/>
    <w:rsid w:val="00A379CB"/>
    <w:rsid w:val="00A4388A"/>
    <w:rsid w:val="00A4399E"/>
    <w:rsid w:val="00A46046"/>
    <w:rsid w:val="00A47049"/>
    <w:rsid w:val="00A47C3D"/>
    <w:rsid w:val="00A47F8D"/>
    <w:rsid w:val="00A502F8"/>
    <w:rsid w:val="00A62D54"/>
    <w:rsid w:val="00A639B0"/>
    <w:rsid w:val="00A6431B"/>
    <w:rsid w:val="00A646B7"/>
    <w:rsid w:val="00A648EC"/>
    <w:rsid w:val="00A6606D"/>
    <w:rsid w:val="00A66341"/>
    <w:rsid w:val="00A67638"/>
    <w:rsid w:val="00A71392"/>
    <w:rsid w:val="00A71844"/>
    <w:rsid w:val="00A71D62"/>
    <w:rsid w:val="00A73ACF"/>
    <w:rsid w:val="00A73BCC"/>
    <w:rsid w:val="00A7451A"/>
    <w:rsid w:val="00A764B9"/>
    <w:rsid w:val="00A8028E"/>
    <w:rsid w:val="00A80D06"/>
    <w:rsid w:val="00A80DAE"/>
    <w:rsid w:val="00A8116A"/>
    <w:rsid w:val="00A86EAC"/>
    <w:rsid w:val="00A874FD"/>
    <w:rsid w:val="00A953D0"/>
    <w:rsid w:val="00A962D3"/>
    <w:rsid w:val="00A968BE"/>
    <w:rsid w:val="00A96DD7"/>
    <w:rsid w:val="00AA26F6"/>
    <w:rsid w:val="00AA4686"/>
    <w:rsid w:val="00AA4B31"/>
    <w:rsid w:val="00AA661B"/>
    <w:rsid w:val="00AB27CD"/>
    <w:rsid w:val="00AB6096"/>
    <w:rsid w:val="00AB7950"/>
    <w:rsid w:val="00AC1E69"/>
    <w:rsid w:val="00AC4105"/>
    <w:rsid w:val="00AC61F6"/>
    <w:rsid w:val="00AD2791"/>
    <w:rsid w:val="00AD3850"/>
    <w:rsid w:val="00AD4B5B"/>
    <w:rsid w:val="00AD4CD4"/>
    <w:rsid w:val="00AD69AE"/>
    <w:rsid w:val="00AE56F9"/>
    <w:rsid w:val="00AF037D"/>
    <w:rsid w:val="00AF131E"/>
    <w:rsid w:val="00AF1360"/>
    <w:rsid w:val="00AF5625"/>
    <w:rsid w:val="00B0210C"/>
    <w:rsid w:val="00B0285D"/>
    <w:rsid w:val="00B04CB6"/>
    <w:rsid w:val="00B06D5C"/>
    <w:rsid w:val="00B104F4"/>
    <w:rsid w:val="00B12195"/>
    <w:rsid w:val="00B1270D"/>
    <w:rsid w:val="00B20099"/>
    <w:rsid w:val="00B21E9C"/>
    <w:rsid w:val="00B23391"/>
    <w:rsid w:val="00B25F84"/>
    <w:rsid w:val="00B2639F"/>
    <w:rsid w:val="00B26985"/>
    <w:rsid w:val="00B32574"/>
    <w:rsid w:val="00B338C2"/>
    <w:rsid w:val="00B35AD0"/>
    <w:rsid w:val="00B37D44"/>
    <w:rsid w:val="00B42962"/>
    <w:rsid w:val="00B4345F"/>
    <w:rsid w:val="00B4509F"/>
    <w:rsid w:val="00B56562"/>
    <w:rsid w:val="00B565A5"/>
    <w:rsid w:val="00B57E7F"/>
    <w:rsid w:val="00B6195A"/>
    <w:rsid w:val="00B619B8"/>
    <w:rsid w:val="00B66BE3"/>
    <w:rsid w:val="00B72411"/>
    <w:rsid w:val="00B726E4"/>
    <w:rsid w:val="00B7490A"/>
    <w:rsid w:val="00B7569A"/>
    <w:rsid w:val="00B75921"/>
    <w:rsid w:val="00B76AC0"/>
    <w:rsid w:val="00B76C6D"/>
    <w:rsid w:val="00B81338"/>
    <w:rsid w:val="00B83283"/>
    <w:rsid w:val="00B842BB"/>
    <w:rsid w:val="00B846CC"/>
    <w:rsid w:val="00B846D2"/>
    <w:rsid w:val="00B84D5C"/>
    <w:rsid w:val="00B85514"/>
    <w:rsid w:val="00B870BF"/>
    <w:rsid w:val="00B90773"/>
    <w:rsid w:val="00B93CD6"/>
    <w:rsid w:val="00B93F1D"/>
    <w:rsid w:val="00B94F78"/>
    <w:rsid w:val="00B95DC5"/>
    <w:rsid w:val="00B96E71"/>
    <w:rsid w:val="00B971CF"/>
    <w:rsid w:val="00BA020B"/>
    <w:rsid w:val="00BA07A7"/>
    <w:rsid w:val="00BA33DF"/>
    <w:rsid w:val="00BA3A10"/>
    <w:rsid w:val="00BB2221"/>
    <w:rsid w:val="00BB2AF8"/>
    <w:rsid w:val="00BB37D1"/>
    <w:rsid w:val="00BB5D5B"/>
    <w:rsid w:val="00BB6FE9"/>
    <w:rsid w:val="00BC0299"/>
    <w:rsid w:val="00BC06AE"/>
    <w:rsid w:val="00BC0A23"/>
    <w:rsid w:val="00BC5ADD"/>
    <w:rsid w:val="00BC701D"/>
    <w:rsid w:val="00BC78F6"/>
    <w:rsid w:val="00BD0210"/>
    <w:rsid w:val="00BD1CCF"/>
    <w:rsid w:val="00BD3360"/>
    <w:rsid w:val="00BD49E3"/>
    <w:rsid w:val="00BD678A"/>
    <w:rsid w:val="00BD7078"/>
    <w:rsid w:val="00BD76BC"/>
    <w:rsid w:val="00BE001B"/>
    <w:rsid w:val="00BE13FF"/>
    <w:rsid w:val="00BE4D10"/>
    <w:rsid w:val="00BE5036"/>
    <w:rsid w:val="00BE6B2F"/>
    <w:rsid w:val="00BF25CD"/>
    <w:rsid w:val="00BF26C3"/>
    <w:rsid w:val="00BF3036"/>
    <w:rsid w:val="00BF54B1"/>
    <w:rsid w:val="00BF5B9D"/>
    <w:rsid w:val="00BF7059"/>
    <w:rsid w:val="00C0165C"/>
    <w:rsid w:val="00C03D6E"/>
    <w:rsid w:val="00C07B79"/>
    <w:rsid w:val="00C10AB7"/>
    <w:rsid w:val="00C13ABF"/>
    <w:rsid w:val="00C141B7"/>
    <w:rsid w:val="00C150F0"/>
    <w:rsid w:val="00C15BA4"/>
    <w:rsid w:val="00C1675B"/>
    <w:rsid w:val="00C17146"/>
    <w:rsid w:val="00C20343"/>
    <w:rsid w:val="00C2168E"/>
    <w:rsid w:val="00C2238B"/>
    <w:rsid w:val="00C235F1"/>
    <w:rsid w:val="00C35C36"/>
    <w:rsid w:val="00C40207"/>
    <w:rsid w:val="00C4215F"/>
    <w:rsid w:val="00C426E5"/>
    <w:rsid w:val="00C44880"/>
    <w:rsid w:val="00C46345"/>
    <w:rsid w:val="00C469CB"/>
    <w:rsid w:val="00C46CAF"/>
    <w:rsid w:val="00C52AE5"/>
    <w:rsid w:val="00C52C00"/>
    <w:rsid w:val="00C55568"/>
    <w:rsid w:val="00C563EE"/>
    <w:rsid w:val="00C57D95"/>
    <w:rsid w:val="00C60347"/>
    <w:rsid w:val="00C607E5"/>
    <w:rsid w:val="00C60FAE"/>
    <w:rsid w:val="00C6254A"/>
    <w:rsid w:val="00C633D6"/>
    <w:rsid w:val="00C6453B"/>
    <w:rsid w:val="00C64962"/>
    <w:rsid w:val="00C6571A"/>
    <w:rsid w:val="00C72A4F"/>
    <w:rsid w:val="00C7429D"/>
    <w:rsid w:val="00C83B9E"/>
    <w:rsid w:val="00C8482A"/>
    <w:rsid w:val="00C84E8B"/>
    <w:rsid w:val="00C85A11"/>
    <w:rsid w:val="00C87C15"/>
    <w:rsid w:val="00C90D1F"/>
    <w:rsid w:val="00C91244"/>
    <w:rsid w:val="00C970FB"/>
    <w:rsid w:val="00C97385"/>
    <w:rsid w:val="00CA001B"/>
    <w:rsid w:val="00CA0AE4"/>
    <w:rsid w:val="00CA1A61"/>
    <w:rsid w:val="00CA3867"/>
    <w:rsid w:val="00CA3E05"/>
    <w:rsid w:val="00CA41EE"/>
    <w:rsid w:val="00CA64DF"/>
    <w:rsid w:val="00CA7D10"/>
    <w:rsid w:val="00CB2977"/>
    <w:rsid w:val="00CB4382"/>
    <w:rsid w:val="00CB4C2A"/>
    <w:rsid w:val="00CB7046"/>
    <w:rsid w:val="00CB7E14"/>
    <w:rsid w:val="00CC1962"/>
    <w:rsid w:val="00CC3768"/>
    <w:rsid w:val="00CC570E"/>
    <w:rsid w:val="00CD08B0"/>
    <w:rsid w:val="00CD0BA4"/>
    <w:rsid w:val="00CD0DB9"/>
    <w:rsid w:val="00CD1E9B"/>
    <w:rsid w:val="00CD3837"/>
    <w:rsid w:val="00CD4690"/>
    <w:rsid w:val="00CD4796"/>
    <w:rsid w:val="00CD6AFD"/>
    <w:rsid w:val="00CD7728"/>
    <w:rsid w:val="00CE308D"/>
    <w:rsid w:val="00CE4A07"/>
    <w:rsid w:val="00CE4EA0"/>
    <w:rsid w:val="00CE6A39"/>
    <w:rsid w:val="00CE77EF"/>
    <w:rsid w:val="00CF0030"/>
    <w:rsid w:val="00CF24ED"/>
    <w:rsid w:val="00CF3532"/>
    <w:rsid w:val="00CF59FF"/>
    <w:rsid w:val="00CF6A44"/>
    <w:rsid w:val="00CF76F5"/>
    <w:rsid w:val="00D0437E"/>
    <w:rsid w:val="00D073C8"/>
    <w:rsid w:val="00D10610"/>
    <w:rsid w:val="00D121BC"/>
    <w:rsid w:val="00D1298D"/>
    <w:rsid w:val="00D12C02"/>
    <w:rsid w:val="00D13D6F"/>
    <w:rsid w:val="00D1440B"/>
    <w:rsid w:val="00D1722C"/>
    <w:rsid w:val="00D20196"/>
    <w:rsid w:val="00D235F1"/>
    <w:rsid w:val="00D24B22"/>
    <w:rsid w:val="00D24BDB"/>
    <w:rsid w:val="00D26D1B"/>
    <w:rsid w:val="00D33155"/>
    <w:rsid w:val="00D3475B"/>
    <w:rsid w:val="00D352AD"/>
    <w:rsid w:val="00D36DCA"/>
    <w:rsid w:val="00D36E64"/>
    <w:rsid w:val="00D46F7E"/>
    <w:rsid w:val="00D47DB5"/>
    <w:rsid w:val="00D505A6"/>
    <w:rsid w:val="00D527D8"/>
    <w:rsid w:val="00D55784"/>
    <w:rsid w:val="00D55E92"/>
    <w:rsid w:val="00D56A1E"/>
    <w:rsid w:val="00D56AF0"/>
    <w:rsid w:val="00D57045"/>
    <w:rsid w:val="00D5794B"/>
    <w:rsid w:val="00D656C0"/>
    <w:rsid w:val="00D66158"/>
    <w:rsid w:val="00D66683"/>
    <w:rsid w:val="00D66A07"/>
    <w:rsid w:val="00D67FC9"/>
    <w:rsid w:val="00D8691D"/>
    <w:rsid w:val="00D914D0"/>
    <w:rsid w:val="00D917CC"/>
    <w:rsid w:val="00D92D9E"/>
    <w:rsid w:val="00D93F71"/>
    <w:rsid w:val="00D966BE"/>
    <w:rsid w:val="00DA00D3"/>
    <w:rsid w:val="00DA4153"/>
    <w:rsid w:val="00DA4A7B"/>
    <w:rsid w:val="00DA5076"/>
    <w:rsid w:val="00DA57FA"/>
    <w:rsid w:val="00DA5CFC"/>
    <w:rsid w:val="00DA6EA8"/>
    <w:rsid w:val="00DB0A72"/>
    <w:rsid w:val="00DB1226"/>
    <w:rsid w:val="00DB16C4"/>
    <w:rsid w:val="00DB3D7C"/>
    <w:rsid w:val="00DB69E2"/>
    <w:rsid w:val="00DB713B"/>
    <w:rsid w:val="00DC503F"/>
    <w:rsid w:val="00DC723E"/>
    <w:rsid w:val="00DD0715"/>
    <w:rsid w:val="00DD2DEC"/>
    <w:rsid w:val="00DD4D75"/>
    <w:rsid w:val="00DD6304"/>
    <w:rsid w:val="00DD77E4"/>
    <w:rsid w:val="00DD7DD5"/>
    <w:rsid w:val="00DE1DF6"/>
    <w:rsid w:val="00DE6C82"/>
    <w:rsid w:val="00DE70FA"/>
    <w:rsid w:val="00DE7920"/>
    <w:rsid w:val="00DF22A0"/>
    <w:rsid w:val="00DF2B70"/>
    <w:rsid w:val="00DF4485"/>
    <w:rsid w:val="00DF7297"/>
    <w:rsid w:val="00E00AC2"/>
    <w:rsid w:val="00E0198C"/>
    <w:rsid w:val="00E01C49"/>
    <w:rsid w:val="00E05FDA"/>
    <w:rsid w:val="00E065FA"/>
    <w:rsid w:val="00E06FC1"/>
    <w:rsid w:val="00E12DD8"/>
    <w:rsid w:val="00E135EC"/>
    <w:rsid w:val="00E147F8"/>
    <w:rsid w:val="00E148BD"/>
    <w:rsid w:val="00E20CE4"/>
    <w:rsid w:val="00E22D66"/>
    <w:rsid w:val="00E23B28"/>
    <w:rsid w:val="00E24DE1"/>
    <w:rsid w:val="00E25BD6"/>
    <w:rsid w:val="00E273B8"/>
    <w:rsid w:val="00E30421"/>
    <w:rsid w:val="00E35174"/>
    <w:rsid w:val="00E44503"/>
    <w:rsid w:val="00E44612"/>
    <w:rsid w:val="00E45431"/>
    <w:rsid w:val="00E46C3A"/>
    <w:rsid w:val="00E509C9"/>
    <w:rsid w:val="00E5153B"/>
    <w:rsid w:val="00E53484"/>
    <w:rsid w:val="00E54199"/>
    <w:rsid w:val="00E62853"/>
    <w:rsid w:val="00E63C90"/>
    <w:rsid w:val="00E6402E"/>
    <w:rsid w:val="00E6469B"/>
    <w:rsid w:val="00E65304"/>
    <w:rsid w:val="00E71292"/>
    <w:rsid w:val="00E719FD"/>
    <w:rsid w:val="00E71F89"/>
    <w:rsid w:val="00E7223D"/>
    <w:rsid w:val="00E76C58"/>
    <w:rsid w:val="00E80C3B"/>
    <w:rsid w:val="00E83603"/>
    <w:rsid w:val="00E83AD0"/>
    <w:rsid w:val="00E8578F"/>
    <w:rsid w:val="00E85DF9"/>
    <w:rsid w:val="00E870F1"/>
    <w:rsid w:val="00E913B3"/>
    <w:rsid w:val="00E92981"/>
    <w:rsid w:val="00E93A7A"/>
    <w:rsid w:val="00E9723E"/>
    <w:rsid w:val="00E97651"/>
    <w:rsid w:val="00E97969"/>
    <w:rsid w:val="00E97D09"/>
    <w:rsid w:val="00EA0613"/>
    <w:rsid w:val="00EA2D60"/>
    <w:rsid w:val="00EA3E43"/>
    <w:rsid w:val="00EA47F8"/>
    <w:rsid w:val="00EA5BDB"/>
    <w:rsid w:val="00EB0F9A"/>
    <w:rsid w:val="00EB15AF"/>
    <w:rsid w:val="00EB49FE"/>
    <w:rsid w:val="00EB4CFD"/>
    <w:rsid w:val="00EB5344"/>
    <w:rsid w:val="00EC6B03"/>
    <w:rsid w:val="00EC7016"/>
    <w:rsid w:val="00ED0F36"/>
    <w:rsid w:val="00ED1017"/>
    <w:rsid w:val="00ED185C"/>
    <w:rsid w:val="00ED3033"/>
    <w:rsid w:val="00ED60ED"/>
    <w:rsid w:val="00EE256D"/>
    <w:rsid w:val="00EE7011"/>
    <w:rsid w:val="00EF065C"/>
    <w:rsid w:val="00EF0AFF"/>
    <w:rsid w:val="00EF0DB5"/>
    <w:rsid w:val="00EF1883"/>
    <w:rsid w:val="00EF63EA"/>
    <w:rsid w:val="00EF77D2"/>
    <w:rsid w:val="00F00105"/>
    <w:rsid w:val="00F0133C"/>
    <w:rsid w:val="00F01B7E"/>
    <w:rsid w:val="00F073A9"/>
    <w:rsid w:val="00F12269"/>
    <w:rsid w:val="00F12E83"/>
    <w:rsid w:val="00F13516"/>
    <w:rsid w:val="00F15430"/>
    <w:rsid w:val="00F15DAC"/>
    <w:rsid w:val="00F17181"/>
    <w:rsid w:val="00F17627"/>
    <w:rsid w:val="00F203F4"/>
    <w:rsid w:val="00F210F1"/>
    <w:rsid w:val="00F2204A"/>
    <w:rsid w:val="00F247F8"/>
    <w:rsid w:val="00F25544"/>
    <w:rsid w:val="00F26FD5"/>
    <w:rsid w:val="00F3226C"/>
    <w:rsid w:val="00F3746F"/>
    <w:rsid w:val="00F37551"/>
    <w:rsid w:val="00F37BF3"/>
    <w:rsid w:val="00F4219E"/>
    <w:rsid w:val="00F424B0"/>
    <w:rsid w:val="00F436BD"/>
    <w:rsid w:val="00F4460A"/>
    <w:rsid w:val="00F44643"/>
    <w:rsid w:val="00F54532"/>
    <w:rsid w:val="00F54BDC"/>
    <w:rsid w:val="00F56FBE"/>
    <w:rsid w:val="00F5757B"/>
    <w:rsid w:val="00F6263D"/>
    <w:rsid w:val="00F635A8"/>
    <w:rsid w:val="00F66552"/>
    <w:rsid w:val="00F70DE7"/>
    <w:rsid w:val="00F71983"/>
    <w:rsid w:val="00F72879"/>
    <w:rsid w:val="00F73E2D"/>
    <w:rsid w:val="00F741B6"/>
    <w:rsid w:val="00F76CDD"/>
    <w:rsid w:val="00F77BB4"/>
    <w:rsid w:val="00F8149C"/>
    <w:rsid w:val="00F81A55"/>
    <w:rsid w:val="00F82A49"/>
    <w:rsid w:val="00F83F69"/>
    <w:rsid w:val="00F84035"/>
    <w:rsid w:val="00F84716"/>
    <w:rsid w:val="00F85922"/>
    <w:rsid w:val="00F87BF3"/>
    <w:rsid w:val="00F87ED1"/>
    <w:rsid w:val="00F90BC1"/>
    <w:rsid w:val="00F9213E"/>
    <w:rsid w:val="00F9234B"/>
    <w:rsid w:val="00F93892"/>
    <w:rsid w:val="00F9402B"/>
    <w:rsid w:val="00F95810"/>
    <w:rsid w:val="00FA2DAC"/>
    <w:rsid w:val="00FA363D"/>
    <w:rsid w:val="00FA3E79"/>
    <w:rsid w:val="00FA42C8"/>
    <w:rsid w:val="00FA5DA4"/>
    <w:rsid w:val="00FA64E3"/>
    <w:rsid w:val="00FA6C16"/>
    <w:rsid w:val="00FB147B"/>
    <w:rsid w:val="00FB1ABA"/>
    <w:rsid w:val="00FB2366"/>
    <w:rsid w:val="00FC0069"/>
    <w:rsid w:val="00FC082E"/>
    <w:rsid w:val="00FC17EA"/>
    <w:rsid w:val="00FC2159"/>
    <w:rsid w:val="00FD47C6"/>
    <w:rsid w:val="00FD492A"/>
    <w:rsid w:val="00FD5E4A"/>
    <w:rsid w:val="00FD65A4"/>
    <w:rsid w:val="00FE0AB0"/>
    <w:rsid w:val="00FE14D3"/>
    <w:rsid w:val="00FE2DAD"/>
    <w:rsid w:val="00FE354C"/>
    <w:rsid w:val="00FE3ED5"/>
    <w:rsid w:val="00FE6847"/>
    <w:rsid w:val="00FF37BD"/>
    <w:rsid w:val="00FF3D4D"/>
    <w:rsid w:val="00FF49DB"/>
    <w:rsid w:val="00FF7A9F"/>
    <w:rsid w:val="4529E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93D1D"/>
  <w15:docId w15:val="{9D99D589-FAA3-49B9-809E-DF404436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C55568"/>
    <w:pPr>
      <w:jc w:val="both"/>
    </w:pPr>
    <w:rPr>
      <w:rFonts w:ascii="Arial" w:hAnsi="Arial"/>
      <w:sz w:val="22"/>
      <w:szCs w:val="24"/>
    </w:rPr>
  </w:style>
  <w:style w:type="paragraph" w:styleId="Heading1">
    <w:name w:val="heading 1"/>
    <w:basedOn w:val="Normal"/>
    <w:next w:val="Normal"/>
    <w:link w:val="Heading1Char"/>
    <w:rsid w:val="00405AB9"/>
    <w:pPr>
      <w:keepNext/>
      <w:spacing w:before="240" w:after="240"/>
      <w:ind w:left="357" w:hanging="357"/>
      <w:outlineLvl w:val="0"/>
    </w:pPr>
    <w:rPr>
      <w:rFonts w:eastAsiaTheme="majorEastAsia" w:cstheme="majorBidi"/>
      <w:b/>
      <w:bCs/>
      <w:color w:val="7E317B"/>
      <w:kern w:val="32"/>
      <w:szCs w:val="32"/>
    </w:rPr>
  </w:style>
  <w:style w:type="paragraph" w:styleId="Heading2">
    <w:name w:val="heading 2"/>
    <w:basedOn w:val="Normal"/>
    <w:next w:val="Normal"/>
    <w:link w:val="Heading2Char"/>
    <w:autoRedefine/>
    <w:unhideWhenUsed/>
    <w:rsid w:val="00B0210C"/>
    <w:pPr>
      <w:tabs>
        <w:tab w:val="left" w:pos="993"/>
      </w:tabs>
      <w:spacing w:before="60" w:after="60"/>
      <w:ind w:left="992" w:hanging="635"/>
      <w:outlineLvl w:val="1"/>
    </w:pPr>
    <w:rPr>
      <w:b/>
    </w:rPr>
  </w:style>
  <w:style w:type="paragraph" w:styleId="Heading3">
    <w:name w:val="heading 3"/>
    <w:basedOn w:val="Normal"/>
    <w:next w:val="NormalIndent"/>
    <w:link w:val="Heading3Char"/>
    <w:unhideWhenUsed/>
    <w:rsid w:val="000473FE"/>
    <w:pPr>
      <w:keepNext/>
      <w:numPr>
        <w:ilvl w:val="2"/>
        <w:numId w:val="1"/>
      </w:numPr>
      <w:spacing w:before="240" w:after="240"/>
      <w:ind w:left="1712"/>
      <w:outlineLvl w:val="2"/>
    </w:pPr>
    <w:rPr>
      <w:rFonts w:eastAsiaTheme="majorEastAsia" w:cstheme="majorBidi"/>
      <w:b/>
      <w:bCs/>
      <w:i/>
      <w:szCs w:val="26"/>
    </w:rPr>
  </w:style>
  <w:style w:type="paragraph" w:styleId="Heading4">
    <w:name w:val="heading 4"/>
    <w:basedOn w:val="Normal"/>
    <w:next w:val="Normal"/>
    <w:link w:val="Heading4Char"/>
    <w:semiHidden/>
    <w:unhideWhenUsed/>
    <w:rsid w:val="00CD4796"/>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semiHidden/>
    <w:unhideWhenUsed/>
    <w:qFormat/>
    <w:rsid w:val="00CD4796"/>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CD4796"/>
    <w:pPr>
      <w:numPr>
        <w:ilvl w:val="5"/>
        <w:numId w:val="1"/>
      </w:numPr>
      <w:spacing w:before="240" w:after="60"/>
      <w:outlineLvl w:val="5"/>
    </w:pPr>
    <w:rPr>
      <w:rFonts w:asciiTheme="minorHAnsi" w:eastAsiaTheme="minorEastAsia" w:hAnsiTheme="minorHAnsi" w:cstheme="minorBidi"/>
      <w:b/>
      <w:bCs/>
      <w:szCs w:val="22"/>
    </w:rPr>
  </w:style>
  <w:style w:type="paragraph" w:styleId="Heading7">
    <w:name w:val="heading 7"/>
    <w:basedOn w:val="Normal"/>
    <w:next w:val="Normal"/>
    <w:link w:val="Heading7Char"/>
    <w:semiHidden/>
    <w:unhideWhenUsed/>
    <w:qFormat/>
    <w:rsid w:val="00CD4796"/>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semiHidden/>
    <w:unhideWhenUsed/>
    <w:qFormat/>
    <w:rsid w:val="00CD4796"/>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semiHidden/>
    <w:unhideWhenUsed/>
    <w:qFormat/>
    <w:rsid w:val="00CD4796"/>
    <w:pPr>
      <w:numPr>
        <w:ilvl w:val="8"/>
        <w:numId w:val="1"/>
      </w:numPr>
      <w:spacing w:before="240" w:after="6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5AB9"/>
    <w:rPr>
      <w:rFonts w:ascii="Arial" w:eastAsiaTheme="majorEastAsia" w:hAnsi="Arial" w:cstheme="majorBidi"/>
      <w:b/>
      <w:bCs/>
      <w:color w:val="7E317B"/>
      <w:kern w:val="32"/>
      <w:sz w:val="22"/>
      <w:szCs w:val="32"/>
    </w:rPr>
  </w:style>
  <w:style w:type="table" w:styleId="TableGrid">
    <w:name w:val="Table Grid"/>
    <w:basedOn w:val="TableNormal"/>
    <w:uiPriority w:val="39"/>
    <w:rsid w:val="00920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E60DB"/>
    <w:pPr>
      <w:tabs>
        <w:tab w:val="left" w:pos="284"/>
        <w:tab w:val="right" w:leader="dot" w:pos="9628"/>
      </w:tabs>
      <w:spacing w:before="60" w:after="60"/>
    </w:pPr>
  </w:style>
  <w:style w:type="paragraph" w:styleId="TOC2">
    <w:name w:val="toc 2"/>
    <w:basedOn w:val="Normal"/>
    <w:next w:val="Normal"/>
    <w:autoRedefine/>
    <w:uiPriority w:val="39"/>
    <w:rsid w:val="005E60DB"/>
    <w:pPr>
      <w:tabs>
        <w:tab w:val="left" w:pos="851"/>
        <w:tab w:val="right" w:leader="dot" w:pos="9628"/>
      </w:tabs>
      <w:spacing w:before="60" w:after="60"/>
      <w:ind w:left="238"/>
    </w:pPr>
  </w:style>
  <w:style w:type="paragraph" w:styleId="TOC3">
    <w:name w:val="toc 3"/>
    <w:basedOn w:val="Normal"/>
    <w:next w:val="Normal"/>
    <w:autoRedefine/>
    <w:uiPriority w:val="39"/>
    <w:rsid w:val="0092011E"/>
    <w:pPr>
      <w:ind w:left="480"/>
    </w:pPr>
  </w:style>
  <w:style w:type="paragraph" w:customStyle="1" w:styleId="StyleHeading2Firstline0cm">
    <w:name w:val="Style Heading 2 + First line:  0 cm"/>
    <w:basedOn w:val="Heading2"/>
    <w:next w:val="Normal"/>
    <w:rsid w:val="007C2F9F"/>
    <w:pPr>
      <w:ind w:firstLine="0"/>
    </w:pPr>
    <w:rPr>
      <w:bCs/>
      <w:szCs w:val="20"/>
    </w:rPr>
  </w:style>
  <w:style w:type="character" w:customStyle="1" w:styleId="Heading2Char">
    <w:name w:val="Heading 2 Char"/>
    <w:basedOn w:val="DefaultParagraphFont"/>
    <w:link w:val="Heading2"/>
    <w:rsid w:val="00B0210C"/>
    <w:rPr>
      <w:rFonts w:ascii="Arial" w:hAnsi="Arial"/>
      <w:b/>
      <w:sz w:val="22"/>
      <w:szCs w:val="24"/>
    </w:rPr>
  </w:style>
  <w:style w:type="paragraph" w:customStyle="1" w:styleId="Style1">
    <w:name w:val="Style1"/>
    <w:basedOn w:val="Normal"/>
    <w:link w:val="Style1Char"/>
    <w:rsid w:val="000D13E6"/>
    <w:pPr>
      <w:ind w:left="576" w:hanging="576"/>
    </w:pPr>
    <w:rPr>
      <w:b/>
    </w:rPr>
  </w:style>
  <w:style w:type="character" w:customStyle="1" w:styleId="Style1Char">
    <w:name w:val="Style1 Char"/>
    <w:basedOn w:val="DefaultParagraphFont"/>
    <w:link w:val="Style1"/>
    <w:rsid w:val="000D13E6"/>
    <w:rPr>
      <w:rFonts w:ascii="Arial" w:hAnsi="Arial"/>
      <w:b/>
      <w:sz w:val="22"/>
      <w:szCs w:val="24"/>
    </w:rPr>
  </w:style>
  <w:style w:type="character" w:styleId="Hyperlink">
    <w:name w:val="Hyperlink"/>
    <w:basedOn w:val="DefaultParagraphFont"/>
    <w:uiPriority w:val="99"/>
    <w:unhideWhenUsed/>
    <w:rsid w:val="007C2F9F"/>
    <w:rPr>
      <w:color w:val="0000FF" w:themeColor="hyperlink"/>
      <w:u w:val="single"/>
    </w:rPr>
  </w:style>
  <w:style w:type="paragraph" w:styleId="ListParagraph">
    <w:name w:val="List Paragraph"/>
    <w:basedOn w:val="Normal"/>
    <w:autoRedefine/>
    <w:uiPriority w:val="34"/>
    <w:qFormat/>
    <w:rsid w:val="00887211"/>
    <w:pPr>
      <w:numPr>
        <w:numId w:val="3"/>
      </w:numPr>
      <w:contextualSpacing/>
      <w:jc w:val="left"/>
    </w:pPr>
    <w:rPr>
      <w:rFonts w:eastAsiaTheme="minorHAnsi" w:cstheme="minorBidi"/>
      <w:szCs w:val="22"/>
      <w:lang w:eastAsia="en-US"/>
    </w:rPr>
  </w:style>
  <w:style w:type="character" w:customStyle="1" w:styleId="Heading3Char">
    <w:name w:val="Heading 3 Char"/>
    <w:basedOn w:val="DefaultParagraphFont"/>
    <w:link w:val="Heading3"/>
    <w:rsid w:val="000473FE"/>
    <w:rPr>
      <w:rFonts w:ascii="Arial" w:eastAsiaTheme="majorEastAsia" w:hAnsi="Arial" w:cstheme="majorBidi"/>
      <w:b/>
      <w:bCs/>
      <w:i/>
      <w:sz w:val="22"/>
      <w:szCs w:val="26"/>
    </w:rPr>
  </w:style>
  <w:style w:type="character" w:customStyle="1" w:styleId="Heading4Char">
    <w:name w:val="Heading 4 Char"/>
    <w:basedOn w:val="DefaultParagraphFont"/>
    <w:link w:val="Heading4"/>
    <w:semiHidden/>
    <w:rsid w:val="00CD4796"/>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semiHidden/>
    <w:rsid w:val="00CD4796"/>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semiHidden/>
    <w:rsid w:val="00CD4796"/>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semiHidden/>
    <w:rsid w:val="00CD4796"/>
    <w:rPr>
      <w:rFonts w:asciiTheme="minorHAnsi" w:eastAsiaTheme="minorEastAsia" w:hAnsiTheme="minorHAnsi" w:cstheme="minorBidi"/>
      <w:sz w:val="22"/>
      <w:szCs w:val="24"/>
    </w:rPr>
  </w:style>
  <w:style w:type="character" w:customStyle="1" w:styleId="Heading8Char">
    <w:name w:val="Heading 8 Char"/>
    <w:basedOn w:val="DefaultParagraphFont"/>
    <w:link w:val="Heading8"/>
    <w:semiHidden/>
    <w:rsid w:val="00CD4796"/>
    <w:rPr>
      <w:rFonts w:asciiTheme="minorHAnsi" w:eastAsiaTheme="minorEastAsia" w:hAnsiTheme="minorHAnsi" w:cstheme="minorBidi"/>
      <w:i/>
      <w:iCs/>
      <w:sz w:val="22"/>
      <w:szCs w:val="24"/>
    </w:rPr>
  </w:style>
  <w:style w:type="character" w:customStyle="1" w:styleId="Heading9Char">
    <w:name w:val="Heading 9 Char"/>
    <w:basedOn w:val="DefaultParagraphFont"/>
    <w:link w:val="Heading9"/>
    <w:semiHidden/>
    <w:rsid w:val="00CD4796"/>
    <w:rPr>
      <w:rFonts w:asciiTheme="majorHAnsi" w:eastAsiaTheme="majorEastAsia" w:hAnsiTheme="majorHAnsi" w:cstheme="majorBidi"/>
      <w:sz w:val="22"/>
      <w:szCs w:val="22"/>
    </w:rPr>
  </w:style>
  <w:style w:type="numbering" w:customStyle="1" w:styleId="StyleBulletedSymbolsymbolLeft126cmHanging063cm">
    <w:name w:val="Style Bulleted Symbol (symbol) Left:  1.26 cm Hanging:  0.63 cm"/>
    <w:basedOn w:val="NoList"/>
    <w:rsid w:val="00A47F8D"/>
    <w:pPr>
      <w:numPr>
        <w:numId w:val="2"/>
      </w:numPr>
    </w:pPr>
  </w:style>
  <w:style w:type="paragraph" w:styleId="NormalIndent">
    <w:name w:val="Normal Indent"/>
    <w:basedOn w:val="Normal"/>
    <w:rsid w:val="00A47F8D"/>
    <w:pPr>
      <w:ind w:left="992"/>
    </w:pPr>
  </w:style>
  <w:style w:type="numbering" w:customStyle="1" w:styleId="StyleStyleBulletedSymbolsymbolLeft126cmHanging063">
    <w:name w:val="Style Style Bulleted Symbol (symbol) Left:  1.26 cm Hanging:  0.63 ..."/>
    <w:basedOn w:val="NoList"/>
    <w:rsid w:val="00A47F8D"/>
    <w:pPr>
      <w:numPr>
        <w:numId w:val="4"/>
      </w:numPr>
    </w:pPr>
  </w:style>
  <w:style w:type="paragraph" w:styleId="Header">
    <w:name w:val="header"/>
    <w:basedOn w:val="Normal"/>
    <w:link w:val="HeaderChar"/>
    <w:uiPriority w:val="99"/>
    <w:rsid w:val="003D43DC"/>
    <w:pPr>
      <w:tabs>
        <w:tab w:val="center" w:pos="4513"/>
        <w:tab w:val="right" w:pos="9026"/>
      </w:tabs>
    </w:pPr>
  </w:style>
  <w:style w:type="character" w:customStyle="1" w:styleId="HeaderChar">
    <w:name w:val="Header Char"/>
    <w:basedOn w:val="DefaultParagraphFont"/>
    <w:link w:val="Header"/>
    <w:uiPriority w:val="99"/>
    <w:rsid w:val="003D43DC"/>
    <w:rPr>
      <w:rFonts w:ascii="Arial" w:hAnsi="Arial"/>
      <w:sz w:val="22"/>
      <w:szCs w:val="24"/>
    </w:rPr>
  </w:style>
  <w:style w:type="paragraph" w:styleId="Footer">
    <w:name w:val="footer"/>
    <w:basedOn w:val="Normal"/>
    <w:link w:val="FooterChar"/>
    <w:uiPriority w:val="99"/>
    <w:rsid w:val="003D43DC"/>
    <w:pPr>
      <w:tabs>
        <w:tab w:val="center" w:pos="4513"/>
        <w:tab w:val="right" w:pos="9026"/>
      </w:tabs>
    </w:pPr>
  </w:style>
  <w:style w:type="character" w:customStyle="1" w:styleId="FooterChar">
    <w:name w:val="Footer Char"/>
    <w:basedOn w:val="DefaultParagraphFont"/>
    <w:link w:val="Footer"/>
    <w:uiPriority w:val="99"/>
    <w:rsid w:val="003D43DC"/>
    <w:rPr>
      <w:rFonts w:ascii="Arial" w:hAnsi="Arial"/>
      <w:sz w:val="22"/>
      <w:szCs w:val="24"/>
    </w:rPr>
  </w:style>
  <w:style w:type="paragraph" w:customStyle="1" w:styleId="StyleHeading1CustomColorRGB12649123">
    <w:name w:val="Style Heading 1 + Custom Color(RGB(12649123))"/>
    <w:basedOn w:val="Heading1"/>
    <w:rsid w:val="00C2238B"/>
  </w:style>
  <w:style w:type="paragraph" w:styleId="BalloonText">
    <w:name w:val="Balloon Text"/>
    <w:basedOn w:val="Normal"/>
    <w:link w:val="BalloonTextChar"/>
    <w:rsid w:val="00B0210C"/>
    <w:rPr>
      <w:rFonts w:ascii="Tahoma" w:hAnsi="Tahoma" w:cs="Tahoma"/>
      <w:sz w:val="16"/>
      <w:szCs w:val="16"/>
    </w:rPr>
  </w:style>
  <w:style w:type="character" w:customStyle="1" w:styleId="BalloonTextChar">
    <w:name w:val="Balloon Text Char"/>
    <w:basedOn w:val="DefaultParagraphFont"/>
    <w:link w:val="BalloonText"/>
    <w:rsid w:val="00B0210C"/>
    <w:rPr>
      <w:rFonts w:ascii="Tahoma" w:hAnsi="Tahoma" w:cs="Tahoma"/>
      <w:sz w:val="16"/>
      <w:szCs w:val="16"/>
    </w:rPr>
  </w:style>
  <w:style w:type="paragraph" w:customStyle="1" w:styleId="ReportTitle">
    <w:name w:val="Report Title"/>
    <w:basedOn w:val="Heading1"/>
    <w:next w:val="Normal"/>
    <w:link w:val="ReportTitleChar"/>
    <w:qFormat/>
    <w:rsid w:val="008E5372"/>
    <w:pPr>
      <w:spacing w:before="0" w:after="0"/>
    </w:pPr>
    <w:rPr>
      <w:color w:val="auto"/>
    </w:rPr>
  </w:style>
  <w:style w:type="paragraph" w:customStyle="1" w:styleId="HeadingUnnumbered">
    <w:name w:val="Heading Unnumbered"/>
    <w:basedOn w:val="Heading1"/>
    <w:link w:val="HeadingUnnumberedChar"/>
    <w:rsid w:val="00E30421"/>
    <w:pPr>
      <w:spacing w:before="0" w:after="0"/>
      <w:ind w:left="0" w:firstLine="0"/>
    </w:pPr>
  </w:style>
  <w:style w:type="character" w:customStyle="1" w:styleId="ReportTitleChar">
    <w:name w:val="Report Title Char"/>
    <w:basedOn w:val="Heading1Char"/>
    <w:link w:val="ReportTitle"/>
    <w:rsid w:val="008E5372"/>
    <w:rPr>
      <w:rFonts w:ascii="Arial" w:eastAsiaTheme="majorEastAsia" w:hAnsi="Arial" w:cstheme="majorBidi"/>
      <w:b/>
      <w:bCs/>
      <w:color w:val="7E317B"/>
      <w:kern w:val="32"/>
      <w:sz w:val="22"/>
      <w:szCs w:val="32"/>
    </w:rPr>
  </w:style>
  <w:style w:type="paragraph" w:customStyle="1" w:styleId="NumberedHeading">
    <w:name w:val="Numbered Heading"/>
    <w:basedOn w:val="Heading1"/>
    <w:next w:val="TextunderNumbered"/>
    <w:link w:val="NumberedHeadingChar"/>
    <w:uiPriority w:val="2"/>
    <w:qFormat/>
    <w:rsid w:val="00AB27CD"/>
    <w:pPr>
      <w:numPr>
        <w:numId w:val="5"/>
      </w:numPr>
      <w:tabs>
        <w:tab w:val="left" w:pos="567"/>
      </w:tabs>
      <w:spacing w:before="0"/>
      <w:ind w:left="360"/>
      <w:jc w:val="left"/>
    </w:pPr>
    <w:rPr>
      <w:color w:val="614E9B"/>
      <w:szCs w:val="24"/>
    </w:rPr>
  </w:style>
  <w:style w:type="character" w:customStyle="1" w:styleId="HeadingUnnumberedChar">
    <w:name w:val="Heading Unnumbered Char"/>
    <w:basedOn w:val="Heading1Char"/>
    <w:link w:val="HeadingUnnumbered"/>
    <w:rsid w:val="00E30421"/>
    <w:rPr>
      <w:rFonts w:ascii="Arial" w:eastAsiaTheme="majorEastAsia" w:hAnsi="Arial" w:cstheme="majorBidi"/>
      <w:b/>
      <w:bCs/>
      <w:color w:val="7E317B"/>
      <w:kern w:val="32"/>
      <w:sz w:val="22"/>
      <w:szCs w:val="32"/>
    </w:rPr>
  </w:style>
  <w:style w:type="character" w:styleId="Strong">
    <w:name w:val="Strong"/>
    <w:basedOn w:val="DefaultParagraphFont"/>
    <w:rsid w:val="00C7429D"/>
    <w:rPr>
      <w:b/>
      <w:bCs/>
    </w:rPr>
  </w:style>
  <w:style w:type="character" w:customStyle="1" w:styleId="NumberedHeadingChar">
    <w:name w:val="Numbered Heading Char"/>
    <w:basedOn w:val="Heading1Char"/>
    <w:link w:val="NumberedHeading"/>
    <w:uiPriority w:val="2"/>
    <w:rsid w:val="00AB27CD"/>
    <w:rPr>
      <w:rFonts w:ascii="Arial" w:eastAsiaTheme="majorEastAsia" w:hAnsi="Arial" w:cstheme="majorBidi"/>
      <w:b/>
      <w:bCs/>
      <w:color w:val="614E9B"/>
      <w:kern w:val="32"/>
      <w:sz w:val="22"/>
      <w:szCs w:val="24"/>
    </w:rPr>
  </w:style>
  <w:style w:type="paragraph" w:customStyle="1" w:styleId="TextunderNumbered">
    <w:name w:val="Text under Numbered"/>
    <w:basedOn w:val="Normal"/>
    <w:link w:val="TextunderNumberedChar"/>
    <w:uiPriority w:val="3"/>
    <w:qFormat/>
    <w:rsid w:val="00E509C9"/>
    <w:pPr>
      <w:numPr>
        <w:ilvl w:val="1"/>
        <w:numId w:val="5"/>
      </w:numPr>
      <w:shd w:val="clear" w:color="auto" w:fill="FFFFFF" w:themeFill="background1"/>
      <w:spacing w:after="240"/>
      <w:jc w:val="left"/>
    </w:pPr>
  </w:style>
  <w:style w:type="character" w:customStyle="1" w:styleId="TextunderNumberedChar">
    <w:name w:val="Text under Numbered Char"/>
    <w:basedOn w:val="DefaultParagraphFont"/>
    <w:link w:val="TextunderNumbered"/>
    <w:uiPriority w:val="3"/>
    <w:rsid w:val="00E509C9"/>
    <w:rPr>
      <w:rFonts w:ascii="Arial" w:hAnsi="Arial"/>
      <w:sz w:val="22"/>
      <w:szCs w:val="24"/>
      <w:shd w:val="clear" w:color="auto" w:fill="FFFFFF" w:themeFill="background1"/>
    </w:rPr>
  </w:style>
  <w:style w:type="paragraph" w:styleId="NoteHeading">
    <w:name w:val="Note Heading"/>
    <w:basedOn w:val="Normal"/>
    <w:next w:val="Normal"/>
    <w:link w:val="NoteHeadingChar"/>
    <w:rsid w:val="00041D2C"/>
  </w:style>
  <w:style w:type="character" w:customStyle="1" w:styleId="NoteHeadingChar">
    <w:name w:val="Note Heading Char"/>
    <w:basedOn w:val="DefaultParagraphFont"/>
    <w:link w:val="NoteHeading"/>
    <w:rsid w:val="00041D2C"/>
    <w:rPr>
      <w:rFonts w:ascii="Arial" w:hAnsi="Arial"/>
      <w:sz w:val="22"/>
      <w:szCs w:val="24"/>
    </w:rPr>
  </w:style>
  <w:style w:type="paragraph" w:customStyle="1" w:styleId="NumberIndented">
    <w:name w:val="Number Indented"/>
    <w:basedOn w:val="TextunderNumbered"/>
    <w:link w:val="NumberIndentedChar"/>
    <w:uiPriority w:val="4"/>
    <w:qFormat/>
    <w:rsid w:val="00406425"/>
    <w:pPr>
      <w:numPr>
        <w:ilvl w:val="2"/>
      </w:numPr>
      <w:ind w:left="1287"/>
    </w:pPr>
  </w:style>
  <w:style w:type="character" w:customStyle="1" w:styleId="NumberIndentedChar">
    <w:name w:val="Number Indented Char"/>
    <w:basedOn w:val="TextunderNumberedChar"/>
    <w:link w:val="NumberIndented"/>
    <w:uiPriority w:val="4"/>
    <w:rsid w:val="008C186B"/>
    <w:rPr>
      <w:rFonts w:ascii="Arial" w:hAnsi="Arial"/>
      <w:sz w:val="22"/>
      <w:szCs w:val="24"/>
      <w:shd w:val="clear" w:color="auto" w:fill="FFFFFF" w:themeFill="background1"/>
    </w:rPr>
  </w:style>
  <w:style w:type="character" w:styleId="CommentReference">
    <w:name w:val="annotation reference"/>
    <w:basedOn w:val="DefaultParagraphFont"/>
    <w:rsid w:val="00877CCE"/>
    <w:rPr>
      <w:sz w:val="16"/>
      <w:szCs w:val="16"/>
    </w:rPr>
  </w:style>
  <w:style w:type="paragraph" w:styleId="CommentText">
    <w:name w:val="annotation text"/>
    <w:basedOn w:val="Normal"/>
    <w:link w:val="CommentTextChar"/>
    <w:rsid w:val="00877CCE"/>
    <w:rPr>
      <w:sz w:val="20"/>
      <w:szCs w:val="20"/>
    </w:rPr>
  </w:style>
  <w:style w:type="character" w:customStyle="1" w:styleId="CommentTextChar">
    <w:name w:val="Comment Text Char"/>
    <w:basedOn w:val="DefaultParagraphFont"/>
    <w:link w:val="CommentText"/>
    <w:rsid w:val="00877CCE"/>
    <w:rPr>
      <w:rFonts w:ascii="Arial" w:hAnsi="Arial"/>
    </w:rPr>
  </w:style>
  <w:style w:type="paragraph" w:styleId="CommentSubject">
    <w:name w:val="annotation subject"/>
    <w:basedOn w:val="CommentText"/>
    <w:next w:val="CommentText"/>
    <w:link w:val="CommentSubjectChar"/>
    <w:rsid w:val="00877CCE"/>
    <w:rPr>
      <w:b/>
      <w:bCs/>
    </w:rPr>
  </w:style>
  <w:style w:type="character" w:customStyle="1" w:styleId="CommentSubjectChar">
    <w:name w:val="Comment Subject Char"/>
    <w:basedOn w:val="CommentTextChar"/>
    <w:link w:val="CommentSubject"/>
    <w:rsid w:val="00877CCE"/>
    <w:rPr>
      <w:rFonts w:ascii="Arial" w:hAnsi="Arial"/>
      <w:b/>
      <w:bCs/>
    </w:rPr>
  </w:style>
  <w:style w:type="character" w:styleId="FollowedHyperlink">
    <w:name w:val="FollowedHyperlink"/>
    <w:basedOn w:val="DefaultParagraphFont"/>
    <w:semiHidden/>
    <w:unhideWhenUsed/>
    <w:rsid w:val="009E6068"/>
    <w:rPr>
      <w:color w:val="800080" w:themeColor="followedHyperlink"/>
      <w:u w:val="single"/>
    </w:rPr>
  </w:style>
  <w:style w:type="character" w:customStyle="1" w:styleId="UnresolvedMention1">
    <w:name w:val="Unresolved Mention1"/>
    <w:basedOn w:val="DefaultParagraphFont"/>
    <w:uiPriority w:val="99"/>
    <w:semiHidden/>
    <w:unhideWhenUsed/>
    <w:rsid w:val="00AF037D"/>
    <w:rPr>
      <w:color w:val="605E5C"/>
      <w:shd w:val="clear" w:color="auto" w:fill="E1DFDD"/>
    </w:rPr>
  </w:style>
  <w:style w:type="character" w:styleId="UnresolvedMention">
    <w:name w:val="Unresolved Mention"/>
    <w:basedOn w:val="DefaultParagraphFont"/>
    <w:uiPriority w:val="99"/>
    <w:semiHidden/>
    <w:unhideWhenUsed/>
    <w:rsid w:val="00041B91"/>
    <w:rPr>
      <w:color w:val="605E5C"/>
      <w:shd w:val="clear" w:color="auto" w:fill="E1DFDD"/>
    </w:rPr>
  </w:style>
  <w:style w:type="paragraph" w:styleId="Revision">
    <w:name w:val="Revision"/>
    <w:hidden/>
    <w:uiPriority w:val="99"/>
    <w:semiHidden/>
    <w:rsid w:val="00794953"/>
    <w:rPr>
      <w:rFonts w:ascii="Arial" w:hAnsi="Arial"/>
      <w:sz w:val="22"/>
      <w:szCs w:val="24"/>
    </w:rPr>
  </w:style>
  <w:style w:type="character" w:customStyle="1" w:styleId="BWBLevel1Char">
    <w:name w:val="BWBLevel1 Char"/>
    <w:link w:val="BWBLevel1"/>
    <w:locked/>
    <w:rsid w:val="00CD08B0"/>
    <w:rPr>
      <w:rFonts w:ascii="Arial" w:eastAsia="Calibri" w:hAnsi="Arial" w:cs="Arial"/>
      <w:szCs w:val="22"/>
      <w:lang w:eastAsia="en-US"/>
    </w:rPr>
  </w:style>
  <w:style w:type="paragraph" w:customStyle="1" w:styleId="BWBLevel1">
    <w:name w:val="BWBLevel1"/>
    <w:basedOn w:val="Normal"/>
    <w:link w:val="BWBLevel1Char"/>
    <w:qFormat/>
    <w:rsid w:val="00CD08B0"/>
    <w:pPr>
      <w:numPr>
        <w:numId w:val="9"/>
      </w:numPr>
      <w:spacing w:after="240" w:line="288" w:lineRule="auto"/>
      <w:outlineLvl w:val="0"/>
    </w:pPr>
    <w:rPr>
      <w:rFonts w:eastAsia="Calibri" w:cs="Arial"/>
      <w:sz w:val="20"/>
      <w:szCs w:val="22"/>
      <w:lang w:eastAsia="en-US"/>
    </w:rPr>
  </w:style>
  <w:style w:type="character" w:customStyle="1" w:styleId="BWBLevel2Char">
    <w:name w:val="BWBLevel2 Char"/>
    <w:link w:val="BWBLevel2"/>
    <w:locked/>
    <w:rsid w:val="00995AD5"/>
    <w:rPr>
      <w:rFonts w:ascii="Arial" w:eastAsia="Calibri" w:hAnsi="Arial" w:cs="Arial"/>
      <w:szCs w:val="22"/>
      <w:lang w:eastAsia="en-US"/>
    </w:rPr>
  </w:style>
  <w:style w:type="paragraph" w:customStyle="1" w:styleId="BWBLevel2">
    <w:name w:val="BWBLevel2"/>
    <w:basedOn w:val="Normal"/>
    <w:link w:val="BWBLevel2Char"/>
    <w:qFormat/>
    <w:rsid w:val="00995AD5"/>
    <w:pPr>
      <w:numPr>
        <w:ilvl w:val="1"/>
        <w:numId w:val="9"/>
      </w:numPr>
      <w:spacing w:after="240" w:line="288" w:lineRule="auto"/>
      <w:jc w:val="left"/>
      <w:outlineLvl w:val="1"/>
    </w:pPr>
    <w:rPr>
      <w:rFonts w:eastAsia="Calibri" w:cs="Arial"/>
      <w:sz w:val="20"/>
      <w:szCs w:val="22"/>
      <w:lang w:eastAsia="en-US"/>
    </w:rPr>
  </w:style>
  <w:style w:type="character" w:customStyle="1" w:styleId="BWBLevel3Char">
    <w:name w:val="BWBLevel3 Char"/>
    <w:link w:val="BWBLevel3"/>
    <w:locked/>
    <w:rsid w:val="002923DD"/>
    <w:rPr>
      <w:rFonts w:ascii="Arial" w:eastAsia="Calibri" w:hAnsi="Arial" w:cs="Arial"/>
      <w:szCs w:val="22"/>
      <w:lang w:eastAsia="en-US"/>
    </w:rPr>
  </w:style>
  <w:style w:type="paragraph" w:customStyle="1" w:styleId="BWBLevel3">
    <w:name w:val="BWBLevel3"/>
    <w:basedOn w:val="Normal"/>
    <w:link w:val="BWBLevel3Char"/>
    <w:qFormat/>
    <w:rsid w:val="002923DD"/>
    <w:pPr>
      <w:numPr>
        <w:ilvl w:val="2"/>
        <w:numId w:val="9"/>
      </w:numPr>
      <w:spacing w:after="240" w:line="288" w:lineRule="auto"/>
      <w:jc w:val="left"/>
      <w:outlineLvl w:val="2"/>
    </w:pPr>
    <w:rPr>
      <w:rFonts w:eastAsia="Calibri" w:cs="Arial"/>
      <w:sz w:val="20"/>
      <w:szCs w:val="22"/>
      <w:lang w:eastAsia="en-US"/>
    </w:rPr>
  </w:style>
  <w:style w:type="character" w:customStyle="1" w:styleId="BWBLevel4Char">
    <w:name w:val="BWBLevel4 Char"/>
    <w:link w:val="BWBLevel4"/>
    <w:locked/>
    <w:rsid w:val="00CD08B0"/>
    <w:rPr>
      <w:rFonts w:ascii="Arial" w:eastAsia="Calibri" w:hAnsi="Arial" w:cs="Arial"/>
      <w:szCs w:val="22"/>
      <w:lang w:eastAsia="en-US"/>
    </w:rPr>
  </w:style>
  <w:style w:type="paragraph" w:customStyle="1" w:styleId="BWBLevel4">
    <w:name w:val="BWBLevel4"/>
    <w:basedOn w:val="Normal"/>
    <w:link w:val="BWBLevel4Char"/>
    <w:qFormat/>
    <w:rsid w:val="00CD08B0"/>
    <w:pPr>
      <w:numPr>
        <w:ilvl w:val="3"/>
        <w:numId w:val="9"/>
      </w:numPr>
      <w:spacing w:after="240" w:line="288" w:lineRule="auto"/>
      <w:outlineLvl w:val="3"/>
    </w:pPr>
    <w:rPr>
      <w:rFonts w:eastAsia="Calibri" w:cs="Arial"/>
      <w:sz w:val="20"/>
      <w:szCs w:val="22"/>
      <w:lang w:eastAsia="en-US"/>
    </w:rPr>
  </w:style>
  <w:style w:type="paragraph" w:customStyle="1" w:styleId="BWBLevel5">
    <w:name w:val="BWBLevel5"/>
    <w:basedOn w:val="Normal"/>
    <w:qFormat/>
    <w:rsid w:val="00CD08B0"/>
    <w:pPr>
      <w:numPr>
        <w:ilvl w:val="4"/>
        <w:numId w:val="9"/>
      </w:numPr>
      <w:spacing w:after="240" w:line="288" w:lineRule="auto"/>
      <w:outlineLvl w:val="4"/>
    </w:pPr>
    <w:rPr>
      <w:rFonts w:eastAsia="Calibri" w:cs="Arial"/>
      <w:sz w:val="20"/>
      <w:szCs w:val="22"/>
      <w:lang w:eastAsia="en-US"/>
    </w:rPr>
  </w:style>
  <w:style w:type="paragraph" w:customStyle="1" w:styleId="BWBLevel6">
    <w:name w:val="BWBLevel6"/>
    <w:basedOn w:val="Normal"/>
    <w:qFormat/>
    <w:rsid w:val="00CD08B0"/>
    <w:pPr>
      <w:numPr>
        <w:ilvl w:val="5"/>
        <w:numId w:val="9"/>
      </w:numPr>
      <w:spacing w:after="240" w:line="288" w:lineRule="auto"/>
      <w:outlineLvl w:val="5"/>
    </w:pPr>
    <w:rPr>
      <w:rFonts w:eastAsia="Calibri" w:cs="Arial"/>
      <w:sz w:val="20"/>
      <w:szCs w:val="22"/>
      <w:lang w:eastAsia="en-US"/>
    </w:rPr>
  </w:style>
  <w:style w:type="paragraph" w:customStyle="1" w:styleId="BWBLevel7">
    <w:name w:val="BWBLevel7"/>
    <w:basedOn w:val="Normal"/>
    <w:qFormat/>
    <w:rsid w:val="00CD08B0"/>
    <w:pPr>
      <w:numPr>
        <w:ilvl w:val="6"/>
        <w:numId w:val="9"/>
      </w:numPr>
      <w:spacing w:after="240" w:line="288" w:lineRule="auto"/>
      <w:outlineLvl w:val="6"/>
    </w:pPr>
    <w:rPr>
      <w:rFonts w:eastAsia="Calibri" w:cs="Arial"/>
      <w:sz w:val="20"/>
      <w:szCs w:val="22"/>
      <w:lang w:eastAsia="en-US"/>
    </w:rPr>
  </w:style>
  <w:style w:type="paragraph" w:customStyle="1" w:styleId="BWBLevel8">
    <w:name w:val="BWBLevel8"/>
    <w:basedOn w:val="Normal"/>
    <w:qFormat/>
    <w:rsid w:val="00CD08B0"/>
    <w:pPr>
      <w:numPr>
        <w:ilvl w:val="7"/>
        <w:numId w:val="9"/>
      </w:numPr>
      <w:spacing w:after="240" w:line="288" w:lineRule="auto"/>
      <w:outlineLvl w:val="7"/>
    </w:pPr>
    <w:rPr>
      <w:rFonts w:eastAsia="Calibri" w:cs="Arial"/>
      <w:sz w:val="20"/>
      <w:szCs w:val="22"/>
      <w:lang w:eastAsia="en-US"/>
    </w:rPr>
  </w:style>
  <w:style w:type="paragraph" w:customStyle="1" w:styleId="BWBLevel9">
    <w:name w:val="BWBLevel9"/>
    <w:basedOn w:val="Normal"/>
    <w:qFormat/>
    <w:rsid w:val="00CD08B0"/>
    <w:pPr>
      <w:numPr>
        <w:ilvl w:val="8"/>
        <w:numId w:val="9"/>
      </w:numPr>
      <w:spacing w:after="240" w:line="288" w:lineRule="auto"/>
      <w:outlineLvl w:val="8"/>
    </w:pPr>
    <w:rPr>
      <w:rFonts w:eastAsia="Calibri" w:cs="Arial"/>
      <w:sz w:val="20"/>
      <w:szCs w:val="22"/>
      <w:lang w:eastAsia="en-US"/>
    </w:rPr>
  </w:style>
  <w:style w:type="character" w:customStyle="1" w:styleId="BWBBody2Char">
    <w:name w:val="BWBBody2 Char"/>
    <w:link w:val="BWBBody2"/>
    <w:locked/>
    <w:rsid w:val="00CD08B0"/>
    <w:rPr>
      <w:rFonts w:ascii="Arial" w:eastAsia="Calibri" w:hAnsi="Arial" w:cs="Arial"/>
      <w:szCs w:val="22"/>
      <w:lang w:eastAsia="en-US"/>
    </w:rPr>
  </w:style>
  <w:style w:type="paragraph" w:customStyle="1" w:styleId="BWBBody2">
    <w:name w:val="BWBBody2"/>
    <w:basedOn w:val="Normal"/>
    <w:link w:val="BWBBody2Char"/>
    <w:rsid w:val="00CD08B0"/>
    <w:pPr>
      <w:spacing w:after="240" w:line="288" w:lineRule="auto"/>
      <w:ind w:left="879"/>
    </w:pPr>
    <w:rPr>
      <w:rFonts w:eastAsia="Calibri" w:cs="Arial"/>
      <w:sz w:val="20"/>
      <w:szCs w:val="22"/>
      <w:lang w:eastAsia="en-US"/>
    </w:rPr>
  </w:style>
  <w:style w:type="character" w:customStyle="1" w:styleId="BWBScheduleChar">
    <w:name w:val="BWBSchedule Char"/>
    <w:link w:val="BWBSchedule"/>
    <w:locked/>
    <w:rsid w:val="00CD08B0"/>
    <w:rPr>
      <w:rFonts w:ascii="Arial" w:eastAsia="Calibri" w:hAnsi="Arial" w:cs="Arial"/>
      <w:b/>
      <w:caps/>
      <w:szCs w:val="22"/>
      <w:lang w:eastAsia="en-US"/>
    </w:rPr>
  </w:style>
  <w:style w:type="paragraph" w:customStyle="1" w:styleId="BWBSchHeading">
    <w:name w:val="BWBSchHeading"/>
    <w:basedOn w:val="Normal"/>
    <w:next w:val="BWBSchPart"/>
    <w:rsid w:val="00CD08B0"/>
    <w:pPr>
      <w:numPr>
        <w:ilvl w:val="1"/>
        <w:numId w:val="6"/>
      </w:numPr>
      <w:spacing w:after="240" w:line="288" w:lineRule="auto"/>
      <w:jc w:val="left"/>
    </w:pPr>
    <w:rPr>
      <w:rFonts w:eastAsia="Calibri" w:cs="Arial"/>
      <w:b/>
      <w:sz w:val="20"/>
      <w:szCs w:val="22"/>
      <w:lang w:eastAsia="en-US"/>
    </w:rPr>
  </w:style>
  <w:style w:type="paragraph" w:customStyle="1" w:styleId="BWBSchedule">
    <w:name w:val="BWBSchedule"/>
    <w:basedOn w:val="Normal"/>
    <w:next w:val="BWBSchHeading"/>
    <w:link w:val="BWBScheduleChar"/>
    <w:rsid w:val="00CD08B0"/>
    <w:pPr>
      <w:numPr>
        <w:numId w:val="6"/>
      </w:numPr>
      <w:spacing w:after="240" w:line="288" w:lineRule="auto"/>
      <w:jc w:val="left"/>
    </w:pPr>
    <w:rPr>
      <w:rFonts w:eastAsia="Calibri" w:cs="Arial"/>
      <w:b/>
      <w:caps/>
      <w:sz w:val="20"/>
      <w:szCs w:val="22"/>
      <w:lang w:eastAsia="en-US"/>
    </w:rPr>
  </w:style>
  <w:style w:type="paragraph" w:customStyle="1" w:styleId="BWBSchPart">
    <w:name w:val="BWBSchPart"/>
    <w:basedOn w:val="Normal"/>
    <w:rsid w:val="00CD08B0"/>
    <w:pPr>
      <w:numPr>
        <w:ilvl w:val="2"/>
        <w:numId w:val="6"/>
      </w:numPr>
      <w:spacing w:after="240" w:line="288" w:lineRule="auto"/>
      <w:jc w:val="left"/>
    </w:pPr>
    <w:rPr>
      <w:rFonts w:eastAsia="Calibri" w:cs="Arial"/>
      <w:b/>
      <w:sz w:val="20"/>
      <w:szCs w:val="22"/>
      <w:lang w:eastAsia="en-US"/>
    </w:rPr>
  </w:style>
  <w:style w:type="character" w:customStyle="1" w:styleId="BWBSchedule1Char">
    <w:name w:val="BWBSchedule1 Char"/>
    <w:link w:val="BWBSchedule1"/>
    <w:locked/>
    <w:rsid w:val="00CD08B0"/>
    <w:rPr>
      <w:rFonts w:ascii="Arial" w:eastAsia="Calibri" w:hAnsi="Arial" w:cs="Arial"/>
      <w:szCs w:val="22"/>
      <w:lang w:eastAsia="en-US"/>
    </w:rPr>
  </w:style>
  <w:style w:type="paragraph" w:customStyle="1" w:styleId="BWBSchedule1">
    <w:name w:val="BWBSchedule1"/>
    <w:basedOn w:val="Normal"/>
    <w:link w:val="BWBSchedule1Char"/>
    <w:rsid w:val="00CD08B0"/>
    <w:pPr>
      <w:numPr>
        <w:numId w:val="7"/>
      </w:numPr>
      <w:spacing w:after="240" w:line="288" w:lineRule="auto"/>
      <w:outlineLvl w:val="0"/>
    </w:pPr>
    <w:rPr>
      <w:rFonts w:eastAsia="Calibri" w:cs="Arial"/>
      <w:sz w:val="20"/>
      <w:szCs w:val="22"/>
      <w:lang w:eastAsia="en-US"/>
    </w:rPr>
  </w:style>
  <w:style w:type="character" w:customStyle="1" w:styleId="BWBSchedule2Char">
    <w:name w:val="BWBSchedule2 Char"/>
    <w:link w:val="BWBSchedule2"/>
    <w:locked/>
    <w:rsid w:val="00CD08B0"/>
    <w:rPr>
      <w:rFonts w:ascii="Arial" w:eastAsia="Calibri" w:hAnsi="Arial" w:cs="Arial"/>
      <w:szCs w:val="22"/>
      <w:lang w:eastAsia="en-US"/>
    </w:rPr>
  </w:style>
  <w:style w:type="paragraph" w:customStyle="1" w:styleId="BWBSchedule2">
    <w:name w:val="BWBSchedule2"/>
    <w:basedOn w:val="Normal"/>
    <w:link w:val="BWBSchedule2Char"/>
    <w:rsid w:val="00CD08B0"/>
    <w:pPr>
      <w:numPr>
        <w:ilvl w:val="1"/>
        <w:numId w:val="7"/>
      </w:numPr>
      <w:spacing w:after="240" w:line="288" w:lineRule="auto"/>
      <w:outlineLvl w:val="1"/>
    </w:pPr>
    <w:rPr>
      <w:rFonts w:eastAsia="Calibri" w:cs="Arial"/>
      <w:sz w:val="20"/>
      <w:szCs w:val="22"/>
      <w:lang w:eastAsia="en-US"/>
    </w:rPr>
  </w:style>
  <w:style w:type="paragraph" w:customStyle="1" w:styleId="BWBSchedule3">
    <w:name w:val="BWBSchedule3"/>
    <w:basedOn w:val="Normal"/>
    <w:rsid w:val="00CD08B0"/>
    <w:pPr>
      <w:numPr>
        <w:ilvl w:val="2"/>
        <w:numId w:val="7"/>
      </w:numPr>
      <w:tabs>
        <w:tab w:val="num" w:pos="360"/>
      </w:tabs>
      <w:spacing w:after="240" w:line="288" w:lineRule="auto"/>
      <w:outlineLvl w:val="2"/>
    </w:pPr>
    <w:rPr>
      <w:rFonts w:eastAsia="Calibri" w:cs="Arial"/>
      <w:sz w:val="20"/>
      <w:szCs w:val="22"/>
      <w:lang w:eastAsia="en-US"/>
    </w:rPr>
  </w:style>
  <w:style w:type="character" w:customStyle="1" w:styleId="BWBSchedule4Char">
    <w:name w:val="BWBSchedule4 Char"/>
    <w:link w:val="BWBSchedule4"/>
    <w:locked/>
    <w:rsid w:val="00CD08B0"/>
    <w:rPr>
      <w:rFonts w:ascii="Arial" w:eastAsia="Calibri" w:hAnsi="Arial" w:cs="Arial"/>
      <w:szCs w:val="22"/>
      <w:lang w:eastAsia="en-US"/>
    </w:rPr>
  </w:style>
  <w:style w:type="paragraph" w:customStyle="1" w:styleId="BWBSchedule4">
    <w:name w:val="BWBSchedule4"/>
    <w:basedOn w:val="Normal"/>
    <w:link w:val="BWBSchedule4Char"/>
    <w:rsid w:val="00CD08B0"/>
    <w:pPr>
      <w:numPr>
        <w:ilvl w:val="3"/>
        <w:numId w:val="7"/>
      </w:numPr>
      <w:tabs>
        <w:tab w:val="num" w:pos="360"/>
      </w:tabs>
      <w:spacing w:after="240" w:line="288" w:lineRule="auto"/>
      <w:outlineLvl w:val="3"/>
    </w:pPr>
    <w:rPr>
      <w:rFonts w:eastAsia="Calibri" w:cs="Arial"/>
      <w:sz w:val="20"/>
      <w:szCs w:val="22"/>
      <w:lang w:eastAsia="en-US"/>
    </w:rPr>
  </w:style>
  <w:style w:type="paragraph" w:customStyle="1" w:styleId="BWBSchedule5">
    <w:name w:val="BWBSchedule5"/>
    <w:basedOn w:val="Normal"/>
    <w:rsid w:val="00CD08B0"/>
    <w:pPr>
      <w:numPr>
        <w:ilvl w:val="4"/>
        <w:numId w:val="7"/>
      </w:numPr>
      <w:tabs>
        <w:tab w:val="num" w:pos="360"/>
      </w:tabs>
      <w:spacing w:after="240" w:line="288" w:lineRule="auto"/>
      <w:outlineLvl w:val="4"/>
    </w:pPr>
    <w:rPr>
      <w:rFonts w:eastAsia="Calibri" w:cs="Arial"/>
      <w:sz w:val="20"/>
      <w:szCs w:val="22"/>
      <w:lang w:eastAsia="en-US"/>
    </w:rPr>
  </w:style>
  <w:style w:type="paragraph" w:customStyle="1" w:styleId="BWBSchedule6">
    <w:name w:val="BWBSchedule6"/>
    <w:basedOn w:val="Normal"/>
    <w:rsid w:val="00CD08B0"/>
    <w:pPr>
      <w:numPr>
        <w:ilvl w:val="5"/>
        <w:numId w:val="7"/>
      </w:numPr>
      <w:tabs>
        <w:tab w:val="num" w:pos="360"/>
      </w:tabs>
      <w:spacing w:after="240" w:line="288" w:lineRule="auto"/>
      <w:outlineLvl w:val="5"/>
    </w:pPr>
    <w:rPr>
      <w:rFonts w:eastAsia="Calibri" w:cs="Arial"/>
      <w:sz w:val="20"/>
      <w:szCs w:val="22"/>
      <w:lang w:eastAsia="en-US"/>
    </w:rPr>
  </w:style>
  <w:style w:type="paragraph" w:customStyle="1" w:styleId="BWBSchedule7">
    <w:name w:val="BWBSchedule7"/>
    <w:basedOn w:val="Normal"/>
    <w:rsid w:val="00CD08B0"/>
    <w:pPr>
      <w:numPr>
        <w:ilvl w:val="6"/>
        <w:numId w:val="7"/>
      </w:numPr>
      <w:tabs>
        <w:tab w:val="num" w:pos="360"/>
      </w:tabs>
      <w:spacing w:after="240" w:line="288" w:lineRule="auto"/>
      <w:outlineLvl w:val="6"/>
    </w:pPr>
    <w:rPr>
      <w:rFonts w:eastAsia="Calibri" w:cs="Arial"/>
      <w:sz w:val="20"/>
      <w:szCs w:val="22"/>
      <w:lang w:eastAsia="en-US"/>
    </w:rPr>
  </w:style>
  <w:style w:type="paragraph" w:customStyle="1" w:styleId="BWBSchedule8">
    <w:name w:val="BWBSchedule8"/>
    <w:basedOn w:val="Normal"/>
    <w:rsid w:val="00CD08B0"/>
    <w:pPr>
      <w:numPr>
        <w:ilvl w:val="7"/>
        <w:numId w:val="7"/>
      </w:numPr>
      <w:tabs>
        <w:tab w:val="num" w:pos="360"/>
      </w:tabs>
      <w:spacing w:after="240" w:line="288" w:lineRule="auto"/>
      <w:outlineLvl w:val="7"/>
    </w:pPr>
    <w:rPr>
      <w:rFonts w:eastAsia="Calibri" w:cs="Arial"/>
      <w:sz w:val="20"/>
      <w:szCs w:val="22"/>
      <w:lang w:eastAsia="en-US"/>
    </w:rPr>
  </w:style>
  <w:style w:type="paragraph" w:customStyle="1" w:styleId="BWBSchedule9">
    <w:name w:val="BWBSchedule9"/>
    <w:basedOn w:val="Normal"/>
    <w:rsid w:val="00CD08B0"/>
    <w:pPr>
      <w:numPr>
        <w:ilvl w:val="8"/>
        <w:numId w:val="7"/>
      </w:numPr>
      <w:tabs>
        <w:tab w:val="num" w:pos="360"/>
      </w:tabs>
      <w:spacing w:after="240" w:line="288" w:lineRule="auto"/>
      <w:outlineLvl w:val="8"/>
    </w:pPr>
    <w:rPr>
      <w:rFonts w:eastAsia="Calibri" w:cs="Arial"/>
      <w:sz w:val="20"/>
      <w:szCs w:val="22"/>
      <w:lang w:eastAsia="en-US"/>
    </w:rPr>
  </w:style>
  <w:style w:type="numbering" w:customStyle="1" w:styleId="CurrentList1">
    <w:name w:val="Current List1"/>
    <w:uiPriority w:val="99"/>
    <w:rsid w:val="00846C95"/>
    <w:pPr>
      <w:numPr>
        <w:numId w:val="45"/>
      </w:numPr>
    </w:pPr>
  </w:style>
  <w:style w:type="character" w:styleId="PageNumber">
    <w:name w:val="page number"/>
    <w:basedOn w:val="DefaultParagraphFont"/>
    <w:semiHidden/>
    <w:unhideWhenUsed/>
    <w:rsid w:val="008E7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51765">
      <w:bodyDiv w:val="1"/>
      <w:marLeft w:val="0"/>
      <w:marRight w:val="0"/>
      <w:marTop w:val="0"/>
      <w:marBottom w:val="0"/>
      <w:divBdr>
        <w:top w:val="none" w:sz="0" w:space="0" w:color="auto"/>
        <w:left w:val="none" w:sz="0" w:space="0" w:color="auto"/>
        <w:bottom w:val="none" w:sz="0" w:space="0" w:color="auto"/>
        <w:right w:val="none" w:sz="0" w:space="0" w:color="auto"/>
      </w:divBdr>
    </w:div>
    <w:div w:id="403720212">
      <w:bodyDiv w:val="1"/>
      <w:marLeft w:val="0"/>
      <w:marRight w:val="0"/>
      <w:marTop w:val="0"/>
      <w:marBottom w:val="0"/>
      <w:divBdr>
        <w:top w:val="none" w:sz="0" w:space="0" w:color="auto"/>
        <w:left w:val="none" w:sz="0" w:space="0" w:color="auto"/>
        <w:bottom w:val="none" w:sz="0" w:space="0" w:color="auto"/>
        <w:right w:val="none" w:sz="0" w:space="0" w:color="auto"/>
      </w:divBdr>
    </w:div>
    <w:div w:id="535310756">
      <w:bodyDiv w:val="1"/>
      <w:marLeft w:val="0"/>
      <w:marRight w:val="0"/>
      <w:marTop w:val="0"/>
      <w:marBottom w:val="0"/>
      <w:divBdr>
        <w:top w:val="none" w:sz="0" w:space="0" w:color="auto"/>
        <w:left w:val="none" w:sz="0" w:space="0" w:color="auto"/>
        <w:bottom w:val="none" w:sz="0" w:space="0" w:color="auto"/>
        <w:right w:val="none" w:sz="0" w:space="0" w:color="auto"/>
      </w:divBdr>
    </w:div>
    <w:div w:id="849565884">
      <w:bodyDiv w:val="1"/>
      <w:marLeft w:val="0"/>
      <w:marRight w:val="0"/>
      <w:marTop w:val="0"/>
      <w:marBottom w:val="0"/>
      <w:divBdr>
        <w:top w:val="none" w:sz="0" w:space="0" w:color="auto"/>
        <w:left w:val="none" w:sz="0" w:space="0" w:color="auto"/>
        <w:bottom w:val="none" w:sz="0" w:space="0" w:color="auto"/>
        <w:right w:val="none" w:sz="0" w:space="0" w:color="auto"/>
      </w:divBdr>
    </w:div>
    <w:div w:id="862092592">
      <w:bodyDiv w:val="1"/>
      <w:marLeft w:val="0"/>
      <w:marRight w:val="0"/>
      <w:marTop w:val="0"/>
      <w:marBottom w:val="0"/>
      <w:divBdr>
        <w:top w:val="none" w:sz="0" w:space="0" w:color="auto"/>
        <w:left w:val="none" w:sz="0" w:space="0" w:color="auto"/>
        <w:bottom w:val="none" w:sz="0" w:space="0" w:color="auto"/>
        <w:right w:val="none" w:sz="0" w:space="0" w:color="auto"/>
      </w:divBdr>
    </w:div>
    <w:div w:id="945891353">
      <w:bodyDiv w:val="1"/>
      <w:marLeft w:val="0"/>
      <w:marRight w:val="0"/>
      <w:marTop w:val="0"/>
      <w:marBottom w:val="0"/>
      <w:divBdr>
        <w:top w:val="none" w:sz="0" w:space="0" w:color="auto"/>
        <w:left w:val="none" w:sz="0" w:space="0" w:color="auto"/>
        <w:bottom w:val="none" w:sz="0" w:space="0" w:color="auto"/>
        <w:right w:val="none" w:sz="0" w:space="0" w:color="auto"/>
      </w:divBdr>
    </w:div>
    <w:div w:id="1172066928">
      <w:bodyDiv w:val="1"/>
      <w:marLeft w:val="0"/>
      <w:marRight w:val="0"/>
      <w:marTop w:val="0"/>
      <w:marBottom w:val="0"/>
      <w:divBdr>
        <w:top w:val="none" w:sz="0" w:space="0" w:color="auto"/>
        <w:left w:val="none" w:sz="0" w:space="0" w:color="auto"/>
        <w:bottom w:val="none" w:sz="0" w:space="0" w:color="auto"/>
        <w:right w:val="none" w:sz="0" w:space="0" w:color="auto"/>
      </w:divBdr>
    </w:div>
    <w:div w:id="1173033213">
      <w:bodyDiv w:val="1"/>
      <w:marLeft w:val="0"/>
      <w:marRight w:val="0"/>
      <w:marTop w:val="0"/>
      <w:marBottom w:val="0"/>
      <w:divBdr>
        <w:top w:val="none" w:sz="0" w:space="0" w:color="auto"/>
        <w:left w:val="none" w:sz="0" w:space="0" w:color="auto"/>
        <w:bottom w:val="none" w:sz="0" w:space="0" w:color="auto"/>
        <w:right w:val="none" w:sz="0" w:space="0" w:color="auto"/>
      </w:divBdr>
    </w:div>
    <w:div w:id="1378899185">
      <w:bodyDiv w:val="1"/>
      <w:marLeft w:val="0"/>
      <w:marRight w:val="0"/>
      <w:marTop w:val="0"/>
      <w:marBottom w:val="0"/>
      <w:divBdr>
        <w:top w:val="none" w:sz="0" w:space="0" w:color="auto"/>
        <w:left w:val="none" w:sz="0" w:space="0" w:color="auto"/>
        <w:bottom w:val="none" w:sz="0" w:space="0" w:color="auto"/>
        <w:right w:val="none" w:sz="0" w:space="0" w:color="auto"/>
      </w:divBdr>
    </w:div>
    <w:div w:id="1481733051">
      <w:bodyDiv w:val="1"/>
      <w:marLeft w:val="0"/>
      <w:marRight w:val="0"/>
      <w:marTop w:val="0"/>
      <w:marBottom w:val="0"/>
      <w:divBdr>
        <w:top w:val="none" w:sz="0" w:space="0" w:color="auto"/>
        <w:left w:val="none" w:sz="0" w:space="0" w:color="auto"/>
        <w:bottom w:val="none" w:sz="0" w:space="0" w:color="auto"/>
        <w:right w:val="none" w:sz="0" w:space="0" w:color="auto"/>
      </w:divBdr>
    </w:div>
    <w:div w:id="1546943641">
      <w:bodyDiv w:val="1"/>
      <w:marLeft w:val="0"/>
      <w:marRight w:val="0"/>
      <w:marTop w:val="0"/>
      <w:marBottom w:val="0"/>
      <w:divBdr>
        <w:top w:val="none" w:sz="0" w:space="0" w:color="auto"/>
        <w:left w:val="none" w:sz="0" w:space="0" w:color="auto"/>
        <w:bottom w:val="none" w:sz="0" w:space="0" w:color="auto"/>
        <w:right w:val="none" w:sz="0" w:space="0" w:color="auto"/>
      </w:divBdr>
    </w:div>
    <w:div w:id="1586694786">
      <w:bodyDiv w:val="1"/>
      <w:marLeft w:val="0"/>
      <w:marRight w:val="0"/>
      <w:marTop w:val="0"/>
      <w:marBottom w:val="0"/>
      <w:divBdr>
        <w:top w:val="none" w:sz="0" w:space="0" w:color="auto"/>
        <w:left w:val="none" w:sz="0" w:space="0" w:color="auto"/>
        <w:bottom w:val="none" w:sz="0" w:space="0" w:color="auto"/>
        <w:right w:val="none" w:sz="0" w:space="0" w:color="auto"/>
      </w:divBdr>
    </w:div>
    <w:div w:id="1859849752">
      <w:bodyDiv w:val="1"/>
      <w:marLeft w:val="0"/>
      <w:marRight w:val="0"/>
      <w:marTop w:val="0"/>
      <w:marBottom w:val="0"/>
      <w:divBdr>
        <w:top w:val="none" w:sz="0" w:space="0" w:color="auto"/>
        <w:left w:val="none" w:sz="0" w:space="0" w:color="auto"/>
        <w:bottom w:val="none" w:sz="0" w:space="0" w:color="auto"/>
        <w:right w:val="none" w:sz="0" w:space="0" w:color="auto"/>
      </w:divBdr>
    </w:div>
    <w:div w:id="197074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AC71D25BE92F42ADDF4D5864ECB9C9" ma:contentTypeVersion="4" ma:contentTypeDescription="Create a new document." ma:contentTypeScope="" ma:versionID="33f6b4bbe083c30c2b65587b9181a333">
  <xsd:schema xmlns:xsd="http://www.w3.org/2001/XMLSchema" xmlns:xs="http://www.w3.org/2001/XMLSchema" xmlns:p="http://schemas.microsoft.com/office/2006/metadata/properties" xmlns:ns2="6ae47815-71c9-485c-8d02-0f81651d986d" targetNamespace="http://schemas.microsoft.com/office/2006/metadata/properties" ma:root="true" ma:fieldsID="25814baec46c84b8dfe605357f98ab81" ns2:_="">
    <xsd:import namespace="6ae47815-71c9-485c-8d02-0f81651d98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47815-71c9-485c-8d02-0f81651d98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4D5CAE-C427-4F96-A3EF-A753E53F3DAC}">
  <ds:schemaRefs>
    <ds:schemaRef ds:uri="http://schemas.openxmlformats.org/officeDocument/2006/bibliography"/>
  </ds:schemaRefs>
</ds:datastoreItem>
</file>

<file path=customXml/itemProps2.xml><?xml version="1.0" encoding="utf-8"?>
<ds:datastoreItem xmlns:ds="http://schemas.openxmlformats.org/officeDocument/2006/customXml" ds:itemID="{426ABB32-25AB-4482-9F51-7E3AED1466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DF75A7-BE86-42BD-A27B-7282CA42862E}">
  <ds:schemaRefs>
    <ds:schemaRef ds:uri="http://schemas.microsoft.com/sharepoint/v3/contenttype/forms"/>
  </ds:schemaRefs>
</ds:datastoreItem>
</file>

<file path=customXml/itemProps4.xml><?xml version="1.0" encoding="utf-8"?>
<ds:datastoreItem xmlns:ds="http://schemas.openxmlformats.org/officeDocument/2006/customXml" ds:itemID="{708E1812-3518-4A7A-8E24-B6309ACAA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e47815-71c9-485c-8d02-0f81651d9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224</Words>
  <Characters>4118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MITRE Project</Company>
  <LinksUpToDate>false</LinksUpToDate>
  <CharactersWithSpaces>4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klb83</dc:creator>
  <cp:lastModifiedBy>SCORAH, ELEANOR M.</cp:lastModifiedBy>
  <cp:revision>3</cp:revision>
  <cp:lastPrinted>2025-09-22T12:50:00Z</cp:lastPrinted>
  <dcterms:created xsi:type="dcterms:W3CDTF">2025-09-26T08:44:00Z</dcterms:created>
  <dcterms:modified xsi:type="dcterms:W3CDTF">2025-09-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AC71D25BE92F42ADDF4D5864ECB9C9</vt:lpwstr>
  </property>
</Properties>
</file>